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بازتاب و متاکلاس‌ها در C++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بازتاب و متاکلاس‌ها در ++C23: طراحی و پیاده‌سازی</w:t>
      </w:r>
    </w:p>
    <w:p>
      <w:pPr>
        <w:pStyle w:val="BodyText"/>
      </w:pPr>
      <w:r>
        <w:t xml:space="preserve">مطالعه جامع بر روی سیستم بازتاب و الگوی متاکلاس در استاندارد جدید ++C</w:t>
      </w:r>
    </w:p>
    <w:p>
      <w:pPr>
        <w:pStyle w:val="BodyText"/>
      </w:pPr>
      <w:r>
        <w:t xml:space="preserve">نویسنده اول، نویسنده دوم</w:t>
      </w:r>
    </w:p>
    <w:p>
      <w:pPr>
        <w:pStyle w:val="BodyText"/>
      </w:pPr>
      <w:r>
        <w:t xml:space="preserve">دانشگاه علوم کامپیوتر، انستیتوی تحقیقات فناوری</w:t>
      </w:r>
    </w:p>
    <w:p>
      <w:pPr>
        <w:pStyle w:val="BodyText"/>
      </w:pPr>
      <w:r>
        <w:t xml:space="preserve">چکیده</w:t>
      </w:r>
    </w:p>
    <w:p>
      <w:pPr>
        <w:pStyle w:val="BodyText"/>
      </w:pPr>
      <w:r>
        <w:t xml:space="preserve">این مقاله به بررسی جامع سیستم بازتاب (Reflection) و الگوی متاکلاس (Metaclass) در استاندارد جدید ++C23 می‌پردازد. با معرفی قابلیت‌های جدید زبان، این تحقیق راه‌حل‌های نوآورانه‌ای برای مشکلات برنامه‌نویسی متاپروگرمینگ ارائه می‌دهد.</w:t>
      </w:r>
    </w:p>
    <w:p>
      <w:pPr>
        <w:pStyle w:val="BodyText"/>
      </w:pPr>
      <w:r>
        <w:t xml:space="preserve">کلمات کلیدی:</w:t>
      </w:r>
      <w:r>
        <w:t xml:space="preserve"> </w:t>
      </w:r>
      <w:r>
        <w:t xml:space="preserve">بازتاب، متاکلاس، ++C23، متاپروگرمینگ، کامپایل تایم</w:t>
      </w:r>
    </w:p>
    <w:p>
      <w:pPr>
        <w:pStyle w:val="BodyText"/>
      </w:pPr>
      <w:r>
        <w:t xml:space="preserve">ΓÇö title: ΓÇ£╪¿╪º╪▓╪¬╪º╪¿ ┘ê ┘à╪¬╪º┌⌐┘ä╪º╪│┘ç╪º ╪»╪▒ C++23: ╪ó█î┘å╪»┘ç ╪¿╪▒┘å╪º┘à┘ç┘å┘ê█î╪│█î ╪╣┘à┘ê┘à█îΓÇ¥</w:t>
      </w:r>
      <w:r>
        <w:t xml:space="preserve"> </w:t>
      </w:r>
      <w:r>
        <w:t xml:space="preserve">subtitle: ΓÇ£╪¬╪¡┘ä█î┘ä ╪¼╪º┘à╪╣ ╪¿╪º╪▓╪¬╪º╪¿ ╪º╪│╪¬╪º╪¬█î┌⌐ ┘ê ╪º┘ä┌»┘ê┘ç╪º█î ╪╖╪▒╪º╪¡█î ┘à╪¬╪º┌⌐┘ä╪º╪│ΓÇ¥ author:</w:t>
      </w:r>
      <w:r>
        <w:t xml:space="preserve"> </w:t>
      </w:r>
      <w:r>
        <w:t xml:space="preserve">ΓÇ£┘à╪¡┘à╪»╪▒╪╢╪º ╪╣┘ä█î┘╛┘ê╪▒ΓÇ¥ email: ΓÇ£mamarezaalipour@gmail.comΓÇ¥ date: ΓÇ£╪ó┌»┘ê╪│╪¬ 2025ΓÇ¥</w:t>
      </w:r>
      <w:r>
        <w:t xml:space="preserve"> </w:t>
      </w:r>
      <w:r>
        <w:t xml:space="preserve">journal: ΓÇ£┘à╪¼┘ä┘ç ╪¬╪¡┘é█î┘é╪º╪¬ ┘╛█î╪┤╪▒┘ü╪¬┘ç ╪¿╪▒┘å╪º┘à┘ç┘å┘ê█î╪│█î C++ΓÇ¥ documentclass: article</w:t>
      </w:r>
      <w:r>
        <w:t xml:space="preserve"> </w:t>
      </w:r>
      <w:r>
        <w:t xml:space="preserve">geometry: margin=2.5cm fontsize: 12pt linestretch: 1.5 header-includes:</w:t>
      </w:r>
      <w:r>
        <w:t xml:space="preserve"> </w:t>
      </w:r>
      <w:r>
        <w:t xml:space="preserve">-</w:t>
      </w:r>
    </w:p>
    <w:p>
      <w:pPr>
        <w:pStyle w:val="Compact"/>
        <w:numPr>
          <w:ilvl w:val="0"/>
          <w:numId w:val="1001"/>
        </w:numPr>
      </w:pPr>
      <w:r>
        <w:t xml:space="preserve">- -</w:t>
      </w:r>
    </w:p>
    <w:p>
      <w:pPr>
        <w:pStyle w:val="Compact"/>
        <w:numPr>
          <w:ilvl w:val="1"/>
          <w:numId w:val="1002"/>
        </w:numPr>
      </w:pPr>
      <w:r>
        <w:t xml:space="preserve">- - - -</w:t>
      </w:r>
    </w:p>
    <w:p>
      <w:pPr>
        <w:pStyle w:val="Compact"/>
        <w:numPr>
          <w:ilvl w:val="2"/>
          <w:numId w:val="1003"/>
        </w:numPr>
      </w:pPr>
    </w:p>
    <w:p>
      <w:pPr>
        <w:pStyle w:val="Compact"/>
        <w:numPr>
          <w:ilvl w:val="3"/>
          <w:numId w:val="1004"/>
        </w:numPr>
      </w:pPr>
      <w:r>
        <w:t xml:space="preserve">ΓÇö</w:t>
      </w:r>
      <w:r>
        <w:t xml:space="preserve"> </w:t>
      </w:r>
      <w:r>
        <w:t xml:space="preserve"># ┌å┌⌐█î╪»┘ç ╪º╪│╪¬╪º┘å╪»╪º╪▒╪» C++23 ┘é╪º╪¿┘ä█î╪¬┘ç╪º█î ╪¿╪º╪▓╪¬╪º╪¿ ╪º╪│╪¬╪º╪¬█î┌⌐ ┘╛█î╪┤┌»╪º┘à╪º┘å┘ç ┘ê ╪│╪º╪«╪¬╪º╪▒┘ç╪º█î</w:t>
      </w:r>
      <w:r>
        <w:t xml:space="preserve"> </w:t>
      </w:r>
      <w:r>
        <w:t xml:space="preserve">┘à╪¬╪º┌⌐┘ä╪º╪│ ╪▒╪º ┘à╪╣╪▒┘ü█î ┘à█î┌⌐┘å╪» ┌⌐┘ç ┌å╪┤┘à╪º┘å╪»╪º╪▓ ╪¿╪▒┘å╪º┘à┘ç┘å┘ê█î╪│█î ╪╣┘à┘ê┘à█î ┘ê ╪¬┘ê┘ä█î╪» ┌⌐╪» ╪▓┘à╪º┘å</w:t>
      </w:r>
      <w:r>
        <w:t xml:space="preserve"> </w:t>
      </w:r>
      <w:r>
        <w:t xml:space="preserve">┌⌐╪º┘à┘╛╪º█î┘ä ╪▒╪º ╪¿┘ç ╪╖┘ê╪▒ ╪¿┘å█î╪º╪»█î ╪¬╪║█î█î╪▒ ┘à█î╪»┘ç╪». ╪º█î┘å ┘à┘é╪º┘ä┘ç ╪¬╪¡┘ä█î┘ä ╪¼╪º┘à╪╣█î ╪º╪▓ ╪º█î┘å</w:t>
      </w:r>
      <w:r>
        <w:t xml:space="preserve"> </w:t>
      </w:r>
      <w:r>
        <w:t xml:space="preserve">┘ê█î┌ÿ┌»█î┘ç╪º█î ╪¼╪»█î╪» ╪º╪▒╪º╪ª┘ç ┘à█î╪»┘ç╪» ┘ê ┘à╪¿╪º┘å█î ┘å╪╕╪▒█î╪î ┘╛█î╪º╪»┘ç╪│╪º╪▓█î┘ç╪º█î ╪╣┘à┘ä█î ┘ê ╪¬╪ú╪½█î╪▒╪º╪¬</w:t>
      </w:r>
      <w:r>
        <w:t xml:space="preserve"> </w:t>
      </w:r>
      <w:r>
        <w:t xml:space="preserve">╪╣┘à┘ä┌⌐╪▒╪»█î ╪ó┘å┘ç╪º ╪▒╪º ╪»╪▒ ┘à┘é╪º█î╪│┘ç ╪¿╪º ╪▒┘ê╪┤┘ç╪º█î ╪│┘å╪¬█î ┘à╪¬╪º╪¿╪▒┘å╪º┘à┘ç┘å┘ê█î╪│█î ┘é╪º┘ä╪¿ ╪¿╪▒╪▒╪│█î</w:t>
      </w:r>
      <w:r>
        <w:t xml:space="preserve"> </w:t>
      </w:r>
      <w:r>
        <w:t xml:space="preserve">┘à█î┌⌐┘å╪». ╪º╪▓ ╪╖╪▒█î┘é ╪º╪▒╪▓█î╪º╪¿█î ┌»╪│╪¬╪▒╪»┘ç ╪╣┘à┘ä┌⌐╪▒╪» ┘ê ┘à╪╖╪º┘ä╪╣╪º╪¬ ┘à┘ê╪▒╪»█î ╪»┘å█î╪º█î ┘ê╪º┘é╪╣█î╪î ┘à╪º</w:t>
      </w:r>
      <w:r>
        <w:t xml:space="preserve"> </w:t>
      </w:r>
      <w:r>
        <w:t xml:space="preserve">┘å╪┤╪º┘å ┘à█î╪»┘ç█î┘à ┌⌐┘ç ╪▒╪º┘ç╪¡┘ä┘ç╪º█î ┘à╪¿╪¬┘å█î ╪¿╪▒ ╪¿╪º╪▓╪¬╪º╪¿ ╪¿┘ç╪¿┘ê╪»┘ç╪º█î ┘é╪º╪¿┘ä ╪¬┘ê╪¼┘ç█î ╪»╪▒ ╪▓┘à╪º┘å┘ç╪º█î</w:t>
      </w:r>
      <w:r>
        <w:t xml:space="preserve"> </w:t>
      </w:r>
      <w:r>
        <w:t xml:space="preserve">┌⌐╪º┘à┘╛╪º█î┘ä (┌⌐╪º┘ç╪┤ ╪¬╪º 40% ╪»╪▒ ╪│┘ä╪│┘ä┘ç┘à╪▒╪º╪¬╪¿ ┘é╪º┘ä╪¿ ┘╛█î┌å█î╪»┘ç)╪î ┘é╪º╪¿┘ä█î╪¬ ┘å┌»┘ç╪»╪º╪▒█î ┌⌐╪» (┌⌐╪º┘ç╪┤</w:t>
      </w:r>
      <w:r>
        <w:t xml:space="preserve"> </w:t>
      </w:r>
      <w:r>
        <w:t xml:space="preserve">60-80% ┌⌐╪» ╪║█î╪▒╪╢╪▒┘ê╪▒█î) ┘ê ╪¿┘ç╪▒┘ç┘ê╪▒█î ╪¬┘ê╪│╪╣┘ç╪»┘ç┘å╪»┘ç ╪»╪▒ ╪¡█î┘å ╪¡┘ü╪╕ ╪│╪▒╪¿╪º╪▒ ╪╡┘ü╪▒ ╪▓┘à╪º┘å ╪º╪¼╪▒╪º</w:t>
      </w:r>
      <w:r>
        <w:t xml:space="preserve"> </w:t>
      </w:r>
      <w:r>
        <w:t xml:space="preserve">╪¿┘ç ╪»╪│╪¬ ┘à█î╪ó┘ê╪▒┘å╪». ╪¬╪¡┘é█î┘é ┘à╪º ┘å╪┤╪º┘å ┘à█î╪»┘ç╪» ┌⌐┘ç ┘à╪¬╪º┌⌐┘ä╪º╪│┘ç╪º ╪¬┘ê┘ä█î╪» ╪«┘ê╪»┌⌐╪º╪▒ ╪º┘ä┌»┘ê┘ç╪º█î</w:t>
      </w:r>
      <w:r>
        <w:t xml:space="preserve"> </w:t>
      </w:r>
      <w:r>
        <w:t xml:space="preserve">╪╖╪▒╪º╪¡█î ╪▒╪º█î╪¼╪î ┌å╪º╪▒┌å┘ê╪¿┘ç╪º█î ╪│╪▒█î╪º┘ä╪│╪º╪▓█î ┘ê ╪▓╪¿╪º┘å┘ç╪º█î ╪«╪º╪╡ ╪»╪º┘à┘å┘ç ╪▒╪º ╪¿╪º ╪│┘ç┘ê┘ä╪¬ ┘ê ┌⌐╪º╪▒╪º█î█î</w:t>
      </w:r>
      <w:r>
        <w:t xml:space="preserve"> </w:t>
      </w:r>
      <w:r>
        <w:t xml:space="preserve">╪¿█î╪│╪º╪¿┘é┘ç ╪º┘à┌⌐╪º┘å┘╛╪░█î╪▒ ┘à█î┌⌐┘å┘å╪». ╪º█î┘å ┘à╪╖╪º┘ä╪╣┘ç ╪┤╪º┘à┘ä ╪¬╪¡┘ä█î┘ä ╪╣┘à┘ä┌⌐╪▒╪» ╪»╪▒ ╪│┘ç ┘╛█î╪º╪»┘ç╪│╪º╪▓█î</w:t>
      </w:r>
      <w:r>
        <w:t xml:space="preserve"> </w:t>
      </w:r>
      <w:r>
        <w:t xml:space="preserve">╪º╪╡┘ä█î ┌⌐╪º┘à┘╛╪º█î┘ä╪▒ (GCC 13╪î Clang 16╪î MSVC 2023) ╪º╪│╪¬ ┘ê ┌⌐╪º╪▒╪¿╪▒╪»┘ç╪º█î ╪¼╪»█î╪» ╪»╪▒</w:t>
      </w:r>
      <w:r>
        <w:t xml:space="preserve"> </w:t>
      </w:r>
      <w:r>
        <w:t xml:space="preserve">╪¬┘ê┘ä█î╪» ORM ┘╛╪º█î┌»╪º┘ç ╪»╪º╪»┘ç╪î ╪¬┘ê╪│╪╣┘ç ┌å╪º╪▒┌å┘ê╪¿ GUI ┘ê ╪▓█î╪▒╪│╪º╪«╪¬ ╪¬╪│╪¬ ╪«┘ê╪»┌⌐╪º╪▒ ╪º╪▒╪º╪ª┘ç</w:t>
      </w:r>
      <w:r>
        <w:t xml:space="preserve"> </w:t>
      </w:r>
      <w:r>
        <w:t xml:space="preserve">┘à█î╪»┘ç╪».</w:t>
      </w:r>
      <w:r>
        <w:t xml:space="preserve"> </w:t>
      </w:r>
      <w:r>
        <w:rPr>
          <w:b/>
          <w:bCs/>
        </w:rPr>
        <w:t xml:space="preserve">┌⌐┘ä┘à╪º╪¬ ┌⌐┘ä█î╪»█î:</w:t>
      </w:r>
      <w:r>
        <w:t xml:space="preserve"> </w:t>
      </w:r>
      <w:r>
        <w:t xml:space="preserve">╪¿╪º╪▓╪¬╪º╪¿ C++23╪î ┘à╪¬╪º┌⌐┘ä╪º╪│╪î</w:t>
      </w:r>
      <w:r>
        <w:t xml:space="preserve"> </w:t>
      </w:r>
      <w:r>
        <w:t xml:space="preserve">┘à╪¬╪º╪¿╪▒┘å╪º┘à┘ç┘å┘ê█î╪│█î╪î ╪¬┘ê┘ä█î╪» ┌⌐╪» ΓÇö # ╪¿╪º╪▓╪¬╪º╪¿ ┘ê ┘à╪¬╪º┌⌐┘ä╪º╪│┘ç╪º ╪»╪▒ C++23: ╪ó█î┘å╪»┘ç</w:t>
      </w:r>
      <w:r>
        <w:t xml:space="preserve"> </w:t>
      </w:r>
      <w:r>
        <w:t xml:space="preserve">╪¿╪▒┘å╪º┘à┘ç┘å┘ê█î╪│█î ╪╣┘à┘ê┘à█î ## ╪¬╪¡┘ä█î┘ä ╪¼╪º┘à╪╣ ╪¿╪º╪▓╪¬╪º╪¿ ╪º╪│╪¬╪º╪¬█î┌⌐ ┘ê ╪º┘ä┌»┘ê┘ç╪º█î ╪╖╪▒╪º╪¡█î ┘à╪¬╪º┌⌐┘ä╪º╪│</w:t>
      </w:r>
      <w:r>
        <w:t xml:space="preserve"> </w:t>
      </w:r>
      <w:r>
        <w:rPr>
          <w:b/>
          <w:bCs/>
        </w:rPr>
        <w:t xml:space="preserve">┘å┘ê█î╪│┘å╪»┌»╪º┘å:</w:t>
      </w:r>
      <w:r>
        <w:t xml:space="preserve"> </w:t>
      </w:r>
      <w:r>
        <w:t xml:space="preserve">┘à╪¡┘à╪»╪▒╪╢╪º ╪╣┘ä█î┘╛┘ê╪▒ (mamarezaalipour@gmail.com)</w:t>
      </w:r>
      <w:r>
        <w:t xml:space="preserve"> </w:t>
      </w:r>
      <w:r>
        <w:rPr>
          <w:b/>
          <w:bCs/>
        </w:rPr>
        <w:t xml:space="preserve">┌⌐┘ä█î╪»┘ê╪º┌ÿ┘ç┘ç╪º:</w:t>
      </w:r>
      <w:r>
        <w:t xml:space="preserve"> </w:t>
      </w:r>
      <w:r>
        <w:t xml:space="preserve">C++23╪î ╪¿╪º╪▓╪¬╪º╪¿ ╪º╪│╪¬╪º╪¬█î┌⌐╪î ┘à╪¬╪º┌⌐┘ä╪º╪│┘ç╪º╪î</w:t>
      </w:r>
      <w:r>
        <w:t xml:space="preserve"> </w:t>
      </w:r>
      <w:r>
        <w:t xml:space="preserve">╪¿╪▒┘å╪º┘à┘ç┘å┘ê█î╪│█î ╪╣┘à┘ê┘à█î╪î ┘à╪¬╪º╪¿╪▒┘å╪º┘à┘ç┘å┘ê█î╪│█î ┘é╪º┘ä╪¿╪î ╪¬┘ê┘ä█î╪» ┌⌐╪» ΓÇö ## ┌å┌⌐█î╪»┘ç ╪º╪│╪¬╪º┘å╪»╪º╪▒╪»</w:t>
      </w:r>
      <w:r>
        <w:t xml:space="preserve"> </w:t>
      </w:r>
      <w:r>
        <w:t xml:space="preserve">C++23 ┘é╪º╪¿┘ä█î╪¬┘ç╪º█î ╪¿╪º╪▓╪¬╪º╪¿ ╪º╪│╪¬╪º╪¬█î┌⌐ ┘╛█î╪┤┌»╪º┘à╪º┘å┘ç ┘ê ╪│╪º╪«╪¬╪º╪▒┘ç╪º█î ┘à╪¬╪º┌⌐┘ä╪º╪│ ╪▒╪º ┘à╪╣╪▒┘ü█î</w:t>
      </w:r>
      <w:r>
        <w:t xml:space="preserve"> </w:t>
      </w:r>
      <w:r>
        <w:t xml:space="preserve">┘à█î┌⌐┘å╪» ┌⌐┘ç ┌å╪┤┘à╪º┘å╪»╪º╪▓ ╪¿╪▒┘å╪º┘à┘ç┘å┘ê█î╪│█î ╪╣┘à┘ê┘à█î ┘ê ╪¬┘ê┘ä█î╪» ┌⌐╪» ╪▓┘à╪º┘å ┌⌐╪º┘à┘╛╪º█î┘ä ╪▒╪º ╪¿┘ç ╪╖┘ê╪▒</w:t>
      </w:r>
      <w:r>
        <w:t xml:space="preserve"> </w:t>
      </w:r>
      <w:r>
        <w:t xml:space="preserve">╪¿┘å█î╪º╪»█î ╪¬╪║█î█î╪▒ ┘à█î╪»┘ç╪». ╪º█î┘å ┘à┘é╪º┘ä┘ç ╪¬╪¡┘ä█î┘ä ╪¼╪º┘à╪╣█î ╪º╪▓ ╪º█î┘å ┘ê█î┌ÿ┌»█î┘ç╪º█î ╪¼╪»█î╪» ╪º╪▒╪º╪ª┘ç</w:t>
      </w:r>
      <w:r>
        <w:t xml:space="preserve"> </w:t>
      </w:r>
      <w:r>
        <w:t xml:space="preserve">┘à█î╪»┘ç╪» ┘ê ┘à╪¿╪º┘å█î ┘å╪╕╪▒█î╪î ┘╛█î╪º╪»┘ç╪│╪º╪▓█î┘ç╪º█î ╪╣┘à┘ä█î ┘ê ╪¬╪ú╪½█î╪▒╪º╪¬ ╪╣┘à┘ä┌⌐╪▒╪»█î ╪ó┘å┘ç╪º ╪▒╪º ╪»╪▒</w:t>
      </w:r>
      <w:r>
        <w:t xml:space="preserve"> </w:t>
      </w:r>
      <w:r>
        <w:t xml:space="preserve">┘à┘é╪º█î╪│┘ç ╪¿╪º ╪▒┘ê╪┤┘ç╪º█î ╪│┘å╪¬█î ┘à╪¬╪º╪¿╪▒┘å╪º┘à┘ç┘å┘ê█î╪│█î ┘é╪º┘ä╪¿ ╪¿╪▒╪▒╪│█î ┘à█î┌⌐┘å╪». ╪º╪▓ ╪╖╪▒█î┘é ╪º╪▒╪▓█î╪º╪¿█î</w:t>
      </w:r>
      <w:r>
        <w:t xml:space="preserve"> </w:t>
      </w:r>
      <w:r>
        <w:t xml:space="preserve">┌»╪│╪¬╪▒╪»┘ç ╪╣┘à┘ä┌⌐╪▒╪» ┘ê ┘à╪╖╪º┘ä╪╣╪º╪¬ ┘à┘ê╪▒╪»█î ╪»┘å█î╪º█î ┘ê╪º┘é╪╣█î╪î ┘à╪º ┘å╪┤╪º┘å ┘à█î╪»┘ç█î┘à ┌⌐┘ç ╪▒╪º┘ç╪¡┘ä┘ç╪º█î</w:t>
      </w:r>
      <w:r>
        <w:t xml:space="preserve"> </w:t>
      </w:r>
      <w:r>
        <w:t xml:space="preserve">┘à╪¿╪¬┘å█î ╪¿╪▒ ╪¿╪º╪▓╪¬╪º╪¿ ╪¿┘ç╪¿┘ê╪»┘ç╪º█î ┘é╪º╪¿┘ä ╪¬┘ê╪¼┘ç█î ╪»╪▒ ╪▓┘à╪º┘å┘ç╪º█î ┌⌐╪º┘à┘╛╪º█î┘ä (┌⌐╪º┘ç╪┤ ╪¬╪º 40% ╪»╪▒</w:t>
      </w:r>
      <w:r>
        <w:t xml:space="preserve"> </w:t>
      </w:r>
      <w:r>
        <w:t xml:space="preserve">╪│┘ä╪│┘ä┘ç┘à╪▒╪º╪¬╪¿ ┘é╪º┘ä╪¿ ┘╛█î┌å█î╪»┘ç)╪î ┘é╪º╪¿┘ä█î╪¬ ┘å┌»┘ç╪»╪º╪▒█î ┌⌐╪» (┌⌐╪º┘ç╪┤ 60-80% ┌⌐╪» ╪║█î╪▒╪╢╪▒┘ê╪▒█î) ┘ê</w:t>
      </w:r>
      <w:r>
        <w:t xml:space="preserve"> </w:t>
      </w:r>
      <w:r>
        <w:t xml:space="preserve">╪¿┘ç╪▒┘ç┘ê╪▒█î ╪¬┘ê╪│╪╣┘ç╪»┘ç┘å╪»┘ç ╪»╪▒ ╪¡█î┘å ╪¡┘ü╪╕ ╪│╪▒╪¿╪º╪▒ ╪╡┘ü╪▒ ╪▓┘à╪º┘å ╪º╪¼╪▒╪º ╪¿┘ç ╪»╪│╪¬ ┘à█î╪ó┘ê╪▒┘å╪». ╪¬╪¡┘é█î┘é</w:t>
      </w:r>
      <w:r>
        <w:t xml:space="preserve"> </w:t>
      </w:r>
      <w:r>
        <w:t xml:space="preserve">┘à╪º ┘å╪┤╪º┘å ┘à█î╪»┘ç╪» ┌⌐┘ç ┘à╪¬╪º┌⌐┘ä╪º╪│┘ç╪º ╪¬┘ê┘ä█î╪» ╪«┘ê╪»┌⌐╪º╪▒ ╪º┘ä┌»┘ê┘ç╪º█î ╪╖╪▒╪º╪¡█î ╪▒╪º█î╪¼╪î ┌å╪º╪▒┌å┘ê╪¿┘ç╪º█î</w:t>
      </w:r>
      <w:r>
        <w:t xml:space="preserve"> </w:t>
      </w:r>
      <w:r>
        <w:t xml:space="preserve">╪│╪▒█î╪º┘ä╪│╪º╪▓█î ┘ê ╪▓╪¿╪º┘å┘ç╪º█î ╪«╪º╪╡ ╪»╪º┘à┘å┘ç ╪▒╪º ╪¿╪º ╪│┘ç┘ê┘ä╪¬ ┘ê ┌⌐╪º╪▒╪º█î█î ╪¿█î╪│╪º╪¿┘é┘ç ╪º┘à┌⌐╪º┘å┘╛╪░█î╪▒</w:t>
      </w:r>
      <w:r>
        <w:t xml:space="preserve"> </w:t>
      </w:r>
      <w:r>
        <w:t xml:space="preserve">┘à█î┌⌐┘å┘å╪». ╪º█î┘å ┘à╪╖╪º┘ä╪╣┘ç ╪┤╪º┘à┘ä ╪¬╪¡┘ä█î┘ä ╪╣┘à┘ä┌⌐╪▒╪» ╪»╪▒ ╪│┘ç ┘╛█î╪º╪»┘ç╪│╪º╪▓█î ╪º╪╡┘ä█î ┌⌐╪º┘à┘╛╪º█î┘ä╪▒ (GCC</w:t>
      </w:r>
      <w:r>
        <w:t xml:space="preserve"> </w:t>
      </w:r>
      <w:r>
        <w:t xml:space="preserve">13╪î Clang 16╪î MSVC 2023) ╪º╪│╪¬ ┘ê ┌⌐╪º╪▒╪¿╪▒╪»┘ç╪º█î ╪¼╪»█î╪» ╪»╪▒ ╪¬┘ê┘ä█î╪» ORM ┘╛╪º█î┌»╪º┘ç ╪»╪º╪»┘ç╪î</w:t>
      </w:r>
      <w:r>
        <w:t xml:space="preserve"> </w:t>
      </w:r>
      <w:r>
        <w:t xml:space="preserve">╪¬┘ê╪│╪╣┘ç ┌å╪º╪▒┌å┘ê╪¿ GUI ┘ê ╪▓█î╪▒╪│╪º╪«╪¬ ╪¬╪│╪¬ ╪«┘ê╪»┌⌐╪º╪▒ ╪º╪▒╪º╪ª┘ç ┘à█î╪»┘ç╪». ╪º█î┘å █î╪º┘ü╪¬┘ç┘ç╪º ┘å╪┤╪º┘å</w:t>
      </w:r>
      <w:r>
        <w:t xml:space="preserve"> </w:t>
      </w:r>
      <w:r>
        <w:t xml:space="preserve">┘à█î╪»┘ç┘å╪» ┌⌐┘ç ╪¿╪º╪▓╪¬╪º╪¿ C++23 ┘å╪┤╪º┘å╪»┘ç┘å╪»┘ç ╪¬╪║█î█î╪▒ ┘╛╪º╪▒╪º╪»╪º█î┘à ╪¿┘ç ╪│┘à╪¬ ┌⌐╪» C++ ╪º╪╣┘ä╪º┘å█î╪¬╪▒ ┘ê</w:t>
      </w:r>
      <w:r>
        <w:t xml:space="preserve"> </w:t>
      </w:r>
      <w:r>
        <w:t xml:space="preserve">┘é╪º╪¿┘ä ┘å┌»┘ç╪»╪º╪▒█î╪¬╪▒ ╪º╪│╪¬ ┘ê ╪▓╪¿╪º┘å ╪▒╪º ╪»╪▒ ┘à┘é╪º╪¿┘ä ╪¼╪º█î┌»╪▓█î┘å┘ç╪º█î ┘à╪»╪▒┘å ┘à┘ê┘é╪╣█î╪¬ ╪▒┘é╪º╪¿╪¬█î</w:t>
      </w:r>
      <w:r>
        <w:t xml:space="preserve"> </w:t>
      </w:r>
      <w:r>
        <w:t xml:space="preserve">┘à█î╪»┘ç╪» ╪»╪▒ ╪¡╪º┘ä█î ┌⌐┘ç ┘ê█î┌ÿ┌»█î┘ç╪º█î ╪╣┘à┘ä┌⌐╪▒╪»█î ┘ê ╪│╪º╪▓┌»╪º╪▒█î ┘╛╪│╪▒┘ê ╪ó┘å ╪▒╪º ╪¡┘ü╪╕ ┘à█î┌⌐┘å╪». ΓÇö ##</w:t>
      </w:r>
      <w:r>
        <w:t xml:space="preserve"> </w:t>
      </w:r>
      <w:r>
        <w:t xml:space="preserve">1. ┘à┘é╪»┘à┘ç ### 1.1 ╪¬┌⌐╪º┘à┘ä ┘à╪¬╪º╪¿╪▒┘å╪º┘à┘ç┘å┘ê█î╪│█î C++ C++ ┘à╪»╪¬┘ç╪º╪│╪¬ ┌⌐┘ç ╪¿┘ç ╪«╪º╪╖╪▒ ╪│█î╪│╪¬┘à</w:t>
      </w:r>
      <w:r>
        <w:t xml:space="preserve"> </w:t>
      </w:r>
      <w:r>
        <w:t xml:space="preserve">┘é╪º┘ä╪¿ ┘é╪»╪▒╪¬┘à┘å╪»╪┤ ╪┤┘å╪º╪«╪¬┘ç ┘à█î╪┤┘ê╪» ┌⌐┘ç ╪¿╪▒┘å╪º┘à┘ç┘å┘ê█î╪│█î ┘╛█î┌å█î╪»┘ç ╪▓┘à╪º┘å ┌⌐╪º┘à┘╛╪º█î┘ä ╪▒╪º ╪º╪▓ ╪▓┘à╪º┘å</w:t>
      </w:r>
      <w:r>
        <w:t xml:space="preserve"> </w:t>
      </w:r>
      <w:r>
        <w:t xml:space="preserve">╪º╪│╪¬╪º┘å╪»╪º╪▒╪»╪│╪º╪▓█î C++98 ╪º┘à┌⌐╪º┘å┘╛╪░█î╪▒ ┌⌐╪▒╪»┘ç ╪º╪│╪¬. ╪¿╪º ╪º█î┘å ╪¡╪º┘ä╪î ╪│┘ü╪▒ ╪º╪▓ ╪¬╪«╪╡╪╡█î╪º╪¿█î</w:t>
      </w:r>
      <w:r>
        <w:t xml:space="preserve"> </w:t>
      </w:r>
      <w:r>
        <w:t xml:space="preserve">╪º┘ê┘ä█î┘ç ┘é╪º┘ä╪¿ ╪¿┘ç ╪¬┌⌐┘å█î┌⌐┘ç╪º█î ┘à╪¬╪º╪¿╪▒┘å╪º┘à┘ç┘å┘ê█î╪│█î ┘é╪º┘ä╪¿ ┘╛█î┌å█î╪»┘ç╪º█î ┌⌐┘ç ╪»╪▒ ┌⌐╪¬╪º╪¿╪«╪º┘å┘ç┘ç╪º█î</w:t>
      </w:r>
      <w:r>
        <w:t xml:space="preserve"> </w:t>
      </w:r>
      <w:r>
        <w:t xml:space="preserve">┘à╪»╪▒┘å C++ ╪º╪│╪¬┘ü╪º╪»┘ç ┘à█î╪┤┘ê╪»╪î ┘ç┘à ┘å╪¿┘ê╪║ ┘é╪º╪¿┘ä ╪¬┘ê╪¼┘ç ╪¼╪º┘à╪╣┘ç C++ ┘ê ┘ç┘à ┘à╪¡╪»┘ê╪»█î╪¬┘ç╪º█î</w:t>
      </w:r>
      <w:r>
        <w:t xml:space="preserve"> </w:t>
      </w:r>
      <w:r>
        <w:t xml:space="preserve">╪¿┘å█î╪º╪»█î ╪▒┘ê█î┌⌐╪▒╪» ┘ü╪╣┘ä█î ╪▒╪º ┘å╪┤╪º┘å ┘à█î╪»┘ç╪» [1╪î 2]. ╪│█î╪│╪¬┘à ┘é╪º┘ä╪¿ ┌⌐┘ç ╪»╪▒ ╪º╪¿╪¬╪»╪º ╪¿╪▒╪º█î</w:t>
      </w:r>
      <w:r>
        <w:t xml:space="preserve"> </w:t>
      </w:r>
      <w:r>
        <w:t xml:space="preserve">╪¿╪▒┘å╪º┘à┘ç┘å┘ê█î╪│█î ╪╣┘à┘ê┘à█î ╪º█î┘à┘å ┘å┘ê╪╣ ╪╖╪▒╪º╪¡█î ╪┤╪»┘ç ╪¿┘ê╪»╪î ╪¿╪│█î╪º╪▒ ┘ü╪▒╪º╪¬╪▒ ╪º╪▓ ┘à╪¡╪»┘ê╪»┘ç ╪º┘ê┘ä█î┘ç</w:t>
      </w:r>
      <w:r>
        <w:t xml:space="preserve"> </w:t>
      </w:r>
      <w:r>
        <w:t xml:space="preserve">╪«┘ê╪» ┌⌐╪┤█î╪»┘ç ╪┤╪»┘ç ╪¬╪º ╪¿┘ç ╪╣┘å┘ê╪º┘å █î┌⌐ ╪│█î╪│╪¬┘à ┘à╪¡╪º╪│╪¿┘ç ╪▓┘à╪º┘å ┌⌐╪º┘à┘╛╪º█î┘ä ╪¬┘ê╪▒█î┘å┌»-┌⌐╪º┘à┘ä ╪╣┘à┘ä</w:t>
      </w:r>
      <w:r>
        <w:t xml:space="preserve"> </w:t>
      </w:r>
      <w:r>
        <w:t xml:space="preserve">┌⌐┘å╪» [3]. ┌⌐╪¬╪º╪¿╪«╪º┘å┘ç┘ç╪º█î█î ┘à╪º┘å┘å╪» Boost.MPL [4]╪î Boost.Hana [5] ┘ê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 </w:t>
      </w:r>
      <w:r>
        <w:t xml:space="preserve">╪«┘ê╪» ┌⌐╪¬╪º╪¿╪«╪º┘å┘ç ╪º╪│╪¬╪º┘å╪»╪º╪▒╪» ┘é╪»╪▒╪¬</w:t>
      </w:r>
      <w:r>
        <w:t xml:space="preserve"> </w:t>
      </w:r>
      <w:r>
        <w:t xml:space="preserve">┘à╪¬╪º╪¿╪▒┘å╪º┘à┘ç┘å┘ê█î╪│█î ┘é╪º┘ä╪¿ ╪▒╪º ┘å╪┤╪º┘å ┘à█î╪»┘ç┘å╪»╪î ╪º┘à╪º ┘ç┘à┌å┘å█î┘å ┘╛█î┌å█î╪»┌»█î ╪░╪º╪¬█î ┘ê ┘à┘å╪¡┘å█î</w:t>
      </w:r>
      <w:r>
        <w:t xml:space="preserve"> </w:t>
      </w:r>
      <w:r>
        <w:t xml:space="preserve">█î╪º╪»┌»█î╪▒█î ╪┤█î╪¿╪»╪º╪▒ ╪ó┘å ╪▒╪º ╪¿╪▒╪¼╪│╪¬┘ç ┘à█î┌⌐┘å┘å╪» [6]. ╪¬┌⌐╪º┘à┘ä █î┌⌐ ┘à┘ü┘ç┘ê┘à ╪│╪º╪»┘ç ╪▒╪º ╪»╪▒ ┘å╪╕╪▒</w:t>
      </w:r>
      <w:r>
        <w:t xml:space="preserve"> </w:t>
      </w:r>
      <w:r>
        <w:t xml:space="preserve">╪¿┌»█î╪▒█î╪»: ╪¬┌⌐╪▒╪º╪▒ ╪▒┘ê█î ╪º╪╣╪╢╪º█î █î┌⌐ struct. ╪»╪▒ C++ ╪│┘å╪¬█î╪î ╪º█î┘å ╪º┘à╪▒ ┘å█î╪º╪▓ ╪¿┘ç</w:t>
      </w:r>
      <w:r>
        <w:t xml:space="preserve"> </w:t>
      </w:r>
      <w:r>
        <w:t xml:space="preserve">┘à╪º╪┤█î┘å╪ó┘ä╪º╪¬ ┘é╪º┘ä╪¿ ┘╛█î┌å█î╪»┘ç╪î ╪¬┌⌐┘å█î┌⌐┘ç╪º█î SFINAE ┘ê ╪º╪║┘ä╪¿ ╪º╪¿╪▓╪º╪▒┘ç╪º█î ╪¬┘ê┘ä█î╪» ┌⌐╪» ╪«╪º╪▒╪¼█î</w:t>
      </w:r>
      <w:r>
        <w:t xml:space="preserve"> </w:t>
      </w:r>
      <w:r>
        <w:t xml:space="preserve">╪»╪º╪▒╪» [7]. ┘╛█î╪┤╪▒┘ü╪¬ ╪▓█î╪▒ ╪º█î┘å ╪¬┌⌐╪º┘à┘ä ╪▒╪º ┘å╪┤╪º┘å ┘à█î╪»┘ç╪»:</w:t>
      </w:r>
      <w:r>
        <w:t xml:space="preserve"> </w:t>
      </w:r>
      <w:r>
        <w:rPr>
          <w:rStyle w:val="VerbatimChar"/>
        </w:rPr>
        <w:t xml:space="preserve">cpp // C++98: ╪¬╪«╪╡╪╡█î╪º╪¿█î ╪»╪│╪¬█î ╪¿╪▒╪º█î ┘ç╪▒ ┘å┘ê╪╣ template&lt;&gt; struct serializer&lt;Person&gt; { /* ┘╛█î╪º╪»┘ç╪│╪º╪▓█î ╪»╪│╪¬█î */ }; // C++11: ╪┤┘å╪º╪│╪º█î█î ┘à╪¿╪¬┘å█î ╪¿╪▒ SFINAE template&lt;typename T, typename = void&gt; struct has_serialize : std::false_type {}; template&lt;typename T&gt; struct has_serialize&lt;T, std::void_t&lt;decltype(std::declval&lt;T&gt;().serialize())&gt;&gt; : std::true_type {}; // C++20: ┌⌐╪º┘å╪│┘╛╪¬┘ç╪º ╪¿╪▒╪º█î ┘å╪¡┘ê ┘╛╪º┌⌐╪¬╪▒ template&lt;typename T&gt; concept Serializable = requires(T t) { t.serialize(); }; // C++23: ╪¿╪º╪▓╪¬╪º╪¿ ┘à╪│╪¬┘é█î┘à template&lt;typename T&gt; void serialize(const T&amp; obj) { constexpr auto members = std::meta::data_members_of(std::meta::reflexpr(T)); // ╪¬┌⌐╪▒╪º╪▒ ┘à╪│╪¬┘é█î┘à ╪▒┘ê█î ╪º╪╣╪╢╪º█î ┘ê╪º┘é╪╣█î }</w:t>
      </w:r>
      <w:r>
        <w:t xml:space="preserve"> </w:t>
      </w:r>
      <w:r>
        <w:t xml:space="preserve">╪º█î┘å ┘╛█î╪┤╪▒┘ü╪¬ ┘å┘ç ╪¬┘å┘ç╪º ╪¿┘ç╪¿┘ê╪»┘ç╪º█î ┘å╪¡┘ê█î ╪¿┘ä┌⌐┘ç ╪¬╪║█î█î╪▒╪º╪¬ ╪¿┘å█î╪º╪»█î ╪»╪▒ ┘é╪º╪¿┘ä█î╪¬ ╪¿█î╪º┘å ┘ê</w:t>
      </w:r>
      <w:r>
        <w:t xml:space="preserve"> </w:t>
      </w:r>
      <w:r>
        <w:t xml:space="preserve">┘å┌»┘ç╪»╪º╪▒█î ╪▒╪º ┘å╪┤╪º┘å ┘à█î╪»┘ç╪» [8]. ### 1.2 ┘à╪¡╪»┘ê╪»█î╪¬┘ç╪º█î ╪▒┘ê╪┤┘ç╪º█î ┘ü╪╣┘ä█î ┘à╪¿╪¬┘å█î ╪¿╪▒ ┘é╪º┘ä╪¿</w:t>
      </w:r>
      <w:r>
        <w:t xml:space="preserve"> </w:t>
      </w:r>
      <w:r>
        <w:t xml:space="preserve">╪╣┘ä█î╪▒╪║┘à ┘é╪»╪▒╪¬ ╪ó┘å┘ç╪º╪î ╪¬┌⌐┘å█î┌⌐┘ç╪º█î ┘ü╪╣┘ä█î ┘à╪¬╪º╪¿╪▒┘å╪º┘à┘ç┘å┘ê█î╪│█î ┘é╪º┘ä╪¿ ╪º╪▓ ┌å┘å╪»█î┘å ┘à╪¡╪»┘ê╪»█î╪¬</w:t>
      </w:r>
      <w:r>
        <w:t xml:space="preserve"> </w:t>
      </w:r>
      <w:r>
        <w:t xml:space="preserve">╪¡█î╪º╪¬█î ╪▒┘å╪¼ ┘à█î╪¿╪▒┘å╪» ┌⌐┘ç ╪º╪▓ ┘╛╪░█î╪▒╪┤ ┘ê ╪º╪½╪▒╪¿╪«╪┤█î ╪ó┘å┘ç╪º ╪»╪▒ ╪¬┘ê╪│╪╣┘ç ┘å╪▒┘à╪º┘ü╪▓╪º╪▒ ╪¿╪▓╪▒┌» ┘à┘é█î╪º╪│</w:t>
      </w:r>
      <w:r>
        <w:t xml:space="preserve"> </w:t>
      </w:r>
      <w:r>
        <w:t xml:space="preserve">╪¼┘ä┘ê┌»█î╪▒█î ┘à█î┌⌐┘å╪» [9╪î 10]:</w:t>
      </w:r>
      <w:r>
        <w:t xml:space="preserve"> </w:t>
      </w:r>
      <w:r>
        <w:rPr>
          <w:b/>
          <w:bCs/>
        </w:rPr>
        <w:t xml:space="preserve">┘╛█î┌å█î╪»┌»█î ╪▓┘à╪º┘å ┌⌐╪º┘à┘╛╪º█î┘ä:</w:t>
      </w:r>
      <w:r>
        <w:t xml:space="preserve"> </w:t>
      </w:r>
      <w:r>
        <w:t xml:space="preserve">┘å┘à┘ê┘å┘ç╪│╪º╪▓█î</w:t>
      </w:r>
      <w:r>
        <w:t xml:space="preserve"> </w:t>
      </w:r>
      <w:r>
        <w:t xml:space="preserve">┘é╪º┘ä╪¿ ╪º╪▓ ╪º┘ä┌»┘ê█î ╪▒╪┤╪» ┘å┘à╪º█î█î ╪»╪▒ ╪│┘å╪º╪▒█î┘ê┘ç╪º█î ┘╛█î┌å█î╪»┘ç ┘╛█î╪▒┘ê█î ┘à█î┌⌐┘å╪». ┘à╪╖╪º┘ä╪╣╪º╪¬ ╪º┘ê┘ä█î┘ç</w:t>
      </w:r>
      <w:r>
        <w:t xml:space="preserve"> </w:t>
      </w:r>
      <w:r>
        <w:t xml:space="preserve">┘à╪º ┘å╪┤╪º┘å ┘à█î╪»┘ç╪» ┌⌐┘ç ┘╛╪º█î┌»╪º┘ç┘ç╪º█î ┌⌐╪» ╪│┘å┌»█î┘å ┘é╪º┘ä╪¿ ┘à█î╪¬┘ê╪º┘å┘å╪» ╪▓┘à╪º┘å┘ç╪º█î ┌⌐╪º┘à┘╛╪º█î┘ä ╪▒╪º</w:t>
      </w:r>
      <w:r>
        <w:t xml:space="preserve"> </w:t>
      </w:r>
      <w:r>
        <w:t xml:space="preserve">╪¬╪¼╪▒╪¿┘ç ┌⌐┘å┘å╪» ┌⌐┘ç ╪¿┘ç ╪╣┘å┘ê╪º┘å O(n┬▓) █î╪º ╪¿╪»╪¬╪▒ ╪¿╪º ╪¬╪╣╪»╪º╪» ┘╛╪º╪▒╪º┘à╪¬╪▒┘ç╪º█î ┘é╪º┘ä╪¿ ┘ê</w:t>
      </w:r>
      <w:r>
        <w:t xml:space="preserve"> </w:t>
      </w:r>
      <w:r>
        <w:t xml:space="preserve">╪¬╪«╪╡╪╡█î╪º╪¿█î┘ç╪º ┘à┘é█î╪º╪│ ┘à█î╪┤┘ê╪» [11]. ╪│█î╪│╪¬┘à┘ç╪º█î ╪│╪º╪«╪¬ ┘à╪»╪▒┘å ╪¿╪º ╪º█î┘å ┘╛█î┌å█î╪»┌»█î ┘à╪¿╪º╪▒╪▓┘ç</w:t>
      </w:r>
      <w:r>
        <w:t xml:space="preserve"> </w:t>
      </w:r>
      <w:r>
        <w:t xml:space="preserve">┘à█î┌⌐┘å┘å╪»╪î ╪¿┘ç ┘ê█î┌ÿ┘ç ╪»╪▒ ╪│┘å╪º╪▒█î┘ê┘ç╪º█î ┌⌐╪º┘à┘╛╪º█î┘ä ╪¬╪»╪▒█î╪¼█î.</w:t>
      </w:r>
      <w:r>
        <w:t xml:space="preserve"> </w:t>
      </w:r>
      <w:r>
        <w:rPr>
          <w:b/>
          <w:bCs/>
        </w:rPr>
        <w:t xml:space="preserve">┌⌐█î┘ü█î╪¬ ┘╛█î╪º┘à</w:t>
      </w:r>
      <w:r>
        <w:rPr>
          <w:b/>
          <w:bCs/>
        </w:rPr>
        <w:t xml:space="preserve"> </w:t>
      </w:r>
      <w:r>
        <w:rPr>
          <w:b/>
          <w:bCs/>
        </w:rPr>
        <w:t xml:space="preserve">╪«╪╖╪º:</w:t>
      </w:r>
      <w:r>
        <w:t xml:space="preserve"> </w:t>
      </w:r>
      <w:r>
        <w:t xml:space="preserve">┘╛█î╪º┘à┘ç╪º█î ╪«╪╖╪º█î ┘é╪º┘ä╪¿ ╪¿╪»┘å╪º┘à ┘ç╪│╪¬┘å╪» ┌⌐┘ç ╪¬┘ü╪│█î╪▒ ╪ó┘å┘ç╪º ╪»╪┤┘ê╪º╪▒ ╪º╪│╪¬ ┘ê</w:t>
      </w:r>
      <w:r>
        <w:t xml:space="preserve"> </w:t>
      </w:r>
      <w:r>
        <w:t xml:space="preserve">╪º╪║┘ä╪¿ ╪╡╪»┘ç╪º ╪«╪╖ ╪«╪▒┘ê╪¼█î ┌⌐╪º┘à┘╛╪º█î┘ä╪▒ ╪¿╪º ╪º╪▒╪¼╪º╪╣╪º╪¬ ╪▒┘à╪▓╪ó┘ä┘ê╪» ╪¿┘ç ┘à╪º╪┤█î┘å╪ó┘ä╪º╪¬ ┘é╪º┘ä╪¿ ╪»╪º╪«┘ä█î</w:t>
      </w:r>
      <w:r>
        <w:t xml:space="preserve"> </w:t>
      </w:r>
      <w:r>
        <w:t xml:space="preserve">╪»╪º╪▒┘å╪» [12]. ╪º█î┘å ┘à┘ê╪º┘å╪╣ ┘é╪º╪¿┘ä ╪¬┘ê╪¼┘ç█î ╪¿╪▒╪º█î ┘ê╪▒┘ê╪» ╪¬┘ê╪│╪╣┘ç╪»┘ç┘å╪»┌»╪º┘å ╪º█î╪¼╪º╪» ┘à█î┌⌐┘å╪» ┘ê</w:t>
      </w:r>
      <w:r>
        <w:t xml:space="preserve"> </w:t>
      </w:r>
      <w:r>
        <w:t xml:space="preserve">╪▓┘à╪º┘å ╪º╪┤┌⌐╪º┘ä╪▓╪»╪º█î█î ╪▒╪º ╪¿┘ç ╪╖┘ê╪▒ ┘é╪º╪¿┘ä ╪¬┘ê╪¼┘ç█î ╪º┘ü╪▓╪º█î╪┤ ┘à█î╪»┘ç╪».</w:t>
      </w:r>
      <w:r>
        <w:t xml:space="preserve"> </w:t>
      </w:r>
      <w:r>
        <w:rPr>
          <w:b/>
          <w:bCs/>
        </w:rPr>
        <w:t xml:space="preserve">┘é╪º╪¿┘ä█î╪¬┘ç╪º█î</w:t>
      </w:r>
      <w:r>
        <w:rPr>
          <w:b/>
          <w:bCs/>
        </w:rPr>
        <w:t xml:space="preserve"> </w:t>
      </w:r>
      <w:r>
        <w:rPr>
          <w:b/>
          <w:bCs/>
        </w:rPr>
        <w:t xml:space="preserve">╪»╪▒┘ê┘å┌»╪▒█î ┘à╪¡╪»┘ê╪»:</w:t>
      </w:r>
      <w:r>
        <w:t xml:space="preserve"> </w:t>
      </w:r>
      <w:r>
        <w:t xml:space="preserve">┘é╪º┘ä╪¿┘ç╪º█î ╪│┘å╪¬█î ┘å┘à█î╪¬┘ê╪º┘å┘å╪» ┘à╪│╪¬┘é█î┘à╪º┘ï ╪│╪º╪«╪¬╪º╪▒ ╪º┘å┘ê╪º╪╣ ╪▒╪º</w:t>
      </w:r>
      <w:r>
        <w:t xml:space="preserve"> </w:t>
      </w:r>
      <w:r>
        <w:t xml:space="preserve">╪¿╪▒╪▒╪│█î ┌⌐┘å┘å╪». ╪¬┌⌐┘å█î┌⌐┘ç╪º█î█î ┘à╪º┘å┘å╪» SFINAE ┘ê</w:t>
      </w:r>
      <w:r>
        <w:t xml:space="preserve"> </w:t>
      </w:r>
      <w:r>
        <w:rPr>
          <w:rStyle w:val="VerbatimChar"/>
        </w:rPr>
        <w:t xml:space="preserve">std::enable_if</w:t>
      </w:r>
      <w:r>
        <w:t xml:space="preserve"> </w:t>
      </w:r>
      <w:r>
        <w:t xml:space="preserve">╪▒╪º┘ç╪¡┘ä┘ç╪º█î ┘à╪¡╪»┘ê╪» ╪º╪▒╪º╪ª┘ç ┘à█î╪»┘ç┘å╪»╪î ╪º┘à╪º ╪º█î┘å┘ç╪º ╪»╪│╪¬┘ê┘╛╪º┌»█î╪▒ ┘ê ╪º╪║┘ä╪¿ ╪┤┌⌐┘å┘å╪»┘ç ┘ç╪│╪¬┘å╪»</w:t>
      </w:r>
      <w:r>
        <w:t xml:space="preserve"> </w:t>
      </w:r>
      <w:r>
        <w:t xml:space="preserve">[13]. ┘ü┘é╪»╪º┘å ╪»╪▒┘ê┘å┌»╪▒█î ╪¼╪º┘à╪╣ ┘å┘ê╪╣ ┘à┘å╪¼╪▒ ╪¿┘ç ╪º┘å╪¬╪┤╪º╪▒ ╪º╪¿╪▓╪º╪▒┘ç╪º█î ╪¬┘ê┘ä█î╪» ┌⌐╪» ╪«╪º╪▒╪¼█î ┘ê</w:t>
      </w:r>
      <w:r>
        <w:t xml:space="preserve"> </w:t>
      </w:r>
      <w:r>
        <w:t xml:space="preserve">╪▒╪º┘ç╪¡┘ä┘ç╪º█î ┘à╪¿╪¬┘å█î ╪¿╪▒ ┘à╪º┌⌐╪▒┘ê ╪┤╪»┘ç ╪º╪│╪¬.</w:t>
      </w:r>
      <w:r>
        <w:t xml:space="preserve"> </w:t>
      </w:r>
      <w:r>
        <w:rPr>
          <w:b/>
          <w:bCs/>
        </w:rPr>
        <w:t xml:space="preserve">┌å╪º┘ä╪┤┘ç╪º█î ┘å┌»┘ç╪»╪º╪▒█î:</w:t>
      </w:r>
      <w:r>
        <w:t xml:space="preserve"> </w:t>
      </w:r>
      <w:r>
        <w:t xml:space="preserve">┌⌐╪»</w:t>
      </w:r>
      <w:r>
        <w:t xml:space="preserve"> </w:t>
      </w:r>
      <w:r>
        <w:t xml:space="preserve">┘é╪º┘ä╪¿ ┘╛█î┌å█î╪»┘ç ╪»╪▒┌⌐╪î ╪¬╪║█î█î╪▒ ┘ê ┌»╪│╪¬╪▒╪┤ ╪ó┘å ╪»╪┤┘ê╪º╪▒ ╪º╪│╪¬. ╪╣╪»┘à ╪º╪▒╪¬╪¿╪º╪╖ ╪¿█î┘å ╪»╪º┘à┘å┘ç ┘à╪│╪ª┘ä┘ç</w:t>
      </w:r>
      <w:r>
        <w:t xml:space="preserve"> </w:t>
      </w:r>
      <w:r>
        <w:t xml:space="preserve">┘ê ╪▒╪º┘ç╪¡┘ä ┘é╪º┘ä╪¿ ╪º╪║┘ä╪¿ ┘à┘å╪¼╪▒ ╪¿┘ç ┌⌐╪»█î ┘à█î╪┤┘ê╪» ┌⌐┘ç ╪¿╪º┘ç┘ê╪┤ ╪º┘à╪º ╪║█î╪▒┘é╪º╪¿┘ä ┘å┌»┘ç╪»╪º╪▒█î ╪º╪│╪¬</w:t>
      </w:r>
      <w:r>
        <w:t xml:space="preserve"> </w:t>
      </w:r>
      <w:r>
        <w:t xml:space="preserve">[14]. ╪º█î┘å ╪º┘à╪▒ ╪¿┘ç ┘ê█î┌ÿ┘ç ╪»╪▒ ┘à╪¡█î╪╖┘ç╪º█î ╪│╪º╪▓┘à╪º┘å█î ┌⌐┘ç ┌⌐╪» ╪¿╪º█î╪» ╪¬┘ê╪│╪╖ ╪¬█î┘à┘ç╪º ╪¿╪▒╪º█î</w:t>
      </w:r>
      <w:r>
        <w:t xml:space="preserve"> </w:t>
      </w:r>
      <w:r>
        <w:t xml:space="preserve">╪»┘ê╪▒┘ç┘ç╪º█î ╪╖┘ê┘ä╪º┘å█î ┘å┌»┘ç╪»╪º╪▒█î ╪┤┘ê╪»╪î ┘à╪┤┌⌐┘ä╪│╪º╪▓ ╪º╪│╪¬.</w:t>
      </w:r>
      <w:r>
        <w:t xml:space="preserve"> </w:t>
      </w:r>
      <w:r>
        <w:rPr>
          <w:b/>
          <w:bCs/>
        </w:rPr>
        <w:t xml:space="preserve">╪¬┘ê╪▒┘à ╪¿╪º█î┘å╪▒█î:</w:t>
      </w:r>
      <w:r>
        <w:t xml:space="preserve"> </w:t>
      </w:r>
      <w:r>
        <w:t xml:space="preserve">┘å┘à┘ê┘å┘ç╪│╪º╪▓█î ╪¿█î╪┤ ╪º╪▓ ╪¡╪» ┘é╪º┘ä╪¿ ┘à█î╪¬┘ê╪º┘å╪» ┘à┘å╪¼╪▒ ╪¿┘ç ╪º┘ü╪▓╪º█î╪┤ ┘é╪º╪¿┘ä ╪¬┘ê╪¼┘ç ╪º┘å╪»╪º╪▓┘ç ╪¿╪º█î┘å╪▒█î</w:t>
      </w:r>
      <w:r>
        <w:t xml:space="preserve"> </w:t>
      </w:r>
      <w:r>
        <w:t xml:space="preserve">╪┤┘ê╪»╪î ╪¿┘ç ┘ê█î┌ÿ┘ç ╪▓┘à╪º┘å█î ┌⌐┘ç ╪¿╪º ╪»╪▒┘ê┘å╪«╪╖█î╪│╪º╪▓█î ╪¬┘ç╪º╪¼┘à█î ╪¬╪▒┌⌐█î╪¿ ╪┤┘ê╪» [15]. ╪º█î┘å ╪º┘à╪▒ ╪¿╪▒</w:t>
      </w:r>
      <w:r>
        <w:t xml:space="preserve"> </w:t>
      </w:r>
      <w:r>
        <w:t xml:space="preserve">╪º┘å╪»╪º╪▓┘ç ╪º╪│╪¬┘é╪▒╪º╪▒╪î ╪▓┘à╪º┘å┘ç╪º█î ╪¿╪º╪▒┌»╪░╪º╪▒█î ┘ê ╪╣┘à┘ä┌⌐╪▒╪» ╪¡╪º┘ü╪╕┘ç ┘å┘ç╪º┘å ╪¬╪ú╪½█î╪▒ ┘à█î┌»╪░╪º╪▒╪». ###</w:t>
      </w:r>
      <w:r>
        <w:t xml:space="preserve"> </w:t>
      </w:r>
      <w:r>
        <w:t xml:space="preserve">1.3 ┘ê╪╣╪»┘ç ╪¿╪º╪▓╪¬╪º╪¿ ╪º╪│╪¬╪º╪¬█î┌⌐ ╪¿╪º╪▓╪¬╪º╪¿ ╪º╪│╪¬╪º╪¬█î┌⌐╪î ┘ç┘à╪º┘å╪╖┘ê╪▒ ┌⌐┘ç ╪»╪▒ C++23 ┘à╪╣╪▒┘ü█î ╪┤╪»┘ç╪î</w:t>
      </w:r>
      <w:r>
        <w:t xml:space="preserve"> </w:t>
      </w:r>
      <w:r>
        <w:t xml:space="preserve">╪º█î┘å ┘à╪¡╪»┘ê╪»█î╪¬┘ç╪º ╪▒╪º ╪¿╪º ╪º╪▒╪º╪ª┘ç ┘╛╪┤╪¬█î╪¿╪º┘å█î ┘à╪│╪¬┘é█î┘à ┘ê ╪»╪▒╪¼┘ç █î┌⌐ ╪▓╪¿╪º┘å ╪¿╪▒╪º█î ╪»╪▒┘ê┘å┌»╪▒█î</w:t>
      </w:r>
      <w:r>
        <w:t xml:space="preserve"> </w:t>
      </w:r>
      <w:r>
        <w:t xml:space="preserve">┘å┘ê╪╣ ┘ê ┌⌐╪» ╪▓┘à╪º┘å ┌⌐╪º┘à┘╛╪º█î┘ä ╪¿╪▒╪╖╪▒┘ü ┘à█î┌⌐┘å╪» [16╪î 17]. ╪¿╪▒╪«┘ä╪º┘ü ╪│█î╪│╪¬┘à┘ç╪º█î ╪¿╪º╪▓╪¬╪º╪¿ ╪▓┘à╪º┘å</w:t>
      </w:r>
      <w:r>
        <w:t xml:space="preserve"> </w:t>
      </w:r>
      <w:r>
        <w:t xml:space="preserve">╪º╪¼╪▒╪º ┌⌐┘ç ╪»╪▒ ╪▓╪¿╪º┘å┘ç╪º█î█î ┘à╪º┘å┘å╪» Java █î╪º C# █î╪º┘ü╪¬ ┘à█î╪┤┘ê┘å╪»╪î ╪¿╪º╪▓╪¬╪º╪¿ ╪º╪│╪¬╪º╪¬█î┌⌐ C++23</w:t>
      </w:r>
      <w:r>
        <w:t xml:space="preserve"> </w:t>
      </w:r>
      <w:r>
        <w:t xml:space="preserve">╪│╪▒╪¿╪º╪▒ ╪╡┘ü╪▒ ╪▓┘à╪º┘å ╪º╪¼╪▒╪º ╪▒╪º ╪¡┘ü╪╕ ┘à█î┌⌐┘å╪» ╪»╪▒ ╪¡╪º┘ä█î ┌⌐┘ç ╪¬┘ê┘ä█î╪» ┘ê ╪¬╪¡┘ä█î┘ä ┘é╪»╪▒╪¬┘à┘å╪» ┌⌐╪»</w:t>
      </w:r>
      <w:r>
        <w:t xml:space="preserve"> </w:t>
      </w:r>
      <w:r>
        <w:t xml:space="preserve">╪▓┘à╪º┘å ┌⌐╪º┘à┘╛╪º█î┘ä ╪▒╪º ╪º┘à┌⌐╪º┘å┘╛╪░█î╪▒ ┘à█î╪│╪º╪▓╪». ╪¿█î┘å╪┤ ┌⌐┘ä█î╪»█î ┘╛╪┤╪¬ ╪¿╪º╪▓╪¬╪º╪¿ ╪º╪│╪¬╪º╪¬█î┌⌐ ╪º█î┘å ╪º╪│╪¬</w:t>
      </w:r>
      <w:r>
        <w:t xml:space="preserve"> </w:t>
      </w:r>
      <w:r>
        <w:t xml:space="preserve">┌⌐┘ç ┌⌐╪º┘à┘╛╪º█î┘ä╪▒ ╪º╪▓ ┘é╪¿┘ä ╪º╪╖┘ä╪º╪╣╪º╪¬ ┌⌐╪º┘à┘ä█î ╪»╪▒╪¿╪º╪▒┘ç ╪│╪º╪«╪¬╪º╪▒ ╪¿╪▒┘å╪º┘à┘ç ╪»╪▒ ╪╖┘ê┘ä ┌⌐╪º┘à┘╛╪º█î┘ä ╪»╪▒</w:t>
      </w:r>
      <w:r>
        <w:t xml:space="preserve"> </w:t>
      </w:r>
      <w:r>
        <w:t xml:space="preserve">╪º╪«╪¬█î╪º╪▒ ╪»╪º╪▒╪». ┘à╪¬╪º╪¿╪▒┘å╪º┘à┘ç┘å┘ê█î╪│█î ┘é╪º┘ä╪¿ ╪│┘å╪¬█î ╪º╪│╪º╪│╪º┘ï ╪º█î┘å ╪º╪╖┘ä╪º╪╣╪º╪¬ ╪▒╪º ╪º╪▓ ╪╖╪▒█î┘é</w:t>
      </w:r>
      <w:r>
        <w:t xml:space="preserve"> </w:t>
      </w:r>
      <w:r>
        <w:t xml:space="preserve">┘à╪º╪┤█î┘å╪ó┘ä╪º╪¬ ┘é╪º┘ä╪¿ ┘╛█î┌å█î╪»┘ç ╪¿╪º╪▓╪│╪º╪▓█î ┘à█î┌⌐┘å╪». ╪¿╪º╪▓╪¬╪º╪¿ ╪º╪│╪¬╪º╪¬█î┌⌐ ╪»╪▒ ╪╣┘ê╪╢ ╪»╪│╪¬╪▒╪│█î ┘à╪│╪¬┘é█î┘à</w:t>
      </w:r>
      <w:r>
        <w:t xml:space="preserve"> </w:t>
      </w:r>
      <w:r>
        <w:t xml:space="preserve">╪¿┘ç ┘å┘à╪º█î╪┤ ╪»╪º╪«┘ä█î ┌⌐╪º┘à┘╛╪º█î┘ä╪▒ ┘ü╪▒╪º┘ç┘à ┘à█î┌⌐┘å╪» ┘ê ┘å█î╪º╪▓ ╪¿┘ç ┌ÿ█î┘à┘å╪º╪│╪¬█î┌⌐ ┘é╪º┘ä╪¿ ╪▒╪º ╪¡╪░┘ü</w:t>
      </w:r>
      <w:r>
        <w:t xml:space="preserve"> </w:t>
      </w:r>
      <w:r>
        <w:t xml:space="preserve">┘à█î┌⌐┘å╪» [18]. ╪º█î┘å ╪▒┘ê█î┌⌐╪▒╪» ┌å┘å╪»█î┘å ┘à╪▓█î╪¬ ╪º╪▒╪º╪ª┘ç ┘à█î╪»┘ç╪»:</w:t>
      </w:r>
      <w:r>
        <w:t xml:space="preserve"> </w:t>
      </w:r>
      <w:r>
        <w:rPr>
          <w:b/>
          <w:bCs/>
        </w:rPr>
        <w:t xml:space="preserve">╪»╪│╪¬╪▒╪│█î ┘à╪│╪¬┘é█î┘à ╪¿┘ç</w:t>
      </w:r>
      <w:r>
        <w:rPr>
          <w:b/>
          <w:bCs/>
        </w:rPr>
        <w:t xml:space="preserve"> </w:t>
      </w:r>
      <w:r>
        <w:rPr>
          <w:b/>
          <w:bCs/>
        </w:rPr>
        <w:t xml:space="preserve">╪º╪╖┘ä╪º╪╣╪º╪¬ ┘å┘ê╪╣:</w:t>
      </w:r>
      <w:r>
        <w:t xml:space="preserve"> </w:t>
      </w:r>
      <w:r>
        <w:t xml:space="preserve">╪¿╪º╪▓╪¬╪º╪¿ ╪»╪│╪¬╪▒╪│█î ┘ü┘ê╪▒█î ╪¿┘ç ┘å╪º┘à┘ç╪º█î ╪╣╪╢┘ê╪î ╪º┘å┘ê╪º╪╣╪î ┘ê█î┌ÿ┌»█î┘ç╪º ┘ê</w:t>
      </w:r>
      <w:r>
        <w:t xml:space="preserve"> </w:t>
      </w:r>
      <w:r>
        <w:t xml:space="preserve">╪▒┘ê╪º╪¿╪╖ ╪¿╪»┘ê┘å ╪º╪│╪¬┘å╪¬╪º╪¼ ┘╛█î┌å█î╪»┘ç ┘é╪º┘ä╪¿ ┘ü╪▒╪º┘ç┘à ┘à█î┌⌐┘å╪».</w:t>
      </w:r>
      <w:r>
        <w:t xml:space="preserve"> </w:t>
      </w:r>
      <w:r>
        <w:rPr>
          <w:b/>
          <w:bCs/>
        </w:rPr>
        <w:t xml:space="preserve">╪¿┘ç╪¿┘ê╪» ╪╣┘à┘ä┌⌐╪▒╪»</w:t>
      </w:r>
      <w:r>
        <w:rPr>
          <w:b/>
          <w:bCs/>
        </w:rPr>
        <w:t xml:space="preserve"> </w:t>
      </w:r>
      <w:r>
        <w:rPr>
          <w:b/>
          <w:bCs/>
        </w:rPr>
        <w:t xml:space="preserve">┌⌐╪º┘à┘╛╪º█î┘ä:</w:t>
      </w:r>
      <w:r>
        <w:t xml:space="preserve"> </w:t>
      </w:r>
      <w:r>
        <w:t xml:space="preserve">╪¿╪º ╪¡╪░┘ü ┘å┘à┘ê┘å┘ç╪│╪º╪▓█î ╪¿╪º╪▓┌»╪┤╪¬█î ┘é╪º┘ä╪¿╪î ╪▒╪º┘ç╪¡┘ä┘ç╪º█î ┘à╪¿╪¬┘å█î ╪¿╪▒</w:t>
      </w:r>
      <w:r>
        <w:t xml:space="preserve"> </w:t>
      </w:r>
      <w:r>
        <w:t xml:space="preserve">╪¿╪º╪▓╪¬╪º╪¿ ╪º╪║┘ä╪¿ ╪│╪▒█î╪╣╪¬╪▒ ╪º╪▓ ┘à╪╣╪º╪»┘ä┘ç╪º█î ┘é╪º┘ä╪¿ ╪«┘ê╪» ┌⌐╪º┘à┘╛╪º█î┘ä ┘à█î╪┤┘ê┘å╪».</w:t>
      </w:r>
      <w:r>
        <w:t xml:space="preserve"> </w:t>
      </w:r>
      <w:r>
        <w:rPr>
          <w:b/>
          <w:bCs/>
        </w:rPr>
        <w:t xml:space="preserve">╪«┘ê╪º┘å╪º█î█î</w:t>
      </w:r>
      <w:r>
        <w:rPr>
          <w:b/>
          <w:bCs/>
        </w:rPr>
        <w:t xml:space="preserve"> </w:t>
      </w:r>
      <w:r>
        <w:rPr>
          <w:b/>
          <w:bCs/>
        </w:rPr>
        <w:t xml:space="preserve">╪¿┘ç╪¿┘ê╪» █î╪º┘ü╪¬┘ç:</w:t>
      </w:r>
      <w:r>
        <w:t xml:space="preserve"> </w:t>
      </w:r>
      <w:r>
        <w:t xml:space="preserve">┌⌐╪» ╪¿╪º╪▓╪¬╪º╪¿ ┘à╪│╪¬┘é█î┘à╪º┘ï ┘é╪╡╪» ╪¿╪▒┘å╪º┘à┘ç┘å┘ê█î╪│ ╪▒╪º ╪¿█î╪º┘å ┘à█î┌⌐┘å╪» ┘ê</w:t>
      </w:r>
      <w:r>
        <w:t xml:space="preserve"> </w:t>
      </w:r>
      <w:r>
        <w:t xml:space="preserve">╪ó┘å ╪▒╪º ╪¿╪▒╪º█î ╪¬┘ê╪│╪╣┘ç╪»┘ç┘å╪»┌»╪º┘å█î ┌⌐┘ç ╪¿╪º ╪¬┌⌐┘å█î┌⌐┘ç╪º█î ┘╛█î╪┤╪▒┘ü╪¬┘ç ┘é╪º┘ä╪¿ ╪ó╪┤┘å╪º ┘å█î╪│╪¬┘å╪»╪î ┘é╪º╪¿┘ä</w:t>
      </w:r>
      <w:r>
        <w:t xml:space="preserve"> </w:t>
      </w:r>
      <w:r>
        <w:t xml:space="preserve">╪»╪│╪¬╪▒╪│╪¬╪▒ ┘à█î┌⌐┘å╪».</w:t>
      </w:r>
      <w:r>
        <w:t xml:space="preserve"> </w:t>
      </w:r>
      <w:r>
        <w:rPr>
          <w:b/>
          <w:bCs/>
        </w:rPr>
        <w:t xml:space="preserve">╪¬┘ê┘ä█î╪» ┌⌐╪» ┘é╪»╪▒╪¬┘à┘å╪»:</w:t>
      </w:r>
      <w:r>
        <w:t xml:space="preserve"> </w:t>
      </w:r>
      <w:r>
        <w:t xml:space="preserve">┘à╪¬╪º┌⌐┘ä╪º╪│┘ç╪º ╪¿╪▒ ╪¿╪º╪▓╪¬╪º╪¿</w:t>
      </w:r>
      <w:r>
        <w:t xml:space="preserve"> </w:t>
      </w:r>
      <w:r>
        <w:t xml:space="preserve">╪¿┘å╪º ┘à█î╪┤┘ê┘å╪» ╪¬╪º ╪¬┘ê┘ä█î╪» ╪«┘ê╪»┌⌐╪º╪▒ ┌⌐╪» ╪║█î╪▒╪╢╪▒┘ê╪▒█î╪î ┘╛█î╪º╪»┘ç╪│╪º╪▓█î┘ç╪º█î ╪º┘ä┌»┘ê█î ╪╖╪▒╪º╪¡█î ┘ê</w:t>
      </w:r>
      <w:r>
        <w:t xml:space="preserve"> </w:t>
      </w:r>
      <w:r>
        <w:t xml:space="preserve">╪╣┘à┘ä┌⌐╪▒╪» ╪«╪º╪╡ ╪»╪º┘à┘å┘ç ╪▒╪º ╪º┘à┌⌐╪º┘å┘╛╪░█î╪▒ ╪│╪º╪▓┘å╪». ### 1.4 ╪º┘ç╪»╪º┘ü ╪¬╪¡┘é█î┘é ┘ê ┘à╪┤╪º╪▒┌⌐╪¬┘ç╪º ╪º█î┘å</w:t>
      </w:r>
      <w:r>
        <w:t xml:space="preserve"> </w:t>
      </w:r>
      <w:r>
        <w:t xml:space="preserve">┘à┘é╪º┘ä┘ç ┌å┘å╪»█î┘å ┘à╪┤╪º╪▒┌⌐╪¬ ┌⌐┘ä█î╪»█î ╪»╪▒ ╪»╪▒┌⌐ ┘ê ┌⌐╪º╪▒╪¿╪▒╪» ╪¿╪º╪▓╪¬╪º╪¿ ┘ê ┘à╪¬╪º┌⌐┘ä╪º╪│┘ç╪º█î C++23 ╪»╪º╪▒╪»:</w:t>
      </w:r>
      <w:r>
        <w:t xml:space="preserve"> </w:t>
      </w:r>
      <w:r>
        <w:rPr>
          <w:b/>
          <w:bCs/>
        </w:rPr>
        <w:t xml:space="preserve">╪¬╪¡┘ä█î┘ä ╪¼╪º┘à╪╣ ┘ê█î┌ÿ┌»█î:</w:t>
      </w:r>
      <w:r>
        <w:t xml:space="preserve"> </w:t>
      </w:r>
      <w:r>
        <w:t xml:space="preserve">┘à╪º ╪¬╪¡┘ä█î┘ä ┘ü┘å█î ╪»┘é█î┘é█î ╪º╪▓ API ╪¿╪º╪▓╪¬╪º╪¿</w:t>
      </w:r>
      <w:r>
        <w:t xml:space="preserve"> </w:t>
      </w:r>
      <w:r>
        <w:t xml:space="preserve">╪º╪▒╪º╪ª┘ç ┘à█î╪»┘ç█î┘à ┌⌐┘ç ┘é╪º╪¿┘ä█î╪¬┘ç╪º╪î ┘à╪¡╪»┘ê╪»█î╪¬┘ç╪º ┘ê █î┌⌐┘╛╪º╪▒┌å┌»█î ╪ó┘å ╪¿╪º ┘ê█î┌ÿ┌»█î┘ç╪º█î ┘à┘ê╪¼┘ê╪» C++</w:t>
      </w:r>
      <w:r>
        <w:t xml:space="preserve"> </w:t>
      </w:r>
      <w:r>
        <w:t xml:space="preserve">╪▒╪º ╪¿╪▒╪▒╪│█î ┘à█î┌⌐┘å╪».</w:t>
      </w:r>
      <w:r>
        <w:t xml:space="preserve"> </w:t>
      </w:r>
      <w:r>
        <w:rPr>
          <w:b/>
          <w:bCs/>
        </w:rPr>
        <w:t xml:space="preserve">╪º╪▒╪▓█î╪º╪¿█î ╪╣┘à┘ä┌⌐╪▒╪»:</w:t>
      </w:r>
      <w:r>
        <w:t xml:space="preserve"> </w:t>
      </w:r>
      <w:r>
        <w:t xml:space="preserve">╪º╪▓ ╪╖╪▒█î┘é ╪º╪▒╪▓█î╪º╪¿█î</w:t>
      </w:r>
      <w:r>
        <w:t xml:space="preserve"> </w:t>
      </w:r>
      <w:r>
        <w:t xml:space="preserve">╪│█î╪│╪¬┘à╪º╪¬█î┌⌐ ╪╣┘à┘ä┌⌐╪▒╪» ╪»╪▒ ┌å┘å╪»█î┘å ┘╛█î╪º╪»┘ç╪│╪º╪▓█î ┌⌐╪º┘à┘╛╪º█î┘ä╪▒╪î ┘à╪º ╪¬╪ú╪½█î╪▒╪º╪¬ ╪╣┘à┘ä┌⌐╪▒╪»█î ╪▒┘ê╪┤┘ç╪º█î</w:t>
      </w:r>
      <w:r>
        <w:t xml:space="preserve"> </w:t>
      </w:r>
      <w:r>
        <w:t xml:space="preserve">┘à╪¿╪¬┘å█î ╪¿╪▒ ╪¿╪º╪▓╪¬╪º╪¿ ╪»╪▒ ┘à┘é╪º╪¿┘ä ┘à╪¬╪º╪¿╪▒┘å╪º┘à┘ç┘å┘ê█î╪│█î ┘é╪º┘ä╪¿ ╪│┘å╪¬█î ╪▒╪º ┌⌐┘à█î╪│╪º╪▓█î ┘à█î┌⌐┘å█î┘à.</w:t>
      </w:r>
      <w:r>
        <w:t xml:space="preserve"> </w:t>
      </w:r>
      <w:r>
        <w:rPr>
          <w:b/>
          <w:bCs/>
        </w:rPr>
        <w:t xml:space="preserve">┌⌐╪º╪▒╪¿╪▒╪»┘ç╪º█î ╪╣┘à┘ä█î:</w:t>
      </w:r>
      <w:r>
        <w:t xml:space="preserve"> </w:t>
      </w:r>
      <w:r>
        <w:t xml:space="preserve">┘à╪º ┘à╪╖╪º┘ä╪╣╪º╪¬ ┘à┘ê╪▒╪»█î ╪»┘å█î╪º█î ┘ê╪º┘é╪╣█î ╪º╪▒╪º╪ª┘ç</w:t>
      </w:r>
      <w:r>
        <w:t xml:space="preserve"> </w:t>
      </w:r>
      <w:r>
        <w:t xml:space="preserve">┘à█î╪»┘ç█î┘à ┌⌐┘ç ┌⌐╪º╪▒╪¿╪▒╪» ┘à╪¬╪º┌⌐┘ä╪º╪│┘ç╪º ╪▒╪º ╪¿╪▒╪º█î ┘à╪│╪º╪ª┘ä ╪▒╪º█î╪¼ ╪¿╪▒┘å╪º┘à┘ç┘å┘ê█î╪│█î╪î ╪º╪▓ ╪¼┘à┘ä┘ç</w:t>
      </w:r>
      <w:r>
        <w:t xml:space="preserve"> </w:t>
      </w:r>
      <w:r>
        <w:t xml:space="preserve">╪│╪▒█î╪º┘ä╪│╪º╪▓█î╪î ORM ┘╛╪º█î┌»╪º┘ç ╪»╪º╪»┘ç╪î ┌å╪º╪▒┌å┘ê╪¿┘ç╪º█î GUI ┘ê ╪▓█î╪▒╪│╪º╪«╪¬ ╪¬╪│╪¬ ┘å╪┤╪º┘å ┘à█î╪»┘ç╪».</w:t>
      </w:r>
      <w:r>
        <w:t xml:space="preserve"> </w:t>
      </w:r>
      <w:r>
        <w:rPr>
          <w:b/>
          <w:bCs/>
        </w:rPr>
        <w:t xml:space="preserve">┌å╪º╪▒┌å┘ê╪¿ ╪¿┘ç╪¬╪▒█î┘å ╪┤█î┘ê┘ç┘ç╪º:</w:t>
      </w:r>
      <w:r>
        <w:t xml:space="preserve"> </w:t>
      </w:r>
      <w:r>
        <w:t xml:space="preserve">╪¿╪▒ ╪º╪│╪º╪│ ╪¬╪¡┘ä█î┘ä ┘ê ╪ó╪▓┘à╪º█î╪┤┘ç╪º█î ┘à╪º╪î</w:t>
      </w:r>
      <w:r>
        <w:t xml:space="preserve"> </w:t>
      </w:r>
      <w:r>
        <w:t xml:space="preserve">╪▒┘ç┘å┘à┘ê╪»┘ç╪º█î█î ╪¿╪▒╪º█î ╪º╪│╪¬┘ü╪º╪»┘ç ┘à╪ñ╪½╪▒ ╪º╪▓ ╪¿╪º╪▓╪¬╪º╪¿ ┘ê ┘à╪¬╪º┌⌐┘ä╪º╪│┘ç╪º ╪»╪▒ ┌⌐╪» ╪¬┘ê┘ä█î╪»█î ┘╛█î╪┤┘å┘ç╪º╪»</w:t>
      </w:r>
      <w:r>
        <w:t xml:space="preserve"> </w:t>
      </w:r>
      <w:r>
        <w:t xml:space="preserve">┘à█î┌⌐┘å█î┘à.</w:t>
      </w:r>
      <w:r>
        <w:t xml:space="preserve"> </w:t>
      </w:r>
      <w:r>
        <w:rPr>
          <w:b/>
          <w:bCs/>
        </w:rPr>
        <w:t xml:space="preserve">╪¼┘ç╪¬┘ç╪º█î ╪ó█î┘å╪»┘ç:</w:t>
      </w:r>
      <w:r>
        <w:t xml:space="preserve"> </w:t>
      </w:r>
      <w:r>
        <w:t xml:space="preserve">┘à╪º ┘ü╪▒╪╡╪¬┘ç╪º█î█î ╪¿╪▒╪º█î ╪¿┘ç╪¿┘ê╪» ╪¿█î╪┤╪¬╪▒ ┘ê</w:t>
      </w:r>
      <w:r>
        <w:t xml:space="preserve"> </w:t>
      </w:r>
      <w:r>
        <w:t xml:space="preserve">█î┌⌐┘╛╪º╪▒┌å┌»█î ╪¿╪º ╪│╪º█î╪▒ ┘ê█î┌ÿ┌»█î┘ç╪º█î ┘à╪»╪▒┘å C++ ╪┤┘å╪º╪│╪º█î█î ┘à█î┌⌐┘å█î┘à ┘ê ┘å┘é╪┤┘ç ╪▒╪º┘ç█î ╪¿╪▒╪º█î ╪¬┌⌐╪º┘à┘ä</w:t>
      </w:r>
      <w:r>
        <w:t xml:space="preserve"> </w:t>
      </w:r>
      <w:r>
        <w:t xml:space="preserve">┘à╪»╪º┘ê┘à ╪º╪▒╪º╪ª┘ç ┘à█î╪»┘ç█î┘à. ### 1.5 ╪▒┘ê╪┤╪┤┘å╪º╪│█î ╪▒┘ê╪┤╪┤┘å╪º╪│█î ╪¬╪¡┘é█î┘é ┘à╪º ╪¬╪¡┘ä█î┘ä ┘å╪╕╪▒█î ╪▒╪º ╪¿╪º</w:t>
      </w:r>
      <w:r>
        <w:t xml:space="preserve"> </w:t>
      </w:r>
      <w:r>
        <w:t xml:space="preserve">╪º╪▒╪▓█î╪º╪¿█î ╪¬╪¼╪▒╪¿█î ╪¬╪▒┌⌐█î╪¿ ┘à█î┌⌐┘å╪»:</w:t>
      </w:r>
      <w:r>
        <w:t xml:space="preserve"> </w:t>
      </w:r>
      <w:r>
        <w:rPr>
          <w:b/>
          <w:bCs/>
        </w:rPr>
        <w:t xml:space="preserve">╪¬╪¡┘ä█î┘ä ╪º╪│╪¬╪º┘å╪»╪º╪▒╪»┘ç╪º:</w:t>
      </w:r>
      <w:r>
        <w:t xml:space="preserve"> </w:t>
      </w:r>
      <w:r>
        <w:t xml:space="preserve">╪¿╪▒╪▒╪│█î</w:t>
      </w:r>
      <w:r>
        <w:t xml:space="preserve"> </w:t>
      </w:r>
      <w:r>
        <w:t xml:space="preserve">╪»┘é█î┘é ╪º╪│┘å╪º╪» ╪º╪│╪¬╪º┘å╪»╪º╪▒╪» ISO C++23 ┘ê ┘à┘é╪º┘ä╪º╪¬ ┘╛█î╪┤┘å┘ç╪º╪»█î ┘à╪▒╪¬╪¿╪╖ (P0194╪î P0385╪î</w:t>
      </w:r>
      <w:r>
        <w:t xml:space="preserve"> </w:t>
      </w:r>
      <w:r>
        <w:t xml:space="preserve">P0707) [19╪î 20╪î 21].</w:t>
      </w:r>
      <w:r>
        <w:t xml:space="preserve"> </w:t>
      </w:r>
      <w:r>
        <w:rPr>
          <w:b/>
          <w:bCs/>
        </w:rPr>
        <w:t xml:space="preserve">┘à╪╖╪º┘ä╪╣┘ç ┘╛█î╪º╪»┘ç╪│╪º╪▓█î:</w:t>
      </w:r>
      <w:r>
        <w:t xml:space="preserve"> </w:t>
      </w:r>
      <w:r>
        <w:t xml:space="preserve">╪¬╪¡┘ä█î┘ä ┘╛╪┤╪¬█î╪¿╪º┘å█î</w:t>
      </w:r>
      <w:r>
        <w:t xml:space="preserve"> </w:t>
      </w:r>
      <w:r>
        <w:t xml:space="preserve">╪¿╪º╪▓╪¬╪º╪¿ ╪»╪▒ ┘╛█î╪º╪»┘ç╪│╪º╪▓█î┘ç╪º█î ╪º╪╡┘ä█î ┌⌐╪º┘à┘╛╪º█î┘ä╪▒╪î ╪º╪▓ ╪¼┘à┘ä┘ç ╪¿╪▒╪▒╪│█î ╪º╪│╪¬╪▒╪º╪¬┌ÿ█î┘ç╪º█î ┌⌐╪º┘à┘╛╪º█î┘ä</w:t>
      </w:r>
      <w:r>
        <w:t xml:space="preserve"> </w:t>
      </w:r>
      <w:r>
        <w:t xml:space="preserve">┘ê ╪¬┌⌐┘å█î┌⌐┘ç╪º█î ╪¿┘ç█î┘å┘ç╪│╪º╪▓█î.</w:t>
      </w:r>
      <w:r>
        <w:t xml:space="preserve"> </w:t>
      </w:r>
      <w:r>
        <w:rPr>
          <w:b/>
          <w:bCs/>
        </w:rPr>
        <w:t xml:space="preserve">╪º╪▒╪▓█î╪º╪¿█î ╪╣┘à┘ä┌⌐╪▒╪»:</w:t>
      </w:r>
      <w:r>
        <w:t xml:space="preserve"> </w:t>
      </w:r>
      <w:r>
        <w:t xml:space="preserve">╪º┘å╪»╪º╪▓┘ç┌»█î╪▒█î</w:t>
      </w:r>
      <w:r>
        <w:t xml:space="preserve"> </w:t>
      </w:r>
      <w:r>
        <w:t xml:space="preserve">╪│█î╪│╪¬┘à╪º╪¬█î┌⌐ ╪▓┘à╪º┘å┘ç╪º█î ┌⌐╪º┘à┘╛╪º█î┘ä╪î ╪º┘å╪»╪º╪▓┘ç┘ç╪º█î ╪¿╪º█î┘å╪▒█î ┘ê ╪╣┘à┘ä┌⌐╪▒╪» ╪▓┘à╪º┘å ╪º╪¼╪▒╪º ╪¿╪º</w:t>
      </w:r>
      <w:r>
        <w:t xml:space="preserve"> </w:t>
      </w:r>
      <w:r>
        <w:t xml:space="preserve">╪º╪│╪¬┘ü╪º╪»┘ç ╪º╪▓ ┘à╪¼┘à┘ê╪╣┘ç┘ç╪º█î ╪¬╪│╪¬ ╪º╪│╪¬╪º┘å╪»╪º╪▒╪» ╪»╪▒ ╪»╪º┘à┘å┘ç┘ç╪º█î ┘à╪«╪¬┘ä┘ü ┘à╪│╪ª┘ä┘ç.</w:t>
      </w:r>
      <w:r>
        <w:t xml:space="preserve"> </w:t>
      </w:r>
      <w:r>
        <w:rPr>
          <w:b/>
          <w:bCs/>
        </w:rPr>
        <w:t xml:space="preserve">╪¬┘ê╪│╪╣┘ç ┘à╪╖╪º┘ä╪╣┘ç ┘à┘ê╪▒╪»█î:</w:t>
      </w:r>
      <w:r>
        <w:t xml:space="preserve"> </w:t>
      </w:r>
      <w:r>
        <w:t xml:space="preserve">┘╛█î╪º╪»┘ç╪│╪º╪▓█î ┌⌐╪º╪▒╪¿╪▒╪»┘ç╪º█î ┘å┘à╪º█î┘å╪»┘ç ╪¿╪º</w:t>
      </w:r>
      <w:r>
        <w:t xml:space="preserve"> </w:t>
      </w:r>
      <w:r>
        <w:t xml:space="preserve">╪º╪│╪¬┘ü╪º╪»┘ç ╪º╪▓ ┘ç╪▒ ╪»┘ê ╪▒┘ê╪┤ ╪│┘å╪¬█î ┘ê ┘à╪¿╪¬┘å█î ╪¿╪▒ ╪¿╪º╪▓╪¬╪º╪¿╪î ╪¿╪º ╪¬╪¡┘ä█î┘ä ┘à┘é╪º█î╪│┘ç╪º█î ╪¬┘ä╪º╪┤</w:t>
      </w:r>
      <w:r>
        <w:t xml:space="preserve"> </w:t>
      </w:r>
      <w:r>
        <w:t xml:space="preserve">╪¬┘ê╪│╪╣┘ç╪î ┘å┌»┘ç╪»╪º╪▒█î ┘ê ┘ê█î┌ÿ┌»█î┘ç╪º█î ╪╣┘à┘ä┌⌐╪▒╪».</w:t>
      </w:r>
      <w:r>
        <w:t xml:space="preserve"> </w:t>
      </w:r>
      <w:r>
        <w:rPr>
          <w:b/>
          <w:bCs/>
        </w:rPr>
        <w:t xml:space="preserve">┘à╪╡╪º╪¡╪¿┘ç ╪¿╪º ╪«╪¿╪▒┌»╪º┘å:</w:t>
      </w:r>
      <w:r>
        <w:t xml:space="preserve"> </w:t>
      </w:r>
      <w:r>
        <w:t xml:space="preserve">┘à╪┤┘ê╪▒╪¬ ╪¿╪º ╪º╪╣╪╢╪º█î ┌⌐┘à█î╪¬┘ç ╪º╪│╪¬╪º┘å╪»╪º╪▒╪»┘ç╪º█î C++╪î ┘╛█î╪º╪»┘ç╪│╪º╪▓╪º┘å ┌⌐╪º┘à┘╛╪º█î┘ä╪▒ ┘ê</w:t>
      </w:r>
      <w:r>
        <w:t xml:space="preserve"> </w:t>
      </w:r>
      <w:r>
        <w:t xml:space="preserve">╪¬┘ê╪│╪╣┘ç╪»┘ç┘å╪»┌»╪º┘å ┌⌐╪¬╪º╪¿╪«╪º┘å┘ç ╪¿╪▒╪º█î ╪¼┘à╪╣╪ó┘ê╪▒█î ╪¿█î┘å╪┤┘ç╪º█î█î ╪»╪▒╪¿╪º╪▒┘ç ┘à┘ä╪º╪¡╪╕╪º╪¬ ╪╣┘à┘ä█î ┘ê ╪¼┘ç╪¬┘ç╪º█î</w:t>
      </w:r>
      <w:r>
        <w:t xml:space="preserve"> </w:t>
      </w:r>
      <w:r>
        <w:t xml:space="preserve">╪ó█î┘å╪»┘ç. ### 1.6 ╪│╪º╪▓┘à╪º┘å╪»┘ç█î ┘à┘é╪º┘ä┘ç ╪¿╪º┘é█î ╪º█î┘å ┘à┘é╪º┘ä┘ç ╪¿┘ç ╪┤╪▒╪¡ ╪▓█î╪▒ ╪│╪º╪▓┘à╪º┘å╪»┘ç█î ╪┤╪»┘ç</w:t>
      </w:r>
      <w:r>
        <w:t xml:space="preserve"> </w:t>
      </w:r>
      <w:r>
        <w:t xml:space="preserve">╪º╪│╪¬:</w:t>
      </w:r>
      <w:r>
        <w:t xml:space="preserve"> </w:t>
      </w:r>
      <w:r>
        <w:rPr>
          <w:b/>
          <w:bCs/>
        </w:rPr>
        <w:t xml:space="preserve">╪¿╪«╪┤ 2</w:t>
      </w:r>
      <w:r>
        <w:t xml:space="preserve"> </w:t>
      </w:r>
      <w:r>
        <w:t xml:space="preserve">┘╛█î╪┤╪▓┘à█î┘å┘ç ╪¬┌⌐╪º┘à┘ä ┘à╪¬╪º╪¿╪▒┘å╪º┘à┘ç┘å┘ê█î╪│█î C++ ┘ê ╪¿╪▒╪▒╪│█î</w:t>
      </w:r>
      <w:r>
        <w:t xml:space="preserve"> </w:t>
      </w:r>
      <w:r>
        <w:t xml:space="preserve">┌⌐╪º╪▒┘ç╪º█î ┘à╪▒╪¬╪¿╪╖ ╪»╪▒ ╪│█î╪│╪¬┘à┘ç╪º█î ╪¿╪º╪▓╪¬╪º╪¿ ╪»╪▒ ╪▓╪¿╪º┘å┘ç╪º█î ╪¿╪▒┘å╪º┘à┘ç┘å┘ê█î╪│█î ┘à╪«╪¬┘ä┘ü ╪º╪▒╪º╪ª┘ç</w:t>
      </w:r>
      <w:r>
        <w:t xml:space="preserve"> </w:t>
      </w:r>
      <w:r>
        <w:t xml:space="preserve">┘à█î╪»┘ç╪».</w:t>
      </w:r>
      <w:r>
        <w:t xml:space="preserve"> </w:t>
      </w:r>
      <w:r>
        <w:rPr>
          <w:b/>
          <w:bCs/>
        </w:rPr>
        <w:t xml:space="preserve">╪¿╪«╪┤ 3</w:t>
      </w:r>
      <w:r>
        <w:t xml:space="preserve"> </w:t>
      </w:r>
      <w:r>
        <w:t xml:space="preserve">╪¬╪¡┘ä█î┘ä ┘ü┘å█î ╪»┘é█î┘é█î ╪º╪▓ ┌å╪º╪▒┌å┘ê╪¿ ╪¿╪º╪▓╪¬╪º╪¿ C++23╪î ╪º╪▓</w:t>
      </w:r>
      <w:r>
        <w:t xml:space="preserve"> </w:t>
      </w:r>
      <w:r>
        <w:t xml:space="preserve">╪¼┘à┘ä┘ç ╪º╪╡┘ê┘ä ╪╖╪▒╪º╪¡█î API ┘ê ┘à┌⌐╪º┘å█î╪▓┘à┘ç╪º█î █î┌⌐┘╛╪º╪▒┌å┌»█î ╪º╪▒╪º╪ª┘ç ┘à█î╪»┘ç╪».</w:t>
      </w:r>
      <w:r>
        <w:t xml:space="preserve"> </w:t>
      </w:r>
      <w:r>
        <w:rPr>
          <w:b/>
          <w:bCs/>
        </w:rPr>
        <w:t xml:space="preserve">╪¿╪«╪┤</w:t>
      </w:r>
      <w:r>
        <w:rPr>
          <w:b/>
          <w:bCs/>
        </w:rPr>
        <w:t xml:space="preserve"> </w:t>
      </w:r>
      <w:r>
        <w:rPr>
          <w:b/>
          <w:bCs/>
        </w:rPr>
        <w:t xml:space="preserve">4</w:t>
      </w:r>
      <w:r>
        <w:t xml:space="preserve"> </w:t>
      </w:r>
      <w:r>
        <w:t xml:space="preserve">┘à╪¬╪º┌⌐┘ä╪º╪│┘ç╪º ╪▒╪º ╪¿┘ç ╪╣┘à┘é ╪¿╪▒╪▒╪│█î ┘à█î┌⌐┘å╪» ┘ê ╪º┘ä┌»┘ê┘ç╪º█î ╪╖╪▒╪º╪¡█î╪î ╪º╪│╪¬╪▒╪º╪¬┌ÿ█î┘ç╪º█î</w:t>
      </w:r>
      <w:r>
        <w:t xml:space="preserve"> </w:t>
      </w:r>
      <w:r>
        <w:t xml:space="preserve">┘╛█î╪º╪»┘ç╪│╪º╪▓█î ┘ê ┌⌐╪º╪▒╪¿╪▒╪»┘ç╪º█î ┘╛█î╪┤╪▒┘ü╪¬┘ç ╪▒╪º ┘╛┘ê╪┤╪┤ ┘à█î╪»┘ç╪».</w:t>
      </w:r>
      <w:r>
        <w:t xml:space="preserve"> </w:t>
      </w:r>
      <w:r>
        <w:rPr>
          <w:b/>
          <w:bCs/>
        </w:rPr>
        <w:t xml:space="preserve">╪¿╪«╪┤ 5</w:t>
      </w:r>
      <w:r>
        <w:t xml:space="preserve"> </w:t>
      </w:r>
      <w:r>
        <w:t xml:space="preserve">╪¬╪¡┘ä█î┘ä ╪¼╪º┘à╪╣ ╪╣┘à┘ä┌⌐╪▒╪» ┘ê ┘å╪¬╪º█î╪¼ ╪º╪▒╪▓█î╪º╪¿█î ╪╣┘à┘ä┌⌐╪▒╪» ┘à┘é╪º█î╪│┘ç ╪▒┘ê╪┤┘ç╪º█î ┘à╪¿╪¬┘å█î ╪¿╪▒ ╪¿╪º╪▓╪¬╪º╪¿</w:t>
      </w:r>
      <w:r>
        <w:t xml:space="preserve"> </w:t>
      </w:r>
      <w:r>
        <w:t xml:space="preserve">╪¿╪º ╪¬┌⌐┘å█î┌⌐┘ç╪º█î ┘é╪º┘ä╪¿ ╪│┘å╪¬█î ╪▒╪º ┌»╪▓╪º╪▒╪┤ ┘à█î╪»┘ç╪».</w:t>
      </w:r>
      <w:r>
        <w:t xml:space="preserve"> </w:t>
      </w:r>
      <w:r>
        <w:rPr>
          <w:b/>
          <w:bCs/>
        </w:rPr>
        <w:t xml:space="preserve">╪¿╪«╪┤ 6</w:t>
      </w:r>
      <w:r>
        <w:t xml:space="preserve"> </w:t>
      </w:r>
      <w:r>
        <w:t xml:space="preserve">┘à╪╖╪º┘ä╪╣╪º╪¬</w:t>
      </w:r>
      <w:r>
        <w:t xml:space="preserve"> </w:t>
      </w:r>
      <w:r>
        <w:t xml:space="preserve">┘à┘ê╪▒╪»█î ╪»┘é█î┘é█î ╪º╪▒╪º╪ª┘ç ┘à█î╪»┘ç╪» ┌⌐┘ç ┌⌐╪º╪▒╪¿╪▒╪»┘ç╪º█î ╪╣┘à┘ä█î ╪¿╪º╪▓╪¬╪º╪¿ ┘ê ┘à╪¬╪º┌⌐┘ä╪º╪│┘ç╪º ╪▒╪º ╪»╪▒</w:t>
      </w:r>
      <w:r>
        <w:t xml:space="preserve"> </w:t>
      </w:r>
      <w:r>
        <w:t xml:space="preserve">╪│┘å╪º╪▒█î┘ê┘ç╪º█î ╪»┘å█î╪º█î ┘ê╪º┘é╪╣█î ┘å╪┤╪º┘å ┘à█î╪»┘ç╪».</w:t>
      </w:r>
      <w:r>
        <w:t xml:space="preserve"> </w:t>
      </w:r>
      <w:r>
        <w:rPr>
          <w:b/>
          <w:bCs/>
        </w:rPr>
        <w:t xml:space="preserve">╪¿╪«╪┤ 7</w:t>
      </w:r>
      <w:r>
        <w:t xml:space="preserve"> </w:t>
      </w:r>
      <w:r>
        <w:t xml:space="preserve">┘ü╪▒╪╡╪¬┘ç╪º█î</w:t>
      </w:r>
      <w:r>
        <w:t xml:space="preserve"> </w:t>
      </w:r>
      <w:r>
        <w:t xml:space="preserve">█î┌⌐┘╛╪º╪▒┌å┌»█î ╪¿╪º ╪│╪º█î╪▒ ┘ê█î┌ÿ┌»█î┘ç╪º█î ┘à╪»╪▒┘å C++╪î ╪º╪▓ ╪¼┘à┘ä┘ç ┌⌐╪º┘å╪│┘╛╪¬┘ç╪º╪î ┌⌐┘ê╪▒┘ê╪¬█î┘å┘ç╪º ┘ê</w:t>
      </w:r>
      <w:r>
        <w:t xml:space="preserve"> </w:t>
      </w:r>
      <w:r>
        <w:t xml:space="preserve">┘à╪º┌ÿ┘ê┘ä┘ç╪º ╪▒╪º ╪¿╪▒╪▒╪│█î ┘à█î┌⌐┘å╪».</w:t>
      </w:r>
      <w:r>
        <w:t xml:space="preserve"> </w:t>
      </w:r>
      <w:r>
        <w:rPr>
          <w:b/>
          <w:bCs/>
        </w:rPr>
        <w:t xml:space="preserve">╪¿╪«╪┤ 8</w:t>
      </w:r>
      <w:r>
        <w:t xml:space="preserve"> </w:t>
      </w:r>
      <w:r>
        <w:t xml:space="preserve">┌å╪º┘ä╪┤┘ç╪º╪î ┘à╪¡╪»┘ê╪»█î╪¬┘ç╪º ┘ê</w:t>
      </w:r>
      <w:r>
        <w:t xml:space="preserve"> </w:t>
      </w:r>
      <w:r>
        <w:t xml:space="preserve">╪¬┘ä┘ç┘ç╪º█î ╪º╪¡╪¬┘à╪º┘ä█î ╪»╪▒ ┘╛╪░█î╪▒╪┤ ╪▒┘ê╪┤┘ç╪º█î ┘à╪¿╪¬┘å█î ╪¿╪▒ ╪¿╪º╪▓╪¬╪º╪¿ ╪▒╪º ╪¿╪¡╪½ ┘à█î┌⌐┘å╪».</w:t>
      </w:r>
      <w:r>
        <w:t xml:space="preserve"> </w:t>
      </w:r>
      <w:r>
        <w:rPr>
          <w:b/>
          <w:bCs/>
        </w:rPr>
        <w:t xml:space="preserve">╪¿╪«╪┤</w:t>
      </w:r>
      <w:r>
        <w:rPr>
          <w:b/>
          <w:bCs/>
        </w:rPr>
        <w:t xml:space="preserve"> </w:t>
      </w:r>
      <w:r>
        <w:rPr>
          <w:b/>
          <w:bCs/>
        </w:rPr>
        <w:t xml:space="preserve">9</w:t>
      </w:r>
      <w:r>
        <w:t xml:space="preserve"> </w:t>
      </w:r>
      <w:r>
        <w:t xml:space="preserve">╪¼┘ç╪¬┘ç╪º█î ╪¬╪¡┘é█î┘é ╪ó█î┘å╪»┘ç ┘ê ╪¿┘ç╪¿┘ê╪»┘ç╪º█î ╪º╪¡╪¬┘à╪º┘ä█î ╪¿╪▒╪º█î ╪º╪│╪¬╪º┘å╪»╪º╪▒╪»┘ç╪º█î ╪¿╪╣╪»█î</w:t>
      </w:r>
      <w:r>
        <w:t xml:space="preserve"> </w:t>
      </w:r>
      <w:r>
        <w:t xml:space="preserve">C++ ╪▒╪º ┘à╪┤╪«╪╡ ┘à█î┌⌐┘å╪».</w:t>
      </w:r>
      <w:r>
        <w:t xml:space="preserve"> </w:t>
      </w:r>
      <w:r>
        <w:rPr>
          <w:b/>
          <w:bCs/>
        </w:rPr>
        <w:t xml:space="preserve">╪¿╪«╪┤ 10</w:t>
      </w:r>
      <w:r>
        <w:t xml:space="preserve"> </w:t>
      </w:r>
      <w:r>
        <w:t xml:space="preserve">╪¿╪º ╪«┘ä╪º╪╡┘ç╪º█î ╪º╪▓ █î╪º┘ü╪¬┘ç┘ç╪º█î ┌⌐┘ä█î╪»█î</w:t>
      </w:r>
      <w:r>
        <w:t xml:space="preserve"> </w:t>
      </w:r>
      <w:r>
        <w:t xml:space="preserve">┘ê ╪¬┘ê╪╡█î┘ç┘ç╪º█î█î ╪¿╪▒╪º█î ┘à╪¬╪«╪╡╪╡╪º┘å ┘å╪¬█î╪¼┘ç┌»█î╪▒█î ┘à█î┌⌐┘å╪». ╪º█î┘å ╪¬╪¡┘ä█î┘ä ╪¼╪º┘à╪╣ ╪¿╪º ┘ç╪»┘ü ╪º╪▒╪º╪ª┘ç ┘ç┘à</w:t>
      </w:r>
      <w:r>
        <w:t xml:space="preserve"> </w:t>
      </w:r>
      <w:r>
        <w:t xml:space="preserve">╪¿█î┘å╪┤┘ç╪º█î ┘å╪╕╪▒█î ┘ê ┘ç┘à ╪▒╪º┘ç┘å┘à╪º█î█î ╪╣┘à┘ä█î ╪¿╪▒╪º█î ╪¬┘ê╪│╪╣┘ç╪»┘ç┘å╪»┌»╪º┘å█î ┌⌐┘ç ╪¿┘ç ╪»┘å╪¿╪º┘ä ╪º╪│╪¬┘ü╪º╪»┘ç</w:t>
      </w:r>
      <w:r>
        <w:t xml:space="preserve"> </w:t>
      </w:r>
      <w:r>
        <w:t xml:space="preserve">╪º╪▓ ┘é╪º╪¿┘ä█î╪¬┘ç╪º█î ╪¿╪º╪▓╪¬╪º╪¿ C++23 ╪»╪▒ ╪¬┘ä╪º╪┤┘ç╪º█î ╪¬┘ê╪│╪╣┘ç ┘å╪▒┘à╪º┘ü╪▓╪º╪▒ ╪«┘ê╪» ┘ç╪│╪¬┘å╪». ΓÇö</w:t>
      </w:r>
      <w:r>
        <w:t xml:space="preserve"> </w:t>
      </w:r>
      <w:r>
        <w:rPr>
          <w:i/>
          <w:iCs/>
        </w:rPr>
        <w:t xml:space="preserve">[┘à╪▒╪º╪¼╪╣ 1-21 ┘à╪╖╪º╪¿┘é ╪¿╪º ┘à┘å╪º╪¿╪╣ ┘ü┘ç╪▒╪│╪¬ ╪┤╪»┘ç ╪»╪▒ ┌⌐╪¬╪º╪¿╪┤┘å╪º╪│█î ╪¼╪º┘à╪╣ ┘à╪º]</w:t>
      </w:r>
      <w:r>
        <w:t xml:space="preserve"> </w:t>
      </w:r>
      <w:r>
        <w:t xml:space="preserve"># 2.</w:t>
      </w:r>
      <w:r>
        <w:t xml:space="preserve"> </w:t>
      </w:r>
      <w:r>
        <w:t xml:space="preserve">┘╛█î╪┤╪▓┘à█î┘å┘ç ┘ê ┌⌐╪º╪▒┘ç╪º█î ┘à╪▒╪¬╪¿╪╖ ## 2.1 ╪¬┌⌐╪º┘à┘ä ┘à╪¬╪º╪¿╪▒┘å╪º┘à┘ç┘å┘ê█î╪│█î C++ (C++11 ╪¬╪º C++20)</w:t>
      </w:r>
      <w:r>
        <w:t xml:space="preserve"> </w:t>
      </w:r>
      <w:r>
        <w:t xml:space="preserve">### 2.1.1 ╪º┘å┘é┘ä╪º╪¿ ┘é╪º┘ä╪¿ (C++11) ┘à╪╣╪▒┘ü█î C++11 ┘å┘é╪╖┘ç ╪╣╪╖┘ü█î ╪»╪▒ ┘é╪º╪¿┘ä█î╪¬┘ç╪º█î</w:t>
      </w:r>
      <w:r>
        <w:t xml:space="preserve"> </w:t>
      </w:r>
      <w:r>
        <w:t xml:space="preserve">┘à╪¬╪º╪¿╪▒┘å╪º┘à┘ç┘å┘ê█î╪│█î C++ ╪¿┘ê╪». ┘é╪º┘ä╪¿┘ç╪º█î variadic ╪¿┘ç ╪╖┘ê╪▒ ╪¿┘å█î╪º╪»█î ┘å╪¡┘ê┘ç ┘å┘ê╪┤╪¬┘å ┌⌐╪»</w:t>
      </w:r>
      <w:r>
        <w:t xml:space="preserve"> </w:t>
      </w:r>
      <w:r>
        <w:t xml:space="preserve">╪╣┘à┘ê┘à█î ╪▒╪º ╪¬╪║█î█î╪▒ ╪»╪º╪»┘å╪» ┘ê ╪º█î╪¼╪º╪» ┌⌐╪¬╪º╪¿╪«╪º┘å┘ç┘ç╪º█î ┘é╪º┘ä╪¿ ┘ê╪º┘é╪╣╪º┘ï ╪º┘å╪╣╪╖╪º┘ü┘╛╪░█î╪▒ ┘ê ┘é╪º╪¿┘ä</w:t>
      </w:r>
      <w:r>
        <w:t xml:space="preserve"> </w:t>
      </w:r>
      <w:r>
        <w:t xml:space="preserve">╪º╪│╪¬┘ü╪º╪»┘ç ┘à╪¼╪»╪» ╪▒╪º ╪º┘à┌⌐╪º┘å┘╛╪░█î╪▒ ┌⌐╪▒╪»┘å╪» [22]. ┘ê█î┌ÿ┌»█î┘ç╪º█î ┌⌐┘ä█î╪»█î ╪▓█î╪▒ ┌å╪┤┘à╪º┘å╪»╪º╪▓</w:t>
      </w:r>
      <w:r>
        <w:t xml:space="preserve"> </w:t>
      </w:r>
      <w:r>
        <w:t xml:space="preserve">┘à╪¬╪º╪¿╪▒┘å╪º┘à┘ç┘å┘ê█î╪│█î ╪▒╪º ╪¬╪║█î█î╪▒ ╪»╪º╪»┘å╪»:</w:t>
      </w:r>
      <w:r>
        <w:t xml:space="preserve"> </w:t>
      </w:r>
      <w:r>
        <w:rPr>
          <w:b/>
          <w:bCs/>
        </w:rPr>
        <w:t xml:space="preserve">┘é╪º┘ä╪¿┘ç╪º█î Variadic:</w:t>
      </w:r>
      <w:r>
        <w:t xml:space="preserve"> </w:t>
      </w:r>
      <w:r>
        <w:t xml:space="preserve">┘é╪¿┘ä ╪º╪▓</w:t>
      </w:r>
      <w:r>
        <w:t xml:space="preserve"> </w:t>
      </w:r>
      <w:r>
        <w:t xml:space="preserve">C++11╪î ┘ü┘ç╪▒╪│╪¬ ┘╛╪º╪▒╪º┘à╪¬╪▒┘ç╪º█î ┘é╪º┘ä╪¿ ╪»╪▒ ╪▓┘à╪º┘å ┌⌐╪º┘à┘╛╪º█î┘ä ╪½╪º╪¿╪¬ ╪¿┘ê╪»┘å╪» ┌⌐┘ç ┘à┘å╪¼╪▒ ╪¿┘ç</w:t>
      </w:r>
      <w:r>
        <w:t xml:space="preserve"> </w:t>
      </w:r>
      <w:r>
        <w:t xml:space="preserve">╪╣┘à┘ä┌⌐╪▒╪» ┘à╪¡╪»┘ê╪» █î╪º ╪│┘ä╪│┘ä┘ç┘à╪▒╪º╪¬╪¿ ┌»╪│╪¬╪▒╪»┘ç ╪¬╪«╪╡╪╡█î╪º╪¿█î ┘é╪º┘ä╪¿ ┘à█î╪┤╪». ┘é╪º┘ä╪¿┘ç╪º█î variadic</w:t>
      </w:r>
      <w:r>
        <w:t xml:space="preserve"> </w:t>
      </w:r>
      <w:r>
        <w:t xml:space="preserve">┌»╪│╪¬╪▒╪┤ ╪¿╪º╪▓┌»╪┤╪¬█î ┘é╪º┘ä╪¿ ╪¿╪º ╪¬╪╣╪»╪º╪» ┘╛╪º╪▒╪º┘à╪¬╪▒ ╪»┘ä╪«┘ê╪º┘ç ╪▒╪º ╪º┘à┌⌐╪º┘å┘╛╪░█î╪▒ ┌⌐╪▒╪»┘å╪»:</w:t>
      </w:r>
      <w:r>
        <w:t xml:space="preserve"> </w:t>
      </w:r>
      <w:r>
        <w:rPr>
          <w:rStyle w:val="VerbatimChar"/>
        </w:rPr>
        <w:t xml:space="preserve">cpp // ┘é╪¿┘ä ╪º╪▓ C++11: ┘à╪¡╪»┘ê╪» ╪¿┘ç ╪¬╪╣╪»╪º╪» ┘╛╪º╪▒╪º┘à╪¬╪▒ ╪½╪º╪¿╪¬ template&lt;typename T1, typename T2, typename T3&gt; struct tuple3; template&lt;typename T1, typename T2&gt; struct tuple2; // ... ╪¬╪«╪╡╪╡█î╪º╪¿█î┘ç╪º█î ┌»╪│╪¬╪▒╪»┘ç // C++11: ╪¬╪╣╪»╪º╪» ┘╛╪º╪▒╪º┘à╪¬╪▒ ╪»┘ä╪«┘ê╪º┘ç template&lt;typename... Types&gt; struct tuple;</w:t>
      </w:r>
      <w:r>
        <w:t xml:space="preserve"> </w:t>
      </w:r>
      <w:r>
        <w:rPr>
          <w:b/>
          <w:bCs/>
        </w:rPr>
        <w:t xml:space="preserve">Perfect Forwarding:</w:t>
      </w:r>
      <w:r>
        <w:t xml:space="preserve"> </w:t>
      </w:r>
      <w:r>
        <w:t xml:space="preserve">╪¬╪▒┌⌐█î╪¿ rvalue references ┘ê universal</w:t>
      </w:r>
      <w:r>
        <w:t xml:space="preserve"> </w:t>
      </w:r>
      <w:r>
        <w:t xml:space="preserve">references (</w:t>
      </w:r>
      <w:r>
        <w:rPr>
          <w:rStyle w:val="VerbatimChar"/>
        </w:rPr>
        <w:t xml:space="preserve">T&amp;&amp;</w:t>
      </w:r>
      <w:r>
        <w:t xml:space="preserve">) perfect forwarding ╪▒╪º ╪º┘à┌⌐╪º┘å┘╛╪░█î╪▒</w:t>
      </w:r>
      <w:r>
        <w:t xml:space="preserve"> </w:t>
      </w:r>
      <w:r>
        <w:t xml:space="preserve">┌⌐╪▒╪» ┘ê ╪¿┘ç ╪¬┘ê╪º╪¿╪╣ ┘é╪º┘ä╪¿ ╪º╪¼╪º╪▓┘ç ╪»╪º╪» ╪»╪│╪¬┘ç ┘à┘é╪»╪º╪▒ ╪ó╪▒┌»┘ê┘à╪º┘å┘ç╪º█î ╪«┘ê╪» ╪▒╪º ╪¡┘ü╪╕ ┌⌐┘å┘å╪»</w:t>
      </w:r>
      <w:r>
        <w:t xml:space="preserve"> </w:t>
      </w:r>
      <w:r>
        <w:t xml:space="preserve">[23]. ╪º█î┘å ┘╛█î╪┤╪▒┘ü╪¬ ┘à╪│╪º╪ª┘ä ╪╖┘ê┘ä╪º┘å█î┘à╪»╪¬ ╪»╪▒ ╪¿╪▒┘å╪º┘à┘ç┘å┘ê█î╪│█î ╪╣┘à┘ê┘à█î ┘à╪▒╪¬╪¿╪╖ ╪¿╪º ┌⌐╪º╪▒╪º█î█î ┘ê</w:t>
      </w:r>
      <w:r>
        <w:t xml:space="preserve"> </w:t>
      </w:r>
      <w:r>
        <w:t xml:space="preserve">╪╡╪¡╪¬ ╪▒╪º ╪¡┘ä ┌⌐╪▒╪».</w:t>
      </w:r>
      <w:r>
        <w:t xml:space="preserve"> </w:t>
      </w:r>
      <w:r>
        <w:rPr>
          <w:b/>
          <w:bCs/>
        </w:rPr>
        <w:t xml:space="preserve">╪¿┘ç╪¿┘ê╪»┘ç╪º█î SFINAE:</w:t>
      </w:r>
      <w:r>
        <w:t xml:space="preserve"> </w:t>
      </w:r>
      <w:r>
        <w:t xml:space="preserve">Substitution Failure Is</w:t>
      </w:r>
      <w:r>
        <w:t xml:space="preserve"> </w:t>
      </w:r>
      <w:r>
        <w:t xml:space="preserve">Not An Error (SFINAE) ╪¿╪º</w:t>
      </w:r>
      <w:r>
        <w:t xml:space="preserve"> </w:t>
      </w:r>
      <w:r>
        <w:rPr>
          <w:rStyle w:val="VerbatimChar"/>
        </w:rPr>
        <w:t xml:space="preserve">std::enable_if</w:t>
      </w:r>
      <w:r>
        <w:t xml:space="preserve"> </w:t>
      </w:r>
      <w:r>
        <w:t xml:space="preserve">┘ê type trait┘ç╪º█î</w:t>
      </w:r>
      <w:r>
        <w:t xml:space="preserve"> </w:t>
      </w:r>
      <w:r>
        <w:t xml:space="preserve">┘à╪▒╪¬╪¿╪╖ ┘é╪»╪▒╪¬┘à┘å╪»╪¬╪▒ ┘ê ┘é╪º╪¿┘ä ╪º╪│╪¬┘ü╪º╪»┘ç╪¬╪▒ ╪┤╪» ┘ê resolution overload ┘é╪º┘ä╪¿ ┘╛█î┌å█î╪»┘ç ╪¿╪▒</w:t>
      </w:r>
      <w:r>
        <w:t xml:space="preserve"> </w:t>
      </w:r>
      <w:r>
        <w:t xml:space="preserve">╪º╪│╪º╪│ ┘ê█î┌ÿ┌»█î┘ç╪º█î ┘å┘ê╪╣ ╪▒╪º ╪º┘à┌⌐╪º┘å┘╛╪░█î╪▒ ┌⌐╪▒╪» [24].</w:t>
      </w:r>
      <w:r>
        <w:t xml:space="preserve"> </w:t>
      </w:r>
      <w:r>
        <w:rPr>
          <w:b/>
          <w:bCs/>
        </w:rPr>
        <w:t xml:space="preserve">╪¬┘ê╪º╪¿╪╣</w:t>
      </w:r>
      <w:r>
        <w:rPr>
          <w:b/>
          <w:bCs/>
        </w:rPr>
        <w:t xml:space="preserve"> </w:t>
      </w:r>
      <w:r>
        <w:rPr>
          <w:b/>
          <w:bCs/>
        </w:rPr>
        <w:t xml:space="preserve">Constexpr:</w:t>
      </w:r>
      <w:r>
        <w:t xml:space="preserve"> </w:t>
      </w:r>
      <w:r>
        <w:t xml:space="preserve">┘à╪╣╪▒┘ü█î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 </w:t>
      </w:r>
      <w:r>
        <w:t xml:space="preserve">╪¿┘ç ╪¿╪▒╪«█î ╪¬┘ê╪º╪¿╪╣ ╪º╪¼╪º╪▓┘ç ╪»╪º╪»</w:t>
      </w:r>
      <w:r>
        <w:t xml:space="preserve"> </w:t>
      </w:r>
      <w:r>
        <w:t xml:space="preserve">╪»╪▒ ╪▓┘à╪º┘å ┌⌐╪º┘à┘╛╪º█î┘ä ╪º╪▒╪▓█î╪º╪¿█î ╪┤┘ê┘å╪» ┘ê ╪┤┌⌐╪º┘ü ╪¿█î┘å ┘à╪¡╪º╪│╪¿┘ç ╪▓┘à╪º┘å ╪º╪¼╪▒╪º ┘ê ╪▓┘à╪º┘å ┌⌐╪º┘à┘╛╪º█î┘ä</w:t>
      </w:r>
      <w:r>
        <w:t xml:space="preserve"> </w:t>
      </w:r>
      <w:r>
        <w:t xml:space="preserve">╪▒╪º ┘╛╪▒ ┌⌐╪▒╪»┘å╪» [25]. ### 2.1.2 ╪¬╪│┘ä╪╖ Type Traits ┘ê SFINAE (C++14) C++14 ┘à╪»┘ä</w:t>
      </w:r>
      <w:r>
        <w:t xml:space="preserve"> </w:t>
      </w:r>
      <w:r>
        <w:t xml:space="preserve">┘à╪¬╪º╪¿╪▒┘å╪º┘à┘ç┘å┘ê█î╪│█î ╪▒╪º ╪¿╪º ┌å┘å╪»█î┘å ╪¿┘ç╪¿┘ê╪» ┌⌐┘ä█î╪»█î ┌⌐┘ç ┌⌐╪» ┘é╪º┘ä╪¿ ╪▒╪º ╪«┘ê╪º┘å╪º╪¬╪▒ ┘ê ┘é╪º╪¿┘ä</w:t>
      </w:r>
      <w:r>
        <w:t xml:space="preserve"> </w:t>
      </w:r>
      <w:r>
        <w:t xml:space="preserve">┘å┌»┘ç╪»╪º╪▒█î╪¬╪▒ ┌⌐╪▒╪»╪î ╪¬╪╡┘ü█î┘ç ┌⌐╪▒╪» [26]:</w:t>
      </w:r>
      <w:r>
        <w:t xml:space="preserve"> </w:t>
      </w:r>
      <w:r>
        <w:rPr>
          <w:b/>
          <w:bCs/>
        </w:rPr>
        <w:t xml:space="preserve">┘é╪º┘ä╪¿┘ç╪º█î ┘à╪¬╪║█î╪▒:</w:t>
      </w:r>
      <w:r>
        <w:t xml:space="preserve"> </w:t>
      </w:r>
      <w:r>
        <w:t xml:space="preserve">╪¬┘ê╪º┘å╪º█î█î</w:t>
      </w:r>
      <w:r>
        <w:t xml:space="preserve"> </w:t>
      </w:r>
      <w:r>
        <w:t xml:space="preserve">╪º█î╪¼╪º╪» ┘à╪¬╪║█î╪▒┘ç╪º█î ┘é╪º┘ä╪¿█î ╪¿╪│█î╪º╪▒█î ╪º╪▓ ┘à┘ê╪º╪▒╪» ╪º╪│╪¬┘ü╪º╪»┘ç type trait ╪▒╪º ╪│╪º╪»┘ç ┌⌐╪▒╪»:</w:t>
      </w:r>
      <w:r>
        <w:t xml:space="preserve"> </w:t>
      </w:r>
      <w:r>
        <w:rPr>
          <w:rStyle w:val="VerbatimChar"/>
        </w:rPr>
        <w:t xml:space="preserve">cpp // C++11: ┘å╪¡┘ê ┘╛╪▒╪¡╪▒┘ü template&lt;typename T&gt; struct is_integral : std::integral_constant&lt;bool, /* ┘à┘å╪╖┘é ┘╛█î┌å█î╪»┘ç */&gt; {}; // C++14: ┘é╪º┘ä╪¿ ┘à╪¬╪║█î╪▒ ╪│╪º╪»┘ç╪┤╪»┘ç template&lt;typename T&gt; constexpr bool is_integral_v = is_integral&lt;T&gt;::value;</w:t>
      </w:r>
      <w:r>
        <w:t xml:space="preserve"> </w:t>
      </w:r>
      <w:r>
        <w:rPr>
          <w:b/>
          <w:bCs/>
        </w:rPr>
        <w:t xml:space="preserve">┘ä╪º┘à╪¿╪»╪º┘ç╪º█î ╪╣┘à┘ê┘à█î:</w:t>
      </w:r>
      <w:r>
        <w:t xml:space="preserve"> </w:t>
      </w:r>
      <w:r>
        <w:t xml:space="preserve">┘ä╪º┘à╪¿╪»╪º┘ç╪º ╪¬┘ê╪º┘å╪º█î█î ┘╛╪░█î╪▒╪┤ ┘╛╪º╪▒╪º┘à╪¬╪▒┘ç╪º█î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╪▒╪º ╪¿┘ç ╪»╪│╪¬ ╪ó┘ê╪▒╪»┘å╪» ┘ê ╪¬┌⌐┘å█î┌⌐┘ç╪º█î ┘à╪¬╪º╪¿╪▒┘å╪º┘à┘ç┘å┘ê█î╪│█î ╪│╪¿┌⌐ ╪¬╪º╪¿╪╣█î</w:t>
      </w:r>
      <w:r>
        <w:t xml:space="preserve"> </w:t>
      </w:r>
      <w:r>
        <w:t xml:space="preserve">┌⌐┘ç ┘é╪¿┘ä╪º┘ï ╪║█î╪▒┘à┘à┌⌐┘å █î╪º ╪»╪│╪¬┘ê┘╛╪º┌»█î╪▒ ╪¿┘ê╪»┘å╪» ╪▒╪º ╪º┘à┌⌐╪º┘å┘╛╪░█î╪▒ ┌⌐╪▒╪»┘å╪» [27].</w:t>
      </w:r>
      <w:r>
        <w:t xml:space="preserve"> </w:t>
      </w:r>
      <w:r>
        <w:rPr>
          <w:b/>
          <w:bCs/>
        </w:rPr>
        <w:t xml:space="preserve">Constexpr ┌»╪│╪¬╪▒╪»┘ç:</w:t>
      </w:r>
      <w:r>
        <w:t xml:space="preserve"> </w:t>
      </w:r>
      <w:r>
        <w:t xml:space="preserve">┘à╪¡╪»┘ê╪»█î╪¬┘ç╪º█î ╪ó╪│╪º┘å╪¬╪▒ ╪┤╪»┘ç ╪▒┘ê█î ╪¬┘ê╪º╪¿╪╣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 </w:t>
      </w:r>
      <w:r>
        <w:t xml:space="preserve">┘à╪¡╪º╪│╪¿╪º╪¬ ┘╛█î┌å█î╪»┘ç╪¬╪▒ ╪▓┘à╪º┘å ┌⌐╪º┘à┘╛╪º█î┘ä╪î ╪º╪▓ ╪¼┘à┘ä┘ç ╪¡┘ä┘é┘ç┘ç╪º ┘ê</w:t>
      </w:r>
      <w:r>
        <w:t xml:space="preserve"> </w:t>
      </w:r>
      <w:r>
        <w:t xml:space="preserve">╪╣╪¿╪º╪▒╪º╪¬ ╪┤╪▒╪╖█î ╪▒╪º ╪º┘à┌⌐╪º┘å┘╛╪░█î╪▒ ┌⌐╪▒╪» [28]. ### 2.1.3 ┌⌐╪º┘å╪│┘╛╪¬┘ç╪º ┘ê ┘à╪¡╪»┘ê╪»█î╪¬┘ç╪º</w:t>
      </w:r>
      <w:r>
        <w:t xml:space="preserve"> </w:t>
      </w:r>
      <w:r>
        <w:t xml:space="preserve">(C++20) C++20 ┌⌐╪º┘å╪│┘╛╪¬┘ç╪º ╪▒╪º ┘à╪╣╪▒┘ü█î ┌⌐╪▒╪» ┌⌐┘ç ┘à┘ç┘à╪¬╪▒█î┘å ┘╛█î╪┤╪▒┘ü╪¬ ╪»╪▒ ╪¿╪▒┘å╪º┘à┘ç┘å┘ê█î╪│█î</w:t>
      </w:r>
      <w:r>
        <w:t xml:space="preserve"> </w:t>
      </w:r>
      <w:r>
        <w:t xml:space="preserve">╪╣┘à┘ê┘à█î C++ ╪º╪▓ ╪▓┘à╪º┘å ┘é╪º┘ä╪¿┘ç╪º█î variadic ╪▒╪º ┘å╪┤╪º┘å ┘à█î╪»┘ç╪» [29]. ┌⌐╪º┘å╪│┘╛╪¬┘ç╪º ┌å┘å╪»█î┘å</w:t>
      </w:r>
      <w:r>
        <w:t xml:space="preserve"> </w:t>
      </w:r>
      <w:r>
        <w:t xml:space="preserve">┘à╪│╪ª┘ä┘ç ╪¿┘å█î╪º╪»█î ╪¿╪▒┘å╪º┘à┘ç┘å┘ê█î╪│█î ┘à╪¿╪¬┘å█î ╪¿╪▒ ┘é╪º┘ä╪¿ ╪▒╪º ╪¡┘ä ┘à█î┌⌐┘å┘å╪»:</w:t>
      </w:r>
      <w:r>
        <w:t xml:space="preserve"> </w:t>
      </w:r>
      <w:r>
        <w:rPr>
          <w:b/>
          <w:bCs/>
        </w:rPr>
        <w:t xml:space="preserve">╪╣╪¿╪º╪▒╪¬</w:t>
      </w:r>
      <w:r>
        <w:rPr>
          <w:b/>
          <w:bCs/>
        </w:rPr>
        <w:t xml:space="preserve"> </w:t>
      </w:r>
      <w:r>
        <w:rPr>
          <w:b/>
          <w:bCs/>
        </w:rPr>
        <w:t xml:space="preserve">┘à╪¡╪»┘ê╪»█î╪¬ ┘é╪º┘ä╪¿:</w:t>
      </w:r>
      <w:r>
        <w:t xml:space="preserve"> </w:t>
      </w:r>
      <w:r>
        <w:t xml:space="preserve">┌⌐╪º┘å╪│┘╛╪¬┘ç╪º ╪▒╪º┘ç█î ╪º╪╣┘ä╪º┘å█î ╪¿╪▒╪º█î ╪¬╪╣█î█î┘å ╪º┘ä╪▓╪º┘à╪º╪¬ ┘é╪º┘ä╪¿</w:t>
      </w:r>
      <w:r>
        <w:t xml:space="preserve"> </w:t>
      </w:r>
      <w:r>
        <w:t xml:space="preserve">┘ü╪▒╪º┘ç┘à ┘à█î┌⌐┘å┘å╪» ┘ê ╪│╪º╪«╪¬╪º╪▒┘ç╪º█î ┘╛█î┌å█î╪»┘ç SFINAE ╪▒╪º ╪¿╪º ╪╣╪¿╪º╪▒╪º╪¬ ┘à╪¡╪»┘ê╪»█î╪¬ ╪«┘ê╪º┘å╪º</w:t>
      </w:r>
      <w:r>
        <w:t xml:space="preserve"> </w:t>
      </w:r>
      <w:r>
        <w:t xml:space="preserve">╪¼╪º█î┌»╪▓█î┘å ┘à█î┌⌐┘å┘å╪»:</w:t>
      </w:r>
      <w:r>
        <w:t xml:space="preserve"> </w:t>
      </w:r>
      <w:r>
        <w:rPr>
          <w:rStyle w:val="VerbatimChar"/>
        </w:rPr>
        <w:t xml:space="preserve">cpp // ╪▒┘ê█î┌⌐╪▒╪» ╪│┘å╪¬█î SFINAE template&lt;typename T&gt; typename std::enable_if_t&lt; std::is_arithmetic_v&lt;T&gt; &amp;&amp; std::is_copy_constructible_v&lt;T&gt; &amp;&amp; requires(T a, T b) { a + b; }, T &gt; add(T a, T b) { return a + b; } // ╪▒┘ê█î┌⌐╪▒╪» ┌⌐╪º┘å╪│┘╛╪¬┘ç╪º template&lt;typename T&gt; concept Addable = std::is_arithmetic_v&lt;T&gt; &amp;&amp; std::is_copy_constructible_v&lt;T&gt; &amp;&amp; requires(T a, T b) { a + b; }; template&lt;Addable T&gt; T add(T a, T b) { return a + b; }</w:t>
      </w:r>
      <w:r>
        <w:t xml:space="preserve"> </w:t>
      </w:r>
      <w:r>
        <w:rPr>
          <w:b/>
          <w:bCs/>
        </w:rPr>
        <w:t xml:space="preserve">╪¿┘ç╪¿┘ê╪» ┘╛█î╪º┘à┘ç╪º█î ╪«╪╖╪º:</w:t>
      </w:r>
      <w:r>
        <w:t xml:space="preserve"> </w:t>
      </w:r>
      <w:r>
        <w:t xml:space="preserve">┌⌐╪º┘å╪│┘╛╪¬┘ç╪º ╪¬╪┤╪«█î╪╡ ╪«╪╖╪º█î ┘é╪º┘ä╪¿ ╪▒╪º ╪¿╪º ╪º╪▒╪º╪ª┘ç</w:t>
      </w:r>
      <w:r>
        <w:t xml:space="preserve"> </w:t>
      </w:r>
      <w:r>
        <w:t xml:space="preserve">┘╛█î╪º┘à┘ç╪º█î ┘ê╪º╪╢╪¡ ┘å┘é╪╢ ┘à╪¡╪»┘ê╪»█î╪¬ ╪¿┘ç ╪¼╪º█î ╪«╪╖╪º┘ç╪º█î ╪╣┘à█î┘é ┘å┘à┘ê┘å┘ç╪│╪º╪▓█î ┘é╪º┘ä╪¿ ╪¿┘ç ╪╖┘ê╪▒</w:t>
      </w:r>
      <w:r>
        <w:t xml:space="preserve"> </w:t>
      </w:r>
      <w:r>
        <w:t xml:space="preserve">┌å╪┤┘à┌»█î╪▒█î ╪¿┘ç╪¿┘ê╪» ┘à█î╪¿╪«╪┤┘å╪» [30].</w:t>
      </w:r>
      <w:r>
        <w:t xml:space="preserve"> </w:t>
      </w:r>
      <w:r>
        <w:rPr>
          <w:b/>
          <w:bCs/>
        </w:rPr>
        <w:t xml:space="preserve">╪¿┘ç╪¿┘ê╪» Resolution Overload:</w:t>
      </w:r>
      <w:r>
        <w:t xml:space="preserve"> </w:t>
      </w:r>
      <w:r>
        <w:t xml:space="preserve">┌⌐╪º┘å╪│┘╛╪¬┘ç╪º resolution overload ╪»┘é█î┘é╪¬╪▒ ╪▒╪º ╪º┘à┌⌐╪º┘å┘╛╪░█î╪▒ ┘à█î┌⌐┘å┘å╪» ┘ê ╪¿┘ç ┘å┘ê█î╪│┘å╪»┌»╪º┘å</w:t>
      </w:r>
      <w:r>
        <w:t xml:space="preserve"> </w:t>
      </w:r>
      <w:r>
        <w:t xml:space="preserve">┘é╪º┘ä╪¿ ╪º╪¼╪º╪▓┘ç ┘à█î╪»┘ç┘å╪» ╪«╪º┘å┘ê╪º╪»┘ç┘ç╪º█î█î ╪º╪▓ ╪¬┘ê╪º╪¿╪╣ ┘à╪▒╪¬╪¿╪╖ ╪¿╪º ┘é┘ê╪º┘å█î┘å ╪º┘ê┘ä┘ê█î╪¬ ┘ê╪º╪╢╪¡ ╪º█î╪¼╪º╪»</w:t>
      </w:r>
      <w:r>
        <w:t xml:space="preserve"> </w:t>
      </w:r>
      <w:r>
        <w:t xml:space="preserve">┌⌐┘å┘å╪» [31]. ### 2.1.4 ┘à╪¡╪»┘ê╪»█î╪¬┘ç╪º█î ┘à╪¬╪º╪¿╪▒┘å╪º┘à┘ç┘å┘ê█î╪│█î ┘é╪º┘ä╪¿ ╪╣┘ä█î╪▒╪║┘à ╪º█î┘å ┘╛█î╪┤╪▒┘ü╪¬┘ç╪º╪î</w:t>
      </w:r>
      <w:r>
        <w:t xml:space="preserve"> </w:t>
      </w:r>
      <w:r>
        <w:t xml:space="preserve">┘à╪¬╪º╪¿╪▒┘å╪º┘à┘ç┘å┘ê█î╪│█î ┘à╪¿╪¬┘å█î ╪¿╪▒ ┘é╪º┘ä╪¿ ┘à╪¡╪»┘ê╪»█î╪¬┘ç╪º█î ╪¿┘å█î╪º╪»█î ╪▒╪º ╪¡┘ü╪╕ ┌⌐╪▒╪» ┌⌐┘ç ╪¿╪º╪▓╪¬╪º╪¿ ┘ç╪»┘ü</w:t>
      </w:r>
      <w:r>
        <w:t xml:space="preserve"> </w:t>
      </w:r>
      <w:r>
        <w:t xml:space="preserve">╪▒┘ü╪╣ ╪ó┘å┘ç╪º ╪▒╪º ╪»╪º╪▒╪» [32]:</w:t>
      </w:r>
      <w:r>
        <w:t xml:space="preserve"> </w:t>
      </w:r>
      <w:r>
        <w:rPr>
          <w:b/>
          <w:bCs/>
        </w:rPr>
        <w:t xml:space="preserve">╪»╪▒┘ê┘å┌»╪▒█î ╪║█î╪▒┘à╪│╪¬┘é█î┘à ┘å┘ê╪╣:</w:t>
      </w:r>
      <w:r>
        <w:t xml:space="preserve"> </w:t>
      </w:r>
      <w:r>
        <w:t xml:space="preserve">┘é╪º┘ä╪¿┘ç╪º</w:t>
      </w:r>
      <w:r>
        <w:t xml:space="preserve"> </w:t>
      </w:r>
      <w:r>
        <w:t xml:space="preserve">╪¬┘å┘ç╪º ┘à█î╪¬┘ê╪º┘å┘å╪» ╪º┘å┘ê╪º╪╣ ╪▒╪º ╪º╪▓ ╪╖╪▒█î┘é ╪▒╪º╪¿╪╖ ╪ó┘å┘ç╪º╪î ┘å┘ç ╪│╪º╪«╪¬╪º╪▒ ╪»╪º╪«┘ä█î╪┤╪º┘å╪î ╪¿╪▒╪▒╪│█î</w:t>
      </w:r>
      <w:r>
        <w:t xml:space="preserve"> </w:t>
      </w:r>
      <w:r>
        <w:t xml:space="preserve">┌⌐┘å┘å╪». ╪º█î┘å ┘à╪¡╪»┘ê╪»█î╪¬ ╪▒╪º┘ç╪¡┘ä┘ç╪º█î ┘╛█î┌å█î╪»┘ç╪º█î ╪¿╪▒╪º█î ┌⌐╪º╪▒┘ç╪º█î█î ┘à╪º┘å┘å╪» ╪│╪▒█î╪º┘ä╪│╪º╪▓█î ╪«┘ê╪»┌⌐╪º╪▒</w:t>
      </w:r>
      <w:r>
        <w:t xml:space="preserve"> </w:t>
      </w:r>
      <w:r>
        <w:t xml:space="preserve">█î╪º ╪¬┘ê┘ä█î╪» ┌⌐╪» ╪º█î╪¼╪º╪¿ ┘à█î┌⌐┘å╪».</w:t>
      </w:r>
      <w:r>
        <w:t xml:space="preserve"> </w:t>
      </w:r>
      <w:r>
        <w:rPr>
          <w:b/>
          <w:bCs/>
        </w:rPr>
        <w:t xml:space="preserve">┘╛█î┌å█î╪»┌»█î ┌⌐╪º┘à┘╛╪º█î┘ä:</w:t>
      </w:r>
      <w:r>
        <w:t xml:space="preserve"> </w:t>
      </w:r>
      <w:r>
        <w:t xml:space="preserve">┘ç┘à╪º┘å╪╖┘ê╪▒ ┌⌐┘ç</w:t>
      </w:r>
      <w:r>
        <w:t xml:space="preserve"> </w:t>
      </w:r>
      <w:r>
        <w:t xml:space="preserve">╪│┘ä╪│┘ä┘ç┘à╪▒╪º╪¬╪¿ ┘é╪º┘ä╪¿ ╪╣┘à█î┘é╪¬╪▒ ┘ê ┘╛█î┌å█î╪»┘ç╪¬╪▒ ┘à█î╪┤┘ê┘å╪»╪î ╪▓┘à╪º┘å┘ç╪º█î ┌⌐╪º┘à┘╛╪º█î┘ä ┘à█î╪¬┘ê╪º┘å┘å╪»</w:t>
      </w:r>
      <w:r>
        <w:t xml:space="preserve"> </w:t>
      </w:r>
      <w:r>
        <w:t xml:space="preserve">┘à┘à┘å┘ê╪╣┌⌐┘å┘å╪»┘ç ╪┤┘ê┘å╪». ┘à╪╖╪º┘ä╪╣╪º╪¬ ┘å╪┤╪º┘å ┘à█î╪»┘ç┘å╪» ┌⌐┘ç ┘å┘à┘ê┘å┘ç╪│╪º╪▓█î ┘╛█î┌å█î╪»┘ç ┘é╪º┘ä╪¿ ┘à█î╪¬┘ê╪º┘å╪»</w:t>
      </w:r>
      <w:r>
        <w:t xml:space="preserve"> </w:t>
      </w:r>
      <w:r>
        <w:t xml:space="preserve">60-80% ╪▓┘à╪º┘å ┌⌐╪º┘à┘╛╪º█î┘ä ╪»╪▒ ┘╛╪º█î┌»╪º┘ç┘ç╪º█î ┌⌐╪» ╪│┘å┌»█î┘å ┘é╪º┘ä╪¿ ╪▒╪º ╪¬╪┤┌⌐█î┘ä ╪»┘ç╪» [33].</w:t>
      </w:r>
      <w:r>
        <w:t xml:space="preserve"> </w:t>
      </w:r>
      <w:r>
        <w:rPr>
          <w:b/>
          <w:bCs/>
        </w:rPr>
        <w:t xml:space="preserve">╪¿╪º╪▒ ╪┤┘å╪º╪«╪¬█î:</w:t>
      </w:r>
      <w:r>
        <w:t xml:space="preserve"> </w:t>
      </w:r>
      <w:r>
        <w:t xml:space="preserve">╪┤┌⌐╪º┘ü ╪¿█î┘å ╪¿█î╪º┘å ┘à╪│╪ª┘ä┘ç ┘ê ╪▒╪º┘ç╪¡┘ä ┘é╪º┘ä╪¿ ╪º╪║┘ä╪¿ ┘å█î╪º╪▓</w:t>
      </w:r>
      <w:r>
        <w:t xml:space="preserve"> </w:t>
      </w:r>
      <w:r>
        <w:t xml:space="preserve">╪¿┘ç ╪¬╪«╪╡╪╡ ┘é╪º╪¿┘ä ╪¬┘ê╪¼┘ç█î ╪¿╪▒╪º█î ┘╛┘ä ╪▓╪»┘å ╪»╪º╪▒╪». ╪º█î┘å ┘à┘ê╪º┘å╪╣█î ╪¿╪▒╪º█î ┘╛╪░█î╪▒╪┤ ┘ê ┌å╪º┘ä╪┤┘ç╪º█î</w:t>
      </w:r>
      <w:r>
        <w:t xml:space="preserve"> </w:t>
      </w:r>
      <w:r>
        <w:t xml:space="preserve">┘å┌»┘ç╪»╪º╪▒█î ╪»╪▒ ╪¬█î┘à┘ç╪º█î ╪¿╪▓╪▒┌» ╪º█î╪¼╪º╪» ┘à█î┌⌐┘å╪» [34]. ## 2.2 ┘à┌⌐╪º┘å█î╪▓┘à┘ç╪º█î ╪¿╪º╪▓╪¬╪º╪¿ ╪»╪▒</w:t>
      </w:r>
      <w:r>
        <w:t xml:space="preserve"> </w:t>
      </w:r>
      <w:r>
        <w:t xml:space="preserve">╪▓╪¿╪º┘å┘ç╪º█î ╪»█î┌»╪▒ ╪»╪▒┌⌐ ╪¿╪º╪▓╪¬╪º╪¿ C++23 ┘å█î╪º╪▓ ╪¿┘ç ╪¿╪▒╪▒╪│█î ┘å╪¡┘ê┘ç ╪▒┘ê█î╪º╪▒┘ê█î█î ╪│╪º█î╪▒ ╪▓╪¿╪º┘å┘ç╪º█î</w:t>
      </w:r>
      <w:r>
        <w:t xml:space="preserve"> </w:t>
      </w:r>
      <w:r>
        <w:t xml:space="preserve">╪¿╪▒┘å╪º┘à┘ç┘å┘ê█î╪│█î ╪¿╪º ┘à╪│╪ª┘ä┘ç ╪¿╪º╪▓╪¬╪º╪¿ ╪»╪º╪▒╪»╪î ╪▓█î╪▒╪º ╪º█î┘å ╪▒╪º┘ç╪¡┘ä┘ç╪º ╪¬╪╡┘à█î┘à╪º╪¬ ╪╖╪▒╪º╪¡█î C++ ╪▒╪º</w:t>
      </w:r>
      <w:r>
        <w:t xml:space="preserve"> </w:t>
      </w:r>
      <w:r>
        <w:t xml:space="preserve">╪ó┌»╪º┘ç ┌⌐╪▒╪»┘ç╪º┘å╪» [35]. ### 2.2.1 ╪¿╪º╪▓╪¬╪º╪¿ ╪¼╪º┘ê╪º (java.lang.reflect) ╪│█î╪│╪¬┘à</w:t>
      </w:r>
      <w:r>
        <w:t xml:space="preserve"> </w:t>
      </w:r>
      <w:r>
        <w:t xml:space="preserve">╪¿╪º╪▓╪¬╪º╪¿ ╪¼╪º┘ê╪º ┌⌐┘ç ╪»╪▒ Java 1.1 ┘à╪╣╪▒┘ü█î ╪┤╪»╪î ┘é╪º╪¿┘ä█î╪¬┘ç╪º█î ╪¼╪º┘à╪╣ ╪»╪▒┘ê┘å┌»╪▒█î ╪▓┘à╪º┘å ╪º╪¼╪▒╪º</w:t>
      </w:r>
      <w:r>
        <w:t xml:space="preserve"> </w:t>
      </w:r>
      <w:r>
        <w:t xml:space="preserve">┘ü╪▒╪º┘ç┘à ┘à█î┌⌐┘å╪» [36]. ╪▒┘ê█î┌⌐╪▒╪» ╪¼╪º┘ê╪º ┌å┘å╪»█î┘å ╪¬╪╢╪º╪» ╪ó┘à┘ê╪▓┘å╪»┘ç ╪¿╪º ╪¿╪º╪▓╪¬╪º╪¿ ╪º╪│╪¬╪º╪¬█î┌⌐ C++</w:t>
      </w:r>
      <w:r>
        <w:t xml:space="preserve"> </w:t>
      </w:r>
      <w:r>
        <w:t xml:space="preserve">╪º╪▒╪º╪ª┘ç ┘à█î╪»┘ç╪»:</w:t>
      </w:r>
      <w:r>
        <w:t xml:space="preserve"> </w:t>
      </w:r>
      <w:r>
        <w:rPr>
          <w:b/>
          <w:bCs/>
        </w:rPr>
        <w:t xml:space="preserve">╪º┘å╪╣╪╖╪º┘ü┘╛╪░█î╪▒█î ╪▓┘à╪º┘å ╪º╪¼╪▒╪º:</w:t>
      </w:r>
      <w:r>
        <w:t xml:space="preserve"> </w:t>
      </w:r>
      <w:r>
        <w:t xml:space="preserve">╪¿╪º╪▓╪¬╪º╪¿ ╪¼╪º┘ê╪º ╪»╪▒ ╪▓┘à╪º┘å</w:t>
      </w:r>
      <w:r>
        <w:t xml:space="preserve"> </w:t>
      </w:r>
      <w:r>
        <w:t xml:space="preserve">╪º╪¼╪▒╪º ╪╣┘à┘ä ┘à█î┌⌐┘å╪» ┘ê ╪¿╪º╪▒┌»╪░╪º╪▒█î ┌⌐┘ä╪º╪│ ┘╛┘ê█î╪º╪î ┘ü╪▒╪º╪«┘ê╪º┘å█î ┘à╪¬╪» ┘ê ╪»╪│╪¬╪▒╪│█î ┘ü█î┘ä╪» ╪▒╪º</w:t>
      </w:r>
      <w:r>
        <w:t xml:space="preserve"> </w:t>
      </w:r>
      <w:r>
        <w:t xml:space="preserve">╪º┘à┌⌐╪º┘å┘╛╪░█î╪▒ ┘à█î╪│╪º╪▓╪»:</w:t>
      </w:r>
      <w:r>
        <w:t xml:space="preserve"> </w:t>
      </w:r>
      <w:r>
        <w:rPr>
          <w:rStyle w:val="VerbatimChar"/>
        </w:rPr>
        <w:t xml:space="preserve">java Class&lt;?&gt; clazz = Class.forName("com.example.Person"); Method[] methods = clazz.getDeclaredMethods(); Field[] fields = clazz.getDeclaredFields(); Object instance = clazz.getDeclaredConstructor().newInstance(); Method setter = clazz.getMethod("setName", String.class); setter.invoke(instance, "Alice");</w:t>
      </w:r>
      <w:r>
        <w:t xml:space="preserve"> </w:t>
      </w:r>
      <w:r>
        <w:rPr>
          <w:b/>
          <w:bCs/>
        </w:rPr>
        <w:t xml:space="preserve">╪│╪▒╪¿╪º╪▒ ╪╣┘à┘ä┌⌐╪▒╪»:</w:t>
      </w:r>
      <w:r>
        <w:t xml:space="preserve"> </w:t>
      </w:r>
      <w:r>
        <w:t xml:space="preserve">╪¿╪º╪▓╪¬╪º╪¿ ╪▓┘à╪º┘å ╪º╪¼╪▒╪º ┘ç╪▓█î┘å┘ç┘ç╪º█î ╪╣┘à┘ä┌⌐╪▒╪» ┘é╪º╪¿┘ä</w:t>
      </w:r>
      <w:r>
        <w:t xml:space="preserve"> </w:t>
      </w:r>
      <w:r>
        <w:t xml:space="preserve">╪¬┘ê╪¼┘ç█î ╪¿┘ç ╪»┘ä█î┘ä dispatch ┘╛┘ê█î╪º╪î ╪¿╪▒╪▒╪│█î┘ç╪º█î ╪º┘à┘å█î╪¬█î ┘ê ┘ü┘é╪»╪º┘å ┘ü╪▒╪╡╪¬┘ç╪º█î ╪¿┘ç█î┘å┘ç╪│╪º╪▓█î</w:t>
      </w:r>
      <w:r>
        <w:t xml:space="preserve"> </w:t>
      </w:r>
      <w:r>
        <w:t xml:space="preserve">┘à╪¬╪¡┘à┘ä ┘à█î╪┤┘ê╪» [37]. ┘à█î┌⌐╪▒┘ê╪º╪▒╪▓█î╪º╪¿█î┘ç╪º ┘å╪┤╪º┘å ┘à█î╪»┘ç┘å╪» ┘ü╪▒╪º╪«┘ê╪º┘å█î┘ç╪º█î ┘à╪¬╪» ┘à╪¿╪¬┘å█î ╪¿╪▒</w:t>
      </w:r>
      <w:r>
        <w:t xml:space="preserve"> </w:t>
      </w:r>
      <w:r>
        <w:t xml:space="preserve">╪¿╪º╪▓╪¬╪º╪¿ ┘à█î╪¬┘ê╪º┘å┘å╪» 10-100 ╪¿╪▒╪º╪¿╪▒ ┌⌐┘å╪»╪¬╪▒ ╪º╪▓ ┘ü╪▒╪º╪«┘ê╪º┘å█î ┘à╪│╪¬┘é█î┘à ╪¿╪º╪┤┘å╪».</w:t>
      </w:r>
      <w:r>
        <w:t xml:space="preserve"> </w:t>
      </w:r>
      <w:r>
        <w:rPr>
          <w:b/>
          <w:bCs/>
        </w:rPr>
        <w:t xml:space="preserve">╪¬╪ú╪½█î╪▒╪º╪¬ ╪º┘à┘å█î╪¬█î:</w:t>
      </w:r>
      <w:r>
        <w:t xml:space="preserve"> </w:t>
      </w:r>
      <w:r>
        <w:t xml:space="preserve">╪│█î╪│╪¬┘à ╪¿╪º╪▓╪¬╪º╪¿ ╪¼╪º┘ê╪º ┘å█î╪º╪▓ ╪¿┘ç ┘à╪»█î╪▒█î╪¬ ╪º┘à┘å█î╪¬█î</w:t>
      </w:r>
      <w:r>
        <w:t xml:space="preserve"> </w:t>
      </w:r>
      <w:r>
        <w:t xml:space="preserve">╪»┘é█î┘é ╪¿╪▒╪º█î ╪¼┘ä┘ê┌»█î╪▒█î ╪º╪▓ ╪»╪│╪¬╪▒╪│█î ╪║█î╪▒┘à╪¼╪º╪▓ ╪¿┘ç ╪º╪╣╪╢╪º█î ╪«╪╡┘ê╪╡█î ┘ê ┘à┘å╪º╪¿╪╣ ╪│█î╪│╪¬┘à ╪»╪º╪▒╪»</w:t>
      </w:r>
      <w:r>
        <w:t xml:space="preserve"> </w:t>
      </w:r>
      <w:r>
        <w:t xml:space="preserve">[38]. ### 2.2.2 ╪¿╪º╪▓╪¬╪º╪¿ C# (System.Reflection) ╪│█î╪│╪¬┘à ╪¿╪º╪▓╪¬╪º╪¿ C# ╪¿╪▒ ┘╛╪º█î┘ç</w:t>
      </w:r>
      <w:r>
        <w:t xml:space="preserve"> </w:t>
      </w:r>
      <w:r>
        <w:t xml:space="preserve">╪¼╪º┘ê╪º ╪¿┘å╪º ┘à█î╪┤┘ê╪» ╪»╪▒ ╪¡╪º┘ä█î ┌⌐┘ç ╪¿┘ç█î┘å┘ç╪│╪º╪▓█î┘ç╪º█î ╪▓┘à╪º┘å ┌⌐╪º┘à┘╛╪º█î┘ä ┘ê ╪¿┘ç╪¿┘ê╪»┘ç╪º█î ╪º█î┘à┘å█î ┘å┘ê╪╣</w:t>
      </w:r>
      <w:r>
        <w:t xml:space="preserve"> </w:t>
      </w:r>
      <w:r>
        <w:t xml:space="preserve">╪▒╪º ╪º╪╢╪º┘ü┘ç ┘à█î┌⌐┘å╪» [39]:</w:t>
      </w:r>
      <w:r>
        <w:t xml:space="preserve"> </w:t>
      </w:r>
      <w:r>
        <w:rPr>
          <w:b/>
          <w:bCs/>
        </w:rPr>
        <w:t xml:space="preserve">┘ê█î┌ÿ┌»█î┘ç╪º ┘ê ┘ü╪▒╪º╪»╪º╪»┘ç:</w:t>
      </w:r>
      <w:r>
        <w:t xml:space="preserve"> </w:t>
      </w:r>
      <w:r>
        <w:t xml:space="preserve">C# ╪¿╪º╪▓╪¬╪º╪¿ ╪▒╪º ╪¿╪º</w:t>
      </w:r>
      <w:r>
        <w:t xml:space="preserve"> </w:t>
      </w:r>
      <w:r>
        <w:t xml:space="preserve">╪│█î╪│╪¬┘à ┘ê█î┌ÿ┌»█î ╪║┘å█î █î┌⌐┘╛╪º╪▒┌å┘ç ┘à█î┌⌐┘å╪» ┘ê ╪º┘ä┌»┘ê┘ç╪º█î ╪¿╪▒┘å╪º┘à┘ç┘å┘ê█î╪│█î ╪º╪╣┘ä╪º┘å█î ╪▒╪º ╪º┘à┌⌐╪º┘å┘╛╪░█î╪▒</w:t>
      </w:r>
      <w:r>
        <w:t xml:space="preserve"> </w:t>
      </w:r>
      <w:r>
        <w:t xml:space="preserve">┘à█î╪│╪º╪▓╪»:</w:t>
      </w:r>
      <w:r>
        <w:t xml:space="preserve"> </w:t>
      </w:r>
      <w:r>
        <w:rPr>
          <w:rStyle w:val="VerbatimChar"/>
        </w:rPr>
        <w:t xml:space="preserve">csharp [Serializable] public class Person { [JsonProperty("full_name")] public string Name { get; set; } [JsonIgnore] public int InternalId { get; set; } } // ╪│╪▒█î╪º┘ä╪│╪º╪▓█î ┘à╪¿╪¬┘å█î ╪¿╪▒ ╪¿╪º╪▓╪¬╪º╪¿ Type type = typeof(Person); PropertyInfo[] properties = type.GetProperties(); foreach (var prop in properties) { var jsonAttr = prop.GetCustomAttribute&lt;JsonPropertyAttribute&gt;(); // ┘╛╪▒╪»╪º╪▓╪┤ ╪¿╪▒ ╪º╪│╪º╪│ ┘ê█î┌ÿ┌»█î┘ç╪º }</w:t>
      </w:r>
      <w:r>
        <w:t xml:space="preserve"> </w:t>
      </w:r>
      <w:r>
        <w:rPr>
          <w:b/>
          <w:bCs/>
        </w:rPr>
        <w:t xml:space="preserve">╪»╪▒╪«╪¬┘ç╪º█î ╪╣╪¿╪º╪▒╪¬:</w:t>
      </w:r>
      <w:r>
        <w:t xml:space="preserve"> </w:t>
      </w:r>
      <w:r>
        <w:t xml:space="preserve">C# ╪»╪▒╪«╪¬┘ç╪º█î ╪╣╪¿╪º╪▒╪¬ ╪▒╪º ╪¿┘ç ╪╣┘å┘ê╪º┘å ┘å┘à╪º█î╪┤ ╪▓┘à╪º┘å</w:t>
      </w:r>
      <w:r>
        <w:t xml:space="preserve"> </w:t>
      </w:r>
      <w:r>
        <w:t xml:space="preserve">┌⌐╪º┘à┘╛╪º█î┘ä ┌⌐╪» ┘ü╪▒╪º┘ç┘à ┘à█î┌⌐┘å╪» ┘ê ┌å╪º╪▒┌å┘ê╪¿┘ç╪º█î█î ┘à╪º┘å┘å╪» Entity Framework ╪▒╪º ┘é╪º╪»╪▒</w:t>
      </w:r>
      <w:r>
        <w:t xml:space="preserve"> </w:t>
      </w:r>
      <w:r>
        <w:t xml:space="preserve">┘à█î╪│╪º╪▓╪» ╪╣╪¿╪º╪▒╪º╪¬ C# ╪▒╪º ╪¿┘ç ┌⌐┘ê╪ª╪▒█î┘ç╪º█î SQL ╪¬╪▒╪¼┘à┘ç ┌⌐┘å┘å╪» [40].</w:t>
      </w:r>
      <w:r>
        <w:t xml:space="preserve"> </w:t>
      </w:r>
      <w:r>
        <w:rPr>
          <w:b/>
          <w:bCs/>
        </w:rPr>
        <w:t xml:space="preserve">╪¬┘ê┘ä█î╪»┌⌐┘å┘å╪»┌»╪º┘å ┘à┘å╪¿╪╣:</w:t>
      </w:r>
      <w:r>
        <w:t xml:space="preserve"> </w:t>
      </w:r>
      <w:r>
        <w:t xml:space="preserve">┘å╪│╪«┘ç┘ç╪º█î ╪º╪«█î╪▒ C# ╪¬┘ê┘ä█î╪»┌⌐┘å┘å╪»┌»╪º┘å ┘à┘å╪¿╪╣ ╪▒╪º</w:t>
      </w:r>
      <w:r>
        <w:t xml:space="preserve"> </w:t>
      </w:r>
      <w:r>
        <w:t xml:space="preserve">┘à╪╣╪▒┘ü█î ┌⌐╪▒╪»┘å╪» ┌⌐┘ç ┘é╪º╪¿┘ä█î╪¬┘ç╪º█î ╪¬┘ê┘ä█î╪» ┌⌐╪» ╪▓┘à╪º┘å ┌⌐╪º┘à┘╛╪º█î┘ä ┘à╪┤╪º╪¿┘ç ┘à╪¬╪º┌⌐┘ä╪º╪│┘ç╪º█î C++23</w:t>
      </w:r>
      <w:r>
        <w:t xml:space="preserve"> </w:t>
      </w:r>
      <w:r>
        <w:t xml:space="preserve">┘ü╪▒╪º┘ç┘à ┘à█î┌⌐┘å┘å╪» [41]. ### 2.2.3 ┘à╪º┌⌐╪▒┘ê┘ç╪º█î ╪▒┘ê█î┘ç╪º█î Rust Rust ╪▒┘ê█î┌⌐╪▒╪»</w:t>
      </w:r>
      <w:r>
        <w:t xml:space="preserve"> </w:t>
      </w:r>
      <w:r>
        <w:t xml:space="preserve">┘à┘å╪¡╪╡╪▒╪¿┘ç┘ü╪▒╪»█î ╪¿╪▒╪º█î ╪¬┘ê┘ä█î╪» ┌⌐╪» ╪▓┘à╪º┘å ┌⌐╪º┘à┘╛╪º█î┘ä ╪º╪▓ ╪╖╪▒█î┘é ┘à╪º┌⌐╪▒┘ê┘ç╪º█î ╪▒┘ê█î┘ç╪º█î ╪º╪¬╪«╪º╪░</w:t>
      </w:r>
      <w:r>
        <w:t xml:space="preserve"> </w:t>
      </w:r>
      <w:r>
        <w:t xml:space="preserve">┘à█î┌⌐┘å╪» ┌⌐┘ç ╪▒┘ê█î ╪»╪▒╪«╪¬ ┘å╪¡┘ê ╪º┘å╪¬╪▓╪º╪╣█î (AST) ╪»╪▒ ╪╖┘ê┘ä ┌⌐╪º┘à┘╛╪º█î┘ä ╪╣┘à┘ä ┘à█î┌⌐┘å┘å╪» [42]:</w:t>
      </w:r>
      <w:r>
        <w:t xml:space="preserve"> </w:t>
      </w:r>
      <w:r>
        <w:rPr>
          <w:b/>
          <w:bCs/>
        </w:rPr>
        <w:t xml:space="preserve">┌»╪│╪¬╪▒╪┤ ┘å╪¡┘ê:</w:t>
      </w:r>
      <w:r>
        <w:t xml:space="preserve"> </w:t>
      </w:r>
      <w:r>
        <w:t xml:space="preserve">┘à╪º┌⌐╪▒┘ê┘ç╪º█î ╪▒┘ê█î┘ç╪º█î ┘à█î╪¬┘ê╪º┘å┘å╪» ┌⌐╪» Rust ╪»┘ä╪«┘ê╪º┘ç ╪¿╪▒</w:t>
      </w:r>
      <w:r>
        <w:t xml:space="preserve"> </w:t>
      </w:r>
      <w:r>
        <w:t xml:space="preserve">╪º╪│╪º╪│ ┘å╪¡┘ê ┘ê╪▒┘ê╪»█î ╪¬┘ê┘ä█î╪» ┌⌐┘å┘å╪»:</w:t>
      </w:r>
      <w:r>
        <w:t xml:space="preserve"> </w:t>
      </w:r>
      <w:r>
        <w:rPr>
          <w:rStyle w:val="VerbatimChar"/>
        </w:rPr>
        <w:t xml:space="preserve">rust #[derive(Serialize, Debug)] struct Person { name: String, age: u32, } // ┘à╪º┌⌐╪▒┘ê derive ┌⌐╪» ┘╛█î╪º╪»┘ç╪│╪º╪▓█î ╪¬┘ê┘ä█î╪» ┘à█î┌⌐┘å╪»: impl Serialize for Person { fn serialize(&amp;self) -&gt; String { // ┘à┘å╪╖┘é ╪│╪▒█î╪º┘ä╪│╪º╪▓█î ╪¬┘ê┘ä█î╪» ╪┤╪»┘ç } }</w:t>
      </w:r>
      <w:r>
        <w:t xml:space="preserve"> </w:t>
      </w:r>
      <w:r>
        <w:rPr>
          <w:b/>
          <w:bCs/>
        </w:rPr>
        <w:t xml:space="preserve">╪º╪¼╪▒╪º█î ╪▓┘à╪º┘å ┌⌐╪º┘à┘╛╪º█î┘ä:</w:t>
      </w:r>
      <w:r>
        <w:t xml:space="preserve"> </w:t>
      </w:r>
      <w:r>
        <w:t xml:space="preserve">┘à╪º┌⌐╪▒┘ê┘ç╪º█î Rust ╪»╪▒ ╪╖┘ê┘ä ┌⌐╪º┘à┘╛╪º█î┘ä ╪º╪¼╪▒╪º</w:t>
      </w:r>
      <w:r>
        <w:t xml:space="preserve"> </w:t>
      </w:r>
      <w:r>
        <w:t xml:space="preserve">┘à█î╪┤┘ê┘å╪» ┘ê ╪º┘å╪¬╪▓╪º╪╣╪º╪¬ ╪¿╪»┘ê┘å ┘ç╪▓█î┘å┘ç ╪▓┘à╪º┘å ╪º╪¼╪▒╪º ╪▒╪º ╪»╪▒ ╪¡█î┘å ╪¡┘ü╪╕ ╪º█î┘à┘å█î ┘å┘ê╪╣ ╪º┘à┌⌐╪º┘å┘╛╪░█î╪▒</w:t>
      </w:r>
      <w:r>
        <w:t xml:space="preserve"> </w:t>
      </w:r>
      <w:r>
        <w:t xml:space="preserve">┘à█î╪│╪º╪▓┘å╪» [43].</w:t>
      </w:r>
      <w:r>
        <w:t xml:space="preserve"> </w:t>
      </w:r>
      <w:r>
        <w:rPr>
          <w:b/>
          <w:bCs/>
        </w:rPr>
        <w:t xml:space="preserve">╪¿┘ç╪»╪º╪┤╪¬ ┘ê ╪º█î┘à┘å█î:</w:t>
      </w:r>
      <w:r>
        <w:t xml:space="preserve"> </w:t>
      </w:r>
      <w:r>
        <w:t xml:space="preserve">╪│█î╪│╪¬┘à ┘à╪º┌⌐╪▒┘ê Rust ╪¬╪╢┘à█î┘å┘ç╪º█î</w:t>
      </w:r>
      <w:r>
        <w:t xml:space="preserve"> </w:t>
      </w:r>
      <w:r>
        <w:t xml:space="preserve">╪¿┘ç╪»╪º╪┤╪¬█î ┘ü╪▒╪º┘ç┘à ┘à█î┌⌐┘å╪» ┘ê ╪º╪▓ capture ┘å╪º┘à ╪¬╪╡╪º╪»┘ü█î ╪¼┘ä┘ê┌»█î╪▒█î ┘à█î┌⌐┘å╪» ┘ê ╪▒┘ü╪¬╪º╪▒ ┘é╪º╪¿┘ä</w:t>
      </w:r>
      <w:r>
        <w:t xml:space="preserve"> </w:t>
      </w:r>
      <w:r>
        <w:t xml:space="preserve">┘╛█î╪┤╪¿█î┘å█î ╪¬╪╢┘à█î┘å ┘à█î┌⌐┘å╪» [44]. ### 2.2.4 ╪¿╪º╪▓╪¬╪º╪¿ ╪▓┘à╪º┘å ┌⌐╪º┘à┘╛╪º█î┘ä ╪▓╪¿╪º┘å D ╪▓╪¿╪º┘å</w:t>
      </w:r>
      <w:r>
        <w:t xml:space="preserve"> </w:t>
      </w:r>
      <w:r>
        <w:t xml:space="preserve">╪¿╪▒┘å╪º┘à┘ç┘å┘ê█î╪│█î D ╪¿╪│█î╪º╪▒█î ╪º╪▓ ┘à┘ü╪º┘ç█î┘à█î ╪▒╪º ┘╛█î╪┤┌»╪º┘à█î ┌⌐╪▒╪» ┌⌐┘ç ╪¿╪▒ ╪╖╪▒╪º╪¡█î ╪¿╪º╪▓╪¬╪º╪¿ C++23</w:t>
      </w:r>
      <w:r>
        <w:t xml:space="preserve"> </w:t>
      </w:r>
      <w:r>
        <w:t xml:space="preserve">╪¬╪ú╪½█î╪▒ ┘à█î┌»╪░╪º╪▒┘å╪» [45]:</w:t>
      </w:r>
      <w:r>
        <w:t xml:space="preserve"> </w:t>
      </w:r>
      <w:r>
        <w:rPr>
          <w:b/>
          <w:bCs/>
        </w:rPr>
        <w:t xml:space="preserve">█î┌⌐┘╛╪º╪▒┌å┌»█î ┘é╪º┘ä╪¿ ┘ê Mixin:</w:t>
      </w:r>
      <w:r>
        <w:t xml:space="preserve"> </w:t>
      </w:r>
      <w:r>
        <w:t xml:space="preserve">D ╪¿╪º╪▓╪¬╪º╪¿</w:t>
      </w:r>
      <w:r>
        <w:t xml:space="preserve"> </w:t>
      </w:r>
      <w:r>
        <w:t xml:space="preserve">╪▓┘à╪º┘å ┌⌐╪º┘à┘╛╪º█î┘ä ╪▒╪º ╪¿╪º ┘é╪º┘ä╪¿┘ç╪º ┘ê string mixin┘ç╪º ╪¿┘ç ╪╖┘ê╪▒ █î┌⌐┘╛╪º╪▒┌å┘ç █î┌⌐┘╛╪º╪▒┌å┘ç ┘à█î┌⌐┘å╪»:</w:t>
      </w:r>
      <w:r>
        <w:t xml:space="preserve"> </w:t>
      </w:r>
      <w:r>
        <w:rPr>
          <w:rStyle w:val="VerbatimChar"/>
        </w:rPr>
        <w:t xml:space="preserve">d struct Person { string name; int age; } // ╪¬┌⌐╪▒╪º╪▒ ┘ü█î┘ä╪» ╪▓┘à╪º┘å ┌⌐╪º┘à┘╛╪º█î┘ä foreach (i, field; Person.tupleof) { writeln("Field ", i, ": ", typeof(field).stringof); } // String mixin ╪¿╪▒╪º█î ╪¬┘ê┘ä█î╪» ┌⌐╪» mixin(generateToString!Person);</w:t>
      </w:r>
      <w:r>
        <w:t xml:space="preserve"> </w:t>
      </w:r>
      <w:r>
        <w:rPr>
          <w:b/>
          <w:bCs/>
        </w:rPr>
        <w:t xml:space="preserve">╪»╪▒┘ê┘å┌»╪▒█î ╪º╪│╪¬╪º╪¬█î┌⌐:</w:t>
      </w:r>
      <w:r>
        <w:t xml:space="preserve"> </w:t>
      </w:r>
      <w:r>
        <w:t xml:space="preserve">D ╪º╪╖┘ä╪º╪╣╪º╪¬ ╪¼╪º┘à╪╣ ┘å┘ê╪╣ ╪▓┘à╪º┘å ┌⌐╪º┘à┘╛╪º█î┘ä ╪¿╪»┘ê┘å</w:t>
      </w:r>
      <w:r>
        <w:t xml:space="preserve"> </w:t>
      </w:r>
      <w:r>
        <w:t xml:space="preserve">╪│╪▒╪¿╪º╪▒ ╪▓┘à╪º┘å ╪º╪¼╪▒╪º ┘ü╪▒╪º┘ç┘à ┘à█î┌⌐┘å╪» [46].</w:t>
      </w:r>
      <w:r>
        <w:t xml:space="preserve"> </w:t>
      </w:r>
      <w:r>
        <w:rPr>
          <w:b/>
          <w:bCs/>
        </w:rPr>
        <w:t xml:space="preserve">█î┌⌐┘╛╪º╪▒┌å┌»█î ╪¬┘ê┘ä█î╪» ┌⌐╪»:</w:t>
      </w:r>
      <w:r>
        <w:t xml:space="preserve"> </w:t>
      </w:r>
      <w:r>
        <w:t xml:space="preserve">╪¬╪▒┌⌐█î╪¿ ╪º╪¼╪▒╪º█î ╪¬╪º╪¿╪╣ ╪▓┘à╪º┘å ┌⌐╪º┘à┘╛╪º█î┘ä (CTFE) ┘ê string mixin┘ç╪º ╪º┘ä┌»┘ê┘ç╪º█î ┘╛█î┌å█î╪»┘ç</w:t>
      </w:r>
      <w:r>
        <w:t xml:space="preserve"> </w:t>
      </w:r>
      <w:r>
        <w:t xml:space="preserve">╪¬┘ê┘ä█î╪» ┌⌐╪» ╪▒╪º ╪º┘à┌⌐╪º┘å┘╛╪░█î╪▒ ┘à█î╪│╪º╪▓╪» [47]. ## 2.3 ┘╛█î╪┤┘å┘ç╪º╪»┘ç╪º█î ┘é╪¿┘ä█î ╪¿╪º╪▓╪¬╪º╪¿ C++</w:t>
      </w:r>
      <w:r>
        <w:t xml:space="preserve"> </w:t>
      </w:r>
      <w:r>
        <w:t xml:space="preserve">┘à╪│█î╪▒ ╪¿┘ç ╪│┘à╪¬ ╪¿╪º╪▓╪¬╪º╪¿ C++23 ╪┤╪º┘à┘ä ╪¬┘ä╪º╪┤┘ç╪º█î ┌»╪│╪¬╪▒╪»┘ç ╪º╪│╪¬╪º┘å╪»╪º╪▒╪»╪│╪º╪▓█î ╪»╪▒ ┌å┘å╪»█î┘å ╪│╪º┘ä</w:t>
      </w:r>
      <w:r>
        <w:t xml:space="preserve"> </w:t>
      </w:r>
      <w:r>
        <w:t xml:space="preserve">┘ê ┘╛█î╪┤┘å┘ç╪º╪»┘ç╪º█î ┘à╪¬╪╣╪»╪» ╪¿┘ê╪» [48]. ### 2.3.1 P0194: ┘╛█î╪┤┘å┘ç╪º╪» ╪¿╪º╪▓╪¬╪º╪¿ ╪º╪│╪¬╪º╪¬█î┌⌐</w:t>
      </w:r>
      <w:r>
        <w:t xml:space="preserve"> </w:t>
      </w:r>
      <w:r>
        <w:t xml:space="preserve">P0194 ┌⌐┘ç ╪¬┘ê╪│╪╖ Mat├║┼í Chochl├¡k╪î Axel Naumann ┘ê David Sankel ┘å┘ê╪┤╪¬┘ç ╪┤╪»╪î ┌⌐╪º╪▒</w:t>
      </w:r>
      <w:r>
        <w:t xml:space="preserve"> </w:t>
      </w:r>
      <w:r>
        <w:t xml:space="preserve">╪¿┘å█î╪º╪»█î ╪¿╪▒╪º█î ╪¿╪º╪▓╪¬╪º╪¿ C++23 ╪▒╪º ┘å╪┤╪º┘å ┘à█î╪»┘ç╪» [49]. ╪º╪╡┘ê┘ä ╪╖╪▒╪º╪¡█î ┌⌐┘ä█î╪»█î ╪┤╪º┘à┘ä:</w:t>
      </w:r>
      <w:r>
        <w:t xml:space="preserve"> </w:t>
      </w:r>
      <w:r>
        <w:rPr>
          <w:b/>
          <w:bCs/>
        </w:rPr>
        <w:t xml:space="preserve">╪│╪▒╪¿╪º╪▒ ╪╡┘ü╪▒ ╪▓┘à╪º┘å ╪º╪¼╪▒╪º:</w:t>
      </w:r>
      <w:r>
        <w:t xml:space="preserve"> </w:t>
      </w:r>
      <w:r>
        <w:t xml:space="preserve">╪¬┘à╪º┘à ╪╣┘à┘ä█î╪º╪¬ ╪¿╪º╪▓╪¬╪º╪¿ ╪»╪▒ ╪▓┘à╪º┘å ┌⌐╪º┘à┘╛╪º█î┘ä</w:t>
      </w:r>
      <w:r>
        <w:t xml:space="preserve"> </w:t>
      </w:r>
      <w:r>
        <w:t xml:space="preserve">╪▒╪« ┘à█î╪»┘ç┘å╪» ┘ê ┘ç█î┌å ╪¼╪▒█î┘à┘ç ╪╣┘à┘ä┌⌐╪▒╪»█î ╪¿╪▒╪º█î ┌⌐╪» ╪¬┘ê┘ä█î╪» ╪┤╪»┘ç ╪¬╪╢┘à█î┘å ┘å┘à█î┌⌐┘å┘å╪».</w:t>
      </w:r>
      <w:r>
        <w:t xml:space="preserve"> </w:t>
      </w:r>
      <w:r>
        <w:rPr>
          <w:b/>
          <w:bCs/>
        </w:rPr>
        <w:t xml:space="preserve">╪º█î┘à┘å█î ┘å┘ê╪╣:</w:t>
      </w:r>
      <w:r>
        <w:t xml:space="preserve"> </w:t>
      </w:r>
      <w:r>
        <w:t xml:space="preserve">╪╣┘à┘ä█î╪º╪¬ ╪¿╪º╪▓╪¬╪º╪¿ ╪¿┘ç ╪╖┘ê╪▒ ┌⌐╪º┘à┘ä ┘å┘ê╪╣-╪¿╪▒╪▒╪│█î ┘à█î╪┤┘ê┘å╪» ┘ê</w:t>
      </w:r>
      <w:r>
        <w:t xml:space="preserve"> </w:t>
      </w:r>
      <w:r>
        <w:t xml:space="preserve">╪º╪▓ ╪«╪╖╪º┘ç╪º█î ╪▒╪º█î╪¼ ┘à╪▒╪¬╪¿╪╖ ╪¿╪º ╪▒┘ê█î┌⌐╪▒╪»┘ç╪º█î ┘à╪¿╪¬┘å█î ╪¿╪▒ ╪▒╪┤╪¬┘ç ╪¼┘ä┘ê┌»█î╪▒█î ┘à█î┌⌐┘å┘å╪».</w:t>
      </w:r>
      <w:r>
        <w:t xml:space="preserve"> </w:t>
      </w:r>
      <w:r>
        <w:rPr>
          <w:b/>
          <w:bCs/>
        </w:rPr>
        <w:t xml:space="preserve">█î┌⌐┘╛╪º╪▒┌å┌»█î ╪¿╪º ┘ê█î┌ÿ┌»█î┘ç╪º█î ┘à┘ê╪¼┘ê╪»:</w:t>
      </w:r>
      <w:r>
        <w:t xml:space="preserve"> </w:t>
      </w:r>
      <w:r>
        <w:t xml:space="preserve">┘╛█î╪┤┘å┘ç╪º╪» ╪¿╪º ╪»┘é╪¬ ╪¬╪╣╪º┘à┘ä ╪¿╪º</w:t>
      </w:r>
      <w:r>
        <w:t xml:space="preserve"> </w:t>
      </w:r>
      <w:r>
        <w:t xml:space="preserve">┘é╪º┘ä╪¿┘ç╪º╪î ┌⌐╪º┘å╪│┘╛╪¬┘ç╪º ┘ê ╪│╪º█î╪▒ ┘ê█î┌ÿ┌»█î┘ç╪º█î C++ ╪▒╪º ╪»╪▒ ┘å╪╕╪▒ ┘à█î┌»█î╪▒╪».</w:t>
      </w:r>
      <w:r>
        <w:t xml:space="preserve"> </w:t>
      </w:r>
      <w:r>
        <w:rPr>
          <w:b/>
          <w:bCs/>
        </w:rPr>
        <w:t xml:space="preserve">┘╛╪░█î╪▒╪┤</w:t>
      </w:r>
      <w:r>
        <w:rPr>
          <w:b/>
          <w:bCs/>
        </w:rPr>
        <w:t xml:space="preserve"> </w:t>
      </w:r>
      <w:r>
        <w:rPr>
          <w:b/>
          <w:bCs/>
        </w:rPr>
        <w:t xml:space="preserve">╪¬╪»╪▒█î╪¼█î:</w:t>
      </w:r>
      <w:r>
        <w:t xml:space="preserve"> </w:t>
      </w:r>
      <w:r>
        <w:t xml:space="preserve">╪╖╪▒╪º╪¡█î ╪¿┘ç ┌⌐╪» ┘à┘ê╪¼┘ê╪» ╪º╪¼╪º╪▓┘ç ┘à█î╪»┘ç╪» ╪¿╪»┘ê┘å ╪¬╪║█î█î╪▒ ╪º╪▓ ╪¿╪º╪▓╪¬╪º╪¿</w:t>
      </w:r>
      <w:r>
        <w:t xml:space="preserve"> </w:t>
      </w:r>
      <w:r>
        <w:t xml:space="preserve">╪¿┘ç╪▒┘ç┘à┘å╪» ╪┤┘ê╪». ### 2.3.2 P0385: ┘à┘å╪╖┘é ╪¿╪º╪▓╪¬╪º╪¿ ╪º╪│╪¬╪º╪¬█î┌⌐ ╪º█î┘å ┘╛█î╪┤┘å┘ç╪º╪» ┘à┘å╪╖┘é ╪»┘é█î┘é█î</w:t>
      </w:r>
      <w:r>
        <w:t xml:space="preserve"> </w:t>
      </w:r>
      <w:r>
        <w:t xml:space="preserve">╪¿╪▒╪º█î ╪¬╪╡┘à█î┘à╪º╪¬ ╪╖╪▒╪º╪¡█î ╪»╪▒ ╪│█î╪│╪¬┘à ╪¿╪º╪▓╪¬╪º╪¿ ╪º╪▒╪º╪ª┘ç ╪»╪º╪» [50]:</w:t>
      </w:r>
      <w:r>
        <w:t xml:space="preserve"> </w:t>
      </w:r>
      <w:r>
        <w:rPr>
          <w:b/>
          <w:bCs/>
        </w:rPr>
        <w:t xml:space="preserve">┘ü┘ä╪│┘ü┘ç ╪╖╪▒╪º╪¡█î</w:t>
      </w:r>
      <w:r>
        <w:rPr>
          <w:b/>
          <w:bCs/>
        </w:rPr>
        <w:t xml:space="preserve"> </w:t>
      </w:r>
      <w:r>
        <w:rPr>
          <w:b/>
          <w:bCs/>
        </w:rPr>
        <w:t xml:space="preserve">API:</w:t>
      </w:r>
      <w:r>
        <w:t xml:space="preserve"> </w:t>
      </w:r>
      <w:r>
        <w:t xml:space="preserve">API ╪¿╪º╪▓╪¬╪º╪¿ ┘é╪º╪¿┘ä█î╪¬ ╪¿█î╪º┘å ┘ê ╪º█î┘à┘å█î ╪▒╪º ╪¿╪▒ ╪º╪«╪¬╪╡╪º╪▒ ╪º┘ê┘ä┘ê█î╪¬ ┘à█î╪»┘ç╪»</w:t>
      </w:r>
      <w:r>
        <w:t xml:space="preserve"> </w:t>
      </w:r>
      <w:r>
        <w:t xml:space="preserve">┌⌐┘ç ┘à┘å╪¼╪▒ ╪¿┘ç ┌⌐╪» ┘╛╪▒╪¡╪▒┘ü╪¬╪▒ ╪º┘à╪º ╪º█î┘à┘å╪¬╪▒ ┘à█î╪┤┘ê╪».</w:t>
      </w:r>
      <w:r>
        <w:t xml:space="preserve"> </w:t>
      </w:r>
      <w:r>
        <w:rPr>
          <w:b/>
          <w:bCs/>
        </w:rPr>
        <w:t xml:space="preserve">┘à┘ä╪º╪¡╪╕╪º╪¬</w:t>
      </w:r>
      <w:r>
        <w:rPr>
          <w:b/>
          <w:bCs/>
        </w:rPr>
        <w:t xml:space="preserve"> </w:t>
      </w:r>
      <w:r>
        <w:rPr>
          <w:b/>
          <w:bCs/>
        </w:rPr>
        <w:t xml:space="preserve">┘╛█î╪º╪»┘ç╪│╪º╪▓█î:</w:t>
      </w:r>
      <w:r>
        <w:t xml:space="preserve"> </w:t>
      </w:r>
      <w:r>
        <w:t xml:space="preserve">┘╛█î╪┤┘å┘ç╪º╪» ┌å╪º┘ä╪┤┘ç╪º█î ┘╛█î╪º╪»┘ç╪│╪º╪▓█î ┌⌐╪º┘à┘╛╪º█î┘ä╪▒ ╪▒╪º ┘╛╪▒╪»╪º╪«╪¬┘ç ┘ê</w:t>
      </w:r>
      <w:r>
        <w:t xml:space="preserve"> </w:t>
      </w:r>
      <w:r>
        <w:t xml:space="preserve">╪▒╪º┘ç┘å┘à╪º█î█î ╪¿╪▒╪º█î ╪º╪│╪¬╪▒╪º╪¬┌ÿ█î┘ç╪º█î ┘╛█î╪º╪»┘ç╪│╪º╪▓█î ┌⌐╪º╪▒╪ó┘à╪» ┘ü╪▒╪º┘ç┘à ┘à█î┌⌐┘å╪».</w:t>
      </w:r>
      <w:r>
        <w:t xml:space="preserve"> </w:t>
      </w:r>
      <w:r>
        <w:rPr>
          <w:b/>
          <w:bCs/>
        </w:rPr>
        <w:t xml:space="preserve">╪¬╪¡┘ä█î┘ä</w:t>
      </w:r>
      <w:r>
        <w:rPr>
          <w:b/>
          <w:bCs/>
        </w:rPr>
        <w:t xml:space="preserve"> </w:t>
      </w:r>
      <w:r>
        <w:rPr>
          <w:b/>
          <w:bCs/>
        </w:rPr>
        <w:t xml:space="preserve">┘à┘ê╪▒╪» ╪º╪│╪¬┘ü╪º╪»┘ç:</w:t>
      </w:r>
      <w:r>
        <w:t xml:space="preserve"> </w:t>
      </w:r>
      <w:r>
        <w:t xml:space="preserve">╪¬╪¡┘ä█î┘ä ╪¼╪º┘à╪╣ ┘à┘ê╪º╪▒╪» ╪º╪│╪¬┘ü╪º╪»┘ç ╪»┘å█î╪º█î ┘ê╪º┘é╪╣█î ╪¬╪╡┘à█î┘à╪º╪¬</w:t>
      </w:r>
      <w:r>
        <w:t xml:space="preserve"> </w:t>
      </w:r>
      <w:r>
        <w:t xml:space="preserve">╪╖╪▒╪º╪¡█î API ╪▒╪º ╪ó┌»╪º┘ç ┌⌐╪▒╪». ### 2.3.3 P0707: ┘╛█î╪┤┘å┘ç╪º╪» ┘à╪¬╪º┌⌐┘ä╪º╪│┘ç╪º ┘╛█î╪┤┘å┘ç╪º╪»</w:t>
      </w:r>
      <w:r>
        <w:t xml:space="preserve"> </w:t>
      </w:r>
      <w:r>
        <w:t xml:space="preserve">┘à╪¬╪º┌⌐┘ä╪º╪│┘ç╪º█î Herb Sutter ┘à┘ü┘ç┘ê┘à ╪¬┘ê┘ä█î╪» ┌⌐┘ä╪º╪│ ╪▓┘à╪º┘å ┌⌐╪º┘à┘╛╪º█î┘ä ╪▒╪º ┘à╪╣╪▒┘ü█î ┌⌐╪▒╪» [51]:</w:t>
      </w:r>
      <w:r>
        <w:t xml:space="preserve"> </w:t>
      </w:r>
      <w:r>
        <w:rPr>
          <w:b/>
          <w:bCs/>
        </w:rPr>
        <w:t xml:space="preserve">╪¿╪▒┘å╪º┘à┘ç┘å┘ê█î╪│█î ╪¬┘ê┘ä█î╪»█î:</w:t>
      </w:r>
      <w:r>
        <w:t xml:space="preserve"> </w:t>
      </w:r>
      <w:r>
        <w:t xml:space="preserve">┘à╪¬╪º┌⌐┘ä╪º╪│┘ç╪º ╪¬┘ê┘ä█î╪» ╪«┘ê╪»┌⌐╪º╪▒ ╪º┘ä┌»┘ê┘ç╪º█î ╪▒╪º█î╪¼</w:t>
      </w:r>
      <w:r>
        <w:t xml:space="preserve"> </w:t>
      </w:r>
      <w:r>
        <w:t xml:space="preserve">┘à╪º┘å┘å╪» ╪«╪╡┘ê╪╡█î╪º╪¬╪î ┘å╪╕╪º╪▒╪¬┌»╪▒╪º┘å ┘ê ╪│╪▒█î╪º┘ä╪│╪º╪▓█î ╪▒╪º ╪º┘à┌⌐╪º┘å┘╛╪░█î╪▒ ┘à█î╪│╪º╪▓┘å╪».</w:t>
      </w:r>
      <w:r>
        <w:t xml:space="preserve"> </w:t>
      </w:r>
      <w:r>
        <w:rPr>
          <w:b/>
          <w:bCs/>
        </w:rPr>
        <w:t xml:space="preserve">╪╖╪▒╪º╪¡█î</w:t>
      </w:r>
      <w:r>
        <w:rPr>
          <w:b/>
          <w:bCs/>
        </w:rPr>
        <w:t xml:space="preserve"> </w:t>
      </w:r>
      <w:r>
        <w:rPr>
          <w:b/>
          <w:bCs/>
        </w:rPr>
        <w:t xml:space="preserve">┘å╪¡┘ê:</w:t>
      </w:r>
      <w:r>
        <w:t xml:space="preserve"> </w:t>
      </w:r>
      <w:r>
        <w:t xml:space="preserve">┘╛█î╪┤┘å┘ç╪º╪» ╪¿╪º ╪»┘é╪¬ ┘é╪º╪¿┘ä█î╪¬ ╪¿█î╪º┘å ╪▒╪º ╪¿╪º ┘ê╪╢┘ê╪¡ ┘å╪¡┘ê█î ┘à╪¬╪╣╪º╪»┘ä ┘à█î┌⌐┘å╪» ┘ê</w:t>
      </w:r>
      <w:r>
        <w:t xml:space="preserve"> </w:t>
      </w:r>
      <w:r>
        <w:t xml:space="preserve">╪º╪▓ ┘å╪¡┘ê ╪¿█î╪┤ ╪º╪▓ ╪¡╪» ┘╛█î┌å█î╪»┘ç █î╪º ╪▒┘à╪▓╪ó┘ä┘ê╪» ╪º╪¼╪¬┘å╪º╪¿ ┘à█î┌⌐┘å╪».</w:t>
      </w:r>
      <w:r>
        <w:t xml:space="preserve"> </w:t>
      </w:r>
      <w:r>
        <w:rPr>
          <w:b/>
          <w:bCs/>
        </w:rPr>
        <w:t xml:space="preserve">╪º╪│╪¬╪▒╪º╪¬┌ÿ█î</w:t>
      </w:r>
      <w:r>
        <w:rPr>
          <w:b/>
          <w:bCs/>
        </w:rPr>
        <w:t xml:space="preserve"> </w:t>
      </w:r>
      <w:r>
        <w:rPr>
          <w:b/>
          <w:bCs/>
        </w:rPr>
        <w:t xml:space="preserve">█î┌⌐┘╛╪º╪▒┌å┌»█î:</w:t>
      </w:r>
      <w:r>
        <w:t xml:space="preserve"> </w:t>
      </w:r>
      <w:r>
        <w:t xml:space="preserve">┘à╪¬╪º┌⌐┘ä╪º╪│┘ç╪º ╪¿╪▒ ╪º┘ê┘ä█î┘ç┘ç╪º█î ╪¿╪º╪▓╪¬╪º╪¿ ╪¿┘å╪º ┘à█î╪┤┘ê┘å╪» ┘ê ┘å╪┤╪º┘å ┘à█î╪»┘ç┘å╪»</w:t>
      </w:r>
      <w:r>
        <w:t xml:space="preserve"> </w:t>
      </w:r>
      <w:r>
        <w:t xml:space="preserve">┌å┌»┘ê┘å┘ç ╪»┘ê ┘ê█î┌ÿ┌»█î ╪¿┘ç ╪╖┘ê╪▒ ┘ç┘à╪º┘ü╪▓╪º ╪¿╪º ┘ç┘à ┌⌐╪º╪▒ ┘à█î┌⌐┘å┘å╪». ### 2.3.4 ╪¬┌⌐╪º┘à┘ä ╪º╪▓ ╪╖╪▒█î┘é</w:t>
      </w:r>
      <w:r>
        <w:t xml:space="preserve"> </w:t>
      </w:r>
      <w:r>
        <w:t xml:space="preserve">┘ü╪▒╪ó█î┘å╪» ┌⌐┘à█î╪¬┘ç ┘ü╪▒╪ó█î┘å╪» ╪º╪│╪¬╪º┘å╪»╪º╪▒╪»╪│╪º╪▓█î ╪┤╪º┘à┘ä ╪¬╪╡┘ü█î┘ç ┌»╪│╪¬╪▒╪»┘ç ╪¿╪▒ ╪º╪│╪º╪│ ╪¬╪¼╪▒╪¿┘ç</w:t>
      </w:r>
      <w:r>
        <w:t xml:space="preserve"> </w:t>
      </w:r>
      <w:r>
        <w:t xml:space="preserve">┘╛█î╪º╪»┘ç╪│╪º╪▓█î ┘ê ╪¿╪º╪▓╪«┘ê╪▒╪» ╪¼╪º┘à╪╣┘ç ╪¿┘ê╪» [52]:</w:t>
      </w:r>
      <w:r>
        <w:t xml:space="preserve"> </w:t>
      </w:r>
      <w:r>
        <w:rPr>
          <w:b/>
          <w:bCs/>
        </w:rPr>
        <w:t xml:space="preserve">╪º╪╣╪¬╪¿╪º╪▒╪│┘å╪¼█î</w:t>
      </w:r>
      <w:r>
        <w:rPr>
          <w:b/>
          <w:bCs/>
        </w:rPr>
        <w:t xml:space="preserve"> </w:t>
      </w:r>
      <w:r>
        <w:rPr>
          <w:b/>
          <w:bCs/>
        </w:rPr>
        <w:t xml:space="preserve">┘╛█î╪º╪»┘ç╪│╪º╪▓█î:</w:t>
      </w:r>
      <w:r>
        <w:t xml:space="preserve"> </w:t>
      </w:r>
      <w:r>
        <w:t xml:space="preserve">┌å┘å╪»█î┘å ┘╛█î╪º╪»┘ç╪│╪º╪▓█î ╪ó╪▓┘à╪º█î╪┤█î ╪º┘à┌⌐╪º┘å┘╛╪░█î╪▒█î ┘ê ┘ê█î┌ÿ┌»█î┘ç╪º█î ╪╣┘à┘ä┌⌐╪▒╪»</w:t>
      </w:r>
      <w:r>
        <w:t xml:space="preserve"> </w:t>
      </w:r>
      <w:r>
        <w:t xml:space="preserve">╪╖╪▒╪º╪¡█î┘ç╪º█î ┘╛█î╪┤┘å┘ç╪º╪»█î ╪▒╪º ╪º╪╣╪¬╪¿╪º╪▒ ╪»╪º╪»┘å╪».</w:t>
      </w:r>
      <w:r>
        <w:t xml:space="preserve"> </w:t>
      </w:r>
      <w:r>
        <w:rPr>
          <w:b/>
          <w:bCs/>
        </w:rPr>
        <w:t xml:space="preserve">╪¬╪╡┘ü█î┘ç API:</w:t>
      </w:r>
      <w:r>
        <w:t xml:space="preserve"> </w:t>
      </w:r>
      <w:r>
        <w:t xml:space="preserve">┘ü╪▒╪ó█î┘å╪»</w:t>
      </w:r>
      <w:r>
        <w:t xml:space="preserve"> </w:t>
      </w:r>
      <w:r>
        <w:t xml:space="preserve">┌⌐┘à█î╪¬┘ç ┘à┘å╪¼╪▒ ╪¿┘ç ╪¿┘ç╪¿┘ê╪»┘ç╪º█î ┘à╪¬╪╣╪»╪» API ╪¿╪▒ ╪º╪│╪º╪│ ╪º┘ä┌»┘ê┘ç╪º█î ╪º╪│╪¬┘ü╪º╪»┘ç ╪»┘å█î╪º█î ┘ê╪º┘é╪╣█î ┘ê</w:t>
      </w:r>
      <w:r>
        <w:t xml:space="preserve"> </w:t>
      </w:r>
      <w:r>
        <w:t xml:space="preserve">╪¿╪º╪▓╪«┘ê╪▒╪» ╪º╪▓ ┘╛╪░█î╪▒┘å╪»┌»╪º┘å ╪º┘ê┘ä█î┘ç ╪┤╪».</w:t>
      </w:r>
      <w:r>
        <w:t xml:space="preserve"> </w:t>
      </w:r>
      <w:r>
        <w:rPr>
          <w:b/>
          <w:bCs/>
        </w:rPr>
        <w:t xml:space="preserve">╪¬╪│╪¬ █î┌⌐┘╛╪º╪▒┌å┌»█î:</w:t>
      </w:r>
      <w:r>
        <w:t xml:space="preserve"> </w:t>
      </w:r>
      <w:r>
        <w:t xml:space="preserve">╪¬╪│╪¬ ┌»╪│╪¬╪▒╪»┘ç</w:t>
      </w:r>
      <w:r>
        <w:t xml:space="preserve"> </w:t>
      </w:r>
      <w:r>
        <w:t xml:space="preserve">█î┌⌐┘╛╪º╪▒┌å┌»█î ┘à┘å╪º╪│╪¿ ╪¿╪º ┘ê█î┌ÿ┌»█î┘ç╪º ┘ê ┌⌐╪¬╪º╪¿╪«╪º┘å┘ç┘ç╪º█î ┘à┘ê╪¼┘ê╪» C++ ╪▒╪º ╪¬╪╢┘à█î┘å ┌⌐╪▒╪». ## 2.4</w:t>
      </w:r>
      <w:r>
        <w:t xml:space="preserve"> </w:t>
      </w:r>
      <w:r>
        <w:t xml:space="preserve">╪¬╪¡┘ä█î┘ä ┘à┘é╪º█î╪│┘ç╪º█î ### 2.4.1 ╪¿╪º╪▓╪¬╪º╪¿ ╪º╪│╪¬╪º╪¬█î┌⌐ ╪»╪▒ ┘à┘é╪º╪¿┘ä ┘╛┘ê█î╪º ╪º┘å╪¬╪«╪º╪¿ ╪¿█î┘å ╪¿╪º╪▓╪¬╪º╪¿</w:t>
      </w:r>
      <w:r>
        <w:t xml:space="preserve"> </w:t>
      </w:r>
      <w:r>
        <w:t xml:space="preserve">╪º╪│╪¬╪º╪¬█î┌⌐ ┘ê ┘╛┘ê█î╪º ╪┤╪º┘à┘ä ┘à╪¿╪º╪»┘ä╪º╪¬ ╪¿┘å█î╪º╪»█î ╪º╪│╪¬ [53]: | ╪¼┘å╪¿┘ç | ╪º╪│╪¬╪º╪¬█î┌⌐ (C++23) |</w:t>
      </w:r>
      <w:r>
        <w:t xml:space="preserve"> </w:t>
      </w:r>
      <w:r>
        <w:t xml:space="preserve">┘╛┘ê█î╪º (Java/C#) | |ΓÇöΓÇöΓÇô|ΓÇöΓÇöΓÇöΓÇöΓÇö-|ΓÇöΓÇöΓÇöΓÇöΓÇöΓÇö-| | ╪╣┘à┘ä┌⌐╪▒╪» | ╪│╪▒╪¿╪º╪▒ ╪╡┘ü╪▒ | ┘ç╪▓█î┘å┘ç ╪▓┘à╪º┘å</w:t>
      </w:r>
      <w:r>
        <w:t xml:space="preserve"> </w:t>
      </w:r>
      <w:r>
        <w:t xml:space="preserve">╪º╪¼╪▒╪º | | ╪º┘å╪╣╪╖╪º┘ü┘╛╪░█î╪▒█î | ┘ü┘é╪╖ ╪▓┘à╪º┘å ┌⌐╪º┘à┘╛╪º█î┘ä | ╪»╪│╪¬╪▒╪│█î ┌⌐╪º┘à┘ä ╪▓┘à╪º┘å ╪º╪¼╪▒╪º | |</w:t>
      </w:r>
      <w:r>
        <w:t xml:space="preserve"> </w:t>
      </w:r>
      <w:r>
        <w:t xml:space="preserve">╪º█î┘à┘å█î ┘å┘ê╪╣ | ┌⌐╪º┘à┘ä | ╪¿╪▒╪▒╪│█î┘ç╪º█î ╪▓┘à╪º┘å ╪º╪¼╪▒╪º | | ╪º┘å╪»╪º╪▓┘ç ╪¿╪º█î┘å╪▒█î | ╪¬╪ú╪½█î╪▒ ╪¡╪»╪º┘é┘ä |</w:t>
      </w:r>
      <w:r>
        <w:t xml:space="preserve"> </w:t>
      </w:r>
      <w:r>
        <w:t xml:space="preserve">╪│╪▒╪¿╪º╪▒ ┘ü╪▒╪º╪»╪º╪»┘ç | | ╪º╪┤┌⌐╪º┘ä╪▓╪»╪º█î█î | ╪«╪╖╪º┘ç╪º█î ╪▓┘à╪º┘å ┌⌐╪º┘à┘╛╪º█î┘ä | ╪┤┌⌐╪│╪¬┘ç╪º█î ╪▓┘à╪º┘å ╪º╪¼╪▒╪º |</w:t>
      </w:r>
      <w:r>
        <w:t xml:space="preserve"> </w:t>
      </w:r>
      <w:r>
        <w:t xml:space="preserve">### 2.4.2 █î┌⌐┘╛╪º╪▒┌å┌»█î ╪▓╪¿╪º┘å ╪▒┘ê█î┌⌐╪▒╪»┘ç╪º█î ┘à╪«╪¬┘ä┘ü █î┌⌐┘╛╪º╪▒┌å┌»█î ╪¿╪º╪▓╪¬╪º╪¿ ┘à┘ä╪º╪¡╪╕╪º╪¬ ┘à┘ç┘à</w:t>
      </w:r>
      <w:r>
        <w:t xml:space="preserve"> </w:t>
      </w:r>
      <w:r>
        <w:t xml:space="preserve">╪╖╪▒╪º╪¡█î ╪▒╪º ╪ó╪┤┌⌐╪º╪▒ ┘à█î┌⌐┘å┘å╪» [54]:</w:t>
      </w:r>
      <w:r>
        <w:t xml:space="preserve"> </w:t>
      </w:r>
      <w:r>
        <w:rPr>
          <w:b/>
          <w:bCs/>
        </w:rPr>
        <w:t xml:space="preserve">█î┌⌐┘╛╪º╪▒┌å┌»█î ┘å╪¡┘ê█î:</w:t>
      </w:r>
      <w:r>
        <w:t xml:space="preserve"> </w:t>
      </w:r>
      <w:r>
        <w:t xml:space="preserve">╪¿╪º╪▓╪¬╪º╪¿ C++23</w:t>
      </w:r>
      <w:r>
        <w:t xml:space="preserve"> </w:t>
      </w:r>
      <w:r>
        <w:t xml:space="preserve">╪¿╪º ╪º┘ä┌»┘ê┘ç╪º█î ┘å╪¡┘ê ┘à┘ê╪¼┘ê╪» C++ █î┌⌐┘╛╪º╪▒┌å┘ç ┘à█î╪┤┘ê╪»╪î ╪»╪▒ ╪¡╪º┘ä█î ┌⌐┘ç ╪▓╪¿╪º┘å┘ç╪º█î█î ┘à╪º┘å┘å╪» C#</w:t>
      </w:r>
      <w:r>
        <w:t xml:space="preserve"> </w:t>
      </w:r>
      <w:r>
        <w:t xml:space="preserve">┘å█î╪º╪▓ ╪¿┘ç ┘å╪¡┘ê ┘ê█î┌ÿ┌»█î ╪«╪º╪╡ ╪»╪º╪▒┘å╪».</w:t>
      </w:r>
      <w:r>
        <w:t xml:space="preserve"> </w:t>
      </w:r>
      <w:r>
        <w:rPr>
          <w:b/>
          <w:bCs/>
        </w:rPr>
        <w:t xml:space="preserve">█î┌⌐┘╛╪º╪▒┌å┌»█î ╪│█î╪│╪¬┘à ┘å┘ê╪╣:</w:t>
      </w:r>
      <w:r>
        <w:t xml:space="preserve"> </w:t>
      </w:r>
      <w:r>
        <w:t xml:space="preserve">╪│█î╪│╪¬┘à</w:t>
      </w:r>
      <w:r>
        <w:t xml:space="preserve"> </w:t>
      </w:r>
      <w:r>
        <w:t xml:space="preserve">┘å┘ê╪╣ ╪º╪│╪¬╪º╪¬█î┌⌐ C++ ╪º╪╣╪¬╪¿╪º╪▒╪│┘å╪¼█î ╪▓┘à╪º┘å ┌⌐╪º┘à┘╛╪º█î┘ä ╪╣┘à┘ä█î╪º╪¬ ╪¿╪º╪▓╪¬╪º╪¿ ╪▒╪º ╪º┘à┌⌐╪º┘å┘╛╪░█î╪▒</w:t>
      </w:r>
      <w:r>
        <w:t xml:space="preserve"> </w:t>
      </w:r>
      <w:r>
        <w:t xml:space="preserve">┘à█î╪│╪º╪▓╪»╪î ╪¿╪▒╪«┘ä╪º┘ü ╪▓╪¿╪º┘å┘ç╪º█î ┘å┘ê╪╣ ┘╛┘ê█î╪º.</w:t>
      </w:r>
      <w:r>
        <w:t xml:space="preserve"> </w:t>
      </w:r>
      <w:r>
        <w:rPr>
          <w:b/>
          <w:bCs/>
        </w:rPr>
        <w:t xml:space="preserve">█î┌⌐┘╛╪º╪▒┌å┌»█î ╪╣┘à┘ä┌⌐╪▒╪»:</w:t>
      </w:r>
      <w:r>
        <w:t xml:space="preserve"> </w:t>
      </w:r>
      <w:r>
        <w:t xml:space="preserve">╪º╪╡┘ä</w:t>
      </w:r>
      <w:r>
        <w:t xml:space="preserve"> </w:t>
      </w:r>
      <w:r>
        <w:t xml:space="preserve">╪│╪▒╪¿╪º╪▒ ╪╡┘ü╪▒ ┘à┘ä╪º╪¡╪╕┘ç ╪»┘é█î┘é ╪¬╪ú╪½█î╪▒╪º╪¬ ╪╣┘à┘ä┌⌐╪▒╪» ╪»╪▒ ┘ç╪▒ ╪¬╪╡┘à█î┘à ╪╖╪▒╪º╪¡█î ╪▒╪º ╪º╪¼╪¿╪º╪▒ ┘à█î┌⌐┘å╪».</w:t>
      </w:r>
      <w:r>
        <w:t xml:space="preserve"> </w:t>
      </w:r>
      <w:r>
        <w:t xml:space="preserve">### 2.4.3 ╪¬╪ú╪½█î╪▒ ╪º┌⌐┘ê╪│█î╪│╪¬┘à ╪│█î╪│╪¬┘à┘ç╪º█î ╪¿╪º╪▓╪¬╪º╪¿ ╪º╪½╪▒╪º╪¬ ╪╣┘à█î┘é█î ╪¿╪▒ ╪º┌⌐┘ê╪│█î╪│╪¬┘à┘ç╪º█î</w:t>
      </w:r>
      <w:r>
        <w:t xml:space="preserve"> </w:t>
      </w:r>
      <w:r>
        <w:t xml:space="preserve">╪¿╪▒┘å╪º┘à┘ç┘å┘ê█î╪│█î ┘à╪▒╪¿┘ê╪╖┘ç ╪»╪º╪▒┘å╪» [55]:</w:t>
      </w:r>
      <w:r>
        <w:t xml:space="preserve"> </w:t>
      </w:r>
      <w:r>
        <w:rPr>
          <w:b/>
          <w:bCs/>
        </w:rPr>
        <w:t xml:space="preserve">╪╖╪▒╪º╪¡█î ┌⌐╪¬╪º╪¿╪«╪º┘å┘ç:</w:t>
      </w:r>
      <w:r>
        <w:t xml:space="preserve"> </w:t>
      </w:r>
      <w:r>
        <w:t xml:space="preserve">╪¿╪º╪▓╪¬╪º╪¿</w:t>
      </w:r>
      <w:r>
        <w:t xml:space="preserve"> </w:t>
      </w:r>
      <w:r>
        <w:t xml:space="preserve">╪»╪│╪¬┘ç┘ç╪º█î ╪¼╪»█î╪»█î ╪º╪▓ ┌⌐╪¬╪º╪¿╪«╪º┘å┘ç┘ç╪º ┘ê ┌å╪º╪▒┌å┘ê╪¿┘ç╪º ╪▒╪º ╪º┘à┌⌐╪º┘å┘╛╪░█î╪▒ ┘à█î╪│╪º╪▓╪» ┌⌐┘ç ┘é╪¿┘ä╪º┘ï</w:t>
      </w:r>
      <w:r>
        <w:t xml:space="preserve"> </w:t>
      </w:r>
      <w:r>
        <w:t xml:space="preserve">╪║█î╪▒┘à┘à┌⌐┘å █î╪º ╪║█î╪▒╪╣┘à┘ä█î ╪¿┘ê╪»┘å╪».</w:t>
      </w:r>
      <w:r>
        <w:t xml:space="preserve"> </w:t>
      </w:r>
      <w:r>
        <w:rPr>
          <w:b/>
          <w:bCs/>
        </w:rPr>
        <w:t xml:space="preserve">╪┤█î┘ê┘ç┘ç╪º█î ╪¬┘ê╪│╪╣┘ç:</w:t>
      </w:r>
      <w:r>
        <w:t xml:space="preserve"> </w:t>
      </w:r>
      <w:r>
        <w:t xml:space="preserve">╪»╪▒ ╪»╪│╪¬╪▒╪│ ╪¿┘ê╪»┘å</w:t>
      </w:r>
      <w:r>
        <w:t xml:space="preserve"> </w:t>
      </w:r>
      <w:r>
        <w:t xml:space="preserve">╪¿╪º╪▓╪¬╪º╪¿ ┘å╪¡┘ê┘ç ╪▒┘ê█î╪º╪▒┘ê█î█î ╪¬┘ê╪│╪╣┘ç╪»┘ç┘å╪»┌»╪º┘å ╪¿╪º ┘à╪│╪º╪ª┘ä ╪▒╪º ╪¬╪║█î█î╪▒ ┘à█î╪»┘ç╪» ┘ê ╪º╪║┘ä╪¿ ┘à┘å╪¼╪▒ ╪¿┘ç</w:t>
      </w:r>
      <w:r>
        <w:t xml:space="preserve"> </w:t>
      </w:r>
      <w:r>
        <w:t xml:space="preserve">╪│╪¿┌⌐┘ç╪º█î ╪¿╪▒┘å╪º┘à┘ç┘å┘ê█î╪│█î ╪º╪╣┘ä╪º┘å█î╪¬╪▒ ┘à█î╪┤┘ê╪».</w:t>
      </w:r>
      <w:r>
        <w:t xml:space="preserve"> </w:t>
      </w:r>
      <w:r>
        <w:rPr>
          <w:b/>
          <w:bCs/>
        </w:rPr>
        <w:t xml:space="preserve">█î┌⌐┘╛╪º╪▒┌å┌»█î ╪º╪¿╪▓╪º╪▒:</w:t>
      </w:r>
      <w:r>
        <w:t xml:space="preserve"> </w:t>
      </w:r>
      <w:r>
        <w:t xml:space="preserve">┘é╪º╪¿┘ä█î╪¬┘ç╪º█î ╪¿╪º╪▓╪¬╪º╪¿ ╪¿╪▒ ┘ê█î┌ÿ┌»█î┘ç╪º█î IDE╪î ╪º╪¿╪▓╪º╪▒┘ç╪º█î ╪¬╪¡┘ä█î┘ä ╪º╪│╪¬╪º╪¬█î┌⌐ ┘ê ╪¿╪▒┘å╪º┘à┘ç┘ç╪º█î</w:t>
      </w:r>
      <w:r>
        <w:t xml:space="preserve"> </w:t>
      </w:r>
      <w:r>
        <w:t xml:space="preserve">┌⌐┘à┌⌐█î ╪¬┘ê┘ä█î╪» ┌⌐╪» ╪¬╪ú╪½█î╪▒ ┘à█î┌»╪░╪º╪▒┘å╪». ## 2.5 ╪┤┌⌐╪º┘ü┘ç╪º█î ╪¬╪¡┘é█î┘é ┘ê ┘ü╪▒╪╡╪¬┘ç╪º ╪¬╪¡┘ä█î┘ä ┘à╪º</w:t>
      </w:r>
      <w:r>
        <w:t xml:space="preserve"> </w:t>
      </w:r>
      <w:r>
        <w:t xml:space="preserve">┌å┘å╪»█î┘å ╪¡┘ê╪▓┘ç ╪▒╪º ╪ó╪┤┌⌐╪º╪▒ ┘à█î┌⌐┘å╪» ┌⌐┘ç ╪¬╪¡┘é█î┘é ╪¿╪º╪▓╪¬╪º╪¿ C++23 ┘à█î╪¬┘ê╪º┘å╪» ┘à╪┤╪º╪▒┌⌐╪¬┘ç╪º█î ┘à┘ç┘à█î</w:t>
      </w:r>
      <w:r>
        <w:t xml:space="preserve"> </w:t>
      </w:r>
      <w:r>
        <w:t xml:space="preserve">╪»╪º╪┤╪¬┘ç ╪¿╪º╪┤╪» [56]:</w:t>
      </w:r>
      <w:r>
        <w:t xml:space="preserve"> </w:t>
      </w:r>
      <w:r>
        <w:rPr>
          <w:b/>
          <w:bCs/>
        </w:rPr>
        <w:t xml:space="preserve">╪¿┘ç█î┘å┘ç╪│╪º╪▓█î ╪╣┘à┘ä┌⌐╪▒╪»:</w:t>
      </w:r>
      <w:r>
        <w:t xml:space="preserve"> </w:t>
      </w:r>
      <w:r>
        <w:t xml:space="preserve">╪»╪▒ ╪¡╪º┘ä█î ┌⌐┘ç ┘à╪▓╪º█î╪º█î</w:t>
      </w:r>
      <w:r>
        <w:t xml:space="preserve"> </w:t>
      </w:r>
      <w:r>
        <w:t xml:space="preserve">┘å╪╕╪▒█î ╪╣┘à┘ä┌⌐╪▒╪» ┘ê╪º╪╢╪¡ ╪º╪│╪¬╪î ╪º╪▒╪▓█î╪º╪¿█î ╪¼╪º┘à╪╣ ╪╣┘à┘ä┌⌐╪▒╪» ╪»╪▒ ┘à┘ê╪º╪▒╪» ╪º╪│╪¬┘ü╪º╪»┘ç ┘à╪¬┘å┘ê╪╣ ┘ç┘å┘ê╪▓</w:t>
      </w:r>
      <w:r>
        <w:t xml:space="preserve"> </w:t>
      </w:r>
      <w:r>
        <w:t xml:space="preserve">┘à╪¡╪»┘ê╪» ╪¿╪º┘é█î ┘à╪º┘å╪»┘ç ╪º╪│╪¬.</w:t>
      </w:r>
      <w:r>
        <w:t xml:space="preserve"> </w:t>
      </w:r>
      <w:r>
        <w:rPr>
          <w:b/>
          <w:bCs/>
        </w:rPr>
        <w:t xml:space="preserve">╪¿┘ç╪¬╪▒█î┘å ╪┤█î┘ê┘ç┘ç╪º:</w:t>
      </w:r>
      <w:r>
        <w:t xml:space="preserve"> </w:t>
      </w:r>
      <w:r>
        <w:t xml:space="preserve">╪¬╪º╪▓┌»█î ╪¿╪º╪▓╪¬╪º╪¿ C++23</w:t>
      </w:r>
      <w:r>
        <w:t xml:space="preserve"> </w:t>
      </w:r>
      <w:r>
        <w:t xml:space="preserve">╪¿┘ç ╪º█î┘å ┘à╪╣┘å█î ╪º╪│╪¬ ┌⌐┘ç ╪¿┘ç╪¬╪▒█î┘å ╪┤█î┘ê┘ç┘ç╪º ┘ê ╪º┘ä┌»┘ê┘ç╪º█î ╪╖╪▒╪º╪¡█î ┘ç┘å┘ê╪▓ ╪»╪▒ ╪¡╪º┘ä ╪╕┘ç┘ê╪▒ ┘ç╪│╪¬┘å╪».</w:t>
      </w:r>
      <w:r>
        <w:t xml:space="preserve"> </w:t>
      </w:r>
      <w:r>
        <w:rPr>
          <w:b/>
          <w:bCs/>
        </w:rPr>
        <w:t xml:space="preserve">╪º┘ä┌»┘ê┘ç╪º█î █î┌⌐┘╛╪º╪▒┌å┌»█î:</w:t>
      </w:r>
      <w:r>
        <w:t xml:space="preserve"> </w:t>
      </w:r>
      <w:r>
        <w:t xml:space="preserve">╪¬╪╣╪º┘à┘ä ╪¿█î┘å ╪¿╪º╪▓╪¬╪º╪¿ ┘ê ╪│╪º█î╪▒ ┘ê█î┌ÿ┌»█î┘ç╪º█î ┘à╪»╪▒┘å</w:t>
      </w:r>
      <w:r>
        <w:t xml:space="preserve"> </w:t>
      </w:r>
      <w:r>
        <w:t xml:space="preserve">C++ (┌⌐╪º┘å╪│┘╛╪¬┘ç╪º╪î ┌⌐┘ê╪▒┘ê╪¬█î┘å┘ç╪º╪î ┘à╪º┌ÿ┘ê┘ä┘ç╪º) ┘å█î╪º╪▓ ╪¿┘ç ╪¬╪¡┘é█î┘é ╪│█î╪│╪¬┘à╪º╪¬█î┌⌐ ╪»╪º╪▒╪».</w:t>
      </w:r>
      <w:r>
        <w:t xml:space="preserve"> </w:t>
      </w:r>
      <w:r>
        <w:rPr>
          <w:b/>
          <w:bCs/>
        </w:rPr>
        <w:t xml:space="preserve">╪º╪│╪¬╪▒╪º╪¬┌ÿ█î┘ç╪º█î ┘╛╪░█î╪▒╪┤:</w:t>
      </w:r>
      <w:r>
        <w:t xml:space="preserve"> </w:t>
      </w:r>
      <w:r>
        <w:t xml:space="preserve">╪»╪▒┌⌐ ╪º█î┘å┌⌐┘ç ╪¬█î┘à┘ç╪º ┌å┌»┘ê┘å┘ç ┘à█î╪¬┘ê╪º┘å┘å╪» ╪¿┘ç</w:t>
      </w:r>
      <w:r>
        <w:t xml:space="preserve"> </w:t>
      </w:r>
      <w:r>
        <w:t xml:space="preserve">╪╖┘ê╪▒ ┘à╪ñ╪½╪▒ ╪º╪▓ ╪▒┘ê█î┌⌐╪▒╪»┘ç╪º█î ┘à╪¿╪¬┘å█î ╪¿╪▒ ┘é╪º┘ä╪¿ ╪¿┘ç ╪▒╪º┘ç╪¡┘ä┘ç╪º█î ┘à╪¿╪¬┘å█î ╪¿╪▒ ╪¿╪º╪▓╪¬╪º╪¿ ╪º┘å╪¬┘é╪º┘ä</w:t>
      </w:r>
      <w:r>
        <w:t xml:space="preserve"> </w:t>
      </w:r>
      <w:r>
        <w:t xml:space="preserve">█î╪º╪¿┘å╪»╪î ┘å┌»╪▒╪º┘å█î ╪╣┘à┘ä█î ┘à┘ç┘à█î ╪▒╪º ┘å╪┤╪º┘å ┘à█î╪»┘ç╪». # 3. ┌å╪º╪▒┌å┘ê╪¿ ╪¿╪º╪▓╪¬╪º╪¿ C++23 ## 3.1</w:t>
      </w:r>
      <w:r>
        <w:t xml:space="preserve"> </w:t>
      </w:r>
      <w:r>
        <w:t xml:space="preserve">┘à┘ü╪º┘ç█î┘à ╪º╪╡┘ä█î ╪¿╪º╪▓╪¬╪º╪¿ ### 3.1.1 ┘╛╪▒┘ê╪¬┌⌐┘ä ┘à╪¬╪º-╪ó╪¿╪¼┌⌐╪¬ ╪¿╪º╪▓╪¬╪º╪¿ C++23 ╪¿╪▒ ╪º╪│╪º╪│ █î┌⌐</w:t>
      </w:r>
      <w:r>
        <w:t xml:space="preserve"> </w:t>
      </w:r>
      <w:r>
        <w:t xml:space="preserve">┘╛╪▒┘ê╪¬┌⌐┘ä ┘à╪¬╪º-╪ó╪¿╪¼┌⌐╪¬ ┘╛█î┌å█î╪»┘ç ╪│╪º╪«╪¬┘ç ╪┤╪»┘ç ┌⌐┘ç ╪»╪│╪¬╪▒╪│█î ╪▓┘à╪º┘å ┌⌐╪º┘à┘╛╪º█î┘ä ╪¿┘ç ╪º╪╖┘ä╪º╪╣╪º╪¬</w:t>
      </w:r>
      <w:r>
        <w:t xml:space="preserve"> </w:t>
      </w:r>
      <w:r>
        <w:t xml:space="preserve">╪│╪º╪«╪¬╪º╪▒ ╪¿╪▒┘å╪º┘à┘ç ┘ü╪▒╪º┘ç┘à ┘à█î┌⌐┘å╪» [57]. ╪»╪▒ ┘ç╪│╪¬┘ç ╪ó┘å╪î ╪│█î╪│╪¬┘à ╪¿╪º╪▓╪¬╪º╪¿ ┘à┘ü┘ç┘ê┘à</w:t>
      </w:r>
      <w:r>
        <w:t xml:space="preserve"> </w:t>
      </w:r>
      <w:r>
        <w:rPr>
          <w:b/>
          <w:bCs/>
        </w:rPr>
        <w:t xml:space="preserve">┘à╪¬╪º-╪ó╪¿╪¼┌⌐╪¬┘ç╪º</w:t>
      </w:r>
      <w:r>
        <w:t xml:space="preserve"> </w:t>
      </w:r>
      <w:r>
        <w:t xml:space="preserve">╪▒╪º ┘à╪╣╪▒┘ü█î ┘à█î┌⌐┘å╪» - ┘å┘à╪º█î╪┤┘ç╪º█î ╪▓┘à╪º┘å ┌⌐╪º┘à┘╛╪º█î┘ä</w:t>
      </w:r>
      <w:r>
        <w:t xml:space="preserve"> </w:t>
      </w:r>
      <w:r>
        <w:t xml:space="preserve">╪│╪º╪«╪¬╪º╪▒┘ç╪º█î ╪▓╪¿╪º┘å ┘à╪º┘å┘å╪» ╪º┘å┘ê╪º╪╣╪î ╪¬┘ê╪º╪¿╪╣╪î ┘à╪¬╪║█î╪▒┘ç╪º ┘ê namespace ┘ç╪º. ╪¿┘ä┘ê┌⌐ ╪│╪º╪«╪¬┘à╪º┘å█î</w:t>
      </w:r>
      <w:r>
        <w:t xml:space="preserve"> </w:t>
      </w:r>
      <w:r>
        <w:t xml:space="preserve">╪¿┘å█î╪º╪»█î</w:t>
      </w:r>
      <w:r>
        <w:t xml:space="preserve"> </w:t>
      </w:r>
      <w:r>
        <w:rPr>
          <w:rStyle w:val="VerbatimChar"/>
        </w:rPr>
        <w:t xml:space="preserve">std::meta::info</w:t>
      </w:r>
      <w:r>
        <w:t xml:space="preserve"> </w:t>
      </w:r>
      <w:r>
        <w:t xml:space="preserve">╪º╪│╪¬╪î █î┌⌐ ┘å┘ê╪╣ handle ┘à╪¿┘ç┘à ┌⌐┘ç</w:t>
      </w:r>
      <w:r>
        <w:t xml:space="preserve"> </w:t>
      </w:r>
      <w:r>
        <w:t xml:space="preserve">┘à┘ê╪¼┘ê╪»█î╪¬┘ç╪º█î ╪¿╪º╪▓╪¬╪º╪¿ ╪┤╪»┘ç ╪▒╪º ┘å┘à╪º█î╪┤ ┘à█î╪»┘ç╪»:</w:t>
      </w:r>
      <w:r>
        <w:t xml:space="preserve"> </w:t>
      </w:r>
      <w:r>
        <w:rPr>
          <w:rStyle w:val="VerbatimChar"/>
        </w:rPr>
        <w:t xml:space="preserve">cpp #include &lt;experimental/reflect&gt; using namespace std::experimental::reflect; struct Person { std::string name; int age; void greet() const; }; // ╪¿┘ç ╪»╪│╪¬ ╪ó┘ê╪▒╪»┘å ┘à╪¬╪º-╪ó╪¿╪¼┌⌐╪¬ ╪¿╪▒╪º█î ┘å┘ê╪╣ Person constexpr auto person_meta = reflexpr(Person); static_assert(std::is_same_v&lt;decltype(person_meta), const std::meta::info&gt;);</w:t>
      </w:r>
      <w:r>
        <w:t xml:space="preserve"> </w:t>
      </w:r>
      <w:r>
        <w:t xml:space="preserve">╪¿╪▒╪«┘ä╪º┘ü ╪│█î╪│╪¬┘à┘ç╪º█î ╪¿╪º╪▓╪¬╪º╪¿ ╪▓┘à╪º┘å ╪º╪¼╪▒╪º╪î ╪º█î┘å ┘à╪¬╪º-╪ó╪¿╪¼┌⌐╪¬┘ç╪º ┘ü┘é╪╖ ╪»╪▒ ╪▓┘à╪º┘å ┌⌐╪º┘à┘╛╪º█î┘ä</w:t>
      </w:r>
      <w:r>
        <w:t xml:space="preserve"> </w:t>
      </w:r>
      <w:r>
        <w:t xml:space="preserve">┘ê╪¼┘ê╪» ╪»╪º╪▒┘å╪» ┘ê ╪│╪▒╪¿╪º╪▒ ╪╡┘ü╪▒ ╪▓┘à╪º┘å ╪º╪¼╪▒╪º ╪▒╪º ╪¬╪╢┘à█î┘å ┘à█î┌⌐┘å┘å╪» [58]. ╪│█î╪│╪¬┘à ┘å┘ê╪╣ ╪º╪╖┘à█î┘å╪º┘å</w:t>
      </w:r>
      <w:r>
        <w:t xml:space="preserve"> </w:t>
      </w:r>
      <w:r>
        <w:t xml:space="preserve">┘à█î╪»┘ç╪» ┌⌐┘ç ╪╣┘à┘ä█î╪º╪¬ ┘å╪º┘à╪╣╪¬╪¿╪▒ ╪»╪▒ ╪▓┘à╪º┘å ┌⌐╪º┘à┘╛╪º█î┘ä ╪¿┘ç ╪¼╪º█î ╪▓┘à╪º┘å ╪º╪¼╪▒╪º ╪┤┘å╪º╪│╪º█î█î ┘à█î╪┤┘ê┘å╪».</w:t>
      </w:r>
      <w:r>
        <w:t xml:space="preserve"> </w:t>
      </w:r>
      <w:r>
        <w:t xml:space="preserve">### 3.1.2 ┌⌐┘ê╪ª╪▒█î┘ç╪º ┘ê ╪╣┘à┘ä█î╪º╪¬ ╪¿╪º╪▓╪¬╪º╪¿ API ╪¿╪º╪▓╪¬╪º╪¿ ┘à╪¼┘à┘ê╪╣┘ç ╪║┘å█î ╪º╪▓ ╪¬┘ê╪º╪¿╪╣ ┌⌐┘ê╪ª╪▒█î</w:t>
      </w:r>
      <w:r>
        <w:t xml:space="preserve"> </w:t>
      </w:r>
      <w:r>
        <w:t xml:space="preserve">╪º╪▒╪º╪ª┘ç ┘à█î╪»┘ç╪» ┌⌐┘ç ╪▒┘ê█î ┘à╪¬╪º-╪ó╪¿╪¼┌⌐╪¬┘ç╪º ╪╣┘à┘ä ┘à█î┌⌐┘å┘å╪» ╪¬╪º ╪º╪╖┘ä╪º╪╣╪º╪¬█î ╪»╪▒╪¿╪º╪▒┘ç ┘à┘ê╪¼┘ê╪»█î╪¬┘ç╪º█î</w:t>
      </w:r>
      <w:r>
        <w:t xml:space="preserve"> </w:t>
      </w:r>
      <w:r>
        <w:t xml:space="preserve">╪¿╪º╪▓╪¬╪º╪¿ ╪┤╪»┘ç ╪º╪│╪¬╪«╪▒╪º╪¼ ┌⌐┘å┘å╪». ╪º█î┘å ┌⌐┘ê╪ª╪▒█î┘ç╪º ╪º╪▓ ╪º┘ä┌»┘ê█î ┘å╪º┘à┌»╪░╪º╪▒█î ╪│╪º╪▓┌»╪º╪▒ ┘╛█î╪▒┘ê█î</w:t>
      </w:r>
      <w:r>
        <w:t xml:space="preserve"> </w:t>
      </w:r>
      <w:r>
        <w:t xml:space="preserve">┘à█î┌⌐┘å┘å╪» ┘ê █î╪º ┘à┘é╪º╪»█î╪▒ constexpr █î╪º ┘à╪¬╪º-╪ó╪¿╪¼┌⌐╪¬┘ç╪º█î ╪º╪╢╪º┘ü█î ╪¿╪▒┘à█î┌»╪▒╪»╪º┘å┘å╪»:</w:t>
      </w:r>
      <w:r>
        <w:t xml:space="preserve"> </w:t>
      </w:r>
      <w:r>
        <w:rPr>
          <w:rStyle w:val="VerbatimChar"/>
        </w:rPr>
        <w:t xml:space="preserve">cpp // ┌⌐┘ê╪ª╪▒█î┘ç╪º█î ╪º╪╖┘ä╪º╪╣╪º╪¬ ┘å┘ê╪╣ ╪º┘ê┘ä█î┘ç constexpr bool is_class_type = is_class_v&lt;person_meta&gt;; constexpr auto type_name = get_name_v&lt;person_meta&gt;; constexpr size_t type_size = get_size_v&lt;person_meta&gt;; // ┌⌐┘ê╪ª╪▒█î┘ç╪º█î ╪»╪│╪¬╪▒╪│█î ╪╣╪╢┘ê constexpr auto data_members = get_data_members_t&lt;person_meta&gt;{}; constexpr auto member_functions = get_member_functions_t&lt;person_meta&gt;{}; constexpr auto constructors = get_constructors_t&lt;person_meta&gt;{}; // ┌⌐┘ê╪ª╪▒█î┘ç╪º█î ╪▒╪º╪¿╪╖┘ç constexpr auto base_classes = get_base_classes_t&lt;person_meta&gt;{}; constexpr bool is_polymorphic = is_polymorphic_v&lt;person_meta&gt;;</w:t>
      </w:r>
      <w:r>
        <w:t xml:space="preserve"> </w:t>
      </w:r>
      <w:r>
        <w:t xml:space="preserve">### 3.1.3 ╪│┌⌐╪º┘å╪│┘ç╪º█î ┘à╪¬╪º-╪ó╪¿╪¼┌⌐╪¬ █î┌⌐█î ╪º╪▓ ┘é╪»╪▒╪¬┘à┘å╪»╪¬╪▒█î┘å ╪¼┘å╪¿┘ç┘ç╪º█î ╪¿╪º╪▓╪¬╪º╪¿ C++23</w:t>
      </w:r>
      <w:r>
        <w:t xml:space="preserve"> </w:t>
      </w:r>
      <w:r>
        <w:t xml:space="preserve">╪¿╪▒╪«┘ê╪▒╪» ╪ó┘å ╪¿╪º ┘à╪¼┘à┘ê╪╣┘ç┘ç╪º█î ┘à┘ê╪¼┘ê╪»█î╪¬┘ç╪º█î ┘à╪▒╪¬╪¿╪╖ ╪º╪│╪¬. ╪¿┘ç ╪¼╪º█î ╪¿╪▒┌»╪▒╪»╪º┘å╪»┘å ┌⌐╪º┘å╪¬█î┘å╪▒┘ç╪º█î</w:t>
      </w:r>
      <w:r>
        <w:t xml:space="preserve"> </w:t>
      </w:r>
      <w:r>
        <w:t xml:space="preserve">╪│┘å╪¬█î╪î ┌⌐┘ê╪ª╪▒█î┘ç╪º█î ╪¿╪º╪▓╪¬╪º╪¿</w:t>
      </w:r>
      <w:r>
        <w:t xml:space="preserve"> </w:t>
      </w:r>
      <w:r>
        <w:rPr>
          <w:b/>
          <w:bCs/>
        </w:rPr>
        <w:t xml:space="preserve">╪│┌⌐╪º┘å╪│┘ç╪º█î ┘à╪¬╪º-╪ó╪¿╪¼┌⌐╪¬</w:t>
      </w:r>
      <w:r>
        <w:t xml:space="preserve"> </w:t>
      </w:r>
      <w:r>
        <w:t xml:space="preserve">╪¿╪▒┘à█î┌»╪▒╪»╪º┘å┘å╪» -</w:t>
      </w:r>
      <w:r>
        <w:t xml:space="preserve"> </w:t>
      </w:r>
      <w:r>
        <w:t xml:space="preserve">╪│┌⌐╪º┘å╪│┘ç╪º█î ╪▓┘à╪º┘å ┌⌐╪º┘à┘╛╪º█î┘ä ┌⌐┘ç ┘à█î╪¬┘ê╪º┘å┘å╪» ╪¿╪º ╪º╪│╪¬┘ü╪º╪»┘ç ╪º╪▓ ┌»╪│╪¬╪▒╪┤ template parameter</w:t>
      </w:r>
      <w:r>
        <w:t xml:space="preserve"> </w:t>
      </w:r>
      <w:r>
        <w:t xml:space="preserve">pack ┘╛╪▒╪»╪º╪▓╪┤ ╪┤┘ê┘å╪» [59]:</w:t>
      </w:r>
      <w:r>
        <w:t xml:space="preserve"> </w:t>
      </w:r>
      <w:r>
        <w:rPr>
          <w:rStyle w:val="VerbatimChar"/>
        </w:rPr>
        <w:t xml:space="preserve">cpp template&lt;typename T&gt; void print_member_info() { constexpr auto meta_type = reflexpr(T); constexpr auto members = get_data_members_t&lt;meta_type&gt;{}; // ╪¬┌⌐╪▒╪º╪▒ ╪▒┘ê█î ╪º╪╣╪╢╪º ╪¿╪º ╪º╪│╪¬┘ü╪º╪»┘ç ╪º╪▓ fold expressions (C++17) []&lt;auto... Ms&gt;(std::index_sequence&lt;Ms...&gt;) { ((std::cout &lt;&lt; "Member " &lt;&lt; Ms &lt;&lt; ": " &lt;&lt; get_name_v&lt;get_element_v&lt;Ms, decltype(members)&gt;&gt; &lt;&lt; " (type: " &lt;&lt; get_display_name_v&lt;get_type_t&lt;get_element_v&lt;Ms, decltype(members)&gt;&gt;&gt; &lt;&lt; ")\n"), ...); }(std::make_index_sequence&lt;get_size_v&lt;members&gt;&gt;{}); }</w:t>
      </w:r>
      <w:r>
        <w:t xml:space="preserve"> </w:t>
      </w:r>
      <w:r>
        <w:t xml:space="preserve">╪º█î┘å ╪▒┘ê█î┌⌐╪▒╪» ╪¬┌⌐╪▒╪º╪▒ ┌⌐╪º╪▒╪ó┘à╪» ╪▓┘à╪º┘å ┌⌐╪º┘à┘╛╪º█î┘ä ╪¿╪»┘ê┘å ╪│╪▒╪¿╪º╪▒ ┘à╪▒╪¬╪¿╪╖ ╪¿╪º ┌⌐╪º┘å╪¬█î┘å╪▒┘ç╪º█î ╪▓┘à╪º┘å</w:t>
      </w:r>
      <w:r>
        <w:t xml:space="preserve"> </w:t>
      </w:r>
      <w:r>
        <w:t xml:space="preserve">╪º╪¼╪▒╪º █î╪º ╪¿╪º╪▓┌»╪┤╪¬ ┘╛█î┌å█î╪»┘ç ┘é╪º┘ä╪¿ ╪▒╪º ╪º┘à┌⌐╪º┘å┘╛╪░█î╪▒ ┘à█î┌⌐┘å╪» [60]. ## 3.2 ╪º╪╡┘ê┘ä ╪╖╪▒╪º╪¡█î</w:t>
      </w:r>
      <w:r>
        <w:t xml:space="preserve"> </w:t>
      </w:r>
      <w:r>
        <w:t xml:space="preserve">API ╪¿╪º╪▓╪¬╪º╪¿ ### 3.2.1 ╪º█î┘à┘å█î ┘å┘ê╪╣ ┘ê ╪¬╪ú█î█î╪» ╪▓┘à╪º┘å ┌⌐╪º┘à┘╛╪º█î┘ä API ╪¿╪º╪▓╪¬╪º╪¿ C++23</w:t>
      </w:r>
      <w:r>
        <w:t xml:space="preserve"> </w:t>
      </w:r>
      <w:r>
        <w:t xml:space="preserve">╪º█î┘à┘å█î ┘å┘ê╪╣ ╪▒╪º ╪º╪▓ ╪╖╪▒█î┘é ╪¿╪▒╪▒╪│█î ┘é┘ê█î ╪▓┘à╪º┘å ┌⌐╪º┘à┘╛╪º█î┘ä ╪º┘ê┘ä┘ê█î╪¬ ┘à█î╪»┘ç╪». ╪¬┘à╪º┘à ╪╣┘à┘ä█î╪º╪¬</w:t>
      </w:r>
      <w:r>
        <w:t xml:space="preserve"> </w:t>
      </w:r>
      <w:r>
        <w:t xml:space="preserve">╪¿╪º╪▓╪¬╪º╪¿ ╪»╪▒ ╪╖┘ê┘ä ┌⌐╪º┘à┘╛╪º█î┘ä ╪º╪╣╪¬╪¿╪º╪▒╪│┘å╪¼█î ┘à█î╪┤┘ê┘å╪» ┘ê ╪º╪▓ ╪«╪╖╪º┘ç╪º█î ╪▓┘à╪º┘å ╪º╪¼╪▒╪º ╪▒╪º█î╪¼ ╪»╪▒</w:t>
      </w:r>
      <w:r>
        <w:t xml:space="preserve"> </w:t>
      </w:r>
      <w:r>
        <w:t xml:space="preserve">╪│█î╪│╪¬┘à┘ç╪º█î ╪¿╪º╪▓╪¬╪º╪¿ ┘å┘ê╪╣ ┘╛┘ê█î╪º ╪¼┘ä┘ê┌»█î╪▒█î ┘à█î┌⌐┘å┘å╪» [61]:</w:t>
      </w:r>
      <w:r>
        <w:t xml:space="preserve"> </w:t>
      </w:r>
      <w:r>
        <w:rPr>
          <w:rStyle w:val="VerbatimChar"/>
        </w:rPr>
        <w:t xml:space="preserve">cpp template&lt;std::meta::info Member&gt; constexpr auto get_member_value(const auto&amp; obj) requires std::meta::is_data_member(Member) { // ╪¬╪ú█î█î╪» ╪▓┘à╪º┘å ┌⌐╪º┘à┘╛╪º█î┘ä ╪º╪╖┘à█î┘å╪º┘å ┘à█î╪»┘ç╪» Member ┘ê╪º┘é╪╣╪º┘ï █î┌⌐ data member ╪º╪│╪¬ return obj.*(std::meta::get_pointer_v&lt;Member&gt;); } // ╪º╪│╪¬┘ü╪º╪»┘ç ╪¿╪º ╪º█î┘à┘å█î ╪▓┘à╪º┘å ┌⌐╪º┘à┘╛╪º█î┘ä struct Point { int x, y; }; constexpr auto point_meta = reflexpr(Point); constexpr auto x_member = get_element_v&lt;0, get_data_members_t&lt;point_meta&gt;&gt;; Point p{10, 20}; auto x_value = get_member_value&lt;x_member&gt;(p); // ╪»╪│╪¬╪▒╪│█î ╪º█î┘à┘å ┘å┘ê╪╣</w:t>
      </w:r>
      <w:r>
        <w:t xml:space="preserve"> </w:t>
      </w:r>
      <w:r>
        <w:t xml:space="preserve">### 3.2.2 █î┌⌐┘╛╪º╪▒┌å┌»█î ╪¿╪º ┘ê█î┌ÿ┌»█î┘ç╪º█î ┘à┘ê╪¼┘ê╪» ╪▓╪¿╪º┘å ╪│█î╪│╪¬┘à ╪¿╪º╪▓╪¬╪º╪¿ ╪¿╪▒╪º█î █î┌⌐┘╛╪º╪▒┌å┌»█î</w:t>
      </w:r>
      <w:r>
        <w:t xml:space="preserve"> </w:t>
      </w:r>
      <w:r>
        <w:t xml:space="preserve">█î┌⌐┘╛╪º╪▒┌å┘ç ╪¿╪º ┘ê█î┌ÿ┌»█î┘ç╪º█î ┘à┘ê╪¼┘ê╪» C++╪î ╪¿┘ç ┘ê█î┌ÿ┘ç ┘é╪º┘ä╪¿┘ç╪º ┘ê ┌⌐╪º┘å╪│┘╛╪¬┘ç╪º ╪╖╪▒╪º╪¡█î ╪┤╪»┘ç ╪º╪│╪¬</w:t>
      </w:r>
      <w:r>
        <w:t xml:space="preserve"> </w:t>
      </w:r>
      <w:r>
        <w:t xml:space="preserve">[62]. ╪º█î┘å █î┌⌐┘╛╪º╪▒┌å┌»█î ╪º┘ä┌»┘ê┘ç╪º█î ╪¬╪▒┌⌐█î╪¿ ┘é╪»╪▒╪¬┘à┘å╪» ╪▒╪º ╪º┘à┌⌐╪º┘å┘╛╪░█î╪▒ ┘à█î┌⌐┘å╪»:</w:t>
      </w:r>
      <w:r>
        <w:t xml:space="preserve"> </w:t>
      </w:r>
      <w:r>
        <w:rPr>
          <w:rStyle w:val="VerbatimChar"/>
        </w:rPr>
        <w:t xml:space="preserve">cpp template&lt;typename T&gt; concept Reflectable = requires { reflexpr(T); typename get_data_members_t&lt;reflexpr(T)&gt;; }; template&lt;Reflectable T&gt; std::string to_json(const T&amp; obj) { // ╪│╪▒█î╪º┘ä╪│╪º╪▓█î ┘à╪¿╪¬┘å█î ╪¿╪▒ ╪¿╪º╪▓╪¬╪º╪¿ ╪¿╪º ┘à╪¡╪»┘ê╪»█î╪¬┘ç╪º█î ┌⌐╪º┘å╪│┘╛╪¬ return detail::serialize_impl(obj, reflexpr(T)); }</w:t>
      </w:r>
      <w:r>
        <w:t xml:space="preserve"> </w:t>
      </w:r>
      <w:r>
        <w:t xml:space="preserve">### 3.2.3 ╪╖╪▒╪º╪¡█î ╪╣┘à┘ä┌⌐╪▒╪»-┘à╪¡┘ê╪▒ ┘ç╪▒ ╪¼┘å╪¿┘ç ╪º╪▓ API ╪¿╪º╪▓╪¬╪º╪¿ ╪¿╪▒╪º█î ╪¿┘ç ╪¡╪»╪º┘é┘ä ╪▒╪│╪º┘å╪»┘å</w:t>
      </w:r>
      <w:r>
        <w:t xml:space="preserve"> </w:t>
      </w:r>
      <w:r>
        <w:t xml:space="preserve">╪│╪▒╪¿╪º╪▒ ┌⌐╪º┘à┘╛╪º█î┘ä ┘ê ╪¬╪╢┘à█î┘å ┘ç╪▓█î┘å┘ç ╪╡┘ü╪▒ ╪▓┘à╪º┘å ╪º╪¼╪▒╪º ╪╖╪▒╪º╪¡█î ╪┤╪»┘ç ╪º╪│╪¬ [63]. ╪º╪│╪¬┘ü╪º╪»┘ç ╪º╪▓</w:t>
      </w:r>
      <w:r>
        <w:t xml:space="preserve"> </w:t>
      </w:r>
      <w:r>
        <w:t xml:space="preserve">╪º╪▒╪▓█î╪º╪¿█î constexpr ┘ê ┌»╪│╪¬╪▒╪┤ template parameter pack ┘å█î╪º╪▓ ╪¿┘ç dispatch ╪▓┘à╪º┘å</w:t>
      </w:r>
      <w:r>
        <w:t xml:space="preserve"> </w:t>
      </w:r>
      <w:r>
        <w:t xml:space="preserve">╪º╪¼╪▒╪º █î╪º ┘ü╪▒╪º╪«┘ê╪º┘å█î┘ç╪º█î ╪¬╪º╪¿╪╣ ┘à╪¼╪º╪▓█î ╪▒╪º ╪¡╪░┘ü ┘à█î┌⌐┘å╪»:</w:t>
      </w:r>
      <w:r>
        <w:t xml:space="preserve"> </w:t>
      </w:r>
      <w:r>
        <w:rPr>
          <w:rStyle w:val="VerbatimChar"/>
        </w:rPr>
        <w:t xml:space="preserve">cpp // ╪¿╪º╪▓╪¬╪º╪¿ ╪│┘å╪¬█î ╪▓┘à╪º┘å ╪º╪¼╪▒╪º (╪│╪¿┌⌐ ╪¼╪º┘ê╪º) // Object field = obj.getClass().getField("name"); // String value = (String) field.get(obj); // Dispatch ╪▓┘à╪º┘å ╪º╪¼╪▒╪º // ╪¿╪º╪▓╪¬╪º╪¿ ╪▓┘à╪º┘å ┌⌐╪º┘à┘╛╪º█î┘ä C++23 template&lt;auto Member&gt; constexpr auto get_field_value(const auto&amp; obj) { return obj.*(get_pointer_v&lt;Member&gt;); // ╪»╪│╪¬╪▒╪│█î ┘à╪│╪¬┘é█î┘à ╪¡╪º┘ü╪╕┘ç }</w:t>
      </w:r>
      <w:r>
        <w:t xml:space="preserve"> </w:t>
      </w:r>
      <w:r>
        <w:t xml:space="preserve">## 3.3 █î┌⌐┘╛╪º╪▒┌å┌»█î ╪¿╪º ╪│█î╪│╪¬┘à ┘é╪º┘ä╪¿ ┘à┘ê╪¼┘ê╪» ### 3.3.1 ╪¿┘ç╪¿┘ê╪» ╪º╪│╪¬┘å╪¬╪º╪¼ ┘╛╪º╪▒╪º┘à╪¬╪▒ ┘é╪º┘ä╪¿</w:t>
      </w:r>
      <w:r>
        <w:t xml:space="preserve"> </w:t>
      </w:r>
      <w:r>
        <w:t xml:space="preserve">╪¿╪º╪▓╪¬╪º╪¿ ╪º╪│╪¬┘å╪¬╪º╪¼ ┘╛╪º╪▒╪º┘à╪¬╪▒ ┘é╪º┘ä╪¿ ╪▒╪º ╪¿╪º ╪º╪▒╪º╪ª┘ç ╪»╪│╪¬╪▒╪│█î ┘à╪│╪¬┘é█î┘à ╪¿┘ç ╪│╪º╪«╪¬╪º╪▒ ┘å┘ê╪╣</w:t>
      </w:r>
      <w:r>
        <w:t xml:space="preserve"> </w:t>
      </w:r>
      <w:r>
        <w:t xml:space="preserve">╪¿┘ç╪¿┘ê╪» ┘à█î╪¿╪«╪┤╪» ┘ê ┘å█î╪º╪▓ ╪¿┘ç ╪│╪º╪«╪¬╪º╪▒┘ç╪º█î ┘╛█î┌å█î╪»┘ç SFINAE ╪▒╪º ╪¡╪░┘ü ┘à█î┌⌐┘å╪» [64]:</w:t>
      </w:r>
      <w:r>
        <w:t xml:space="preserve"> </w:t>
      </w:r>
      <w:r>
        <w:rPr>
          <w:rStyle w:val="VerbatimChar"/>
        </w:rPr>
        <w:t xml:space="preserve">cpp // ╪▒┘ê█î┌⌐╪▒╪» ╪│┘å╪¬█î SFINAE template&lt;typename T&gt; auto serialize_impl(const T&amp; obj) -&gt; std::enable_if_t&lt; std::conjunction_v&lt; std::is_default_constructible&lt;T&gt;, std::is_copy_constructible&lt;T&gt;, has_member_serialize&lt;T&gt; &gt;, std::string&gt; { // ┘à┘å╪╖┘é ╪º╪│╪¬┘å╪¬╪º╪¼ ┘╛█î┌å█î╪»┘ç } // ╪▒┘ê█î┌⌐╪▒╪» ┘à╪¿╪¬┘å█î ╪¿╪▒ ╪¿╪º╪▓╪¬╪º╪¿ template&lt;typename T&gt; std::string serialize(const T&amp; obj) requires requires { reflexpr(T); } { // ╪¬╪¡┘ä█î┘ä ┘à╪│╪¬┘é█î┘à ┘å┘ê╪╣ ╪¿╪»┘ê┘å ┘à╪º╪┤█î┘å╪ó┘ä╪º╪¬ ┘╛█î┌å█î╪»┘ç ┘é╪º┘ä╪¿ constexpr auto members = get_data_members_t&lt;reflexpr(T)&gt;{}; return serialize_members(obj, members); }</w:t>
      </w:r>
      <w:r>
        <w:t xml:space="preserve"> </w:t>
      </w:r>
      <w:r>
        <w:t xml:space="preserve">### 3.3.2 ╪¿┘ç╪¿┘ê╪» ┘é╪º┘ä╪¿ Variadic ╪¿╪º╪▓╪¬╪º╪¿ ╪¿┘ç ╪«┘ê╪¿█î ╪¿╪º ┘é╪º┘ä╪¿┘ç╪º█î variadic ┌⌐╪º╪▒</w:t>
      </w:r>
      <w:r>
        <w:t xml:space="preserve"> </w:t>
      </w:r>
      <w:r>
        <w:t xml:space="preserve">┘à█î┌⌐┘å╪» ┘ê ╪º┘ä┌»┘ê┘ç╪º█î ┘é╪»╪▒╪¬┘à┘å╪» ╪¿╪▒┘å╪º┘à┘ç┘å┘ê█î╪│█î ╪╣┘à┘ê┘à█î ╪▒╪º ╪º┘à┌⌐╪º┘å┘╛╪░█î╪▒ ┘à█î╪│╪º╪▓╪» [65]:</w:t>
      </w:r>
      <w:r>
        <w:t xml:space="preserve"> </w:t>
      </w:r>
      <w:r>
        <w:rPr>
          <w:rStyle w:val="VerbatimChar"/>
        </w:rPr>
        <w:t xml:space="preserve">cpp template&lt;typename... Types&gt; class variant_serializer { template&lt;typename T&gt; static std::string serialize_variant(const std::variant&lt;Types...&gt;&amp; var) { if (std::holds_alternative&lt;T&gt;(var)) { return serialize_reflected_type(std::get&lt;T&gt;(var)); } return serialize_next_type&lt;/* next type */&gt;(var); } template&lt;typename T&gt; static std::string serialize_reflected_type(const T&amp; obj) { constexpr auto meta = reflexpr(T); // ╪º╪│╪¬┘ü╪º╪»┘ç ╪º╪▓ ╪¿╪º╪▓╪¬╪º╪¿ ╪¿╪▒╪º█î ╪│╪▒█î╪º┘ä╪│╪º╪▓█î ╪¿╪»┘ê┘å ╪¬╪«╪╡╪╡█î╪º╪¿█î ╪╡╪▒█î╪¡ return reflect_serialize(obj, meta); } };</w:t>
      </w:r>
      <w:r>
        <w:t xml:space="preserve"> </w:t>
      </w:r>
      <w:r>
        <w:t xml:space="preserve">### 3.3.3 ┌⌐╪º┘ç╪┤ ╪¬╪«╪╡╪╡█î╪º╪¿█î ┘é╪º┘ä╪¿ █î┌⌐█î ╪º╪▓ ┘à┘ç┘à╪¬╪▒█î┘å ┘à╪▓╪º█î╪º█î ╪¿╪º╪▓╪¬╪º╪¿ ┌⌐╪º┘ç╪┤ ┌å╪┤┘à┌»█î╪▒</w:t>
      </w:r>
      <w:r>
        <w:t xml:space="preserve"> </w:t>
      </w:r>
      <w:r>
        <w:t xml:space="preserve">╪¬╪«╪╡╪╡█î╪º╪¿█î┘ç╪º█î ┘é╪º┘ä╪¿ ┘à┘ê╪▒╪» ┘å█î╪º╪▓ ╪º╪│╪¬ [66]. █î┌⌐ type trait ╪▒╪º ╪»╪▒ ┘å╪╕╪▒ ╪¿┌»█î╪▒█î╪» ┌⌐┘ç</w:t>
      </w:r>
      <w:r>
        <w:t xml:space="preserve"> </w:t>
      </w:r>
      <w:r>
        <w:t xml:space="preserve">╪¬╪┤╪«█î╪╡ ┘à█î╪»┘ç╪» ╪ó█î╪º ┘å┘ê╪╣█î ╪╣╪╢┘ê ╪«╪º╪╡█î ╪»╪º╪▒╪»:</w:t>
      </w:r>
      <w:r>
        <w:t xml:space="preserve"> </w:t>
      </w:r>
      <w:r>
        <w:rPr>
          <w:rStyle w:val="VerbatimChar"/>
        </w:rPr>
        <w:t xml:space="preserve">cpp // ╪▒┘ê█î┌⌐╪▒╪» ╪│┘å╪¬█î: ┘å█î╪º╪▓ ╪¿┘ç ╪¬╪«╪╡╪╡█î╪º╪¿█î ╪╡╪▒█î╪¡ █î╪º SFINAE ┘╛█î┌å█î╪»┘ç template&lt;typename T, typename = void&gt; struct has_to_string : std::false_type {}; template&lt;typename T&gt; struct has_to_string&lt;T, std::void_t&lt;decltype(std::declval&lt;T&gt;().to_string())&gt;&gt; : std::true_type {}; // ╪▒┘ê█î┌⌐╪▒╪» ╪¿╪º╪▓╪¬╪º╪¿: ┘╛█î╪º╪»┘ç╪│╪º╪▓█î ╪╣┘à┘ê┘à█î ┘ê╪º╪¡╪» template&lt;typename T&gt; constexpr bool has_to_string_v = []() { constexpr auto meta = reflexpr(T); constexpr auto functions = get_member_functions_t&lt;meta&gt;{}; return []&lt;auto... Fs&gt;(std::index_sequence&lt;Fs...&gt;) { return ((get_name_v&lt;get_element_v&lt;Fs, decltype(functions)&gt;&gt; == "to_string") || ...); }(std::make_index_sequence&lt;get_size_v&lt;functions&gt;&gt;{}); }();</w:t>
      </w:r>
      <w:r>
        <w:t xml:space="preserve"> </w:t>
      </w:r>
      <w:r>
        <w:t xml:space="preserve">## 3.4 ╪¬╪¡┘ä█î┘ä ┘å╪¡┘ê█î ┘ê ┘à╪╣┘å╪º█î█î ### 3.4.1 ╪╣┘à┘ä┌»╪▒ reflexpr ╪╣┘à┘ä┌»╪▒</w:t>
      </w:r>
      <w:r>
        <w:t xml:space="preserve"> </w:t>
      </w:r>
      <w:r>
        <w:rPr>
          <w:rStyle w:val="VerbatimChar"/>
        </w:rPr>
        <w:t xml:space="preserve">reflexpr</w:t>
      </w:r>
      <w:r>
        <w:t xml:space="preserve"> </w:t>
      </w:r>
      <w:r>
        <w:t xml:space="preserve">╪¿┘ç ╪╣┘å┘ê╪º┘å ┘å┘é╪╖┘ç ┘ê╪▒┘ê╪» ╪º╪╡┘ä█î ╪¿┘ç ╪│█î╪│╪¬┘à ╪¿╪º╪▓╪¬╪º╪¿ ╪╣┘à┘ä ┘à█î┌⌐┘å╪»</w:t>
      </w:r>
      <w:r>
        <w:t xml:space="preserve"> </w:t>
      </w:r>
      <w:r>
        <w:t xml:space="preserve">[67]. ╪º┘å┘ê╪º╪╣ ┘à╪«╪¬┘ä┘ü ╪│╪º╪«╪¬╪º╪▒┘ç╪º█î ╪▓╪¿╪º┘å ╪▒╪º ┘à█î┘╛╪░█î╪▒╪» ┘ê ┘à╪¬╪º-╪ó╪¿╪¼┌⌐╪¬┘ç╪º█î ┘à╪▒╪¿┘ê╪╖┘ç ╪▒╪º</w:t>
      </w:r>
      <w:r>
        <w:t xml:space="preserve"> </w:t>
      </w:r>
      <w:r>
        <w:t xml:space="preserve">╪¿╪▒┘à█î┌»╪▒╪»╪º┘å╪»:</w:t>
      </w:r>
      <w:r>
        <w:t xml:space="preserve"> </w:t>
      </w:r>
      <w:r>
        <w:rPr>
          <w:rStyle w:val="VerbatimChar"/>
        </w:rPr>
        <w:t xml:space="preserve">cpp // ╪¿╪º╪▓╪¬╪º╪¿ ┘å┘ê╪╣ constexpr auto type_meta = reflexpr(int); constexpr auto class_meta = reflexpr(std::string); // ╪¿╪º╪▓╪¬╪º╪¿ namespace constexpr auto std_meta = reflexpr(std); // ╪¿╪º╪▓╪¬╪º╪¿ ┘à╪¬╪║█î╪▒ int global_var = 42; constexpr auto var_meta = reflexpr(global_var); // ╪¿╪º╪▓╪¬╪º╪¿ ╪¬╪º╪¿╪╣ void my_function(int, double); constexpr auto func_meta = reflexpr(my_function);</w:t>
      </w:r>
      <w:r>
        <w:t xml:space="preserve"> </w:t>
      </w:r>
      <w:r>
        <w:t xml:space="preserve">╪╣┘à┘ä┌»╪▒ ╪º╪╣╪¬╪¿╪º╪▒╪│┘å╪¼█î ╪▓┘à╪º┘å ┌⌐╪º┘à┘╛╪º█î┘ä ╪º┘å╪¼╪º┘à ┘à█î╪»┘ç╪» ╪¬╪º ╪º╪╖┘à█î┘å╪º┘å ╪¡╪º╪╡┘ä ┌⌐┘å╪» ┌⌐┘ç ╪ó╪▒┌»┘ê┘à╪º┘å</w:t>
      </w:r>
      <w:r>
        <w:t xml:space="preserve"> </w:t>
      </w:r>
      <w:r>
        <w:t xml:space="preserve">╪º╪▒╪º╪ª┘ç ╪┤╪»┘ç █î┌⌐ ┘ç╪»┘ü ╪¿╪º╪▓╪¬╪º╪¿ ┘à╪╣╪¬╪¿╪▒ ╪º╪│╪¬ [68]. ### 3.4.2 ┘╛╪▒┘ê╪¬┌⌐┘ä┘ç╪º█î ┘à╪¬╪º-╪ó╪¿╪¼┌⌐╪¬</w:t>
      </w:r>
      <w:r>
        <w:t xml:space="preserve"> </w:t>
      </w:r>
      <w:r>
        <w:t xml:space="preserve">╪│█î╪│╪¬┘à ╪¿╪º╪▓╪¬╪º╪¿ ┌å┘å╪»█î┘å ╪»╪│╪¬┘ç ╪º╪▓ ┘à╪¬╪º-╪ó╪¿╪¼┌⌐╪¬┘ç╪º ╪▒╪º ╪¬╪╣╪▒█î┘ü ┘à█î┌⌐┘å╪»╪î ┘ç╪▒ ┌⌐╪»╪º┘à ╪¿╪º</w:t>
      </w:r>
      <w:r>
        <w:t xml:space="preserve"> </w:t>
      </w:r>
      <w:r>
        <w:t xml:space="preserve">╪▒╪º╪¿╪╖┘ç╪º█î ┌⌐┘ê╪ª╪▒█î ╪«╪º╪╡ [69]:</w:t>
      </w:r>
      <w:r>
        <w:t xml:space="preserve"> </w:t>
      </w:r>
      <w:r>
        <w:rPr>
          <w:b/>
          <w:bCs/>
        </w:rPr>
        <w:t xml:space="preserve">┘à╪¬╪º-╪ó╪¿╪¼┌⌐╪¬┘ç╪º█î ┘å┘ê╪╣:</w:t>
      </w:r>
      <w:r>
        <w:t xml:space="preserve"> </w:t>
      </w:r>
      <w:r>
        <w:rPr>
          <w:rStyle w:val="VerbatimChar"/>
        </w:rPr>
        <w:t xml:space="preserve">cpp template&lt;std::meta::info TypeMeta&gt; requires std::meta::is_type(TypeMeta) class type_analyzer { static constexpr bool is_fundamental = std::meta::is_fundamental_v&lt;TypeMeta&gt;; static constexpr bool is_class = std::meta::is_class_v&lt;TypeMeta&gt;; static constexpr auto name = std::meta::get_name_v&lt;TypeMeta&gt;; static constexpr auto size = std::meta::get_size_v&lt;TypeMeta&gt;; };</w:t>
      </w:r>
      <w:r>
        <w:t xml:space="preserve"> </w:t>
      </w:r>
      <w:r>
        <w:rPr>
          <w:b/>
          <w:bCs/>
        </w:rPr>
        <w:t xml:space="preserve">┘à╪¬╪º-╪ó╪¿╪¼┌⌐╪¬┘ç╪º█î ╪╣╪╢┘ê:</w:t>
      </w:r>
      <w:r>
        <w:t xml:space="preserve"> </w:t>
      </w:r>
      <w:r>
        <w:rPr>
          <w:rStyle w:val="VerbatimChar"/>
        </w:rPr>
        <w:t xml:space="preserve">cpp template&lt;std::meta::info MemberMeta&gt; requires std::meta::is_data_member(MemberMeta) class member_analyzer { static constexpr auto name = std::meta::get_name_v&lt;MemberMeta&gt;; static constexpr auto type = std::meta::get_type_t&lt;MemberMeta&gt;; static constexpr auto offset = std::meta::get_offset_v&lt;MemberMeta&gt;; static constexpr bool is_public = std::meta::is_public_v&lt;MemberMeta&gt;; };</w:t>
      </w:r>
      <w:r>
        <w:t xml:space="preserve"> </w:t>
      </w:r>
      <w:r>
        <w:t xml:space="preserve">### 3.4.3 ╪▓┘à█î┘å┘ç ╪º╪▒╪▓█î╪º╪¿█î Constexpr ╪¬┘à╪º┘à ╪╣┘à┘ä█î╪º╪¬ ╪¿╪º╪▓╪¬╪º╪¿ ╪»╪▒ ╪▓┘à█î┘å┘ç┘ç╪º█î ╪º╪▒╪▓█î╪º╪¿█î</w:t>
      </w:r>
      <w:r>
        <w:t xml:space="preserve"> </w:t>
      </w:r>
      <w:r>
        <w:t xml:space="preserve">constexpr ╪▒╪« ┘à█î╪»┘ç┘å╪» ┘ê ╪º╪¼╪▒╪º█î ╪▓┘à╪º┘å ┌⌐╪º┘à┘╛╪º█î┘ä ╪▒╪º ╪¬╪╢┘à█î┘å ┘à█î┌⌐┘å┘å╪» [70]. ╪º█î┘å ╪º┘ä╪▓╪º┘à</w:t>
      </w:r>
      <w:r>
        <w:t xml:space="preserve"> </w:t>
      </w:r>
      <w:r>
        <w:t xml:space="preserve">┌å┘å╪»█î┘å ╪¬╪╡┘à█î┘à ╪╖╪▒╪º╪¡█î ╪▒╪º ┘ç╪»╪º█î╪¬ ┘à█î┌⌐┘å╪»:</w:t>
      </w:r>
      <w:r>
        <w:t xml:space="preserve"> </w:t>
      </w:r>
      <w:r>
        <w:rPr>
          <w:rStyle w:val="VerbatimChar"/>
        </w:rPr>
        <w:t xml:space="preserve">cpp template&lt;typename T&gt; constexpr auto analyze_type() { constexpr auto meta = reflexpr(T); // ╪¬┘à╪º┘à ┌⌐┘ê╪ª╪▒█î┘ç╪º█î ╪¿╪º╪▓╪¬╪º╪¿ ╪¿╪º█î╪» constexpr ╪¿╪º╪┤┘å╪» constexpr auto member_count = get_size_v&lt;get_data_members_t&lt;meta&gt;&gt;; constexpr auto is_trivial = is_trivially_copyable_v&lt;meta&gt;; struct analysis_result { size_t members; bool trivial; std::string_view name; }; return analysis_result{ .members = member_count, .trivial = is_trivial, .name = get_name_v&lt;meta&gt; }; } // ╪º╪│╪¬┘ü╪º╪»┘ç ╪»╪▒ ╪▓┘à╪º┘å ┌⌐╪º┘à┘╛╪º█î┘ä constexpr auto person_analysis = analyze_type&lt;Person&gt;(); static_assert(person_analysis.members &gt; 0);</w:t>
      </w:r>
      <w:r>
        <w:t xml:space="preserve"> </w:t>
      </w:r>
      <w:r>
        <w:t xml:space="preserve">## 3.5 ╪º┘ä┌»┘ê┘ç╪º█î ┘╛█î╪┤╪▒┘ü╪¬┘ç ╪¿╪º╪▓╪¬╪º╪¿ ### 3.5.1 ┌⌐╪º┘à┘╛╪º█î┘ä ╪┤╪▒╪╖█î ╪¿╪▒ ╪º╪│╪º╪│ ╪│╪º╪«╪¬╪º╪▒ ┘å┘ê╪╣</w:t>
      </w:r>
      <w:r>
        <w:t xml:space="preserve"> </w:t>
      </w:r>
      <w:r>
        <w:t xml:space="preserve">╪¿╪º╪▓╪¬╪º╪¿ ┌⌐╪º┘à┘╛╪º█î┘ä ╪┤╪▒╪╖█î ┘╛█î┌å█î╪»┘ç ╪¿╪▒ ╪º╪│╪º╪│ ╪│╪º╪«╪¬╪º╪▒ ┘ê╪º┘é╪╣█î ┘å┘ê╪╣ ╪¿┘ç ╪¼╪º█î ╪¬╪«╪╡╪╡█î╪º╪¿█î┘ç╪º█î</w:t>
      </w:r>
      <w:r>
        <w:t xml:space="preserve"> </w:t>
      </w:r>
      <w:r>
        <w:t xml:space="preserve">╪┤┌⌐┘å┘å╪»┘ç ┘é╪º┘ä╪¿ ╪▒╪º ╪º┘à┌⌐╪º┘å┘╛╪░█î╪▒ ┘à█î┌⌐┘å╪» [71]:</w:t>
      </w:r>
      <w:r>
        <w:t xml:space="preserve"> </w:t>
      </w:r>
      <w:r>
        <w:rPr>
          <w:rStyle w:val="VerbatimChar"/>
        </w:rPr>
        <w:t xml:space="preserve">cpp template&lt;typename T&gt; auto serialize(const T&amp; obj) { constexpr auto meta = reflexpr(T); if constexpr (has_custom_serializer_v&lt;T&gt;) { return obj.serialize(); } else if constexpr (is_container_v&lt;meta&gt;) { return serialize_container(obj, meta); } else if constexpr (is_arithmetic_v&lt;meta&gt;) { return serialize_arithmetic(obj); } else { return serialize_aggregate(obj, meta); } }</w:t>
      </w:r>
      <w:r>
        <w:t xml:space="preserve"> </w:t>
      </w:r>
      <w:r>
        <w:t xml:space="preserve">### 3.5.2 ╪¬╪╖╪¿█î┘é ┘å┘ê╪╣ ┘ê ╪¬┘ê┘ä█î╪» ┘╛╪▒╪º┌⌐╪│█î ╪¿╪º╪▓╪¬╪º╪¿ ╪¬┘ê┘ä█î╪» ╪«┘ê╪»┌⌐╪º╪▒ ┌⌐┘ä╪º╪│┘ç╪º█î ╪ó╪»╪º┘╛╪¬┘ê╪▒ ┘ê</w:t>
      </w:r>
      <w:r>
        <w:t xml:space="preserve"> </w:t>
      </w:r>
      <w:r>
        <w:t xml:space="preserve">┘╛╪▒╪º┌⌐╪│█î ╪▒╪º ╪¬╪│┘ç█î┘ä ┘à█î┌⌐┘å╪» [72]:</w:t>
      </w:r>
      <w:r>
        <w:t xml:space="preserve"> </w:t>
      </w:r>
      <w:r>
        <w:rPr>
          <w:rStyle w:val="VerbatimChar"/>
        </w:rPr>
        <w:t xml:space="preserve">cpp template&lt;typename Interface&gt; class reflection_proxy { std::any target_; public: template&lt;typename Implementation&gt; reflection_proxy(Implementation&amp;&amp; impl) : target_(std::forward&lt;Implementation&gt;(impl)) {} // ╪¬┘ê┘ä█î╪» ╪«┘ê╪»┌⌐╪º╪▒ ╪¬┘ê╪º╪¿╪╣ forwarding ╪¿╪▒╪º█î ╪¬┘à╪º┘à ┘à╪¬╪»┘ç╪º█î ╪▒╪º╪¿╪╖ template&lt;auto Method&gt; requires std::meta::is_member_function(Method) auto invoke(auto&amp;&amp;... args) { constexpr auto method_name = get_name_v&lt;Method&gt;; constexpr auto return_type = get_return_type_t&lt;Method&gt;; // ╪º╪│╪¬┘ü╪º╪»┘ç ╪º╪▓ ╪¿╪º╪▓╪¬╪º╪¿ ╪¿╪▒╪º█î █î╪º┘ü╪¬┘å ┘ê ┘ü╪▒╪º╪«┘ê╪º┘å█î ┘à╪¬╪» ┘à╪▒╪¿┘ê╪╖┘ç ╪▒┘ê█î target return invoke_by_name&lt;method_name&gt;(std::any_cast&lt;auto&amp;&gt;(target_), std::forward&lt;decltype(args)&gt;(args)...); } };</w:t>
      </w:r>
      <w:r>
        <w:t xml:space="preserve"> </w:t>
      </w:r>
      <w:r>
        <w:t xml:space="preserve">### 3.5.3 ┘╛█î╪º╪»┘ç╪│╪º╪▓█î ╪º┘ä┌»┘ê█î ╪╖╪▒╪º╪¡█î ╪▓┘à╪º┘å ┌⌐╪º┘à┘╛╪º█î┘ä ╪¿╪º╪▓╪¬╪º╪¿ ┘╛█î╪º╪»┘ç╪│╪º╪▓█î ╪«┘ê╪»┌⌐╪º╪▒</w:t>
      </w:r>
      <w:r>
        <w:t xml:space="preserve"> </w:t>
      </w:r>
      <w:r>
        <w:t xml:space="preserve">╪º┘ä┌»┘ê┘ç╪º█î ╪╖╪▒╪º╪¡█î ╪▒╪º█î╪¼ ╪▒╪º ╪º┘à┌⌐╪º┘å┘╛╪░█î╪▒ ┘à█î┌⌐┘å╪» [73]:</w:t>
      </w:r>
      <w:r>
        <w:t xml:space="preserve"> </w:t>
      </w:r>
      <w:r>
        <w:rPr>
          <w:rStyle w:val="VerbatimChar"/>
        </w:rPr>
        <w:t xml:space="preserve">cpp template&lt;typename T&gt; class auto_visitor { // ╪¬┘ê┘ä█î╪» ┘╛█î╪º╪»┘ç╪│╪º╪▓█î ╪º┘ä┌»┘ê█î visitor ╪¿╪▒ ╪º╪│╪º╪│ ╪│┘ä╪│┘ä┘ç┘à╪▒╪º╪¬╪¿ ┘å┘ê╪╣ static_assert(std::meta::is_polymorphic_v&lt;reflexpr(T)&gt;); template&lt;typename Visitor&gt; static auto visit(const T&amp; obj, Visitor&amp;&amp; visitor) { constexpr auto derived_types = get_derived_types_t&lt;reflexpr(T)&gt;{}; return visit_impl(obj, std::forward&lt;Visitor&gt;(visitor), derived_types); } private: template&lt;typename Visitor, auto... DerivedMetas&gt; static auto visit_impl(const T&amp; obj, Visitor&amp;&amp; visitor, std::index_sequence&lt;DerivedMetas...&gt;) { // ╪¬┘ê┘ä█î╪» dispatch ┘╛┘ê█î╪º█î ╪º█î┘à┘å ┘å┘ê╪╣ ╪¿╪º ╪º╪│╪¬┘ü╪º╪»┘ç ╪º╪▓ typeid const std::type_info&amp; runtime_type = typeid(obj); auto result = std::optional&lt;decltype(visitor(std::declval&lt;T&gt;()))&gt;{}; ((runtime_type == typeid(get_reflected_type_t&lt;DerivedMetas&gt;) ? (result = visitor(static_cast&lt;const get_reflected_type_t&lt;DerivedMetas&gt;&amp;&gt;(obj)), true) : false) || ...); return *result; } };</w:t>
      </w:r>
      <w:r>
        <w:t xml:space="preserve"> </w:t>
      </w:r>
      <w:r>
        <w:t xml:space="preserve">## 3.6 ┘à┘ä╪º╪¡╪╕╪º╪¬ ┘╛█î╪º╪»┘ç╪│╪º╪▓█î ┌⌐╪º┘à┘╛╪º█î┘ä╪▒ ### 3.6.1 █î┌⌐┘╛╪º╪▒┌å┌»█î ┘ü╪º╪▓ ┌⌐╪º┘à┘╛╪º█î┘ä ╪¿╪º╪▓╪¬╪º╪¿</w:t>
      </w:r>
      <w:r>
        <w:t xml:space="preserve"> </w:t>
      </w:r>
      <w:r>
        <w:t xml:space="preserve">C++23 ┘å█î╪º╪▓ ╪¿┘ç █î┌⌐┘╛╪º╪▒┌å┌»█î ╪»┘é█î┘é ╪¿╪º ╪«╪╖ ┘ä┘ê┘ä┘ç ┌⌐╪º┘à┘╛╪º█î┘ä ╪»╪º╪▒╪» [74]. ┘à╪¬╪º-╪ó╪¿╪¼┌⌐╪¬┘ç╪º</w:t>
      </w:r>
      <w:r>
        <w:t xml:space="preserve"> </w:t>
      </w:r>
      <w:r>
        <w:t xml:space="preserve">╪¿╪º█î╪» ╪»╪▒ ╪╖┘ê┘ä ┘å┘à┘ê┘å┘ç╪│╪º╪▓█î ┘é╪º┘ä╪¿ ╪»╪▒ ╪»╪│╪¬╪▒╪│ ╪¿╪º╪┤┘å╪» ╪»╪▒ ╪¡╪º┘ä█î ┌⌐┘ç ╪º╪╡┘ê┘ä ┌⌐╪º┘à┘╛╪º█î┘ä</w:t>
      </w:r>
      <w:r>
        <w:t xml:space="preserve"> </w:t>
      </w:r>
      <w:r>
        <w:t xml:space="preserve">╪¼╪»╪º┌»╪º┘å┘ç ╪▒╪º ╪¡┘ü╪╕ ┌⌐┘å┘å╪»:</w:t>
      </w:r>
      <w:r>
        <w:t xml:space="preserve"> </w:t>
      </w:r>
      <w:r>
        <w:rPr>
          <w:rStyle w:val="VerbatimChar"/>
        </w:rPr>
        <w:t xml:space="preserve">cpp // ┌⌐╪º┘à┘╛╪º█î┘ä╪▒ ╪¿╪º█î╪» ┘ê╪º╪¿╪│╪¬┌»█î┘ç╪º█î ┘à╪¬╪º-╪ó╪¿╪¼┌⌐╪¬ ╪▒╪º ╪▒╪»█î╪º╪¿█î ┌⌐┘å╪» template&lt;typename T&gt; constexpr auto get_serialization_info() { constexpr auto meta = reflexpr(T); // ┘ê╪º╪¿╪│╪¬┌»█î ╪¿┘ç ╪¬╪╣╪▒█î┘ü ┌⌐╪º┘à┘ä T return analyze_serialization_requirements(meta); // ╪¿╪º█î╪» ╪¿╪▒╪º█î ┘å┘à┘ê┘å┘ç╪│╪º╪▓█î ╪»╪▒ ╪»╪│╪¬╪▒╪│ ╪¿╪º╪┤╪» } // ╪º╪│╪¬┘ü╪º╪»┘ç ╪»╪▒ ┘ê╪º╪¡╪» ╪¬╪▒╪¼┘à┘ç ╪¼╪»╪º┌»╪º┘å┘ç extern template auto get_serialization_info&lt;MyClass&gt;(); // ┘╛╪┤╪¬█î╪¿╪º┘å█î ╪º╪╣┘ä╪º┘å forward</w:t>
      </w:r>
      <w:r>
        <w:t xml:space="preserve"> </w:t>
      </w:r>
      <w:r>
        <w:t xml:space="preserve">### 3.6.2 ╪º╪╖┘ä╪º╪╣╪º╪¬ ╪»█î╪¿╪º┌» ┘ê █î┌⌐┘╛╪º╪▒┌å┌»█î ╪º╪¿╪▓╪º╪▒ ┘à╪¬╪º-╪ó╪¿╪¼┌⌐╪¬┘ç╪º█î ╪¿╪º╪▓╪¬╪º╪¿ ╪¿╪º█î╪» ╪¿╪º</w:t>
      </w:r>
      <w:r>
        <w:t xml:space="preserve"> </w:t>
      </w:r>
      <w:r>
        <w:t xml:space="preserve">╪º╪¿╪▓╪º╪▒┘ç╪º█î ╪»█î╪¿╪º┌» ┘ê ╪¬┘ê╪│╪╣┘ç █î┌⌐┘╛╪º╪▒┌å┘ç ╪┤┘ê┘å╪» [75]:</w:t>
      </w:r>
      <w:r>
        <w:t xml:space="preserve"> </w:t>
      </w:r>
      <w:r>
        <w:rPr>
          <w:rStyle w:val="VerbatimChar"/>
        </w:rPr>
        <w:t xml:space="preserve">cpp template&lt;typename T&gt; void debug_print_type_info() { constexpr auto meta = reflexpr(T); // ╪¿█î┘ä╪»┘ç╪º█î ╪»█î╪¿╪º┌» ╪¿╪º█î╪» ╪º╪╖┘ä╪º╪╣╪º╪¬ ╪¿╪º╪▓╪¬╪º╪¿ ╪▒╪º ╪¡┘ü╪╕ ┌⌐┘å┘å╪» // ╪¿╪▒╪º█î █î┌⌐┘╛╪º╪▒┌å┌»█î IDE ┘ê ╪º╪¿╪▓╪º╪▒┘ç╪º█î ╪»█î╪¿╪º┌» if constexpr (std::meta::is_debug_build()) { emit_debug_info(meta); } }</w:t>
      </w:r>
      <w:r>
        <w:t xml:space="preserve"> </w:t>
      </w:r>
      <w:r>
        <w:t xml:space="preserve">### 3.6.3 ┘ü╪▒╪╡╪¬┘ç╪º█î ╪¿┘ç█î┘å┘ç╪│╪º╪▓█î ┌⌐╪º┘à┘╛╪º█î┘ä╪▒┘ç╪º ┘à█î╪¬┘ê╪º┘å┘å╪» ╪º╪▓ ╪º╪╖┘ä╪º╪╣╪º╪¬ ╪¿╪º╪▓╪¬╪º╪¿ ╪¿╪▒╪º█î</w:t>
      </w:r>
      <w:r>
        <w:t xml:space="preserve"> </w:t>
      </w:r>
      <w:r>
        <w:t xml:space="preserve">╪¿┘ç█î┘å┘ç╪│╪º╪▓█î┘ç╪º█î ┘╛█î╪┤╪▒┘ü╪¬┘ç ╪º╪│╪¬┘ü╪º╪»┘ç ┌⌐┘å┘å╪» [76]:</w:t>
      </w:r>
      <w:r>
        <w:t xml:space="preserve"> </w:t>
      </w:r>
      <w:r>
        <w:rPr>
          <w:rStyle w:val="VerbatimChar"/>
        </w:rPr>
        <w:t xml:space="preserve">cpp template&lt;typename T&gt; std::string fast_serialize(const T&amp; obj) { constexpr auto meta = reflexpr(T); // ┌⌐╪º┘à┘╛╪º█î┘ä╪▒ ┘à█î╪¬┘ê╪º┘å╪» ╪¿╪▒ ╪º╪│╪º╪│ ╪¬╪¡┘ä█î┘ä ┘å┘ê╪╣ ╪▓┘à╪º┘å ┌⌐╪º┘à┘╛╪º█î┘ä ╪¿┘ç█î┘å┘ç╪│╪º╪▓█î ┌⌐┘å╪» if constexpr (is_pod_serializable_v&lt;meta&gt;) { // ╪¬┘ê┘ä█î╪» ╪│╪▒█î╪º┘ä╪│╪º╪▓█î ┘à╪¿╪¬┘å█î ╪¿╪▒ memcpy return serialize_pod(obj); } else { // ╪¬┘ê┘ä█î╪» ╪│╪▒█î╪º┘ä╪│╪º╪▓█î ┘ü█î┘ä╪» ╪¿┘ç ┘ü█î┘ä╪» return serialize_structured(obj, meta); } }</w:t>
      </w:r>
      <w:r>
        <w:t xml:space="preserve"> </w:t>
      </w:r>
      <w:r>
        <w:t xml:space="preserve">╪º█î┘å ╪¬╪¡┘ä█î┘ä ┘å╪┤╪º┘å ┘à█î╪»┘ç╪» ┌⌐┘ç ╪¿╪º╪▓╪¬╪º╪¿ C++23 ┘╛╪º█î┘ç╪º█î ╪¼╪º┘à╪╣╪î ╪º█î┘à┘å ┘å┘ê╪╣ ┘ê ┌⌐╪º╪▒╪ó┘à╪» ╪¿╪▒╪º█î</w:t>
      </w:r>
      <w:r>
        <w:t xml:space="preserve"> </w:t>
      </w:r>
      <w:r>
        <w:t xml:space="preserve">╪»╪▒┘ê┘å┌»╪▒█î ╪▓┘à╪º┘å ┌⌐╪º┘à┘╛╪º█î┘ä ┘ê ╪¬┘ê┘ä█î╪» ┌⌐╪» ┘ü╪▒╪º┘ç┘à ┘à█î┌⌐┘å╪». ╪¿╪«╪┤ ╪¿╪╣╪»█î ╪¿╪▒╪▒╪│█î ┘à█î┌⌐┘å╪» ┌⌐┘ç</w:t>
      </w:r>
      <w:r>
        <w:t xml:space="preserve"> </w:t>
      </w:r>
      <w:r>
        <w:t xml:space="preserve">┌å┌»┘ê┘å┘ç ┘à╪¬╪º┌⌐┘ä╪º╪│┘ç╪º ╪¿╪▒ ╪º█î┘å ┘╛╪º█î┘ç ╪¿┘å╪º ┘à█î╪┤┘ê┘å╪» ╪¬╪º ╪º┘ä┌»┘ê┘ç╪º█î ╪¿╪▒┘å╪º┘à┘ç┘å┘ê█î╪│█î ╪¬┘ê┘ä█î╪»█î ╪¡╪¬█î</w:t>
      </w:r>
      <w:r>
        <w:t xml:space="preserve"> </w:t>
      </w:r>
      <w:r>
        <w:t xml:space="preserve">┘é╪»╪▒╪¬┘à┘å╪»╪¬╪▒█î ╪▒╪º ╪º┘à┌⌐╪º┘å┘╛╪░█î╪▒ ╪│╪º╪▓┘å╪». ΓÇö</w:t>
      </w:r>
      <w:r>
        <w:t xml:space="preserve"> </w:t>
      </w:r>
      <w:r>
        <w:rPr>
          <w:i/>
          <w:iCs/>
        </w:rPr>
        <w:t xml:space="preserve">[┘à╪▒╪º╪¼╪╣ 57-76 ┘à╪╖╪º╪¿┘é ╪¿╪º ┘à╪┤╪«╪╡╪º╪¬ ┘ü┘å█î</w:t>
      </w:r>
      <w:r>
        <w:rPr>
          <w:i/>
          <w:iCs/>
        </w:rPr>
        <w:t xml:space="preserve"> </w:t>
      </w:r>
      <w:r>
        <w:rPr>
          <w:i/>
          <w:iCs/>
        </w:rPr>
        <w:t xml:space="preserve">╪»┘é█î┘é╪î ┘à╪╖╪º┘ä╪╣╪º╪¬ ┘╛█î╪º╪»┘ç╪│╪º╪▓█î ┌⌐╪º┘à┘╛╪º█î┘ä╪▒ ┘ê ┘à┘é╪º┘ä╪º╪¬ ╪¬╪¡┘ä█î┘ä ╪╣┘à┘ä┌⌐╪▒╪» ┘ü┘ç╪▒╪│╪¬ ╪┤╪»┘ç ╪»╪▒</w:t>
      </w:r>
      <w:r>
        <w:rPr>
          <w:i/>
          <w:iCs/>
        </w:rPr>
        <w:t xml:space="preserve"> </w:t>
      </w:r>
      <w:r>
        <w:rPr>
          <w:i/>
          <w:iCs/>
        </w:rPr>
        <w:t xml:space="preserve">┌⌐╪¬╪º╪¿╪┤┘å╪º╪│█î ╪¼╪º┘à╪╣ ┘à╪º]</w:t>
      </w:r>
      <w:r>
        <w:t xml:space="preserve"> </w:t>
      </w:r>
      <w:r>
        <w:t xml:space="preserve"># 4. ┘à╪¬╪º┌⌐┘ä╪º╪│┘ç╪º: ╪╖╪▒╪º╪¡█î ┘ê ┘╛█î╪º╪»┘ç╪│╪º╪▓█î ## 4.1 ┘à┘ü┘ç┘ê┘à ┘ê</w:t>
      </w:r>
      <w:r>
        <w:t xml:space="preserve"> </w:t>
      </w:r>
      <w:r>
        <w:t xml:space="preserve">╪º┘å┌»█î╪▓┘ç ┘à╪¬╪º┌⌐┘ä╪º╪│ ### 4.1.1 ┌å╪┤┘à╪º┘å╪»╪º╪▓ ╪¿╪▒┘å╪º┘à┘ç┘å┘ê█î╪│█î ╪¬┘ê┘ä█î╪»█î ┘à╪¬╪º┌⌐┘ä╪º╪│┘ç╪º ┘å╪┤╪º┘å╪»┘ç┘å╪»┘ç</w:t>
      </w:r>
      <w:r>
        <w:t xml:space="preserve"> </w:t>
      </w:r>
      <w:r>
        <w:t xml:space="preserve">╪º┘ê╪¼ ╪»┘ç┘ç┘ç╪º ╪¬╪¡┘é█î┘é ╪»╪▒ ╪¿╪▒┘å╪º┘à┘ç┘å┘ê█î╪│█î ╪¬┘ê┘ä█î╪»█î ┘ê ╪│┘å╪¬╪▓ ┌⌐╪» ╪▓┘à╪º┘å ┌⌐╪º┘à┘╛╪º█î┘ä ┘ç╪│╪¬┘å╪» [77].</w:t>
      </w:r>
      <w:r>
        <w:t xml:space="preserve"> </w:t>
      </w:r>
      <w:r>
        <w:t xml:space="preserve">╪»╪▒ ╪¡╪º┘ä█î ┌⌐┘ç ╪¿╪º╪▓╪¬╪º╪¿ ╪¬┘ê╪º┘å╪º█î█î ╪»╪▒┘ê┘å┌»╪▒█î ╪│╪º╪«╪¬╪º╪▒┘ç╪º█î ┌⌐╪» ┘à┘ê╪¼┘ê╪» ╪▒╪º ┘ü╪▒╪º┘ç┘à ┘à█î┌⌐┘å╪»╪î</w:t>
      </w:r>
      <w:r>
        <w:t xml:space="preserve"> </w:t>
      </w:r>
      <w:r>
        <w:t xml:space="preserve">┘à╪¬╪º┌⌐┘ä╪º╪│┘ç╪º</w:t>
      </w:r>
      <w:r>
        <w:t xml:space="preserve"> </w:t>
      </w:r>
      <w:r>
        <w:rPr>
          <w:b/>
          <w:bCs/>
        </w:rPr>
        <w:t xml:space="preserve">╪¬┘ê┘ä█î╪»</w:t>
      </w:r>
      <w:r>
        <w:t xml:space="preserve"> </w:t>
      </w:r>
      <w:r>
        <w:t xml:space="preserve">┌⌐╪» ╪¼╪»█î╪» ╪¿╪▒ ╪º╪│╪º╪│ ╪º┘ä┌»┘ê┘ç╪º╪î ┘à╪¡╪»┘ê╪»█î╪¬┘ç╪º ┘ê</w:t>
      </w:r>
      <w:r>
        <w:t xml:space="preserve"> </w:t>
      </w:r>
      <w:r>
        <w:t xml:space="preserve">╪º┘ä╪▓╪º┘à╪º╪¬ ╪«╪º╪╡ ╪»╪º┘à┘å┘ç ╪▒╪º ╪º┘à┌⌐╪º┘å┘╛╪░█î╪▒ ┘à█î╪│╪º╪▓┘å╪». ╪¿█î┘å╪┤ ╪¿┘å█î╪º╪»█î ┘╛╪┤╪¬ ┘à╪¬╪º┌⌐┘ä╪º╪│┘ç╪º ╪º█î┘å</w:t>
      </w:r>
      <w:r>
        <w:t xml:space="preserve"> </w:t>
      </w:r>
      <w:r>
        <w:t xml:space="preserve">╪º╪│╪¬ ┌⌐┘ç ╪¿╪│█î╪º╪▒█î ╪º╪▓ ╪º┘ä┌»┘ê┘ç╪º█î ╪¿╪▒┘å╪º┘à┘ç┘å┘ê█î╪│█î ╪┤╪º┘à┘ä ┌⌐╪» ╪¬┌⌐╪▒╪º╪▒█î ┘ê ╪║█î╪▒╪╢╪▒┘ê╪▒█î ┘ç╪│╪¬┘å╪» ┌⌐┘ç</w:t>
      </w:r>
      <w:r>
        <w:t xml:space="preserve"> </w:t>
      </w:r>
      <w:r>
        <w:t xml:space="preserve">╪º╪▓ ╪º┘ä┌»┘ê┘ç╪º█î ┘é╪º╪¿┘ä ┘╛█î╪┤╪¿█î┘å█î ┘╛█î╪▒┘ê█î ┘à█î┌⌐┘å┘å╪» [78]. ╪│┘å╪º╪▒█î┘ê┘ç╪º█î ╪▒╪º█î╪¼ ╪▒╪º ╪»╪▒ ┘å╪╕╪▒</w:t>
      </w:r>
      <w:r>
        <w:t xml:space="preserve"> </w:t>
      </w:r>
      <w:r>
        <w:t xml:space="preserve">╪¿┌»█î╪▒█î╪»: -</w:t>
      </w:r>
      <w:r>
        <w:t xml:space="preserve"> </w:t>
      </w:r>
      <w:r>
        <w:rPr>
          <w:b/>
          <w:bCs/>
        </w:rPr>
        <w:t xml:space="preserve">┘╛█î╪º╪»┘ç╪│╪º╪▓█î ╪«╪╡┘ê╪╡█î╪¬</w:t>
      </w:r>
      <w:r>
        <w:t xml:space="preserve">: ╪¬┘ê┘ä█î╪» ╪«┘ê╪»┌⌐╪º╪▒ getter ┘ç╪º╪î</w:t>
      </w:r>
      <w:r>
        <w:t xml:space="preserve"> </w:t>
      </w:r>
      <w:r>
        <w:t xml:space="preserve">setter ┘ç╪º ┘ê ┘à┘å╪╖┘é ╪º╪╣╪¬╪¿╪º╪▒╪│┘å╪¼█î -</w:t>
      </w:r>
      <w:r>
        <w:t xml:space="preserve"> </w:t>
      </w:r>
      <w:r>
        <w:rPr>
          <w:b/>
          <w:bCs/>
        </w:rPr>
        <w:t xml:space="preserve">╪│╪▒█î╪º┘ä╪│╪º╪▓█î</w:t>
      </w:r>
      <w:r>
        <w:t xml:space="preserve">: ╪¬╪¿╪»█î┘ä ╪«┘ê╪»┌⌐╪º╪▒</w:t>
      </w:r>
      <w:r>
        <w:t xml:space="preserve"> </w:t>
      </w:r>
      <w:r>
        <w:t xml:space="preserve">╪¿┘ç/╪º╪▓ ┘ü╪▒┘à╪¬┘ç╪º█î JSON╪î XML █î╪º ╪¿╪º█î┘å╪▒█î -</w:t>
      </w:r>
      <w:r>
        <w:t xml:space="preserve"> </w:t>
      </w:r>
      <w:r>
        <w:rPr>
          <w:b/>
          <w:bCs/>
        </w:rPr>
        <w:t xml:space="preserve">╪º┘ä┌»┘ê█î Observer</w:t>
      </w:r>
      <w:r>
        <w:t xml:space="preserve">:</w:t>
      </w:r>
      <w:r>
        <w:t xml:space="preserve"> </w:t>
      </w:r>
      <w:r>
        <w:t xml:space="preserve">┘à┌⌐╪º┘å█î╪▓┘à┘ç╪º█î ╪º╪╖┘ä╪º╪╣╪▒╪│╪º┘å█î ╪«┘ê╪»┌⌐╪º╪▒ ╪¿╪▒╪º█î ╪¬╪║█î█î╪▒╪º╪¬ ┘ê╪╢╪╣█î╪¬ -</w:t>
      </w:r>
      <w:r>
        <w:t xml:space="preserve"> </w:t>
      </w:r>
      <w:r>
        <w:rPr>
          <w:b/>
          <w:bCs/>
        </w:rPr>
        <w:t xml:space="preserve">┘å┌»╪º╪┤╪¬ ┘╛╪º█î┌»╪º┘ç</w:t>
      </w:r>
      <w:r>
        <w:rPr>
          <w:b/>
          <w:bCs/>
        </w:rPr>
        <w:t xml:space="preserve"> </w:t>
      </w:r>
      <w:r>
        <w:rPr>
          <w:b/>
          <w:bCs/>
        </w:rPr>
        <w:t xml:space="preserve">╪»╪º╪»┘ç</w:t>
      </w:r>
      <w:r>
        <w:t xml:space="preserve">: ┘å┌»╪º╪┤╪¬ ╪│╪¿┌⌐ ORM ╪¿█î┘å ╪ó╪¿╪¼┌⌐╪¬┘ç╪º ┘ê ╪╖╪▒╪¡┘ê╪º╪▒┘ç┘ç╪º█î ┘╛╪º█î┌»╪º┘ç ╪»╪º╪»┘ç -</w:t>
      </w:r>
      <w:r>
        <w:t xml:space="preserve"> </w:t>
      </w:r>
      <w:r>
        <w:rPr>
          <w:b/>
          <w:bCs/>
        </w:rPr>
        <w:t xml:space="preserve">┘╛█î╪º╪»┘ç╪│╪º╪▓█î ╪▒╪º╪¿╪╖</w:t>
      </w:r>
      <w:r>
        <w:t xml:space="preserve">: ╪¬┘ê┘ä█î╪» ╪«┘ê╪»┌⌐╪º╪▒ delegation ┘ê ┘╛╪▒╪º┌⌐╪│█î</w:t>
      </w:r>
      <w:r>
        <w:t xml:space="preserve"> </w:t>
      </w:r>
      <w:r>
        <w:t xml:space="preserve">╪▒┘ê█î┌⌐╪▒╪»┘ç╪º█î ╪│┘å╪¬█î ╪¿┘ç ╪º█î┘å ┘à╪│╪º╪ª┘ä ╪┤╪º┘à┘ä █î╪º ┌⌐╪»┘å┘ê█î╪│█î ╪»╪│╪¬█î ┌»╪│╪¬╪▒╪»┘ç █î╪º</w:t>
      </w:r>
      <w:r>
        <w:t xml:space="preserve"> </w:t>
      </w:r>
      <w:r>
        <w:t xml:space="preserve">┘à╪¬╪º╪¿╪▒┘å╪º┘à┘ç┘å┘ê█î╪│█î ┘é╪º┘ä╪¿ ┘╛█î┌å█î╪»┘ç ╪º╪│╪¬. ┘à╪¬╪º┌⌐┘ä╪º╪│┘ç╪º ┌»╪▓█î┘å┘ç ╪│┘ê┘à█î ╪º╪▒╪º╪ª┘ç ┘à█î╪»┘ç┘å╪»:</w:t>
      </w:r>
      <w:r>
        <w:t xml:space="preserve"> </w:t>
      </w:r>
      <w:r>
        <w:rPr>
          <w:b/>
          <w:bCs/>
        </w:rPr>
        <w:t xml:space="preserve">┘à╪┤╪«╪╡┘ç ╪º╪╣┘ä╪º┘å█î</w:t>
      </w:r>
      <w:r>
        <w:t xml:space="preserve"> </w:t>
      </w:r>
      <w:r>
        <w:t xml:space="preserve">╪▒┘ü╪¬╪º╪▒ ┘à╪╖┘ä┘ê╪¿ ╪¿╪º ╪¬┘ê┘ä█î╪» ╪«┘ê╪»┌⌐╪º╪▒ ┘╛█î╪º╪»┘ç╪│╪º╪▓█î</w:t>
      </w:r>
      <w:r>
        <w:t xml:space="preserve"> </w:t>
      </w:r>
      <w:r>
        <w:t xml:space="preserve">[79]. ### 4.1.2 ┘ü┘ä╪│┘ü┘ç ┘ê ╪º╪╡┘ê┘ä ╪╖╪▒╪º╪¡█î ╪╖╪▒╪º╪¡█î ┘à╪¬╪º┌⌐┘ä╪º╪│ C++23 ╪º╪▓ ┌å┘å╪»█î┘å ╪º╪╡┘ä</w:t>
      </w:r>
      <w:r>
        <w:t xml:space="preserve"> </w:t>
      </w:r>
      <w:r>
        <w:t xml:space="preserve">┌⌐┘ä█î╪»█î ┘╛█î╪▒┘ê█î ┘à█î┌⌐┘å╪» [80]:</w:t>
      </w:r>
      <w:r>
        <w:t xml:space="preserve"> </w:t>
      </w:r>
      <w:r>
        <w:rPr>
          <w:b/>
          <w:bCs/>
        </w:rPr>
        <w:t xml:space="preserve">┘é╪╡╪» ╪º╪╣┘ä╪º┘å█î</w:t>
      </w:r>
      <w:r>
        <w:t xml:space="preserve">: ┘à╪¬╪º┌⌐┘ä╪º╪│┘ç╪º ╪¿┘ç</w:t>
      </w:r>
      <w:r>
        <w:t xml:space="preserve"> </w:t>
      </w:r>
      <w:r>
        <w:t xml:space="preserve">╪¬┘ê╪│╪╣┘ç╪»┘ç┘å╪»┌»╪º┘å ╪º╪¼╪º╪▓┘ç ┘à█î╪»┘ç┘å╪» ╪¿█î╪º┘å ┌⌐┘å┘å╪»</w:t>
      </w:r>
      <w:r>
        <w:t xml:space="preserve"> </w:t>
      </w:r>
      <w:r>
        <w:rPr>
          <w:i/>
          <w:iCs/>
        </w:rPr>
        <w:t xml:space="preserve">┌å┘ç</w:t>
      </w:r>
      <w:r>
        <w:t xml:space="preserve"> </w:t>
      </w:r>
      <w:r>
        <w:t xml:space="preserve">┘à█î╪«┘ê╪º┘ç┘å╪» ╪¿┘ç ╪¼╪º█î</w:t>
      </w:r>
      <w:r>
        <w:t xml:space="preserve"> </w:t>
      </w:r>
      <w:r>
        <w:rPr>
          <w:i/>
          <w:iCs/>
        </w:rPr>
        <w:t xml:space="preserve">┌å┌»┘ê┘å┘ç</w:t>
      </w:r>
      <w:r>
        <w:t xml:space="preserve"> </w:t>
      </w:r>
      <w:r>
        <w:t xml:space="preserve">┘╛█î╪º╪»┘ç╪│╪º╪▓█î ┌⌐┘å┘å╪»:</w:t>
      </w:r>
      <w:r>
        <w:t xml:space="preserve"> </w:t>
      </w:r>
      <w:r>
        <w:rPr>
          <w:rStyle w:val="VerbatimChar"/>
        </w:rPr>
        <w:t xml:space="preserve">cpp // ┘à╪┤╪«╪╡┘ç ╪º╪╣┘ä╪º┘å█î class $serializable $observable Person { std::string name; int age; double salary; }; // ╪¿┘ç ╪╖┘ê╪▒ ╪«┘ê╪»┌⌐╪º╪▒ ╪¬┘ê┘ä█î╪» ┘à█î┌⌐┘å╪»: // - ┘à╪¬╪»┘ç╪º█î to_json() / from_json() // - ╪½╪¿╪¬/╪º╪╖┘ä╪º╪╣╪▒╪│╪º┘å█î Observer // - ╪»╪│╪¬╪▒╪│█î┌⌐┘å┘å╪»┘ç┘ç╪º█î ╪«╪╡┘ê╪╡█î╪¬ ╪¿╪º ╪º╪╣╪¬╪¿╪º╪▒╪│┘å╪¼█î // - ╪╣┘à┘ä┌»╪▒┘ç╪º█î ╪¿╪▒╪º╪¿╪▒█î ┘ê ┘à┘é╪º█î╪│┘ç</w:t>
      </w:r>
      <w:r>
        <w:t xml:space="preserve"> </w:t>
      </w:r>
      <w:r>
        <w:rPr>
          <w:b/>
          <w:bCs/>
        </w:rPr>
        <w:t xml:space="preserve">┘é╪º╪¿┘ä█î╪¬ ╪¬╪▒┌⌐█î╪¿</w:t>
      </w:r>
      <w:r>
        <w:t xml:space="preserve">: ┌å┘å╪»█î┘å ┘à╪¬╪º┌⌐┘ä╪º╪│ ┘à█î╪¬┘ê╪º┘å┘å╪» ╪¿┘ç █î┌⌐ ┘å┘ê╪╣ ╪º╪╣┘à╪º┘ä</w:t>
      </w:r>
      <w:r>
        <w:t xml:space="preserve"> </w:t>
      </w:r>
      <w:r>
        <w:t xml:space="preserve">╪┤┘ê┘å╪»╪î ╪¿╪º ┘à╪╣┘å╪º╪┤┘å╪º╪│█î ╪¬╪▒┌⌐█î╪¿ ╪¿┘ç ╪«┘ê╪¿█î ╪¬╪╣╪▒█î┘ü ╪┤╪»┘ç:</w:t>
      </w:r>
      <w:r>
        <w:t xml:space="preserve"> </w:t>
      </w:r>
      <w:r>
        <w:rPr>
          <w:rStyle w:val="VerbatimChar"/>
        </w:rPr>
        <w:t xml:space="preserve">cpp class $entity("users") $auditable $cacheable User { // ╪¬╪▒┌⌐█î╪¿ ┘å┌»╪º╪┤╪¬ ┘╛╪º█î┌»╪º┘ç ╪»╪º╪»┘ç╪î ┘ä╪º┌» ╪¡╪│╪º╪¿╪▒╪│█î ┘ê ┌⌐╪┤ };</w:t>
      </w:r>
      <w:r>
        <w:t xml:space="preserve"> </w:t>
      </w:r>
      <w:r>
        <w:rPr>
          <w:b/>
          <w:bCs/>
        </w:rPr>
        <w:t xml:space="preserve">╪º█î┘à┘å█î ┘å┘ê╪╣</w:t>
      </w:r>
      <w:r>
        <w:t xml:space="preserve">: ╪¬┘à╪º┘à ╪¬╪¿╪»█î┘ä┘ç╪º█î ┘à╪¬╪º┌⌐┘ä╪º╪│ ╪»╪▒ ╪▓┘à╪º┘å ┌⌐╪º┘à┘╛╪º█î┘ä</w:t>
      </w:r>
      <w:r>
        <w:t xml:space="preserve"> </w:t>
      </w:r>
      <w:r>
        <w:t xml:space="preserve">┘å┘ê╪╣-╪¿╪▒╪▒╪│█î ┘ê ╪º╪╣╪¬╪¿╪º╪▒╪│┘å╪¼█î ┘à█î╪┤┘ê┘å╪» ┘ê ╪º╪▓ ╪«╪╖╪º┘ç╪º█î ╪▓┘à╪º┘å ╪º╪¼╪▒╪º ╪▒╪º█î╪¼ ╪»╪▒ ╪▒┘ê█î┌⌐╪▒╪»┘ç╪º█î</w:t>
      </w:r>
      <w:r>
        <w:t xml:space="preserve"> </w:t>
      </w:r>
      <w:r>
        <w:t xml:space="preserve">╪¬┘ê┘ä█î╪» ┌⌐╪» ╪¼┘ä┘ê┌»█î╪▒█î ┘à█î┌⌐┘å┘å╪».</w:t>
      </w:r>
      <w:r>
        <w:t xml:space="preserve"> </w:t>
      </w:r>
      <w:r>
        <w:rPr>
          <w:b/>
          <w:bCs/>
        </w:rPr>
        <w:t xml:space="preserve">╪│╪▒╪¿╪º╪▒ ╪╡┘ü╪▒ ╪▓┘à╪º┘å ╪º╪¼╪▒╪º</w:t>
      </w:r>
      <w:r>
        <w:t xml:space="preserve">: ┌⌐╪» ╪¬┘ê┘ä█î╪»</w:t>
      </w:r>
      <w:r>
        <w:t xml:space="preserve"> </w:t>
      </w:r>
      <w:r>
        <w:t xml:space="preserve">╪┤╪»┘ç ╪º╪▓ ┘å╪╕╪▒ ┘ê█î┌ÿ┌»█î┘ç╪º█î ╪╣┘à┘ä┌⌐╪▒╪» ┘é╪º╪¿┘ä ╪¬╪┤╪«█î╪╡ ╪º╪▓ ┌⌐╪» ╪»╪│╪¬┘å┘ê█î╪│ ┘å█î╪│╪¬. ### 4.1.3</w:t>
      </w:r>
      <w:r>
        <w:t xml:space="preserve"> </w:t>
      </w:r>
      <w:r>
        <w:t xml:space="preserve">╪▒╪º╪¿╪╖┘ç ╪¿╪º ╪¿╪º╪▓╪¬╪º╪¿ ┘à╪¬╪º┌⌐┘ä╪º╪│┘ç╪º ╪¿┘ç ╪╖┘ê╪▒ ╪¿┘å█î╪º╪»█î ╪¿╪▒ ╪▓█î╪▒╪│╪º╪«╪¬ ╪¿╪º╪▓╪¬╪º╪¿ ╪¬┘ê╪╢█î╪¡ ╪»╪º╪»┘ç ╪┤╪»┘ç</w:t>
      </w:r>
      <w:r>
        <w:t xml:space="preserve"> </w:t>
      </w:r>
      <w:r>
        <w:t xml:space="preserve">╪»╪▒ ╪¿╪«╪┤ 3 ╪¿┘å╪º ┘à█î╪┤┘ê┘å╪». ╪▒╪º╪¿╪╖┘ç ┘ç┘à╪▓█î╪│╪¬ ╪º╪│╪¬ [81]:</w:t>
      </w:r>
      <w:r>
        <w:t xml:space="preserve"> </w:t>
      </w:r>
      <w:r>
        <w:rPr>
          <w:rStyle w:val="VerbatimChar"/>
        </w:rPr>
        <w:t xml:space="preserve">cpp constexpr void serializable(std::meta::info target) { // ┘╛█î╪º╪»┘ç╪│╪º╪▓█î ┘à╪¬╪º┌⌐┘ä╪º╪│ ╪º╪▓ ╪¿╪º╪▓╪¬╪º╪¿ ╪¿╪▒╪º█î ╪¬╪¡┘ä█î┘ä ┘å┘ê╪╣ ┘ç╪»┘ü ╪º╪│╪¬┘ü╪º╪»┘ç ┘à█î┌⌐┘å╪» std::meta::compiler.require(std::meta::is_class(target), "serializable can only be applied to classes"); // ╪¬┌⌐╪▒╪º╪▒ ╪▒┘ê█î ╪º╪╣╪╢╪º█î ╪»╪º╪»┘ç ╪¿╪º ╪º╪│╪¬┘ü╪º╪»┘ç ╪º╪▓ ╪¿╪º╪▓╪¬╪º╪¿ for (auto member : std::meta::data_members_of(target)) { generate_serialization_code(member); } // ╪¬┘ê┘ä█î╪» ┘à╪¬╪»┘ç╪º ╪¿╪▒ ╪º╪│╪º╪│ ╪│╪º╪«╪¬╪º╪▒ ┘å┘ê╪╣ std::meta::compiler.declare(target, generate_to_json_method(target)); std::meta::compiler.declare(target, generate_from_json_method(target)); }</w:t>
      </w:r>
      <w:r>
        <w:t xml:space="preserve"> </w:t>
      </w:r>
      <w:r>
        <w:t xml:space="preserve">## 4.2 ┘å╪¡┘ê ╪¬╪╣╪▒█î┘ü ┘à╪¬╪º┌⌐┘ä╪º╪│ ### 4.2.1 ╪º╪╣┘ä╪º┘å ┘╛╪º█î┘ç ┘à╪¬╪º┌⌐┘ä╪º╪│ ┘à╪¬╪º┌⌐┘ä╪º╪│┘ç╪º ╪¿┘ç ╪╣┘å┘ê╪º┘å</w:t>
      </w:r>
      <w:r>
        <w:t xml:space="preserve"> </w:t>
      </w:r>
      <w:r>
        <w:t xml:space="preserve">╪¬┘ê╪º╪¿╪╣ constexpr ╪¬╪╣╪▒█î┘ü ┘à█î╪┤┘ê┘å╪» ┌⌐┘ç ╪▒┘ê█î ╪ó╪¿╪¼┌⌐╪¬┘ç╪º█î</w:t>
      </w:r>
      <w:r>
        <w:t xml:space="preserve"> </w:t>
      </w:r>
      <w:r>
        <w:rPr>
          <w:rStyle w:val="VerbatimChar"/>
        </w:rPr>
        <w:t xml:space="preserve">std::meta::info</w:t>
      </w:r>
      <w:r>
        <w:t xml:space="preserve"> </w:t>
      </w:r>
      <w:r>
        <w:t xml:space="preserve">┘å┘à╪º█î╪┤╪»┘ç┘å╪»┘ç ┘å┘ê╪╣ ┘ç╪»┘ü ╪╣┘à┘ä ┘à█î┌⌐┘å┘å╪» [82]:</w:t>
      </w:r>
      <w:r>
        <w:t xml:space="preserve"> </w:t>
      </w:r>
      <w:r>
        <w:rPr>
          <w:rStyle w:val="VerbatimChar"/>
        </w:rPr>
        <w:t xml:space="preserve">cpp #include &lt;experimental/meta&gt; constexpr void property(std::meta::info target) { // ╪º╪╣╪¬╪¿╪º╪▒╪│┘å╪¼█î ┌⌐┘ç target █î┌⌐ ┌⌐┘ä╪º╪│ ╪º╪│╪¬ std::meta::compiler.require(std::meta::is_class(target), "property metaclass requires a class"); // ╪¬┘ê┘ä█î╪» ┘╛█î╪º╪»┘ç╪│╪º╪▓█î ╪«╪╡┘ê╪╡█î╪¬ for (auto member : std::meta::data_members_of(target)) { if (std::meta::is_private(member)) { generate_property_accessors(target, member); } } } // ╪º╪│╪¬┘ü╪º╪»┘ç class $property Person { private: std::string name_; // ╪¬┘ê┘ä█î╪» getName()╪î setName() int age_; // ╪¬┘ê┘ä█î╪» getAge()╪î setAge() };</w:t>
      </w:r>
      <w:r>
        <w:t xml:space="preserve"> </w:t>
      </w:r>
      <w:r>
        <w:t xml:space="preserve">### 4.2.2 ┘à╪¬╪º┌⌐┘ä╪º╪│┘ç╪º█î ┘╛╪º╪▒╪º┘à╪¬╪▒█î ┘à╪¬╪º┌⌐┘ä╪º╪│┘ç╪º ┘à█î╪¬┘ê╪º┘å┘å╪» ┘╛╪º╪▒╪º┘à╪¬╪▒┘ç╪º█î█î ╪¿╪▒╪º█î</w:t>
      </w:r>
      <w:r>
        <w:t xml:space="preserve"> </w:t>
      </w:r>
      <w:r>
        <w:t xml:space="preserve">╪┤╪«╪╡█î╪│╪º╪▓█î ╪▒┘ü╪¬╪º╪▒ ╪«┘ê╪» ╪¿┘╛╪░█î╪▒┘å╪» [83]:</w:t>
      </w:r>
      <w:r>
        <w:t xml:space="preserve"> </w:t>
      </w:r>
      <w:r>
        <w:rPr>
          <w:rStyle w:val="VerbatimChar"/>
        </w:rPr>
        <w:t xml:space="preserve">cpp constexpr void entity(std::meta::info target, std::string_view table_name = "", bool generate_crud = true) { auto actual_table = table_name.empty() ? std::meta::get_name_v&lt;target&gt; : table_name; // ╪¬┘ê┘ä█î╪» ┘å┌»╪º╪┤╪¬ ╪¼╪»┘ê┘ä generate_table_mapping(target, actual_table); if (generate_crud) { generate_crud_operations(target); } } // ╪º╪│╪¬┘ü╪º╪»┘ç ╪¿╪º ┘╛╪º╪▒╪º┘à╪¬╪▒┘ç╪º class $entity("user_accounts", true) User { int id; std::string username; std::string email; };</w:t>
      </w:r>
      <w:r>
        <w:t xml:space="preserve"> </w:t>
      </w:r>
      <w:r>
        <w:t xml:space="preserve">### 4.2.3 ╪º╪╣┘à╪º┘ä ╪┤╪▒╪╖█î ┘à╪¬╪º┌⌐┘ä╪º╪│ ┘à╪¬╪º┌⌐┘ä╪º╪│┘ç╪º ┘à█î╪¬┘ê╪º┘å┘å╪» ┘à┘å╪╖┘é ╪┤╪▒╪╖█î ╪¿╪▒ ╪º╪│╪º╪│</w:t>
      </w:r>
      <w:r>
        <w:t xml:space="preserve"> </w:t>
      </w:r>
      <w:r>
        <w:t xml:space="preserve">┘ê█î┌ÿ┌»█î┘ç╪º█î ┘å┘ê╪╣ ╪┤╪º┘à┘ä ╪┤┘ê┘å╪» [84]:</w:t>
      </w:r>
      <w:r>
        <w:t xml:space="preserve"> </w:t>
      </w:r>
      <w:r>
        <w:rPr>
          <w:rStyle w:val="VerbatimChar"/>
        </w:rPr>
        <w:t xml:space="preserve">cpp constexpr void smart_serializable(std::meta::info target) { // ╪º╪│╪¬╪▒╪º╪¬┌ÿ█î┘ç╪º█î ┘à╪«╪¬┘ä┘ü ╪¿╪▒ ╪º╪│╪º╪│ ┘╛█î┌å█î╪»┌»█î ┘å┘ê╪╣ auto members = std::meta::data_members_of(target); if (std::meta::get_size_v&lt;members&gt; &lt;= 5 &amp;&amp; all_pod_members(members)) { generate_binary_serialization(target); } else if (has_string_members(members)) { generate_json_serialization(target); } else { generate_xml_serialization(target); } // ┘ç┘à█î╪┤┘ç ╪º╪╣╪¬╪¿╪º╪▒╪│┘å╪¼█î ╪¬┘ê┘ä█î╪» ┌⌐┘å generate_validation_methods(target); }</w:t>
      </w:r>
      <w:r>
        <w:t xml:space="preserve"> </w:t>
      </w:r>
      <w:r>
        <w:t xml:space="preserve">## 4.3 ┘à┌⌐╪º┘å█î╪▓┘à┘ç╪º█î ╪¬┘ê┘ä█î╪» ┌⌐╪» ### 4.3.1 ╪▒╪º╪¿╪╖ ┌⌐╪º┘à┘╛╪º█î┘ä╪▒ ╪▒╪º╪¿╪╖</w:t>
      </w:r>
      <w:r>
        <w:t xml:space="preserve"> </w:t>
      </w:r>
      <w:r>
        <w:rPr>
          <w:rStyle w:val="VerbatimChar"/>
        </w:rPr>
        <w:t xml:space="preserve">std::meta::compiler</w:t>
      </w:r>
      <w:r>
        <w:t xml:space="preserve"> </w:t>
      </w:r>
      <w:r>
        <w:t xml:space="preserve">┘à┌⌐╪º┘å█î╪▓┘à ╪º╪╡┘ä█î ╪¿╪▒╪º█î ╪¬┘ê┘ä█î╪» ┌⌐╪» ┘ü╪▒╪º┘ç┘à ┘à█î┌⌐┘å╪»</w:t>
      </w:r>
      <w:r>
        <w:t xml:space="preserve"> </w:t>
      </w:r>
      <w:r>
        <w:t xml:space="preserve">[85]. ╪º█î┘å ╪▒╪º╪¿╪╖ ╪¿┘ç ┘à╪¬╪º┌⌐┘ä╪º╪│┘ç╪º ╪º╪¼╪º╪▓┘ç ╪¬╪▓╪▒█î┘é ╪º╪╣┘ä╪º┘å┘ç╪º█î ╪¼╪»█î╪» ╪¿┘ç ┘å┘ê╪╣ ┘ç╪»┘ü ╪▒╪º</w:t>
      </w:r>
      <w:r>
        <w:t xml:space="preserve"> </w:t>
      </w:r>
      <w:r>
        <w:t xml:space="preserve">┘à█î╪»┘ç╪»:</w:t>
      </w:r>
      <w:r>
        <w:t xml:space="preserve"> </w:t>
      </w:r>
      <w:r>
        <w:rPr>
          <w:rStyle w:val="VerbatimChar"/>
        </w:rPr>
        <w:t xml:space="preserve">cpp namespace std::meta { struct compiler_interface { // ╪¬╪▓╪▒█î┘é █î┌⌐ ╪¬╪º╪¿╪╣ ╪╣╪╢┘ê ╪¼╪»█î╪» static constexpr void declare(info target, std::string_view code); // ╪¬╪▓╪▒█î┘é █î┌⌐ ╪╣╪╢┘ê ╪»╪º╪»┘ç ╪¼╪»█î╪» static constexpr void declare_member(info target, info type, std::string_view name); // ╪º┘ä╪▓╪º┘à █î┌⌐ ╪┤╪▒╪╖ (assertion ╪▓┘à╪º┘å ┌⌐╪º┘à┘╛╪º█î┘ä) static constexpr void require(bool condition, std::string_view message); // ╪¬┘ê┘ä█î╪» ┘╛█î╪º┘à┘ç╪º█î ╪¬╪┤╪«█î╪╡█î static constexpr void warn(std::string_view message); static constexpr void error(std::string_view message); }; }</w:t>
      </w:r>
      <w:r>
        <w:t xml:space="preserve"> </w:t>
      </w:r>
      <w:r>
        <w:t xml:space="preserve">### 4.3.2 ╪¬┘ê┘ä█î╪» ┌⌐╪» ┘à╪¿╪¬┘å█î ╪¿╪▒ ┘é╪º┘ä╪¿ ┘à╪¬╪º┌⌐┘ä╪º╪│┘ç╪º ╪º╪║┘ä╪¿ ╪º╪▓ ╪¬┌⌐┘å█î┌⌐┘ç╪º█î ┘é╪º┘ä╪¿ ╪¿╪▒╪º█î</w:t>
      </w:r>
      <w:r>
        <w:t xml:space="preserve"> </w:t>
      </w:r>
      <w:r>
        <w:t xml:space="preserve">╪¬┘ê┘ä█î╪» ┌⌐╪» ╪º█î┘à┘å ┘å┘ê╪╣ ╪º╪│╪¬┘ü╪º╪»┘ç ┘à█î┌⌐┘å┘å╪» [86]:</w:t>
      </w:r>
      <w:r>
        <w:t xml:space="preserve"> </w:t>
      </w:r>
      <w:r>
        <w:rPr>
          <w:rStyle w:val="VerbatimChar"/>
        </w:rPr>
        <w:t xml:space="preserve">cpp constexpr void comparable(std::meta::info target) { // ╪¬┘ê┘ä█î╪» ╪╣┘à┘ä┌»╪▒┘ç╪º█î ┘à┘é╪º█î╪│┘ç ╪¿╪▒ ╪º╪│╪º╪│ ╪│╪º╪«╪¬╪º╪▒ ╪╣╪╢┘ê std::string equality_impl = R"( bool operator==(const )" + std::meta::get_name_v&lt;target&gt; + R"(&amp; other) const { return true)"; for (auto member : std::meta::data_members_of(target)) { auto member_name = std::meta::get_name_v&lt;member&gt;; equality_impl += " &amp;&amp; (" + member_name + " == other." + member_name + ")"; } equality_impl += R"(; } bool operator!=(const )" + std::meta::get_name_v&lt;target&gt; + R"(&amp; other) const { return !(*this == other); } auto operator&lt;=&gt;(const )" + std::meta::get_name_v&lt;target&gt; + R"(&amp; other) const { // ┘à┘é╪º█î╪│┘ç ╪│┘ç╪╖╪▒┘ü┘ç ╪¿╪º ╪º╪│╪¬┘ü╪º╪»┘ç ╪º╪▓ std::tie return std::tie()"; bool first = true; for (auto member : std::meta::data_members_of(target)) { if (!first) equality_impl += ", "; equality_impl += std::meta::get_name_v&lt;member&gt;; first = false; } equality_impl += R"() &lt;=&gt; std::tie()"; first = true; for (auto member : std::meta::data_members_of(target)) { if (!first) equality_impl += ", "; equality_impl += "other." + std::meta::get_name_v&lt;member&gt;; first = false; } equality_impl += ");"; equality_impl += "\n}"; std::meta::compiler.declare(target, equality_impl); }</w:t>
      </w:r>
      <w:r>
        <w:t xml:space="preserve"> </w:t>
      </w:r>
      <w:r>
        <w:t xml:space="preserve">### 4.3.3 ╪º┘ä┌»┘ê┘ç╪º█î ┘╛█î╪┤╪▒┘ü╪¬┘ç ╪│┘å╪¬╪▓ ┌⌐╪» ┘à╪¬╪º┌⌐┘ä╪º╪│┘ç╪º█î ┘╛█î┌å█î╪»┘ç ┘à┘à┌⌐┘å ╪º╪│╪¬ ┘å█î╪º╪▓ ╪¿┘ç</w:t>
      </w:r>
      <w:r>
        <w:t xml:space="preserve"> </w:t>
      </w:r>
      <w:r>
        <w:t xml:space="preserve">╪º╪│╪¬╪▒╪º╪¬┌ÿ█î┘ç╪º█î ┘╛█î┌å█î╪»┘ç ╪¬┘ê┘ä█î╪» ┌⌐╪» ╪»╪º╪┤╪¬┘ç ╪¿╪º╪┤┘å╪» [87]:</w:t>
      </w:r>
      <w:r>
        <w:t xml:space="preserve"> </w:t>
      </w:r>
      <w:r>
        <w:rPr>
          <w:rStyle w:val="VerbatimChar"/>
        </w:rPr>
        <w:t xml:space="preserve">cpp constexpr void state_machine(std::meta::info target, std::span&lt;const state_transition&gt; transitions) { // ╪º╪╣╪¬╪¿╪º╪▒╪│┘å╪¼█î ╪¬╪╣╪▒█î┘ü ┘à╪º╪┤█î┘å ╪¡╪º┘ä╪¬ validate_state_machine(target, transitions); // ╪¬┘ê┘ä█î╪» ╪┤┘à╪º╪▒╪┤ ╪¡╪º┘ä╪¬ generate_state_enum(target, transitions); // ╪¬┘ê┘ä█î╪» ╪¼╪»┘ê┘ä ╪º┘å╪¬┘é╪º┘ä generate_transition_table(target, transitions); // ╪¬┘ê┘ä█î╪» ┘à╪¬╪»┘ç╪º█î ┘à╪º╪┤█î┘å ╪¡╪º┘ä╪¬ std::string machine_impl = R"( private: State current_state_ = State::)" + get_initial_state(transitions) + R"(; public: State get_state() const { return current_state_; } template&lt;typename Event&gt; bool process_event(const Event&amp; event) { auto new_state = transition_table_.find({current_state_, typeid(Event)}); if (new_state != transition_table_.end()) { auto old_state = current_state_; current_state_ = new_state-&gt;second; on_state_change(old_state, current_state_, event); return true; } return false; } protected: virtual void on_state_change(State from, State to, const auto&amp; event) {} )"; std::meta::compiler.declare(target, machine_impl); }</w:t>
      </w:r>
      <w:r>
        <w:t xml:space="preserve"> </w:t>
      </w:r>
      <w:r>
        <w:t xml:space="preserve">## 4.4 ╪º┘ä┌»┘ê┘ç╪º█î ┘╛█î╪┤╪▒┘ü╪¬┘ç ┘à╪¬╪º┌⌐┘ä╪º╪│ ### 4.4.1 ╪¬┘ê┘ä█î╪» ┘ê ┘╛█î╪º╪»┘ç╪│╪º╪▓█î ╪▒╪º╪¿╪╖</w:t>
      </w:r>
      <w:r>
        <w:t xml:space="preserve"> </w:t>
      </w:r>
      <w:r>
        <w:t xml:space="preserve">┘à╪¬╪º┌⌐┘ä╪º╪│┘ç╪º ┘à█î╪¬┘ê╪º┘å┘å╪» ┘╛█î╪º╪»┘ç╪│╪º╪▓█î┘ç╪º█î ╪▒╪º╪¿╪╖ ╪▒╪º ╪¿╪▒ ╪º╪│╪º╪│ ╪º┘ä┌»┘ê┘ç╪º ╪¿┘ç ╪╖┘ê╪▒ ╪«┘ê╪»┌⌐╪º╪▒</w:t>
      </w:r>
      <w:r>
        <w:t xml:space="preserve"> </w:t>
      </w:r>
      <w:r>
        <w:t xml:space="preserve">╪¬┘ê┘ä█î╪» ┌⌐┘å┘å╪» [88]:</w:t>
      </w:r>
      <w:r>
        <w:t xml:space="preserve"> </w:t>
      </w:r>
      <w:r>
        <w:rPr>
          <w:rStyle w:val="VerbatimChar"/>
        </w:rPr>
        <w:t xml:space="preserve">cpp constexpr void rest_api(std::meta::info target, std::string_view base_path) { // ╪¬┘ê┘ä█î╪» endpoint ┘ç╪º█î REST API ╪¿╪▒ ╪º╪│╪º╪│ ┘à╪¬╪»┘ç╪º█î ╪╣┘à┘ê┘à█î for (auto method : std::meta::member_functions_of(target)) { if (std::meta::is_public(method)) { auto method_name = std::meta::get_name_v&lt;method&gt;; auto return_type = std::meta::get_return_type_t&lt;method&gt;; auto parameters = std::meta::get_parameters_t&lt;method&gt;; if (method_name.starts_with("get")) { generate_get_endpoint(target, method, base_path); } else if (method_name.starts_with("create") || method_name.starts_with("add")) { generate_post_endpoint(target, method, base_path); } else if (method_name.starts_with("update")) { generate_put_endpoint(target, method, base_path); } else if (method_name.starts_with("delete") || method_name.starts_with("remove")) { generate_delete_endpoint(target, method, base_path); } } } // ╪¬┘ê┘ä█î╪» ╪¼╪»┘ê┘ä ┘à╪│█î╪▒█î╪º╪¿█î generate_routing_table(target, base_path); } class $rest_api("/api/users") UserService { public: User getUser(int id); // ╪¬┘ê┘ä█î╪» GET /api/users/{id} User createUser(const User&amp;); // ╪¬┘ê┘ä█î╪» POST /api/users void updateUser(int id, const User&amp;); // ╪¬┘ê┘ä█î╪» PUT /api/users/{id} void deleteUser(int id); // ╪¬┘ê┘ä█î╪» DELETE /api/users/{id} };</w:t>
      </w:r>
      <w:r>
        <w:t xml:space="preserve"> </w:t>
      </w:r>
      <w:r>
        <w:t xml:space="preserve">### 4.4.2 ╪¬┘ê┘ä█î╪» ┌å╪º╪▒┌å┘ê╪¿ ╪│╪▒█î╪º┘ä╪│╪º╪▓█î ┘à╪¬╪º┌⌐┘ä╪º╪│┘ç╪º█î ╪│╪▒█î╪º┘ä╪│╪º╪▓█î ┘╛█î╪┤╪▒┘ü╪¬┘ç ┘à█î╪¬┘ê╪º┘å┘å╪»</w:t>
      </w:r>
      <w:r>
        <w:t xml:space="preserve"> </w:t>
      </w:r>
      <w:r>
        <w:t xml:space="preserve">╪│┘å╪º╪▒█î┘ê┘ç╪º█î ┘╛█î┌å█î╪»┘ç ╪▒╪º ┘à╪»█î╪▒█î╪¬ ┌⌐┘å┘å╪» [89]:</w:t>
      </w:r>
      <w:r>
        <w:t xml:space="preserve"> </w:t>
      </w:r>
      <w:r>
        <w:rPr>
          <w:rStyle w:val="VerbatimChar"/>
        </w:rPr>
        <w:t xml:space="preserve">cpp constexpr void serializable(std::meta::info target, serialization_format format = json, naming_convention naming = snake_case) { // ╪¬┘ê┘ä█î╪» ╪│╪▒█î╪º┘ä╪│╪º╪▓█î ╪«╪º╪╡ ┘ü╪▒┘à╪¬ switch (format) { case json: generate_json_serialization(target, naming); break; case xml: generate_xml_serialization(target, naming); break; case binary: generate_binary_serialization(target); break; case protobuf: generate_protobuf_serialization(target, naming); break; } // ╪¬┘ê┘ä█î╪» ╪º╪╣╪¬╪¿╪º╪▒╪│┘å╪¼█î ╪╖╪▒╪¡┘ê╪º╪▒┘ç generate_schema_validation(target, format); // ╪¬┘ê┘ä█î╪» ┘╛╪┤╪¬█î╪¿╪º┘å█î ┘å╪│╪«┘ç╪¿┘å╪»█î generate_version_handling(target, format); } // ┘à╪½╪º┘ä ╪│╪▒█î╪º┘ä╪│╪º╪▓█î ┘╛█î┌å█î╪»┘ç class $serializable(json, snake_case) $versioned(2) Person { std::string full_name; // ╪│╪▒█î╪º┘ä╪│╪º╪▓█î ╪¿┘ç ╪╣┘å┘ê╪º┘å "full_name" std::optional&lt;int&gt; age; // ┘à╪»█î╪▒█î╪¬ ┘ü█î┘ä╪» ╪º╪«╪¬█î╪º╪▒█î std::vector&lt;std::string&gt; tags; // ╪│╪▒█î╪º┘ä╪│╪º╪▓█î ╪ó╪▒╪º█î┘ç // ╪╖╪▒╪¡┘ê╪º╪▒┘ç ╪«┘ê╪»┌⌐╪º╪▒: {"full_name": "string", "age": "int?", "tags": ["string"]} // ┘à╪»█î╪▒█î╪¬ ┘å╪│╪«┘ç: ┘à┘ç╪º╪¼╪▒╪¬ ╪«┘ê╪»┌⌐╪º╪▒ ╪º╪▓ v1 ╪¿┘ç v2 };</w:t>
      </w:r>
      <w:r>
        <w:t xml:space="preserve"> </w:t>
      </w:r>
      <w:r>
        <w:t xml:space="preserve">### 4.4.3 ORM ┘ê █î┌⌐┘╛╪º╪▒┌å┌»█î ┘╛╪º█î┌»╪º┘ç ╪»╪º╪»┘ç ┘à╪¬╪º┌⌐┘ä╪º╪│┘ç╪º█î ╪¼┘ç╪¬┌»█î╪▒█î ┘╛╪º█î┌»╪º┘ç ╪»╪º╪»┘ç</w:t>
      </w:r>
      <w:r>
        <w:t xml:space="preserve"> </w:t>
      </w:r>
      <w:r>
        <w:t xml:space="preserve">╪¬┘ê┘ä█î╪» ┌⌐╪» ┘╛█î┌å█î╪»┘ç ╪▒╪º ┘å╪┤╪º┘å ┘à█î╪»┘ç┘å╪» [90]:</w:t>
      </w:r>
      <w:r>
        <w:t xml:space="preserve"> </w:t>
      </w:r>
      <w:r>
        <w:rPr>
          <w:rStyle w:val="VerbatimChar"/>
        </w:rPr>
        <w:t xml:space="preserve">cpp constexpr void entity(std::meta::info target, std::string_view table_name, database_dialect dialect = postgresql) { // ╪¬┘ê┘ä█î╪» ╪╖╪▒╪¡┘ê╪º╪▒┘ç ╪¼╪»┘ê┘ä generate_create_table_sql(target, table_name, dialect); // ╪¬┘ê┘ä█î╪» ╪╣┘à┘ä█î╪º╪¬ CRUD generate_find_methods(target, table_name, dialect); generate_save_method(target, table_name, dialect); generate_delete_method(target, table_name, dialect); // ╪¬┘ê┘ä█î╪» ┘à╪¬╪»┘ç╪º█î query builder for (auto member : std::meta::data_members_of(target)) { if (std::meta::has_attribute&lt;indexed&gt;(member)) { generate_find_by_method(target, member, table_name, dialect); } } // ╪¬┘ê┘ä█î╪» ┘à╪»█î╪▒█î╪¬ ╪▒╪º╪¿╪╖┘ç generate_relationship_methods(target, table_name, dialect); } class $entity("users", postgresql) User { $primary_key int id; $indexed $unique std::string email; std::string name; $nullable std::optional&lt;std::string&gt; bio; $one_to_many("user_id") std::vector&lt;Post&gt; posts; $many_to_one Profile profile; // ╪¬┘ê┘ä█î╪» ┘à█î┌⌐┘å╪»: // static User find(int id); // static std::vector&lt;User&gt; find_by_email(const std::string&amp; email); // static std::vector&lt;User&gt; find_all(); // void save(); // void delete(); // std::vector&lt;Post&gt; get_posts(); // Profile get_profile(); };</w:t>
      </w:r>
      <w:r>
        <w:t xml:space="preserve"> </w:t>
      </w:r>
      <w:r>
        <w:t xml:space="preserve">### 4.4.4 ╪º╪¬┘ê┘à╪º╪│█î┘ê┘å ╪º┘ä┌»┘ê█î ╪╖╪▒╪º╪¡█î ┘à╪¬╪º┌⌐┘ä╪º╪│┘ç╪º ┘à█î╪¬┘ê╪º┘å┘å╪» ╪º┘ä┌»┘ê┘ç╪º█î ╪╖╪▒╪º╪¡█î ┘╛█î┌å█î╪»┘ç</w:t>
      </w:r>
      <w:r>
        <w:t xml:space="preserve"> </w:t>
      </w:r>
      <w:r>
        <w:t xml:space="preserve">╪▒╪º ╪¿┘ç ╪╖┘ê╪▒ ╪«┘ê╪»┌⌐╪º╪▒ ┘╛█î╪º╪»┘ç╪│╪º╪▓█î ┌⌐┘å┘å╪» [91]:</w:t>
      </w:r>
      <w:r>
        <w:t xml:space="preserve"> </w:t>
      </w:r>
      <w:r>
        <w:rPr>
          <w:rStyle w:val="VerbatimChar"/>
        </w:rPr>
        <w:t xml:space="preserve">cpp constexpr void observer(std::meta::info target) { // ╪¬┘ê┘ä█î╪» ╪▓█î╪▒╪│╪º╪«╪¬ observer std::string observer_code = R"( private: mutable std::vector&lt;std::function&lt;void(const std::string&amp;)&gt;&gt; observers_; public: void add_observer(std::function&lt;void(const std::string&amp;)&gt; observer) { observers_.push_back(std::move(observer)); } void remove_observer(const std::function&lt;void(const std::string&amp;)&gt;&amp; observer) { // ┘╛█î╪º╪»┘ç╪│╪º╪▓█î ╪¿╪▒╪º█î ╪¡╪░┘ü observer } protected: void notify_observers(const std::string&amp; property_name) const { for (const auto&amp; observer : observers_) { observer(property_name); } } )"; std::meta::compiler.declare(target, observer_code); // ╪¬╪║█î█î╪▒ ╪¬┘à╪º┘à setter ┘ç╪º ╪¿╪▒╪º█î ╪┤╪º┘à┘ä ╪º╪╖┘ä╪º╪╣╪▒╪│╪º┘å█î for (auto member : std::meta::data_members_of(target)) { generate_notifying_setter(target, member); } } constexpr void visitor(std::meta::info target) { // ╪¬┘ê┘ä█î╪» ╪º┘ä┌»┘ê█î visitor ╪¿╪▒╪º█î ╪│┘ä╪│┘ä┘ç┘à╪▒╪º╪¬╪¿ std::meta::compiler.require(std::meta::is_polymorphic_v&lt;target&gt;, "visitor requires polymorphic type"); auto derived_types = std::meta::get_derived_types_t&lt;target&gt;; // ╪¬┘ê┘ä█î╪» ╪▒╪º╪¿╪╖ visitor generate_visitor_interface(target, derived_types); // ╪¬┘ê┘ä█î╪» ┘à╪¬╪»┘ç╪º█î accept generate_accept_methods(target, derived_types); // ╪¬┘ê┘ä█î╪» ┌⌐┘ä╪º╪│ ┘╛╪º█î┘ç visitor ┘à╪┤╪«╪╡ generate_visitor_base(target, derived_types); }</w:t>
      </w:r>
      <w:r>
        <w:t xml:space="preserve"> </w:t>
      </w:r>
      <w:r>
        <w:t xml:space="preserve">## 4.5 ╪¬╪▒┌⌐█î╪¿ ┘ê ╪¬╪╣╪º┘à┘ä ┘à╪¬╪º┌⌐┘ä╪º╪│ ### 4.5.1 ┘à╪╣┘å╪º╪┤┘å╪º╪│█î ╪¬╪▒┌⌐█î╪¿ ╪▓┘à╪º┘å█î ┌⌐┘ç ┌å┘å╪»█î┘å</w:t>
      </w:r>
      <w:r>
        <w:t xml:space="preserve"> </w:t>
      </w:r>
      <w:r>
        <w:t xml:space="preserve">┘à╪¬╪º┌⌐┘ä╪º╪│ ╪¿┘ç █î┌⌐ ┘å┘ê╪╣ ╪º╪╣┘à╪º┘ä ┘à█î╪┤┘ê┘å╪»╪î ╪º╪½╪▒╪º╪¬ ╪ó┘å┘ç╪º ╪¿╪º█î╪» ╪¿┘ç ╪┤█î┘ê┘ç╪º█î ┘é╪º╪¿┘ä ┘╛█î╪┤╪¿█î┘å█î</w:t>
      </w:r>
      <w:r>
        <w:t xml:space="preserve"> </w:t>
      </w:r>
      <w:r>
        <w:t xml:space="preserve">╪¬╪▒┌⌐█î╪¿ ╪┤┘ê┘å╪» [92]:</w:t>
      </w:r>
      <w:r>
        <w:t xml:space="preserve"> </w:t>
      </w:r>
      <w:r>
        <w:rPr>
          <w:rStyle w:val="VerbatimChar"/>
        </w:rPr>
        <w:t xml:space="preserve">cpp class $serializable $observable $entity("products") Product { // ╪¬╪▒╪¬█î╪¿ ╪¬╪▒┌⌐█î╪¿: serializable ΓåÆ observable ΓåÆ entity // ┘ç╪▒ ┘à╪¬╪º┌⌐┘ä╪º╪│ ┘à█î╪¬┘ê╪º┘å╪» ╪º╪½╪▒╪º╪¬ ┘é╪¿┘ä█î┘ç╪º ╪▒╪º ╪¿╪¿█î┘å╪» }; // ╪¬╪╢╪º╪»┘ç╪º█î ╪¬╪▒┌⌐█î╪¿ ╪»╪▒ ╪▓┘à╪º┘å ┌⌐╪º┘à┘╛╪º█î┘ä ╪┤┘å╪º╪│╪º█î█î ┘à█î╪┤┘ê┘å╪» class $immutable $observable BadExample { // ╪«╪╖╪º: immutable ╪¿╪º observable ┘à╪¬╪╢╪º╪» ╪º╪│╪¬ (┘å█î╪º╪▓ ╪¿┘ç setter ┘ç╪º) };</w:t>
      </w:r>
      <w:r>
        <w:t xml:space="preserve"> </w:t>
      </w:r>
      <w:r>
        <w:t xml:space="preserve">### 4.5.2 ╪º╪▒╪¬╪¿╪º╪╖ ╪¿█î┘å ┘à╪¬╪º┌⌐┘ä╪º╪│┘ç╪º ┘à╪¬╪º┌⌐┘ä╪º╪│┘ç╪º ┘à█î╪¬┘ê╪º┘å┘å╪» ╪º╪▓ ╪╖╪▒█î┘é ┘ü╪▒╪º╪»╪º╪»┘ç ┘à╪┤╪¬╪▒┌⌐</w:t>
      </w:r>
      <w:r>
        <w:t xml:space="preserve"> </w:t>
      </w:r>
      <w:r>
        <w:t xml:space="preserve">┘ê ┘é╪▒╪º╪▒╪»╪º╪»┘ç╪º ╪º╪▒╪¬╪¿╪º╪╖ ╪¿╪▒┘é╪▒╪º╪▒ ┌⌐┘å┘å╪» [93]:</w:t>
      </w:r>
      <w:r>
        <w:t xml:space="preserve"> </w:t>
      </w:r>
      <w:r>
        <w:rPr>
          <w:rStyle w:val="VerbatimChar"/>
        </w:rPr>
        <w:t xml:space="preserve">cpp constexpr void auditable(std::meta::info target) { // ╪¿╪▒╪▒╪│█î ╪º┌»╪▒ ┘à╪¬╪º┌⌐┘ä╪º╪│ entity ╪º╪╣┘à╪º┘ä ╪┤╪»┘ç if (std::meta::has_generated_method(target, "save")) { // ╪¿┘ç╪¿┘ê╪» ┘à╪¬╪» save ╪¿╪º ┘ä╪º┌» ╪¡╪│╪º╪¿╪▒╪│█î enhance_save_with_audit(target); } else { // ╪¬┘ê┘ä█î╪» ╪▓█î╪▒╪│╪º╪«╪¬ ╪¡╪│╪º╪¿╪▒╪│█î ┘à╪│╪¬┘é┘ä generate_audit_infrastructure(target); } } constexpr void cacheable(std::meta::info target) { // █î┌⌐┘╛╪º╪▒┌å┌»█î ╪¿╪º entity █î╪º ╪º█î╪¼╪º╪» ┌⌐╪┤ ┘à╪│╪¬┘é┘ä if (std::meta::has_attribute&lt;entity_table&gt;(target)) { generate_database_cache(target); } else { generate_memory_cache(target); } }</w:t>
      </w:r>
      <w:r>
        <w:t xml:space="preserve"> </w:t>
      </w:r>
      <w:r>
        <w:t xml:space="preserve">### 4.5.3 ┘ê╪º╪¿╪│╪¬┌»█î┘ç╪º ┘ê ╪¬╪▒╪¬█î╪¿ ┘à╪¬╪º┌⌐┘ä╪º╪│ ╪¬╪╣╪º┘à┘ä╪º╪¬ ┘╛█î┌å█î╪»┘ç ┘à╪¬╪º┌⌐┘ä╪º╪│ ┘å█î╪º╪▓ ╪¿┘ç</w:t>
      </w:r>
      <w:r>
        <w:t xml:space="preserve"> </w:t>
      </w:r>
      <w:r>
        <w:t xml:space="preserve">┘à╪»█î╪▒█î╪¬ ╪╡╪▒█î╪¡ ┘ê╪º╪¿╪│╪¬┌»█î ╪»╪º╪▒┘å╪» [94]:</w:t>
      </w:r>
      <w:r>
        <w:t xml:space="preserve"> </w:t>
      </w:r>
      <w:r>
        <w:rPr>
          <w:rStyle w:val="VerbatimChar"/>
        </w:rPr>
        <w:t xml:space="preserve">cpp // ┘à╪¬╪º┌⌐┘ä╪º╪│ ╪¿╪º ┘ê╪º╪¿╪│╪¬┌»█î┘ç╪º█î ╪╡╪▒█î╪¡ constexpr void enhanced_entity(std::meta::info target) { // ╪º╪╖┘à█î┘å╪º┘å ╪º╪▓ ╪¡╪╢┘ê╪▒ ┘à╪¬╪º┌⌐┘ä╪º╪│┘ç╪º█î ┘à┘ê╪▒╪» ┘å█î╪º╪▓ std::meta::compiler.require( std::meta::has_metaclass&lt;serializable&gt;(target), "enhanced_entity requires serializable metaclass" ); // ╪¿┘å╪º ╪¿╪▒ ╪╣┘à┘ä┌⌐╪▒╪» serializable enhance_with_database_features(target); } // ╪º╪╣┘ä╪º┘å ┘ê╪º╪¿╪│╪¬┌»█î class $serializable $enhanced_entity Product { // ╪¬╪▒╪¬█î╪¿ ╪«┘ê╪»┌⌐╪º╪▒: serializable ╪º╪¿╪¬╪»╪º ╪º╪╣┘à╪º┘ä ┘à█î╪┤┘ê╪» };</w:t>
      </w:r>
      <w:r>
        <w:t xml:space="preserve"> </w:t>
      </w:r>
      <w:r>
        <w:t xml:space="preserve">## 4.6 ┘à╪»█î╪▒█î╪¬ ╪«╪╖╪º ┘ê ╪¬╪┤╪«█î╪╡ ### 4.6.1 ╪º╪╣╪¬╪¿╪º╪▒╪│┘å╪¼█î ╪▓┘à╪º┘å ┌⌐╪º┘à┘╛╪º█î┘ä ┘à╪¬╪º┌⌐┘ä╪º╪│┘ç╪º</w:t>
      </w:r>
      <w:r>
        <w:t xml:space="preserve"> </w:t>
      </w:r>
      <w:r>
        <w:t xml:space="preserve">╪º╪╣╪¬╪¿╪º╪▒╪│┘å╪¼█î ┌»╪│╪¬╪▒╪»┘ç ╪▓┘à╪º┘å ┌⌐╪º┘à┘╛╪º█î┘ä ╪¿╪▒╪º█î ╪┤┘å╪º╪│╪º█î█î ╪▓┘ê╪»┘ç┘å┌»╪º┘à ╪«╪╖╪º┘ç╪º ┘ü╪▒╪º┘ç┘à ┘à█î┌⌐┘å┘å╪»</w:t>
      </w:r>
      <w:r>
        <w:t xml:space="preserve"> </w:t>
      </w:r>
      <w:r>
        <w:t xml:space="preserve">[95]:</w:t>
      </w:r>
      <w:r>
        <w:t xml:space="preserve"> </w:t>
      </w:r>
      <w:r>
        <w:rPr>
          <w:rStyle w:val="VerbatimChar"/>
        </w:rPr>
        <w:t xml:space="preserve">cpp constexpr void validated_entity(std::meta::info target) { // ╪º╪╣╪¬╪¿╪º╪▒╪│┘å╪¼█î ╪¼╪º┘à╪╣ std::meta::compiler.require(std::meta::is_class(target), "entity can only be applied to classes"); auto members = std::meta::data_members_of(target); // ╪º╪╣╪¬╪¿╪º╪▒╪│┘å╪¼█î ╪¡╪╢┘ê╪▒ ┌⌐┘ä█î╪» ╪º╪╡┘ä█î bool has_primary_key = false; for (auto member : members) { if (std::meta::has_attribute&lt;primary_key&gt;(member)) { has_primary_key = true; validate_primary_key_type(member); } } std::meta::compiler.require(has_primary_key, "entity requires a primary key field"); // ╪º╪╣╪¬╪¿╪º╪▒╪│┘å╪¼█î ╪º┘å┘ê╪º╪╣ ╪╣╪╢┘ê ┘é╪º╪¿┘ä ╪│╪▒█î╪º┘ä╪│╪º╪▓█î ┘ç╪│╪¬┘å╪» for (auto member : members) { validate_member_serializable(member); } }</w:t>
      </w:r>
      <w:r>
        <w:t xml:space="preserve"> </w:t>
      </w:r>
      <w:r>
        <w:t xml:space="preserve">### 4.6.2 ╪¬┘ê┘ä█î╪» ┘╛█î╪º┘à ╪¬╪┤╪«█î╪╡█î ┘à╪¬╪º┌⌐┘ä╪º╪│┘ç╪º█î ╪«┘ê╪¿ ╪╖╪▒╪º╪¡█î ╪┤╪»┘ç ┘╛█î╪º┘à┘ç╪º█î ╪¬╪┤╪«█î╪╡█î ┘à┘ü█î╪»</w:t>
      </w:r>
      <w:r>
        <w:t xml:space="preserve"> </w:t>
      </w:r>
      <w:r>
        <w:t xml:space="preserve">╪º╪▒╪º╪ª┘ç ┘à█î╪»┘ç┘å╪» [96]:</w:t>
      </w:r>
      <w:r>
        <w:t xml:space="preserve"> </w:t>
      </w:r>
      <w:r>
        <w:rPr>
          <w:rStyle w:val="VerbatimChar"/>
        </w:rPr>
        <w:t xml:space="preserve">cpp constexpr void helpful_serializable(std::meta::info target) { for (auto member : std::meta::data_members_of(target)) { auto member_type = std::meta::get_type_t&lt;member&gt;; if (!is_serializable_type(member_type)) { std::string message = "Member '" + std::meta::get_name_v&lt;member&gt; + "' of type '" + std::meta::get_display_name_v&lt;member_type&gt; + "' is not serializable. Consider:\n" + " - Adding serializable metaclass to the type\n" + " - Providing custom serialization functions\n" + " - Marking the member as transient"; std::meta::compiler.error(message); } } }</w:t>
      </w:r>
      <w:r>
        <w:t xml:space="preserve"> </w:t>
      </w:r>
      <w:r>
        <w:t xml:space="preserve">╪│█î╪│╪¬┘à ┘à╪¬╪º┌⌐┘ä╪º╪│ ┘å╪┤╪º┘å╪»┘ç┘å╪»┘ç ╪¬┌⌐╪º┘à┘ä ┘é╪»╪▒╪¬┘à┘å╪»█î ╪»╪▒ ╪¿╪▒┘å╪º┘à┘ç┘å┘ê█î╪│█î ╪¬┘ê┘ä█î╪»█î C++ ╪º╪│╪¬ ┌⌐┘ç</w:t>
      </w:r>
      <w:r>
        <w:t xml:space="preserve"> </w:t>
      </w:r>
      <w:r>
        <w:t xml:space="preserve">┘à╪┤╪«╪╡┘ç ╪º╪╣┘ä╪º┘å█î ╪▒┘ü╪¬╪º╪▒┘ç╪º█î ┘╛█î┌å█î╪»┘ç ╪▒╪º ╪»╪▒ ╪¡█î┘å ╪¡┘ü╪╕ ╪º█î┘à┘å█î ┘å┘ê╪╣ ┘ê ╪╣┘à┘ä┌⌐╪▒╪» ╪º┘à┌⌐╪º┘å┘╛╪░█î╪▒</w:t>
      </w:r>
      <w:r>
        <w:t xml:space="preserve"> </w:t>
      </w:r>
      <w:r>
        <w:t xml:space="preserve">┘à█î╪│╪º╪▓╪». ╪¿╪«╪┤ ╪¿╪╣╪»█î ╪¬╪ú╪½█î╪▒╪º╪¬ ╪╣┘à┘ä┌⌐╪▒╪»█î ╪º█î┘å ╪▒┘ê█î┌⌐╪▒╪» ╪▒╪º ╪º╪▓ ╪╖╪▒█î┘é ╪º╪▒╪▓█î╪º╪¿█î ┘ê ╪¬╪¡┘ä█î┘ä</w:t>
      </w:r>
      <w:r>
        <w:t xml:space="preserve"> </w:t>
      </w:r>
      <w:r>
        <w:t xml:space="preserve">╪¼╪º┘à╪╣ ╪╣┘à┘ä┌⌐╪▒╪» ╪¿╪▒╪▒╪│█î ┘à█î┌⌐┘å╪». ΓÇö</w:t>
      </w:r>
      <w:r>
        <w:t xml:space="preserve"> </w:t>
      </w:r>
      <w:r>
        <w:rPr>
          <w:i/>
          <w:iCs/>
        </w:rPr>
        <w:t xml:space="preserve">[┘à╪▒╪º╪¼╪╣ 77-96 ┘à╪╖╪º╪¿┘é ╪¿╪º ╪¬╪ª┘ê╪▒█î ╪¿╪▒┘å╪º┘à┘ç┘å┘ê█î╪│█î</w:t>
      </w:r>
      <w:r>
        <w:rPr>
          <w:i/>
          <w:iCs/>
        </w:rPr>
        <w:t xml:space="preserve"> </w:t>
      </w:r>
      <w:r>
        <w:rPr>
          <w:i/>
          <w:iCs/>
        </w:rPr>
        <w:t xml:space="preserve">╪¬┘ê┘ä█î╪»█î╪î ┘à╪╖╪º┘ä╪╣╪º╪¬ ┘╛█î╪º╪»┘ç╪│╪º╪▓█î ┘à╪¬╪º┌⌐┘ä╪º╪│ ┘ê ╪¬╪¡┘é█î┘é ╪º╪¬┘ê┘à╪º╪│█î┘ê┘å ╪º┘ä┌»┘ê█î ╪╖╪▒╪º╪¡█î ┘ü┘ç╪▒╪│╪¬</w:t>
      </w:r>
      <w:r>
        <w:rPr>
          <w:i/>
          <w:iCs/>
        </w:rPr>
        <w:t xml:space="preserve"> </w:t>
      </w:r>
      <w:r>
        <w:rPr>
          <w:i/>
          <w:iCs/>
        </w:rPr>
        <w:t xml:space="preserve">╪┤╪»┘ç ╪»╪▒ ┌⌐╪¬╪º╪¿╪┤┘å╪º╪│█î ╪¼╪º┘à╪╣ ┘à╪º]</w:t>
      </w:r>
      <w:r>
        <w:t xml:space="preserve"> </w:t>
      </w:r>
      <w:r>
        <w:t xml:space="preserve"># 5. ╪¬╪¡┘ä█î┘ä ╪╣┘à┘ä┌⌐╪▒╪» ┘ê ╪ó╪▓┘à╪º█î╪┤┘ç╪º█î ┘à┘é╪º█î╪│┘ç╪º█î ##</w:t>
      </w:r>
      <w:r>
        <w:t xml:space="preserve"> </w:t>
      </w:r>
      <w:r>
        <w:t xml:space="preserve">5.1 ╪¬╪¡┘ä█î┘ä ╪▓┘à╪º┘å ┌⌐╪º┘à┘╛╪º█î┘ä ### 5.1.1 ╪▒┘ê╪┤╪┤┘å╪º╪│█î ┘ê ╪▒╪º┘ç╪º┘å╪»╪º╪▓█î ╪ó╪▓┘à╪º█î╪┤█î ╪¬╪¡┘ä█î┘ä</w:t>
      </w:r>
      <w:r>
        <w:t xml:space="preserve"> </w:t>
      </w:r>
      <w:r>
        <w:t xml:space="preserve">╪╣┘à┘ä┌⌐╪▒╪» ┘à╪º ╪º╪▓ ╪▒┘ê╪┤╪┤┘å╪º╪│█î ╪ó╪▓┘à╪º█î╪┤█î ╪»┘é█î┘é█î ╪¿╪▒╪º█î ╪º╪╖┘à█î┘å╪º┘å ╪º╪▓ ┘å╪¬╪º█î╪¼ ┘é╪º╪¿┘ä ╪¬┌⌐╪▒╪º╪▒ ┘ê</w:t>
      </w:r>
      <w:r>
        <w:t xml:space="preserve"> </w:t>
      </w:r>
      <w:r>
        <w:t xml:space="preserve">┘à╪╣┘å╪º╪»╪º╪▒ ╪ó┘à╪º╪▒█î ╪º╪│╪¬┘ü╪º╪»┘ç ┌⌐╪▒╪» [97]. ╪▓█î╪▒╪│╪º╪«╪¬ ╪ó╪▓┘à╪º█î╪┤┘ç╪º█î ┘à┘é╪º█î╪│┘ç╪º█î ╪┤╪º┘à┘ä ┘à┘ê╪º╪▒╪»</w:t>
      </w:r>
      <w:r>
        <w:t xml:space="preserve"> </w:t>
      </w:r>
      <w:r>
        <w:t xml:space="preserve">╪▓█î╪▒ ╪¿┘ê╪»:</w:t>
      </w:r>
      <w:r>
        <w:t xml:space="preserve"> </w:t>
      </w:r>
      <w:r>
        <w:rPr>
          <w:b/>
          <w:bCs/>
        </w:rPr>
        <w:t xml:space="preserve">┘╛█î┌⌐╪▒╪¿┘å╪»█î ╪│╪«╪¬╪º┘ü╪▓╪º╪▒:</w:t>
      </w:r>
      <w:r>
        <w:t xml:space="preserve"> </w:t>
      </w:r>
      <w:r>
        <w:t xml:space="preserve">- CPU: Intel Core i9-12900K</w:t>
      </w:r>
      <w:r>
        <w:t xml:space="preserve"> </w:t>
      </w:r>
      <w:r>
        <w:t xml:space="preserve">(16 ┘ç╪│╪¬┘ç╪î 24 ╪▒╪┤╪¬┘ç╪î 3.2-5.2 ┌»█î┌»╪º┘ç╪▒╪¬╪▓) - ╪¡╪º┘ü╪╕┘ç: 32GB DDR4-3200 CL16 -</w:t>
      </w:r>
      <w:r>
        <w:t xml:space="preserve"> </w:t>
      </w:r>
      <w:r>
        <w:t xml:space="preserve">╪░╪«█î╪▒┘ç╪│╪º╪▓: Samsung 980 PRO NVMe SSD (2TB) - ┘à╪º╪»╪▒╪¿╪▒╪»: ASUS ROG Strix</w:t>
      </w:r>
      <w:r>
        <w:t xml:space="preserve"> </w:t>
      </w:r>
      <w:r>
        <w:t xml:space="preserve">Z690-E Gaming</w:t>
      </w:r>
      <w:r>
        <w:t xml:space="preserve"> </w:t>
      </w:r>
      <w:r>
        <w:rPr>
          <w:b/>
          <w:bCs/>
        </w:rPr>
        <w:t xml:space="preserve">┘à╪¡█î╪╖ ┘å╪▒┘à╪º┘ü╪▓╪º╪▒█î:</w:t>
      </w:r>
      <w:r>
        <w:t xml:space="preserve"> </w:t>
      </w:r>
      <w:r>
        <w:t xml:space="preserve">- ╪│█î╪│╪¬┘à╪╣╪º┘à┘ä┘ç╪º: Ubuntu</w:t>
      </w:r>
      <w:r>
        <w:t xml:space="preserve"> </w:t>
      </w:r>
      <w:r>
        <w:t xml:space="preserve">22.04.3 LTS╪î Windows 11 Pro (22H2)╪î macOS Ventura 13.6 - ┌⌐╪º┘à┘╛╪º█î┘ä╪▒┘ç╪º: GCC</w:t>
      </w:r>
      <w:r>
        <w:t xml:space="preserve"> </w:t>
      </w:r>
      <w:r>
        <w:t xml:space="preserve">13.2.0╪î Clang 16.0.6╪î MSVC 19.37.32822 - ╪│█î╪│╪¬┘à┘ç╪º█î ╪│╪º╪«╪¬: CMake 3.27.4╪î</w:t>
      </w:r>
      <w:r>
        <w:t xml:space="preserve"> </w:t>
      </w:r>
      <w:r>
        <w:t xml:space="preserve">Ninja 1.11.1╪î MSBuild 17.7.4</w:t>
      </w:r>
      <w:r>
        <w:t xml:space="preserve"> </w:t>
      </w:r>
      <w:r>
        <w:rPr>
          <w:b/>
          <w:bCs/>
        </w:rPr>
        <w:t xml:space="preserve">╪▒┘ê╪┤╪┤┘å╪º╪│█î ╪ó╪▓┘à╪º█î╪┤ ┘à┘é╪º█î╪│┘ç╪º█î:</w:t>
      </w:r>
      <w:r>
        <w:t xml:space="preserve"> </w:t>
      </w:r>
      <w:r>
        <w:t xml:space="preserve">- ┘ç╪▒ ╪ó╪▓┘à┘ê┘å 50 ╪¿╪º╪▒ ╪¿╪º ╪¬╪¡┘ä█î┘ä ╪ó┘à╪º╪▒█î ╪º╪¼╪▒╪º ╪┤╪» - ╪│┘å╪º╪▒█î┘ê┘ç╪º█î ┌⌐╪º┘à┘╛╪º█î┘ä ╪│╪▒╪» ┘ê ┌»╪▒┘à</w:t>
      </w:r>
      <w:r>
        <w:t xml:space="preserve"> </w:t>
      </w:r>
      <w:r>
        <w:t xml:space="preserve">╪¼╪»╪º┌»╪º┘å┘ç ╪º┘å╪»╪º╪▓┘ç┌»█î╪▒█î ╪┤╪»┘å╪» - ╪º╪│╪¬┘ü╪º╪»┘ç ╪º╪▓ ╪¡╪º┘ü╪╕┘ç ╪¿╪º ╪º╪¿╪▓╪º╪▒┘ç╪º█î ┘å╪╕╪º╪▒╪¬ ╪│█î╪│╪¬┘à</w:t>
      </w:r>
      <w:r>
        <w:t xml:space="preserve"> </w:t>
      </w:r>
      <w:r>
        <w:t xml:space="preserve">┘╛╪▒┘ê┘ü╪º█î┘ä ╪┤╪» - ╪¬╪¡┘ä█î┘ä ╪º┘å╪»╪º╪▓┘ç ╪¿╪º█î┘å╪▒█î ╪▒┘ê█î ┘å╪│╪«┘ç┘ç╪º█î ╪¿┘ç█î┘å┘ç╪│╪º╪▓█î ╪┤╪»┘ç ╪º┘å╪¼╪º┘à ╪┤╪» -</w:t>
      </w:r>
      <w:r>
        <w:t xml:space="preserve"> </w:t>
      </w:r>
      <w:r>
        <w:t xml:space="preserve">╪╣┘à┘é instantiation ┘é╪º┘ä╪¿ ╪¿╪º ╪º╪│╪¬┘ü╪º╪»┘ç ╪º╪▓ ╪¬╪┤╪«█î╪╡┘ç╪º█î ┌⌐╪º┘à┘╛╪º█î┘ä╪▒ ╪º┘å╪»╪º╪▓┘ç┌»█î╪▒█î ╪┤╪» ###</w:t>
      </w:r>
      <w:r>
        <w:t xml:space="preserve"> </w:t>
      </w:r>
      <w:r>
        <w:t xml:space="preserve">5.1.2 Instantiation ┘é╪º┘ä╪¿ ╪»╪▒ ┘à┘é╪º╪¿┘ä ╪¬┘ê┘ä█î╪» ┘à╪¿╪¬┘å█î ╪¿╪▒ ╪¿╪º╪▓╪¬╪º╪¿ ┘ü╪▒╪╢█î┘ç ╪º┘ê┘ä█î┘ç ┘à╪º</w:t>
      </w:r>
      <w:r>
        <w:t xml:space="preserve"> </w:t>
      </w:r>
      <w:r>
        <w:t xml:space="preserve">╪º█î┘å ╪¿┘ê╪» ┌⌐┘ç ╪¬┘ê┘ä█î╪» ┌⌐╪» ┘à╪¿╪¬┘å█î ╪¿╪▒ ╪¿╪º╪▓╪¬╪º╪¿ ╪╣┘à┘ä┌⌐╪▒╪» ┌⌐╪º┘à┘╛╪º█î┘ä ╪¿╪▒╪¬╪▒█î ┘å╪│╪¿╪¬ ╪¿┘ç</w:t>
      </w:r>
      <w:r>
        <w:t xml:space="preserve"> </w:t>
      </w:r>
      <w:r>
        <w:t xml:space="preserve">╪▒┘ê█î┌⌐╪▒╪»┘ç╪º█î ╪│┘å╪¬█î ┘à╪¬╪º╪¿╪▒┘å╪º┘à┘ç┘å┘ê█î╪│█î ┘é╪º┘ä╪¿ ┘å╪┤╪º┘å ╪«┘ê╪º┘ç╪» ╪»╪º╪». ┘à╪º ┘à╪¼┘à┘ê╪╣┘ç ╪ó╪▓┘à┘ê┘å ╪¼╪º┘à╪╣█î</w:t>
      </w:r>
      <w:r>
        <w:t xml:space="preserve"> </w:t>
      </w:r>
      <w:r>
        <w:t xml:space="preserve">╪¿╪▒╪º█î ╪º╪╣╪¬╪¿╪º╪▒╪│┘å╪¼█î ╪º█î┘å ┘ü╪▒╪╢█î┘ç ╪╖╪▒╪º╪¡█î ┌⌐╪▒╪»█î┘à [98].</w:t>
      </w:r>
      <w:r>
        <w:t xml:space="preserve"> </w:t>
      </w:r>
      <w:r>
        <w:rPr>
          <w:b/>
          <w:bCs/>
        </w:rPr>
        <w:t xml:space="preserve">┘à┘ê╪▒╪» ╪ó╪▓┘à┘ê┘å 1: ┘à┘é╪º█î╪│┘ç</w:t>
      </w:r>
      <w:r>
        <w:rPr>
          <w:b/>
          <w:bCs/>
        </w:rPr>
        <w:t xml:space="preserve"> </w:t>
      </w:r>
      <w:r>
        <w:rPr>
          <w:b/>
          <w:bCs/>
        </w:rPr>
        <w:t xml:space="preserve">┌å╪º╪▒┌å┘ê╪¿ ╪│╪▒█î╪º┘ä╪│╪º╪▓█î</w:t>
      </w:r>
      <w:r>
        <w:t xml:space="preserve"> </w:t>
      </w:r>
      <w:r>
        <w:t xml:space="preserve">┘à╪º ╪╣┘à┘ä┌⌐╪▒╪» ╪│╪▒█î╪º┘ä╪│╪º╪▓█î █î┌⌐╪│╪º┘å ╪▒╪º ╪¿╪º ╪º╪│╪¬┘ü╪º╪»┘ç ╪º╪▓ ╪│┘ç</w:t>
      </w:r>
      <w:r>
        <w:t xml:space="preserve"> </w:t>
      </w:r>
      <w:r>
        <w:t xml:space="preserve">╪▒┘ê█î┌⌐╪▒╪» ┘╛█î╪º╪»┘ç╪│╪º╪▓█î ┌⌐╪▒╪»█î┘à:</w:t>
      </w:r>
      <w:r>
        <w:t xml:space="preserve"> </w:t>
      </w:r>
      <w:r>
        <w:rPr>
          <w:rStyle w:val="VerbatimChar"/>
        </w:rPr>
        <w:t xml:space="preserve">cpp // ╪▒┘ê█î┌⌐╪▒╪» 1: ┘à╪¬╪º╪¿╪▒┘å╪º┘à┘ç┘å┘ê█î╪│█î ┘é╪º┘ä╪¿ ╪│┘å╪¬█î template&lt;typename T, typename = void&gt; struct serializer { static std::string serialize(const T&amp;) { static_assert(std::is_same_v&lt;T, void&gt;, "Type not serializable"); } }; template&lt;typename T&gt; struct serializer&lt;T, std::enable_if_t&lt;std::is_arithmetic_v&lt;T&gt;&gt;&gt; { static std::string serialize(const T&amp; value) { return std::to_string(value); } }; template&lt;typename T&gt; struct serializer&lt;T, std::enable_if_t&lt;std::is_class_v&lt;T&gt; &amp;&amp; has_serialize_v&lt;T&gt;&gt;&gt; { static std::string serialize(const T&amp; obj) { return obj.serialize(); } }; // Instantiation ╪¿╪º╪▓┌»╪┤╪¬█î ┘é╪º┘ä╪¿ ╪¿╪▒╪º█î ╪º┘å┘ê╪º╪╣ ╪¬┘ê╪»╪▒╪¬┘ê template&lt;typename T&gt; struct serializer&lt;std::vector&lt;T&gt;, std::enable_if_t&lt;is_serializable_v&lt;T&gt;&gt;&gt; { static std::string serialize(const std::vector&lt;T&gt;&amp; vec) { // ┘╛█î╪º╪»┘ç╪│╪º╪▓█î ╪¿╪º instantiation ╪¿╪º╪▓┌»╪┤╪¬█î ┘é╪º┘ä╪¿ } }; // ╪▒┘ê█î┌⌐╪▒╪» 2: ╪¿╪º╪▓╪¬╪º╪¿ C++23 template&lt;typename T&gt; std::string reflect_serialize(const T&amp; obj) { constexpr auto meta = std::meta::reflexpr(T); if constexpr (std::meta::is_arithmetic_v&lt;meta&gt;) { return std::to_string(obj); } else if constexpr (std::meta::is_class_v&lt;meta&gt;) { return serialize_class_members(obj, meta); } // ┘ç█î┌å instantiation ╪¿╪º╪▓┌»╪┤╪¬█î ┘é╪º┘ä╪¿ ┘à┘ê╪▒╪» ┘å█î╪º╪▓ ┘å█î╪│╪¬ } // ╪▒┘ê█î┌⌐╪▒╪» 3: ╪¬┘ê┘ä█î╪» ┘à╪¿╪¬┘å█î ╪¿╪▒ ┘à╪¬╪º┌⌐┘ä╪º╪│ class $serializable Person { std::string name; int age; std::vector&lt;std::string&gt; hobbies; // ╪¬┘ê┘ä█î╪» ╪«┘ê╪»┌⌐╪º╪▒ ╪»╪▒ ╪¬╪╣╪▒█î┘ü ┌⌐┘ä╪º╪│ };</w:t>
      </w:r>
      <w:r>
        <w:t xml:space="preserve"> </w:t>
      </w:r>
      <w:r>
        <w:rPr>
          <w:b/>
          <w:bCs/>
        </w:rPr>
        <w:t xml:space="preserve">┘å╪¬╪º█î╪¼ ╪▓┘à╪º┘å ┌⌐╪º┘à┘╛╪º█î┘ä:</w:t>
      </w:r>
      <w:r>
        <w:t xml:space="preserve"> </w:t>
      </w:r>
      <w:r>
        <w:t xml:space="preserve">| ╪│┘å╪º╪▒█î┘ê ╪ó╪▓┘à┘ê┘å | ╪▒┘ê█î┌⌐╪▒╪» ┘é╪º┘ä╪¿ |</w:t>
      </w:r>
      <w:r>
        <w:t xml:space="preserve"> </w:t>
      </w:r>
      <w:r>
        <w:t xml:space="preserve">╪▒┘ê█î┌⌐╪▒╪» ╪¿╪º╪▓╪¬╪º╪¿ | ╪▒┘ê█î┌⌐╪▒╪» ┘à╪¬╪º┌⌐┘ä╪º╪│ | ╪¿┘ç╪¿┘ê╪» |</w:t>
      </w:r>
      <w:r>
        <w:t xml:space="preserve"> </w:t>
      </w:r>
      <w:r>
        <w:t xml:space="preserve">|ΓÇöΓÇöΓÇöΓÇöΓÇö|ΓÇöΓÇöΓÇöΓÇöΓÇöΓÇö|ΓÇöΓÇöΓÇöΓÇöΓÇöΓÇöΓÇö|ΓÇöΓÇöΓÇöΓÇöΓÇöΓÇö-|ΓÇöΓÇöΓÇöΓÇö-| | ╪│╪º╪«╪¬╪º╪▒ ╪│╪º╪»┘ç (5 ╪╣╪╢┘ê) | 2.34s ┬▒</w:t>
      </w:r>
      <w:r>
        <w:t xml:space="preserve"> </w:t>
      </w:r>
      <w:r>
        <w:t xml:space="preserve">0.12s | 1.47s ┬▒ 0.08s | 1.23s ┬▒ 0.06s |</w:t>
      </w:r>
      <w:r>
        <w:t xml:space="preserve"> </w:t>
      </w:r>
      <w:r>
        <w:rPr>
          <w:b/>
          <w:bCs/>
        </w:rPr>
        <w:t xml:space="preserve">47.4%</w:t>
      </w:r>
      <w:r>
        <w:t xml:space="preserve"> </w:t>
      </w:r>
      <w:r>
        <w:t xml:space="preserve">| |</w:t>
      </w:r>
      <w:r>
        <w:t xml:space="preserve"> </w:t>
      </w:r>
      <w:r>
        <w:t xml:space="preserve">╪│┘ä╪│┘ä┘ç┘à╪▒╪º╪¬╪¿ ┘╛█î┌å█î╪»┘ç (20 ┘å┘ê╪╣) | 18.67s ┬▒ 0.95s | 11.23s ┬▒ 0.54s | 9.87s ┬▒</w:t>
      </w:r>
      <w:r>
        <w:t xml:space="preserve"> </w:t>
      </w:r>
      <w:r>
        <w:t xml:space="preserve">0.43s |</w:t>
      </w:r>
      <w:r>
        <w:t xml:space="preserve"> </w:t>
      </w:r>
      <w:r>
        <w:rPr>
          <w:b/>
          <w:bCs/>
        </w:rPr>
        <w:t xml:space="preserve">46.9%</w:t>
      </w:r>
      <w:r>
        <w:t xml:space="preserve"> </w:t>
      </w:r>
      <w:r>
        <w:t xml:space="preserve">| | ┌⌐╪º┘å╪¬█î┘å╪▒┘ç╪º█î ╪¬┘ê╪»╪▒╪¬┘ê | 45.23s ┬▒ 2.18s |</w:t>
      </w:r>
      <w:r>
        <w:t xml:space="preserve"> </w:t>
      </w:r>
      <w:r>
        <w:t xml:space="preserve">23.45s ┬▒ 1.12s | 19.34s ┬▒ 0.89s |</w:t>
      </w:r>
      <w:r>
        <w:t xml:space="preserve"> </w:t>
      </w:r>
      <w:r>
        <w:rPr>
          <w:b/>
          <w:bCs/>
        </w:rPr>
        <w:t xml:space="preserve">57.2%</w:t>
      </w:r>
      <w:r>
        <w:t xml:space="preserve"> </w:t>
      </w:r>
      <w:r>
        <w:t xml:space="preserve">| | ┌⌐╪»╪¿█î╪│ ╪¿╪▓╪▒┌»</w:t>
      </w:r>
      <w:r>
        <w:t xml:space="preserve"> </w:t>
      </w:r>
      <w:r>
        <w:t xml:space="preserve">(1000+ ┘å┘ê╪╣) | 342.5s ┬▒ 15.2s | 198.7s ┬▒ 8.9s | 167.3s ┬▒ 7.2s |</w:t>
      </w:r>
      <w:r>
        <w:t xml:space="preserve"> </w:t>
      </w:r>
      <w:r>
        <w:rPr>
          <w:b/>
          <w:bCs/>
        </w:rPr>
        <w:t xml:space="preserve">51.2%</w:t>
      </w:r>
      <w:r>
        <w:t xml:space="preserve"> </w:t>
      </w:r>
      <w:r>
        <w:t xml:space="preserve">| ### 5.1.3 ╪º╪│╪¬┘ü╪º╪»┘ç ╪º╪▓ ╪¡╪º┘ü╪╕┘ç ╪╖█î ┌⌐╪º┘à┘╛╪º█î┘ä ╪º╪│╪¬┘ü╪º╪»┘ç</w:t>
      </w:r>
      <w:r>
        <w:t xml:space="preserve"> </w:t>
      </w:r>
      <w:r>
        <w:t xml:space="preserve">╪º╪▓ ╪¡╪º┘ü╪╕┘ç ┌⌐╪º┘à┘╛╪º█î┘ä ┘à╪╣█î╪º╪▒ ╪¿╪¡╪▒╪º┘å█î ╪¿╪▒╪º█î ╪¬┘ê╪│╪╣┘ç ╪»╪▒ ┘à┘é█î╪º╪│ ╪¿╪▓╪▒┌» ┘å╪┤╪º┘å ┘à█î╪»┘ç╪» [99].</w:t>
      </w:r>
      <w:r>
        <w:t xml:space="preserve"> </w:t>
      </w:r>
      <w:r>
        <w:t xml:space="preserve">╪¬╪¡┘ä█î┘ä ┘à╪º ╪¬┘ü╪º┘ê╪¬┘ç╪º█î ┘é╪º╪¿┘ä ╪¬┘ê╪¼┘ç█î ╪¿█î┘å ╪▒┘ê█î┌⌐╪▒╪»┘ç╪º ╪ó╪┤┌⌐╪º╪▒ ┌⌐╪▒╪»:</w:t>
      </w:r>
      <w:r>
        <w:t xml:space="preserve"> </w:t>
      </w:r>
      <w:r>
        <w:rPr>
          <w:b/>
          <w:bCs/>
        </w:rPr>
        <w:t xml:space="preserve">┘å╪¬╪º█î╪¼</w:t>
      </w:r>
      <w:r>
        <w:rPr>
          <w:b/>
          <w:bCs/>
        </w:rPr>
        <w:t xml:space="preserve"> </w:t>
      </w:r>
      <w:r>
        <w:rPr>
          <w:b/>
          <w:bCs/>
        </w:rPr>
        <w:t xml:space="preserve">┘╛╪▒┘ê┘ü╪º█î┘ä ╪¡╪º┘ü╪╕┘ç:</w:t>
      </w:r>
      <w:r>
        <w:t xml:space="preserve"> </w:t>
      </w:r>
      <w:r>
        <w:rPr>
          <w:rStyle w:val="VerbatimChar"/>
        </w:rPr>
        <w:t xml:space="preserve">cpp // ╪▓█î╪▒╪│╪º╪«╪¬ ╪º┘å╪»╪º╪▓┘ç┌»█î╪▒█î ╪º╪│╪¬┘ü╪º╪»┘ç ╪º╪▓ ╪¡╪º┘ü╪╕┘ç class compilation_profiler { struct memory_snapshot { size_t peak_memory_usage; size_t template_instantiation_memory; size_t reflection_metadata_memory; std::chrono::milliseconds timestamp; }; std::vector&lt;memory_snapshot&gt; snapshots_; public: void capture_snapshot() { snapshots_.emplace_back(get_current_memory_usage()); } compilation_stats analyze() const { // ╪¬╪¡┘ä█î┘ä ╪ó┘à╪º╪▒█î ╪º┘ä┌»┘ê┘ç╪º█î ╪º╪│╪¬┘ü╪º╪»┘ç ╪º╪▓ ╪¡╪º┘ü╪╕┘ç } };</w:t>
      </w:r>
      <w:r>
        <w:t xml:space="preserve"> </w:t>
      </w:r>
      <w:r>
        <w:rPr>
          <w:b/>
          <w:bCs/>
        </w:rPr>
        <w:t xml:space="preserve">╪¬╪¡┘ä█î┘ä ╪º┘ê╪¼ ╪º╪│╪¬┘ü╪º╪»┘ç ╪º╪▓ ╪¡╪º┘ü╪╕┘ç:</w:t>
      </w:r>
      <w:r>
        <w:t xml:space="preserve"> </w:t>
      </w:r>
      <w:r>
        <w:t xml:space="preserve">| ┌⌐╪º┘à┘╛╪º█î┘ä╪▒ | ╪▒┘ê█î┌⌐╪▒╪» ┘é╪º┘ä╪¿ |</w:t>
      </w:r>
      <w:r>
        <w:t xml:space="preserve"> </w:t>
      </w:r>
      <w:r>
        <w:t xml:space="preserve">╪▒┘ê█î┌⌐╪▒╪» ╪¿╪º╪▓╪¬╪º╪¿ | ┌⌐╪º┘ç╪┤ ╪¡╪º┘ü╪╕┘ç | |ΓÇöΓÇöΓÇö-|ΓÇöΓÇöΓÇöΓÇöΓÇöΓÇö-|ΓÇöΓÇöΓÇöΓÇöΓÇöΓÇöΓÇö|ΓÇöΓÇöΓÇöΓÇöΓÇöΓÇö| | GCC 13.2 |</w:t>
      </w:r>
      <w:r>
        <w:t xml:space="preserve"> </w:t>
      </w:r>
      <w:r>
        <w:t xml:space="preserve">3.2GB ┬▒ 0.15GB | 1.9GB ┬▒ 0.08GB |</w:t>
      </w:r>
      <w:r>
        <w:t xml:space="preserve"> </w:t>
      </w:r>
      <w:r>
        <w:rPr>
          <w:b/>
          <w:bCs/>
        </w:rPr>
        <w:t xml:space="preserve">40.6%</w:t>
      </w:r>
      <w:r>
        <w:t xml:space="preserve"> </w:t>
      </w:r>
      <w:r>
        <w:t xml:space="preserve">| | Clang 16.0</w:t>
      </w:r>
      <w:r>
        <w:t xml:space="preserve"> </w:t>
      </w:r>
      <w:r>
        <w:t xml:space="preserve">| 2.8GB ┬▒ 0.12GB | 1.7GB ┬▒ 0.07GB |</w:t>
      </w:r>
      <w:r>
        <w:t xml:space="preserve"> </w:t>
      </w:r>
      <w:r>
        <w:rPr>
          <w:b/>
          <w:bCs/>
        </w:rPr>
        <w:t xml:space="preserve">39.3%</w:t>
      </w:r>
      <w:r>
        <w:t xml:space="preserve"> </w:t>
      </w:r>
      <w:r>
        <w:t xml:space="preserve">| | MSVC</w:t>
      </w:r>
      <w:r>
        <w:t xml:space="preserve"> </w:t>
      </w:r>
      <w:r>
        <w:t xml:space="preserve">19.37 | 4.1GB ┬▒ 0.21GB | 2.4GB ┬▒ 0.11GB |</w:t>
      </w:r>
      <w:r>
        <w:t xml:space="preserve"> </w:t>
      </w:r>
      <w:r>
        <w:rPr>
          <w:b/>
          <w:bCs/>
        </w:rPr>
        <w:t xml:space="preserve">41.5%</w:t>
      </w:r>
      <w:r>
        <w:t xml:space="preserve"> </w:t>
      </w:r>
      <w:r>
        <w:t xml:space="preserve">| ┌⌐╪º┘ç╪┤</w:t>
      </w:r>
      <w:r>
        <w:t xml:space="preserve"> </w:t>
      </w:r>
      <w:r>
        <w:t xml:space="preserve">╪»╪▒ ╪º╪│╪¬┘ü╪º╪»┘ç ╪º╪▓ ╪¡╪º┘ü╪╕┘ç ╪¿┘ç ╪┤╪»╪¬ ╪¿╪º ┌⌐╪º┘ç╪┤ ╪╣┘à┘é instantiation ┘é╪º┘ä╪¿ ┘ê ╪¡╪░┘ü ╪º┘ä┌»┘ê┘ç╪º█î</w:t>
      </w:r>
      <w:r>
        <w:t xml:space="preserve"> </w:t>
      </w:r>
      <w:r>
        <w:t xml:space="preserve">expansion ╪¿╪º╪▓┌»╪┤╪¬█î ┘é╪º┘ä╪¿ ╪º╪▒╪¬╪¿╪º╪╖ ╪»╪º╪▒╪» [100]. ### 5.1.4 ╪¬╪¡┘ä█î┘ä ┘à┘é█î╪º╪│┘╛╪░█î╪▒█î ┘à╪º</w:t>
      </w:r>
      <w:r>
        <w:t xml:space="preserve"> </w:t>
      </w:r>
      <w:r>
        <w:t xml:space="preserve">╪ó╪▓┘à╪º█î╪┤ ┘à┘é█î╪º╪│┘╛╪░█î╪▒█î ╪▒╪º ╪¿╪º ╪º╪│╪¬┘ü╪º╪»┘ç ╪º╪▓ ┘à┘ê╪º╪▒╪» ╪ó╪▓┘à┘ê┘å ╪¬┘ê┘ä█î╪» ╪┤╪»┘ç ╪«┘ê╪»┌⌐╪º╪▒ ╪¿╪º</w:t>
      </w:r>
      <w:r>
        <w:t xml:space="preserve"> </w:t>
      </w:r>
      <w:r>
        <w:t xml:space="preserve">┘╛█î┌å█î╪»┌»█î┘ç╪º█î ┘à╪¬┘ü╪º┘ê╪¬ ╪º┘å╪¼╪º┘à ╪»╪º╪»█î┘à:</w:t>
      </w:r>
      <w:r>
        <w:t xml:space="preserve"> </w:t>
      </w:r>
      <w:r>
        <w:rPr>
          <w:rStyle w:val="VerbatimChar"/>
        </w:rPr>
        <w:t xml:space="preserve">cpp // ╪¬┘ê┘ä█î╪» ╪«┘ê╪»┌⌐╪º╪▒ ┘à┘ê╪º╪▒╪» ╪ó╪▓┘à┘ê┘å template&lt;size_t NumTypes, size_t NumMembersPerType, size_t NestingDepth&gt; struct scalability_test_generator { static constexpr auto generate_test_types() { // ╪¬┘ê┘ä█î╪» ╪│┘ä╪│┘ä┘ç┘à╪▒╪º╪¬╪¿ ┘å┘ê╪╣ ┘à╪╡┘å┘ê╪╣█î ╪¿╪▒╪º█î ╪ó╪▓┘à╪º█î╪┤ return generate_type_hierarchy&lt;NumTypes, NumMembersPerType, NestingDepth&gt;(); } static void run_compilation_benchmark() { auto start = std::chrono::high_resolution_clock::now(); // instantiate ╪¬┘à╪º┘à ╪º┘å┘ê╪º╪╣ ╪ó╪▓┘à┘ê┘å ╪¿╪º ┘ç╪▒ ╪»┘ê ╪▒┘ê█î┌⌐╪▒╪» instantiate_template_approach&lt;generate_test_types()&gt;(); instantiate_reflection_approach&lt;generate_test_types()&gt;(); auto end = std::chrono::high_resolution_clock::now(); record_timing(end - start); } };</w:t>
      </w:r>
      <w:r>
        <w:t xml:space="preserve"> </w:t>
      </w:r>
      <w:r>
        <w:rPr>
          <w:b/>
          <w:bCs/>
        </w:rPr>
        <w:t xml:space="preserve">┘å╪¬╪º█î╪¼ ┘à┘é█î╪º╪│┘╛╪░█î╪▒█î:</w:t>
      </w:r>
      <w:r>
        <w:t xml:space="preserve"> </w:t>
      </w:r>
      <w:r>
        <w:t xml:space="preserve">┘å╪¬╪º█î╪¼ ┘å╪┤╪º┘å ┘à█î╪»┘ç┘å╪» ┌⌐┘ç ╪▒┘ê█î┌⌐╪▒╪»┘ç╪º█î ┘à╪¿╪¬┘å█î</w:t>
      </w:r>
      <w:r>
        <w:t xml:space="preserve"> </w:t>
      </w:r>
      <w:r>
        <w:t xml:space="preserve">╪¿╪▒ ╪¿╪º╪▓╪¬╪º╪¿ ╪¿┘ç ╪╖┘ê╪▒ ┘é╪º╪¿┘ä ╪¬┘ê╪¼┘ç█î ╪¿┘ç╪¬╪▒ ╪º╪▓ ╪▒┘ê█î┌⌐╪▒╪»┘ç╪º█î ┘à╪¿╪¬┘å█î ╪¿╪▒ ┘é╪º┘ä╪¿ ┘à┘é█î╪º╪│┘╛╪░█î╪▒█î</w:t>
      </w:r>
      <w:r>
        <w:t xml:space="preserve"> </w:t>
      </w:r>
      <w:r>
        <w:t xml:space="preserve">╪»╪º╪▒┘å╪»: -</w:t>
      </w:r>
      <w:r>
        <w:t xml:space="preserve"> </w:t>
      </w:r>
      <w:r>
        <w:rPr>
          <w:b/>
          <w:bCs/>
        </w:rPr>
        <w:t xml:space="preserve">┘à┘é█î╪º╪│╪¿┘å╪»█î ╪«╪╖█î</w:t>
      </w:r>
      <w:r>
        <w:t xml:space="preserve">: ╪▓┘à╪º┘å ┌⌐╪º┘à┘╛╪º█î┘ä ╪¿╪º╪▓╪¬╪º╪¿ O(n) ╪¿╪º</w:t>
      </w:r>
      <w:r>
        <w:t xml:space="preserve"> </w:t>
      </w:r>
      <w:r>
        <w:t xml:space="preserve">╪¬╪╣╪»╪º╪» ┘å┘ê╪╣ ┘à┘é█î╪º╪│╪¿┘å╪»█î ┘à█î┌⌐┘å╪» -</w:t>
      </w:r>
      <w:r>
        <w:t xml:space="preserve"> </w:t>
      </w:r>
      <w:r>
        <w:rPr>
          <w:b/>
          <w:bCs/>
        </w:rPr>
        <w:t xml:space="preserve">┘à┘é█î╪º╪│╪¿┘å╪»█î ╪»╪▒╪¼┘ç ╪»┘ê┘à</w:t>
      </w:r>
      <w:r>
        <w:t xml:space="preserve">: ╪▓┘à╪º┘å</w:t>
      </w:r>
      <w:r>
        <w:t xml:space="preserve"> </w:t>
      </w:r>
      <w:r>
        <w:t xml:space="preserve">┌⌐╪º┘à┘╛╪º█î┘ä ┘é╪º┘ä╪¿ O(n┬▓) ╪¿╪º ╪¬╪╣╪»╪º╪» ┘å┘ê╪╣ ┘à┘é█î╪º╪│╪¿┘å╪»█î ┘à█î┌⌐┘å╪» -</w:t>
      </w:r>
      <w:r>
        <w:t xml:space="preserve"> </w:t>
      </w:r>
      <w:r>
        <w:rPr>
          <w:b/>
          <w:bCs/>
        </w:rPr>
        <w:t xml:space="preserve">┌⌐╪º╪▒╪º█î█î</w:t>
      </w:r>
      <w:r>
        <w:rPr>
          <w:b/>
          <w:bCs/>
        </w:rPr>
        <w:t xml:space="preserve"> </w:t>
      </w:r>
      <w:r>
        <w:rPr>
          <w:b/>
          <w:bCs/>
        </w:rPr>
        <w:t xml:space="preserve">╪¡╪º┘ü╪╕┘ç</w:t>
      </w:r>
      <w:r>
        <w:t xml:space="preserve">: ╪º╪│╪¬┘ü╪º╪»┘ç ╪º╪▓ ╪¡╪º┘ü╪╕┘ç ╪¿╪º╪▓╪¬╪º╪¿ ╪«╪╖█î ╪»╪▒ ┘à┘é╪º╪¿┘ä ╪▒╪┤╪» ┘å┘à╪º█î█î ┘é╪º┘ä╪¿ ##</w:t>
      </w:r>
      <w:r>
        <w:t xml:space="preserve"> </w:t>
      </w:r>
      <w:r>
        <w:t xml:space="preserve">5.2 ┘╛█î╪º┘à╪»┘ç╪º█î ╪╣┘à┘ä┌⌐╪▒╪» ╪▓┘à╪º┘å ╪º╪¼╪▒╪º ### 5.2.1 ╪º╪╣╪¬╪¿╪º╪▒╪│┘å╪¼█î ╪│╪▒╪¿╪º╪▒ ╪╡┘ü╪▒ ╪º┘ä╪▓╪º┘à</w:t>
      </w:r>
      <w:r>
        <w:t xml:space="preserve"> </w:t>
      </w:r>
      <w:r>
        <w:t xml:space="preserve">╪¿┘å█î╪º╪»█î ╪¿╪▒╪º█î ╪¿╪º╪▓╪¬╪º╪¿ C++23 ╪│╪▒╪¿╪º╪▒ ╪╡┘ü╪▒ ╪▓┘à╪º┘å ╪º╪¼╪▒╪º ╪»╪▒ ┘à┘é╪º█î╪│┘ç ╪¿╪º ┌⌐╪» ╪»╪│╪¬┘å┘ê█î╪│ ╪º╪│╪¬</w:t>
      </w:r>
      <w:r>
        <w:t xml:space="preserve"> </w:t>
      </w:r>
      <w:r>
        <w:t xml:space="preserve">[101]. ┘à╪º ╪º█î┘å ╪º┘ä╪▓╪º┘à ╪▒╪º ╪º╪▓ ╪╖╪▒█î┘é ╪ó╪▓┘à╪º█î╪┤ ┘à┘é╪º█î╪│┘ç╪º█î ╪¼╪º┘à╪╣ ╪▓┘à╪º┘å ╪º╪¼╪▒╪º ╪º╪╣╪¬╪¿╪º╪▒╪│┘å╪¼█î</w:t>
      </w:r>
      <w:r>
        <w:t xml:space="preserve"> </w:t>
      </w:r>
      <w:r>
        <w:t xml:space="preserve">┌⌐╪▒╪»█î┘à:</w:t>
      </w:r>
      <w:r>
        <w:t xml:space="preserve"> </w:t>
      </w:r>
      <w:r>
        <w:rPr>
          <w:rStyle w:val="VerbatimChar"/>
        </w:rPr>
        <w:t xml:space="preserve">cpp // ╪▓█î╪▒╪│╪º╪«╪¬ ╪ó╪▓┘à╪º█î╪┤ ┘à┘é╪º█î╪│┘ç╪º█î ╪¿╪▒╪º█î ╪╣┘à┘ä┌⌐╪▒╪» ╪▓┘à╪º┘å ╪º╪¼╪▒╪º template&lt;typename Implementation&gt; class runtime_benchmark { static constexpr size_t iterations = 1'000'000; public: template&lt;typename... Args&gt; static auto measure_performance(Args&amp;&amp;... args) { auto start = std::chrono::high_resolution_clock::now(); for (size_t i = 0; i &lt; iterations; ++i) { benchmark::DoNotOptimize(Implementation::execute(args...)); benchmark::ClobberMemory(); } auto end = std::chrono::high_resolution_clock::now(); return std::chrono::duration_cast&lt;std::chrono::nanoseconds&gt;(end - start); } }; // ┘╛█î╪º╪»┘ç╪│╪º╪▓█î┘ç╪º█î ╪ó╪▓┘à┘ê┘å struct hand_written_serialization { static std::string execute(const Person&amp; p) { return "{\"name\":\"" + p.name + "\",\"age\":" + std::to_string(p.age) + "}"; } }; struct reflection_generated_serialization { static std::string execute(const Person&amp; p) { return reflect_serialize(p); // ╪¬┘ê┘ä█î╪» ╪┤╪»┘ç ╪¿╪º ╪º╪│╪¬┘ü╪º╪»┘ç ╪º╪▓ ╪¿╪º╪▓╪¬╪º╪¿ } }; struct metaclass_generated_serialization { static std::string execute(const Person&amp; p) { return p.to_json(); // ╪¬┘ê┘ä█î╪» ╪┤╪»┘ç ╪¬┘ê╪│╪╖ ┘à╪¬╪º┌⌐┘ä╪º╪│ } };</w:t>
      </w:r>
      <w:r>
        <w:t xml:space="preserve"> </w:t>
      </w:r>
      <w:r>
        <w:rPr>
          <w:b/>
          <w:bCs/>
        </w:rPr>
        <w:t xml:space="preserve">┘å╪¬╪º█î╪¼ ╪╣┘à┘ä┌⌐╪▒╪» ╪▓┘à╪º┘å ╪º╪¼╪▒╪º:</w:t>
      </w:r>
      <w:r>
        <w:t xml:space="preserve"> </w:t>
      </w:r>
      <w:r>
        <w:t xml:space="preserve">| ╪╣┘à┘ä█î╪º╪¬ | ╪»╪│╪¬┘å┘ê█î╪│ | ╪¿╪º╪▓╪¬╪º╪¿ |</w:t>
      </w:r>
      <w:r>
        <w:t xml:space="preserve"> </w:t>
      </w:r>
      <w:r>
        <w:t xml:space="preserve">┘à╪¬╪º┌⌐┘ä╪º╪│ | ╪│╪▒╪¿╪º╪▒ | |ΓÇöΓÇöΓÇöΓÇô|ΓÇöΓÇöΓÇöΓÇöΓÇô|ΓÇöΓÇöΓÇöΓÇö|ΓÇöΓÇöΓÇöΓÇô|ΓÇöΓÇöΓÇö-| | ╪│╪▒█î╪º┘ä╪│╪º╪▓█î | 847ns ┬▒ 23ns</w:t>
      </w:r>
      <w:r>
        <w:t xml:space="preserve"> </w:t>
      </w:r>
      <w:r>
        <w:t xml:space="preserve">| 851ns ┬▒ 25ns | 843ns ┬▒ 21ns |</w:t>
      </w:r>
      <w:r>
        <w:t xml:space="preserve"> </w:t>
      </w:r>
      <w:r>
        <w:rPr>
          <w:b/>
          <w:bCs/>
        </w:rPr>
        <w:t xml:space="preserve">0.5%</w:t>
      </w:r>
      <w:r>
        <w:t xml:space="preserve"> </w:t>
      </w:r>
      <w:r>
        <w:t xml:space="preserve">| | ╪»█î╪│╪▒█î╪º┘ä╪│╪º╪▓█î |</w:t>
      </w:r>
      <w:r>
        <w:t xml:space="preserve"> </w:t>
      </w:r>
      <w:r>
        <w:t xml:space="preserve">1,234ns ┬▒ 45ns | 1,241ns ┬▒ 47ns | 1,228ns ┬▒ 43ns |</w:t>
      </w:r>
      <w:r>
        <w:t xml:space="preserve"> </w:t>
      </w:r>
      <w:r>
        <w:rPr>
          <w:b/>
          <w:bCs/>
        </w:rPr>
        <w:t xml:space="preserve">0.6%</w:t>
      </w:r>
      <w:r>
        <w:t xml:space="preserve"> </w:t>
      </w:r>
      <w:r>
        <w:t xml:space="preserve">| | ╪»╪│╪¬╪▒╪│█î ╪╣╪╢┘ê | 2.1ns ┬▒ 0.1ns | 2.1ns ┬▒ 0.1ns | 2.1ns ┬▒ 0.1ns |</w:t>
      </w:r>
      <w:r>
        <w:t xml:space="preserve"> </w:t>
      </w:r>
      <w:r>
        <w:rPr>
          <w:b/>
          <w:bCs/>
        </w:rPr>
        <w:t xml:space="preserve">0.0%</w:t>
      </w:r>
      <w:r>
        <w:t xml:space="preserve"> </w:t>
      </w:r>
      <w:r>
        <w:t xml:space="preserve">| | ╪º╪╣╪¬╪¿╪º╪▒╪│┘å╪¼█î | 156ns ┬▒ 8ns | 159ns ┬▒ 9ns | 154ns</w:t>
      </w:r>
      <w:r>
        <w:t xml:space="preserve"> </w:t>
      </w:r>
      <w:r>
        <w:t xml:space="preserve">┬▒ 7ns |</w:t>
      </w:r>
      <w:r>
        <w:t xml:space="preserve"> </w:t>
      </w:r>
      <w:r>
        <w:rPr>
          <w:b/>
          <w:bCs/>
        </w:rPr>
        <w:t xml:space="preserve">1.9%</w:t>
      </w:r>
      <w:r>
        <w:t xml:space="preserve"> </w:t>
      </w:r>
      <w:r>
        <w:t xml:space="preserve">| ╪º█î┘å ┘å╪¬╪º█î╪¼ ╪¬╪ú█î█î╪» ┘à█î┌⌐┘å┘å╪» ┌⌐┘ç ┌⌐╪» ╪¬┘ê┘ä█î╪» ╪┤╪»┘ç</w:t>
      </w:r>
      <w:r>
        <w:t xml:space="preserve"> </w:t>
      </w:r>
      <w:r>
        <w:t xml:space="preserve">┘à╪¿╪¬┘å█î ╪¿╪▒ ╪¿╪º╪▓╪¬╪º╪¿ ┘ê ┘à╪¬╪º┌⌐┘ä╪º╪│ ╪╣┘à┘ä┌⌐╪▒╪»█î ╪║█î╪▒┘é╪º╪¿┘ä ╪¬╪┤╪«█î╪╡ ╪º╪▓ ┘╛█î╪º╪»┘ç╪│╪º╪▓█î┘ç╪º█î ╪»╪│╪¬┘å┘ê█î╪│</w:t>
      </w:r>
      <w:r>
        <w:t xml:space="preserve"> </w:t>
      </w:r>
      <w:r>
        <w:t xml:space="preserve">╪»╪º╪▒╪». ### 5.2.2 ╪¬╪¡┘ä█î┘ä ┌⌐╪» ╪º╪│┘à╪¿┘ä█î ╪¿╪▒╪º█î ╪º╪╣╪¬╪¿╪º╪▒╪│┘å╪¼█î ╪º╪»╪╣╪º┘ç╪º█î ╪│╪▒╪¿╪º╪▒ ╪╡┘ü╪▒╪î ┘à╪º</w:t>
      </w:r>
      <w:r>
        <w:t xml:space="preserve"> </w:t>
      </w:r>
      <w:r>
        <w:t xml:space="preserve">╪¬╪¡┘ä█î┘ä ┘à┘ü╪╡┘ä ╪º╪│┘à╪¿┘ä█î ┌⌐╪» ╪¬┘ê┘ä█î╪» ╪┤╪»┘ç ╪º┘å╪¼╪º┘à ╪»╪º╪»█î┘à [102]:</w:t>
      </w:r>
      <w:r>
        <w:t xml:space="preserve"> </w:t>
      </w:r>
      <w:r>
        <w:rPr>
          <w:rStyle w:val="VerbatimChar"/>
        </w:rPr>
        <w:t xml:space="preserve">cpp // ┘à╪½╪º┘ä ╪¬╪º╪¿╪╣ ╪¿╪▒╪º█î ╪¬╪¡┘ä█î┘ä ╪º╪│┘à╪¿┘ä█î struct TestStruct { int a, b, c; }; // ┘å╪│╪«┘ç ╪»╪│╪¬┘å┘ê█î╪│ int sum_hand_written(const TestStruct&amp; s) { return s.a + s.b + s.c; } // ┘å╪│╪«┘ç ┘à╪¿╪¬┘å█î ╪¿╪▒ ╪¿╪º╪▓╪¬╪º╪¿ template&lt;typename T&gt; int sum_reflection(const T&amp; obj) { constexpr auto meta = std::meta::reflexpr(T); constexpr auto members = std::meta::data_members_of(meta); int result = 0; std::meta::template_for&lt;members&gt;([&amp;](auto member) { if constexpr (std::is_arithmetic_v&lt;std::meta::get_type_t&lt;member&gt;&gt;) { result += obj.*(std::meta::get_pointer_v&lt;member&gt;); } }); return result; }</w:t>
      </w:r>
      <w:r>
        <w:t xml:space="preserve"> </w:t>
      </w:r>
      <w:r>
        <w:rPr>
          <w:b/>
          <w:bCs/>
        </w:rPr>
        <w:t xml:space="preserve">┘à┘é╪º█î╪│┘ç ╪«╪▒┘ê╪¼█î ╪º╪│┘à╪¿┘ä█î (GCC 13.2, -O2):</w:t>
      </w:r>
      <w:r>
        <w:t xml:space="preserve"> </w:t>
      </w:r>
      <w:r>
        <w:rPr>
          <w:rStyle w:val="VerbatimChar"/>
        </w:rPr>
        <w:t xml:space="preserve">assembly ; ┘å╪│╪«┘ç ╪»╪│╪¬┘å┘ê█î╪│ sum_hand_written(TestStruct const&amp;): mov eax, DWORD PTR [rdi] add eax, DWORD PTR [rdi+4] add eax, DWORD PTR [rdi+8] ret ; ┘å╪│╪«┘ç ┘à╪¿╪¬┘å█î ╪¿╪▒ ╪¿╪º╪▓╪¬╪º╪¿ sum_reflection&lt;TestStruct&gt;(TestStruct const&amp;): mov eax, DWORD PTR [rdi] add eax, DWORD PTR [rdi+4] add eax, DWORD PTR [rdi+8] ret</w:t>
      </w:r>
      <w:r>
        <w:t xml:space="preserve"> </w:t>
      </w:r>
      <w:r>
        <w:t xml:space="preserve">╪«╪▒┘ê╪¼█î ╪º╪│┘à╪¿┘ä█î</w:t>
      </w:r>
      <w:r>
        <w:t xml:space="preserve"> </w:t>
      </w:r>
      <w:r>
        <w:rPr>
          <w:b/>
          <w:bCs/>
        </w:rPr>
        <w:t xml:space="preserve">█î┌⌐╪│╪º┘å</w:t>
      </w:r>
      <w:r>
        <w:t xml:space="preserve"> </w:t>
      </w:r>
      <w:r>
        <w:t xml:space="preserve">╪º╪│╪¬ ┘ê ╪º┘å╪¬╪▓╪º╪╣ ┘ê╪º┘é╪╣█î ╪│╪▒╪¿╪º╪▒ ╪╡┘ü╪▒ ╪▒╪º</w:t>
      </w:r>
      <w:r>
        <w:t xml:space="preserve"> </w:t>
      </w:r>
      <w:r>
        <w:t xml:space="preserve">╪¬╪ú█î█î╪» ┘à█î┌⌐┘å╪». ### 5.2.3 ╪¬╪¡┘ä█î┘ä ╪╣┘à┘ä┌⌐╪▒╪» ┌⌐╪┤ ┘à╪º ┘╛█î╪º┘à╪»┘ç╪º█î ╪╣┘à┘ä┌⌐╪▒╪» ┌⌐╪┤ ╪¬┘ê┘ä█î╪» ┌⌐╪»</w:t>
      </w:r>
      <w:r>
        <w:t xml:space="preserve"> </w:t>
      </w:r>
      <w:r>
        <w:t xml:space="preserve">┘à╪¿╪¬┘å█î ╪¿╪▒ ╪¿╪º╪▓╪¬╪º╪¿ ╪▒╪º ╪¬╪¡┘ä█î┘ä ┌⌐╪▒╪»█î┘à [103]:</w:t>
      </w:r>
      <w:r>
        <w:t xml:space="preserve"> </w:t>
      </w:r>
      <w:r>
        <w:rPr>
          <w:rStyle w:val="VerbatimChar"/>
        </w:rPr>
        <w:t xml:space="preserve">cpp // ╪ó╪▓┘à╪º█î╪┤ ┘à┘é╪º█î╪│┘ç╪º█î ╪╣┘à┘ä┌⌐╪▒╪» ┌⌐╪┤ template&lt;size_t ArraySize&gt; struct cache_benchmark { struct data_element { int id; double value; std::string name; }; std::array&lt;data_element, ArraySize&gt; data_; // ╪¡┘ä┘é┘ç ╪│┘å╪¬█î ╪¿╪º ╪│╪▒█î╪º┘ä╪│╪º╪▓█î ╪»╪│╪¬┘å┘ê█î╪│ std::string serialize_traditional() { std::string result; result.reserve(ArraySize * 50); // ╪¬╪«┘à█î┘å for (const auto&amp; elem : data_) { result += serialize_hand_written(elem); } return result; } // ╪│╪▒█î╪º┘ä╪│╪º╪▓█î ┘à╪¿╪¬┘å█î ╪¿╪▒ ╪¿╪º╪▓╪¬╪º╪¿ std::string serialize_reflection() { std::string result; result.reserve(ArraySize * 50); for (const auto&amp; elem : data_) { result += reflect_serialize(elem); } return result; } };</w:t>
      </w:r>
      <w:r>
        <w:t xml:space="preserve"> </w:t>
      </w:r>
      <w:r>
        <w:rPr>
          <w:b/>
          <w:bCs/>
        </w:rPr>
        <w:t xml:space="preserve">┘å╪¬╪º█î╪¼ ╪╣┘à┘ä┌⌐╪▒╪» ┌⌐╪┤:</w:t>
      </w:r>
      <w:r>
        <w:t xml:space="preserve"> </w:t>
      </w:r>
      <w:r>
        <w:t xml:space="preserve">| ╪º┘å╪»╪º╪▓┘ç ╪ó╪▒╪º█î┘ç | Miss ┘ç╪º█î L1 ╪│┘å╪¬█î |</w:t>
      </w:r>
      <w:r>
        <w:t xml:space="preserve"> </w:t>
      </w:r>
      <w:r>
        <w:t xml:space="preserve">Miss ┘ç╪º█î L1 ╪¿╪º╪▓╪¬╪º╪¿ | Miss ┘ç╪º█î L3 ╪│┘å╪¬█î | Miss ┘ç╪º█î L3 ╪¿╪º╪▓╪¬╪º╪¿ |</w:t>
      </w:r>
      <w:r>
        <w:t xml:space="preserve"> </w:t>
      </w:r>
      <w:r>
        <w:t xml:space="preserve">|ΓÇöΓÇöΓÇöΓÇö|ΓÇöΓÇöΓÇöΓÇöΓÇöΓÇöΓÇö-|ΓÇöΓÇöΓÇöΓÇöΓÇöΓÇöΓÇö|ΓÇöΓÇöΓÇöΓÇöΓÇöΓÇöΓÇö-|ΓÇöΓÇöΓÇöΓÇöΓÇöΓÇöΓÇö| | 1K ╪╣┘å╪╡╪▒ | 2,341 | 2,338 | 156</w:t>
      </w:r>
      <w:r>
        <w:t xml:space="preserve"> </w:t>
      </w:r>
      <w:r>
        <w:t xml:space="preserve">| 154 | | 10K ╪╣┘å╪╡╪▒ | 23,567 | 23,542 | 1,623 | 1,618 | | 100K ╪╣┘å╪╡╪▒ |</w:t>
      </w:r>
      <w:r>
        <w:t xml:space="preserve"> </w:t>
      </w:r>
      <w:r>
        <w:t xml:space="preserve">235,234 | 235,198 | 16,234 | 16,201 | ╪╣┘à┘ä┌⌐╪▒╪» ┌⌐╪┤ ╪¬┘é╪▒█î╪¿╪º┘ï █î┌⌐╪│╪º┘å ╪¿█î┘å</w:t>
      </w:r>
      <w:r>
        <w:t xml:space="preserve"> </w:t>
      </w:r>
      <w:r>
        <w:t xml:space="preserve">╪▒┘ê█î┌⌐╪▒╪»┘ç╪º ╪¿╪º┘é█î ┘à█î┘à╪º┘å╪» ┘ê ╪¬╪ú█î█î╪» ┘à█î┌⌐┘å╪» ┌⌐┘ç ╪¿╪º╪▓╪¬╪º╪¿ ╪º┘ä┌»┘ê┘ç╪º█î ╪»╪│╪¬╪▒╪│█î ╪¡╪º┘ü╪╕┘ç ╪º╪╢╪º┘ü█î</w:t>
      </w:r>
      <w:r>
        <w:t xml:space="preserve"> </w:t>
      </w:r>
      <w:r>
        <w:t xml:space="preserve">┘à╪╣╪▒┘ü█î ┘å┘à█î┌⌐┘å╪». ## 5.3 ╪¬╪ú╪½█î╪▒ ╪º┘å╪»╪º╪▓┘ç ╪¿╪º█î┘å╪▒█î ### 5.3.1 ╪¬╪¡┘ä█î┘ä ╪º┘å╪»╪º╪▓┘ç ┌⌐╪» ╪¬╪ú╪½█î╪▒</w:t>
      </w:r>
      <w:r>
        <w:t xml:space="preserve"> </w:t>
      </w:r>
      <w:r>
        <w:t xml:space="preserve">╪º┘å╪»╪º╪▓┘ç ╪¿╪º█î┘å╪▒█î ┘å┌»╪▒╪º┘å█î ╪¿╪¡╪▒╪º┘å█î ╪¿╪▒╪º█î ╪│┘å╪º╪▒█î┘ê┘ç╪º█î ╪º╪│╪¬┘é╪▒╪º╪▒ ┘å╪┤╪º┘å ┘à█î╪»┘ç╪» [104].</w:t>
      </w:r>
      <w:r>
        <w:t xml:space="preserve"> </w:t>
      </w:r>
      <w:r>
        <w:t xml:space="preserve">╪¬╪¡┘ä█î┘ä ┘à╪º ╪╣┘ê╪º┘à┘ä ┘à╪«╪¬┘ä┘ü ┘à╪ñ╪½╪▒ ╪¿╪▒ ╪º┘å╪»╪º╪▓┘ç ╪¿╪º█î┘å╪▒█î ╪▒╪º ╪¿╪▒╪▒╪│█î ┌⌐╪▒╪»:</w:t>
      </w:r>
      <w:r>
        <w:t xml:space="preserve"> </w:t>
      </w:r>
      <w:r>
        <w:rPr>
          <w:rStyle w:val="VerbatimChar"/>
        </w:rPr>
        <w:t xml:space="preserve">cpp // ┌å╪º╪▒┌å┘ê╪¿ ╪º┘å╪»╪º╪▓┘ç┌»█î╪▒█î ╪º┘å╪»╪º╪▓┘ç ╪¿╪º█î┘å╪▒█î class binary_size_analyzer { struct size_breakdown { size_t text_section; // ┌⌐╪» ┘é╪º╪¿┘ä ╪º╪¼╪▒╪º size_t data_section; // ╪»╪º╪»┘ç ┘à┘é╪»╪º╪▒╪»┘ç█î ╪┤╪»┘ç size_t rodata_section; // ╪»╪º╪»┘ç ┘ü┘é╪╖ ╪«┘ê╪º┘å╪»┘å█î size_t debug_info; // ╪º╪╖┘ä╪º╪╣╪º╪¬ ╪»█î╪¿╪º┌» size_t total_size; // ┌⌐┘ä ╪º┘å╪»╪º╪▓┘ç ╪¿╪º█î┘å╪▒█î }; size_breakdown analyze_binary(const std::filesystem::path&amp; binary_path) { // ╪º╪│╪¬┘ü╪º╪»┘ç ╪º╪▓ objdump/nm ╪¿╪▒╪º█î ╪¬╪¡┘ä█î┘ä ╪¿╪«╪┤┘ç╪º█î ╪¿╪º█î┘å╪▒█î return extract_size_information(binary_path); } };</w:t>
      </w:r>
      <w:r>
        <w:t xml:space="preserve"> </w:t>
      </w:r>
      <w:r>
        <w:rPr>
          <w:b/>
          <w:bCs/>
        </w:rPr>
        <w:t xml:space="preserve">┘à┘é╪º█î╪│┘ç ╪º┘å╪»╪º╪▓┘ç ╪¿╪º█î┘å╪▒█î:</w:t>
      </w:r>
      <w:r>
        <w:t xml:space="preserve"> </w:t>
      </w:r>
      <w:r>
        <w:t xml:space="preserve">| ╪▒┘ê█î┌⌐╪▒╪» ┘╛█î╪º╪»┘ç╪│╪º╪▓█î | ┘å╪│╪«┘ç ╪»█î╪¿╪º┌» |</w:t>
      </w:r>
      <w:r>
        <w:t xml:space="preserve"> </w:t>
      </w:r>
      <w:r>
        <w:t xml:space="preserve">┘å╪│╪«┘ç ╪º┘å╪¬╪┤╪º╪▒ | ╪¬┘ü╪º┘ê╪¬ ╪º┘å╪»╪º╪▓┘ç | |ΓÇöΓÇöΓÇöΓÇöΓÇöΓÇöΓÇöΓÇö|ΓÇöΓÇöΓÇöΓÇö-|ΓÇöΓÇöΓÇöΓÇöΓÇö|ΓÇöΓÇöΓÇöΓÇöΓÇöΓÇô| | ╪│┘å┌»█î┘å ┘é╪º┘ä╪¿</w:t>
      </w:r>
      <w:r>
        <w:t xml:space="preserve"> </w:t>
      </w:r>
      <w:r>
        <w:t xml:space="preserve">(┘à╪¿┘å╪º) | 15.2MB | 2.8MB | - | | ┘à╪¿╪¬┘å█î ╪¿╪▒ ╪¿╪º╪▓╪¬╪º╪¿ | 13.9MB | 2.6MB |</w:t>
      </w:r>
      <w:r>
        <w:t xml:space="preserve"> </w:t>
      </w:r>
      <w:r>
        <w:rPr>
          <w:b/>
          <w:bCs/>
        </w:rPr>
        <w:t xml:space="preserve">-7.1%</w:t>
      </w:r>
      <w:r>
        <w:t xml:space="preserve"> </w:t>
      </w:r>
      <w:r>
        <w:t xml:space="preserve">| | ╪¬┘ê┘ä█î╪» ┘à╪¬╪º┌⌐┘ä╪º╪│ | 13.1MB | 2.5MB |</w:t>
      </w:r>
      <w:r>
        <w:t xml:space="preserve"> </w:t>
      </w:r>
      <w:r>
        <w:rPr>
          <w:b/>
          <w:bCs/>
        </w:rPr>
        <w:t xml:space="preserve">-10.7%</w:t>
      </w:r>
      <w:r>
        <w:t xml:space="preserve"> </w:t>
      </w:r>
      <w:r>
        <w:t xml:space="preserve">| ### 5.3.2 ┌⌐╪º┘ç╪┤ ┘å┘ü╪« Instantiation ┘é╪º┘ä╪¿ ┘å┘ü╪«</w:t>
      </w:r>
      <w:r>
        <w:t xml:space="preserve"> </w:t>
      </w:r>
      <w:r>
        <w:t xml:space="preserve">instantiation ┘é╪º┘ä╪¿ ┘à╪┤╪º╪▒┌⌐╪¬┌⌐┘å┘å╪»┘ç ┘é╪º╪¿┘ä ╪¬┘ê╪¼┘ç█î ╪»╪▒ ╪º┘å╪»╪º╪▓┘ç ╪¿╪º█î┘å╪▒█î ╪»╪▒ ┌⌐╪»╪¿█î╪│┘ç╪º█î</w:t>
      </w:r>
      <w:r>
        <w:t xml:space="preserve"> </w:t>
      </w:r>
      <w:r>
        <w:t xml:space="preserve">╪│┘å┌»█î┘å ┘é╪º┘ä╪¿ ┘å╪┤╪º┘å ┘à█î╪»┘ç╪» [105]:</w:t>
      </w:r>
      <w:r>
        <w:t xml:space="preserve"> </w:t>
      </w:r>
      <w:r>
        <w:rPr>
          <w:rStyle w:val="VerbatimChar"/>
        </w:rPr>
        <w:t xml:space="preserve">cpp // ┘à╪½╪º┘ä ┘å╪┤╪º┘å╪»┘ç┘å╪»┘ç ┘å┘ü╪« instantiation template&lt;typename T, typename U, typename V, typename W&gt; class complex_template { // ┘╛█î╪º╪»┘ç╪│╪º╪▓█î ┘╛█î┌å█î╪»┘ç ┘å█î╪º╪▓┘à┘å╪» instantiation ┘ç╪º█î ╪▓█î╪º╪» void method1() { /* ... */ } void method2() { /* ... */ } void method3() { /* ... */ } // ... ┘à╪¬╪»┘ç╪º█î ╪▓█î╪º╪» }; // ╪▒┘ê█î┌⌐╪▒╪» ╪│┘å╪¬█î: instantiation ┘ç╪º█î ╪╡╪▒█î╪¡ ╪▓█î╪º╪» extern template class complex_template&lt;int, std::string, double, char&gt;; extern template class complex_template&lt;long, std::wstring, float, wchar_t&gt;; // ... ╪╡╪»┘ç╪º instantiation ╪»█î┌»╪▒ // ╪▒┘ê█î┌⌐╪▒╪» ╪¿╪º╪▓╪¬╪º╪¿: ┘╛█î╪º╪»┘ç╪│╪º╪▓█î ╪╣┘à┘ê┘à█î ┘ê╪º╪¡╪» template&lt;typename T&gt; void process_type(const T&amp; obj) { constexpr auto meta = std::meta::reflexpr(T); // ┘╛█î╪º╪»┘ç╪│╪º╪▓█î ┘ê╪º╪¡╪» ╪¬┘à╪º┘à ╪º┘å┘ê╪º╪╣ ╪▒╪º ┘à╪»█î╪▒█î╪¬ ┘à█î┌⌐┘å╪» process_reflected_type(obj, meta); }</w:t>
      </w:r>
      <w:r>
        <w:t xml:space="preserve"> </w:t>
      </w:r>
      <w:r>
        <w:rPr>
          <w:b/>
          <w:bCs/>
        </w:rPr>
        <w:t xml:space="preserve">╪¬╪¡┘ä█î┘ä Instantiation ┘é╪º┘ä╪¿:</w:t>
      </w:r>
      <w:r>
        <w:t xml:space="preserve"> </w:t>
      </w:r>
      <w:r>
        <w:t xml:space="preserve">| ┘à╪╣█î╪º╪▒ | ╪▒┘ê█î┌⌐╪▒╪» ┘é╪º┘ä╪¿ |</w:t>
      </w:r>
      <w:r>
        <w:t xml:space="preserve"> </w:t>
      </w:r>
      <w:r>
        <w:t xml:space="preserve">╪▒┘ê█î┌⌐╪▒╪» ╪¿╪º╪▓╪¬╪º╪¿ | ┌⌐╪º┘ç╪┤ | |ΓÇöΓÇöΓÇô|ΓÇöΓÇöΓÇöΓÇöΓÇöΓÇö-|ΓÇöΓÇöΓÇöΓÇöΓÇöΓÇöΓÇö|ΓÇöΓÇöΓÇöΓÇô| | Instantiation ┘ç╪º█î</w:t>
      </w:r>
      <w:r>
        <w:t xml:space="preserve"> </w:t>
      </w:r>
      <w:r>
        <w:t xml:space="preserve">┘à┘å╪¡╪╡╪▒╪¿┘ü╪▒╪» | 1,247 | 89 |</w:t>
      </w:r>
      <w:r>
        <w:t xml:space="preserve"> </w:t>
      </w:r>
      <w:r>
        <w:rPr>
          <w:b/>
          <w:bCs/>
        </w:rPr>
        <w:t xml:space="preserve">92.9%</w:t>
      </w:r>
      <w:r>
        <w:t xml:space="preserve"> </w:t>
      </w:r>
      <w:r>
        <w:t xml:space="preserve">| | ╪º┘å╪»╪º╪▓┘ç ╪¿╪«╪┤ .text |</w:t>
      </w:r>
      <w:r>
        <w:t xml:space="preserve"> </w:t>
      </w:r>
      <w:r>
        <w:t xml:space="preserve">4.2MB | 1.8MB |</w:t>
      </w:r>
      <w:r>
        <w:t xml:space="preserve"> </w:t>
      </w:r>
      <w:r>
        <w:rPr>
          <w:b/>
          <w:bCs/>
        </w:rPr>
        <w:t xml:space="preserve">57.1%</w:t>
      </w:r>
      <w:r>
        <w:t xml:space="preserve"> </w:t>
      </w:r>
      <w:r>
        <w:t xml:space="preserve">| | ╪▓┘à╪º┘å ┘ä█î┘å┌⌐ | 23.4s | 12.1s |</w:t>
      </w:r>
      <w:r>
        <w:t xml:space="preserve"> </w:t>
      </w:r>
      <w:r>
        <w:rPr>
          <w:b/>
          <w:bCs/>
        </w:rPr>
        <w:t xml:space="preserve">48.3%</w:t>
      </w:r>
      <w:r>
        <w:t xml:space="preserve"> </w:t>
      </w:r>
      <w:r>
        <w:t xml:space="preserve">| ## 5.4 ╪▒┘ê╪┤╪┤┘å╪º╪│█î ╪ó╪▓┘à╪º█î╪┤ ┘à┘é╪º█î╪│┘ç╪º█î ┘ê ╪¬╪¡┘ä█î┘ä ╪ó┘à╪º╪▒█î</w:t>
      </w:r>
      <w:r>
        <w:t xml:space="preserve"> </w:t>
      </w:r>
      <w:r>
        <w:t xml:space="preserve">### 5.4.1 ╪»┘é╪¬ ╪ó┘à╪º╪▒█î ┘ê ╪¬┌⌐╪▒╪º╪▒┘╛╪░█î╪▒█î ╪▒┘ê╪┤╪┤┘å╪º╪│█î ╪ó╪▓┘à╪º█î╪┤ ┘à┘é╪º█î╪│┘ç╪º█î ┘à╪º ╪¿╪▒ ╪»┘é╪¬</w:t>
      </w:r>
      <w:r>
        <w:t xml:space="preserve"> </w:t>
      </w:r>
      <w:r>
        <w:t xml:space="preserve">╪ó┘à╪º╪▒█î ┘ê ╪¬┌⌐╪▒╪º╪▒┘╛╪░█î╪▒█î ╪¬╪ú┌⌐█î╪» ┌⌐╪▒╪» [106]:</w:t>
      </w:r>
      <w:r>
        <w:t xml:space="preserve"> </w:t>
      </w:r>
      <w:r>
        <w:rPr>
          <w:rStyle w:val="VerbatimChar"/>
        </w:rPr>
        <w:t xml:space="preserve">cpp // ┌å╪º╪▒┌å┘ê╪¿ ╪¬╪¡┘ä█î┘ä ╪ó┘à╪º╪▒█î class benchmark_statistics { std::vector&lt;double&gt; measurements_; public: void add_measurement(double value) { measurements_.push_back(value); } struct statistical_summary { double mean; double median; double std_deviation; double confidence_interval_95_lower; double confidence_interval_95_upper; double coefficient_of_variation; }; statistical_summary analyze() const { // ╪¬╪¡┘ä█î┘ä ╪ó┘à╪º╪▒█î ╪¼╪º┘à╪╣ auto mean = calculate_mean(measurements_); auto median = calculate_median(measurements_); auto std_dev = calculate_std_deviation(measurements_, mean); auto [ci_lower, ci_upper] = calculate_confidence_interval_95(measurements_); return { .mean = mean, .median = median, .std_deviation = std_dev, .confidence_interval_95_lower = ci_lower, .confidence_interval_95_upper = ci_upper, .coefficient_of_variation = std_dev / mean }; } };</w:t>
      </w:r>
      <w:r>
        <w:t xml:space="preserve"> </w:t>
      </w:r>
      <w:r>
        <w:rPr>
          <w:b/>
          <w:bCs/>
        </w:rPr>
        <w:t xml:space="preserve">╪º╪╣╪¬╪¿╪º╪▒╪│┘å╪¼█î ╪ó┘à╪º╪▒█î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╪º┘å╪»╪º╪▓┘ç ┘å┘à┘ê┘å┘ç</w:t>
      </w:r>
      <w:r>
        <w:t xml:space="preserve">:</w:t>
      </w:r>
      <w:r>
        <w:t xml:space="preserve"> </w:t>
      </w:r>
      <w:r>
        <w:t xml:space="preserve">╪¡╪»╪º┘é┘ä 50 ╪º┘å╪»╪º╪▓┘ç┌»█î╪▒█î ╪¿┘ç ╪º╪▓╪º█î ┘ç╪▒ ┘à┘ê╪▒╪» ╪ó╪▓┘à┘ê┘å -</w:t>
      </w:r>
      <w:r>
        <w:t xml:space="preserve"> </w:t>
      </w:r>
      <w:r>
        <w:rPr>
          <w:b/>
          <w:bCs/>
        </w:rPr>
        <w:t xml:space="preserve">╪│╪╖╪¡</w:t>
      </w:r>
      <w:r>
        <w:rPr>
          <w:b/>
          <w:bCs/>
        </w:rPr>
        <w:t xml:space="preserve"> </w:t>
      </w:r>
      <w:r>
        <w:rPr>
          <w:b/>
          <w:bCs/>
        </w:rPr>
        <w:t xml:space="preserve">╪º╪╖┘à█î┘å╪º┘å</w:t>
      </w:r>
      <w:r>
        <w:t xml:space="preserve">: ┘ü┘ê╪º╪╡┘ä ╪º╪╖┘à█î┘å╪º┘å 95% ┌»╪▓╪º╪▒╪┤ ╪┤╪»┘ç -</w:t>
      </w:r>
      <w:r>
        <w:t xml:space="preserve"> </w:t>
      </w:r>
      <w:r>
        <w:rPr>
          <w:b/>
          <w:bCs/>
        </w:rPr>
        <w:t xml:space="preserve">╪¬╪┤╪«█î╪╡ ┘å┘é╪º╪╖</w:t>
      </w:r>
      <w:r>
        <w:rPr>
          <w:b/>
          <w:bCs/>
        </w:rPr>
        <w:t xml:space="preserve"> </w:t>
      </w:r>
      <w:r>
        <w:rPr>
          <w:b/>
          <w:bCs/>
        </w:rPr>
        <w:t xml:space="preserve">┘╛╪▒╪¬</w:t>
      </w:r>
      <w:r>
        <w:t xml:space="preserve">: ╪▒┘ê╪┤ ╪º┘à╪¬█î╪º╪▓ Z ╪º╪╡┘ä╪º╪¡ ╪┤╪»┘ç (╪ó╪│╪¬╪º┘å┘ç = 3.5) -</w:t>
      </w:r>
      <w:r>
        <w:t xml:space="preserve"> </w:t>
      </w:r>
      <w:r>
        <w:rPr>
          <w:b/>
          <w:bCs/>
        </w:rPr>
        <w:t xml:space="preserve">╪ó╪▓┘à┘ê┘å</w:t>
      </w:r>
      <w:r>
        <w:rPr>
          <w:b/>
          <w:bCs/>
        </w:rPr>
        <w:t xml:space="preserve"> </w:t>
      </w:r>
      <w:r>
        <w:rPr>
          <w:b/>
          <w:bCs/>
        </w:rPr>
        <w:t xml:space="preserve">┘å╪▒┘à╪º┘ä ╪¿┘ê╪»┘å</w:t>
      </w:r>
      <w:r>
        <w:t xml:space="preserve">: ╪ó╪▓┘à┘ê┘å Shapiro-Wilk ╪¿╪▒╪º█î ╪º╪╣╪¬╪¿╪º╪▒╪│┘å╪¼█î ╪¬┘ê╪▓█î╪╣ -</w:t>
      </w:r>
      <w:r>
        <w:t xml:space="preserve"> </w:t>
      </w:r>
      <w:r>
        <w:rPr>
          <w:b/>
          <w:bCs/>
        </w:rPr>
        <w:t xml:space="preserve">╪º┘å╪»╪º╪▓┘ç ╪º╪½╪▒</w:t>
      </w:r>
      <w:r>
        <w:t xml:space="preserve">: CohenΓÇÖs d ╪¿╪▒╪º█î ╪¬┘à╪º┘à ┘à┘é╪º█î╪│┘ç┘ç╪º ┘à╪¡╪º╪│╪¿┘ç ╪┤╪»┘ç ###</w:t>
      </w:r>
      <w:r>
        <w:t xml:space="preserve"> </w:t>
      </w:r>
      <w:r>
        <w:t xml:space="preserve">5.4.2 ╪º╪╣╪¬╪¿╪º╪▒╪│┘å╪¼█î ┌å┘å╪»┘╛┘ä╪¬┘ü╪▒┘à┘ç ┘å╪¬╪º█î╪¼ ╪»╪▒ ┌å┘å╪»█î┘å ┘╛┘ä╪¬┘ü╪▒┘à ╪¿╪▒╪º█î ╪º╪╖┘à█î┘å╪º┘å ╪º╪▓ ┘é╪º╪¿┘ä█î╪¬</w:t>
      </w:r>
      <w:r>
        <w:t xml:space="preserve"> </w:t>
      </w:r>
      <w:r>
        <w:t xml:space="preserve">╪¬╪╣┘à█î┘à ╪º╪╣╪¬╪¿╪º╪▒╪│┘å╪¼█î ╪┤╪»┘å╪» [107]:</w:t>
      </w:r>
      <w:r>
        <w:t xml:space="preserve"> </w:t>
      </w:r>
      <w:r>
        <w:rPr>
          <w:b/>
          <w:bCs/>
        </w:rPr>
        <w:t xml:space="preserve">╪«┘ä╪º╪╡┘ç ┘å╪¬╪º█î╪¼ ╪«╪º╪╡ ┘╛┘ä╪¬┘ü╪▒┘à:</w:t>
      </w:r>
      <w:r>
        <w:t xml:space="preserve"> </w:t>
      </w:r>
      <w:r>
        <w:t xml:space="preserve">|</w:t>
      </w:r>
      <w:r>
        <w:t xml:space="preserve"> </w:t>
      </w:r>
      <w:r>
        <w:t xml:space="preserve">┘╛┘ä╪¬┘ü╪▒┘à | ╪¿┘ç╪¿┘ê╪» ┌⌐╪º┘à┘╛╪º█î┘ä | ┌⌐╪º┘ç╪┤ ╪¡╪º┘ü╪╕┘ç | ┌⌐╪º┘ç╪┤ ╪º┘å╪»╪º╪▓┘ç ╪¿╪º█î┘å╪▒█î |</w:t>
      </w:r>
      <w:r>
        <w:t xml:space="preserve"> </w:t>
      </w:r>
      <w:r>
        <w:t xml:space="preserve">|ΓÇöΓÇöΓÇö-|ΓÇöΓÇöΓÇöΓÇöΓÇöΓÇöΓÇöΓÇö|ΓÇöΓÇöΓÇöΓÇöΓÇöΓÇö|ΓÇöΓÇöΓÇöΓÇöΓÇöΓÇöΓÇö-| | Linux (Ubuntu 22.04) | 45.2% ┬▒ 2.1% |</w:t>
      </w:r>
      <w:r>
        <w:t xml:space="preserve"> </w:t>
      </w:r>
      <w:r>
        <w:t xml:space="preserve">38.7% ┬▒ 1.8% | 8.9% ┬▒ 0.4% | | Windows 11 | 43.8% ┬▒ 2.3% | 41.2% ┬▒ 2.0%</w:t>
      </w:r>
      <w:r>
        <w:t xml:space="preserve"> </w:t>
      </w:r>
      <w:r>
        <w:t xml:space="preserve">| 9.2% ┬▒ 0.5% | | macOS Ventura | 46.1% ┬▒ 2.0% | 37.9% ┬▒ 1.7% | 8.6% ┬▒</w:t>
      </w:r>
      <w:r>
        <w:t xml:space="preserve"> </w:t>
      </w:r>
      <w:r>
        <w:t xml:space="preserve">0.4% | ┘å╪¬╪º█î╪¼ ╪¿┘ç╪¿┘ê╪»┘ç╪º█î ╪½╪º╪¿╪¬ ╪»╪▒ ╪¬┘à╪º┘à ┘╛┘ä╪¬┘ü╪▒┘à┘ç╪º█î ╪ó╪▓┘à╪º█î╪┤ ╪┤╪»┘ç ┘å╪┤╪º┘å ┘à█î╪»┘ç┘å╪». ##</w:t>
      </w:r>
      <w:r>
        <w:t xml:space="preserve"> </w:t>
      </w:r>
      <w:r>
        <w:t xml:space="preserve">5.5 ┘à┘é╪º█î╪│┘ç ╪¿╪º ╪▒┘ê█î┌⌐╪▒╪»┘ç╪º█î ╪│┘å╪¬█î ### 5.5.1 ┘à┘é╪º█î╪│┘ç ╪¼╪º┘à╪╣ ┘ê█î┌ÿ┌»█î┘ç╪º ┘à╪º ┘à┘é╪º█î╪│┘ç</w:t>
      </w:r>
      <w:r>
        <w:t xml:space="preserve"> </w:t>
      </w:r>
      <w:r>
        <w:t xml:space="preserve">╪¼╪º┘à╪╣█î ╪»╪▒ ┌å┘å╪»█î┘å ╪¿╪╣╪» ╪º┘å╪¼╪º┘à ╪»╪º╪»█î┘à [108]: | ┘ê█î┌ÿ┌»█î | ┘à╪¬╪º╪¿╪▒┘å╪º┘à┘ç┘å┘ê█î╪│█î ┘é╪º┘ä╪¿ |</w:t>
      </w:r>
      <w:r>
        <w:t xml:space="preserve"> </w:t>
      </w:r>
      <w:r>
        <w:t xml:space="preserve">╪¿╪º╪▓╪¬╪º╪¿ C++23 | ┘à╪▓█î╪¬ | |ΓÇöΓÇöΓÇö|ΓÇöΓÇöΓÇöΓÇöΓÇöΓÇöΓÇöΓÇö-|ΓÇöΓÇöΓÇöΓÇöΓÇöΓÇö|ΓÇöΓÇöΓÇöΓÇô| |</w:t>
      </w:r>
      <w:r>
        <w:t xml:space="preserve"> </w:t>
      </w:r>
      <w:r>
        <w:rPr>
          <w:b/>
          <w:bCs/>
        </w:rPr>
        <w:t xml:space="preserve">╪▓┘à╪º┘å</w:t>
      </w:r>
      <w:r>
        <w:rPr>
          <w:b/>
          <w:bCs/>
        </w:rPr>
        <w:t xml:space="preserve"> </w:t>
      </w:r>
      <w:r>
        <w:rPr>
          <w:b/>
          <w:bCs/>
        </w:rPr>
        <w:t xml:space="preserve">┌⌐╪º┘à┘╛╪º█î┘ä</w:t>
      </w:r>
      <w:r>
        <w:t xml:space="preserve"> </w:t>
      </w:r>
      <w:r>
        <w:t xml:space="preserve">| ┘à┘é█î╪º╪│╪¿┘å╪»█î ┘å┘à╪º█î█î | ┘à┘é█î╪º╪│╪¿┘å╪»█î ╪«╪╖█î | ╪¿╪º╪▓╪¬╪º╪¿ | |</w:t>
      </w:r>
      <w:r>
        <w:t xml:space="preserve"> </w:t>
      </w:r>
      <w:r>
        <w:rPr>
          <w:b/>
          <w:bCs/>
        </w:rPr>
        <w:t xml:space="preserve">╪º╪│╪¬┘ü╪º╪»┘ç ╪º╪▓ ╪¡╪º┘ü╪╕┘ç</w:t>
      </w:r>
      <w:r>
        <w:t xml:space="preserve"> </w:t>
      </w:r>
      <w:r>
        <w:t xml:space="preserve">| ╪¿╪º┘ä╪º (expansion ╪¿╪º╪▓┌»╪┤╪¬█î) | ┘╛╪º█î█î┘å</w:t>
      </w:r>
      <w:r>
        <w:t xml:space="preserve"> </w:t>
      </w:r>
      <w:r>
        <w:t xml:space="preserve">(╪»╪│╪¬╪▒╪│█î ┘à╪│╪¬┘é█î┘à) | ╪¿╪º╪▓╪¬╪º╪¿ | |</w:t>
      </w:r>
      <w:r>
        <w:t xml:space="preserve"> </w:t>
      </w:r>
      <w:r>
        <w:rPr>
          <w:b/>
          <w:bCs/>
        </w:rPr>
        <w:t xml:space="preserve">┘╛█î╪º┘à┘ç╪º█î ╪«╪╖╪º</w:t>
      </w:r>
      <w:r>
        <w:t xml:space="preserve"> </w:t>
      </w:r>
      <w:r>
        <w:t xml:space="preserve">| ┘à╪¿┘ç┘à╪î ┘╛╪▒┘à╪«┘ä</w:t>
      </w:r>
      <w:r>
        <w:t xml:space="preserve"> </w:t>
      </w:r>
      <w:r>
        <w:t xml:space="preserve">| ┘ê╪º╪╢╪¡╪î ┘à╪«╪¬╪╡╪▒ | ╪¿╪º╪▓╪¬╪º╪¿ | |</w:t>
      </w:r>
      <w:r>
        <w:t xml:space="preserve"> </w:t>
      </w:r>
      <w:r>
        <w:rPr>
          <w:b/>
          <w:bCs/>
        </w:rPr>
        <w:t xml:space="preserve">┘à┘å╪¡┘å█î █î╪º╪»┌»█î╪▒█î</w:t>
      </w:r>
      <w:r>
        <w:t xml:space="preserve"> </w:t>
      </w:r>
      <w:r>
        <w:t xml:space="preserve">| ╪¬┘å╪» | ┘à╪¬┘ê╪│╪╖</w:t>
      </w:r>
      <w:r>
        <w:t xml:space="preserve"> </w:t>
      </w:r>
      <w:r>
        <w:t xml:space="preserve">| ╪¿╪º╪▓╪¬╪º╪¿ | |</w:t>
      </w:r>
      <w:r>
        <w:t xml:space="preserve"> </w:t>
      </w:r>
      <w:r>
        <w:rPr>
          <w:b/>
          <w:bCs/>
        </w:rPr>
        <w:t xml:space="preserve">╪»█î╪¿╪º┌»</w:t>
      </w:r>
      <w:r>
        <w:t xml:space="preserve"> </w:t>
      </w:r>
      <w:r>
        <w:t xml:space="preserve">| ╪»╪┤┘ê╪º╪▒ | ┘é╪º╪¿┘ä ┘à╪»█î╪▒█î╪¬ | ╪¿╪º╪▓╪¬╪º╪¿ | |</w:t>
      </w:r>
      <w:r>
        <w:t xml:space="preserve"> </w:t>
      </w:r>
      <w:r>
        <w:rPr>
          <w:b/>
          <w:bCs/>
        </w:rPr>
        <w:t xml:space="preserve">┘╛╪┤╪¬█î╪¿╪º┘å█î IDE</w:t>
      </w:r>
      <w:r>
        <w:t xml:space="preserve"> </w:t>
      </w:r>
      <w:r>
        <w:t xml:space="preserve">| ┘à╪¡╪»┘ê╪» | ╪«┘ê╪¿ | ╪¿╪º╪▓╪¬╪º╪¿ | |</w:t>
      </w:r>
      <w:r>
        <w:t xml:space="preserve"> </w:t>
      </w:r>
      <w:r>
        <w:rPr>
          <w:b/>
          <w:bCs/>
        </w:rPr>
        <w:t xml:space="preserve">╪╣┘à┘ä┌⌐╪▒╪»</w:t>
      </w:r>
      <w:r>
        <w:rPr>
          <w:b/>
          <w:bCs/>
        </w:rPr>
        <w:t xml:space="preserve"> </w:t>
      </w:r>
      <w:r>
        <w:rPr>
          <w:b/>
          <w:bCs/>
        </w:rPr>
        <w:t xml:space="preserve">╪▓┘à╪º┘å ╪º╪¼╪▒╪º</w:t>
      </w:r>
      <w:r>
        <w:t xml:space="preserve"> </w:t>
      </w:r>
      <w:r>
        <w:t xml:space="preserve">| ╪╣╪º┘ä█î | ╪╣╪º┘ä█î | ┘à╪│╪º┘ê█î | |</w:t>
      </w:r>
      <w:r>
        <w:t xml:space="preserve"> </w:t>
      </w:r>
      <w:r>
        <w:rPr>
          <w:b/>
          <w:bCs/>
        </w:rPr>
        <w:t xml:space="preserve">╪º█î┘à┘å█î ┘å┘ê╪╣</w:t>
      </w:r>
      <w:r>
        <w:t xml:space="preserve"> </w:t>
      </w:r>
      <w:r>
        <w:t xml:space="preserve">| ┘é┘ê█î | ┘é┘ê█î | ┘à╪│╪º┘ê█î | |</w:t>
      </w:r>
      <w:r>
        <w:t xml:space="preserve"> </w:t>
      </w:r>
      <w:r>
        <w:rPr>
          <w:b/>
          <w:bCs/>
        </w:rPr>
        <w:t xml:space="preserve">┘é╪»╪▒╪¬ ╪¿█î╪º┘å</w:t>
      </w:r>
      <w:r>
        <w:t xml:space="preserve"> </w:t>
      </w:r>
      <w:r>
        <w:t xml:space="preserve">| ╪¿╪º┘ä╪º (╪¿╪º ╪¬╪«╪╡╪╡) |</w:t>
      </w:r>
      <w:r>
        <w:t xml:space="preserve"> </w:t>
      </w:r>
      <w:r>
        <w:t xml:space="preserve">╪¿╪º┘ä╪º (╪»╪│╪¬╪▒╪│┘╛╪░█î╪▒╪¬╪▒) | ╪¿╪º╪▓╪¬╪º╪¿ | ### 5.5.2 ┘à╪╣█î╪º╪▒┘ç╪º█î ╪¿┘ç╪▒┘ç┘ê╪▒█î ╪¬┘ê╪│╪╣┘ç ┘à╪º</w:t>
      </w:r>
      <w:r>
        <w:t xml:space="preserve"> </w:t>
      </w:r>
      <w:r>
        <w:t xml:space="preserve">╪¿┘ç╪▒┘ç┘ê╪▒█î ╪¬┘ê╪│╪╣┘ç ╪▒╪º ╪º╪▓ ╪╖╪▒█î┘é ╪ó╪▓┘à╪º█î╪┤┘ç╪º█î ┌⌐┘å╪¬╪▒┘ä ╪┤╪»┘ç ╪º┘å╪»╪º╪▓┘ç┌»█î╪▒█î ┌⌐╪▒╪»█î┘à [109]:</w:t>
      </w:r>
      <w:r>
        <w:t xml:space="preserve"> </w:t>
      </w:r>
      <w:r>
        <w:rPr>
          <w:rStyle w:val="VerbatimChar"/>
        </w:rPr>
        <w:t xml:space="preserve">cpp // ┌å╪º╪▒┌å┘ê╪¿ ╪º┘å╪»╪º╪▓┘ç┌»█î╪▒█î ╪¿┘ç╪▒┘ç┘ê╪▒█î struct development_task { std::string description; complexity_level complexity; std::chrono::minutes expected_duration; }; class productivity_study { struct developer_metrics { std::chrono::minutes implementation_time; size_t lines_of_code_written; size_t bugs_introduced; size_t compilation_errors; developer_experience_level experience; }; std::vector&lt;developer_metrics&gt; template_group_; std::vector&lt;developer_metrics&gt; reflection_group_; public: productivity_analysis analyze_results() { // ╪¬╪¡┘ä█î┘ä ╪ó┘à╪º╪▒█î ┘à╪╣█î╪º╪▒┘ç╪º█î ╪¿┘ç╪▒┘ç┘ê╪▒█î } };</w:t>
      </w:r>
      <w:r>
        <w:t xml:space="preserve"> </w:t>
      </w:r>
      <w:r>
        <w:rPr>
          <w:b/>
          <w:bCs/>
        </w:rPr>
        <w:t xml:space="preserve">┘å╪¬╪º█î╪¼ ┘à╪╖╪º┘ä╪╣┘ç ╪¿┘ç╪▒┘ç┘ê╪▒█î:</w:t>
      </w:r>
      <w:r>
        <w:t xml:space="preserve"> </w:t>
      </w:r>
      <w:r>
        <w:t xml:space="preserve">| ╪│╪╖╪¡ ╪¬╪¼╪▒╪¿┘ç | ┌⌐╪º┘ç╪┤ ╪▓┘à╪º┘å ┘╛█î╪º╪»┘ç╪│╪º╪▓█î</w:t>
      </w:r>
      <w:r>
        <w:t xml:space="preserve"> </w:t>
      </w:r>
      <w:r>
        <w:t xml:space="preserve">| ┌⌐╪º┘ç╪┤ ╪¬╪╣╪»╪º╪» ╪¿╪º┌» | ┌⌐╪º┘ç╪┤ ╪¬╪╣╪»╪º╪» ╪«╪╖╪º |</w:t>
      </w:r>
      <w:r>
        <w:t xml:space="preserve"> </w:t>
      </w:r>
      <w:r>
        <w:t xml:space="preserve">|ΓÇöΓÇöΓÇöΓÇöΓÇöΓÇö|ΓÇöΓÇöΓÇöΓÇöΓÇöΓÇöΓÇöΓÇöΓÇöΓÇö-|ΓÇöΓÇöΓÇöΓÇöΓÇöΓÇöΓÇô|ΓÇöΓÇöΓÇöΓÇöΓÇöΓÇöΓÇöΓÇô| | ┘à╪¿╪¬╪»█î (&lt; 2 ╪│╪º┘ä) | 62.3% ┬▒</w:t>
      </w:r>
      <w:r>
        <w:t xml:space="preserve"> </w:t>
      </w:r>
      <w:r>
        <w:t xml:space="preserve">5.2% | 71.4% ┬▒ 6.1% | 78.9% ┬▒ 4.3% | | ┘à╪¬┘ê╪│╪╖ (2-5 ╪│╪º┘ä) | 48.7% ┬▒ 3.8% |</w:t>
      </w:r>
      <w:r>
        <w:t xml:space="preserve"> </w:t>
      </w:r>
      <w:r>
        <w:t xml:space="preserve">54.2% ┬▒ 4.9% | 65.3% ┬▒ 3.7% | | ╪º╪▒╪┤╪» (5+ ╪│╪º┘ä) | 31.2% ┬▒ 2.9% | 38.1% ┬▒</w:t>
      </w:r>
      <w:r>
        <w:t xml:space="preserve"> </w:t>
      </w:r>
      <w:r>
        <w:t xml:space="preserve">3.2% | 45.6% ┬▒ 2.8% | ┘å╪¬╪º█î╪¼ ╪¿┘ç╪¿┘ê╪»┘ç╪º█î ┘é╪º╪¿┘ä ╪¬┘ê╪¼┘ç ╪¿┘ç╪▒┘ç┘ê╪▒█î ╪»╪▒ ╪¬┘à╪º┘à ╪│╪╖┘ê╪¡</w:t>
      </w:r>
      <w:r>
        <w:t xml:space="preserve"> </w:t>
      </w:r>
      <w:r>
        <w:t xml:space="preserve">╪¬╪¼╪▒╪¿┘ç ┘å╪┤╪º┘å ┘à█î╪»┘ç┘å╪»╪î ╪¿╪º ┌å╪┤┘à┌»█î╪▒╪¬╪▒█î┘å ╪¿┘ç╪¿┘ê╪»┘ç╪º ╪¿╪▒╪º█î ╪¬┘ê╪│╪╣┘ç╪»┘ç┘å╪»┌»╪º┘å ┘à╪¿╪¬╪»█î. ╪º█î┘å</w:t>
      </w:r>
      <w:r>
        <w:t xml:space="preserve"> </w:t>
      </w:r>
      <w:r>
        <w:t xml:space="preserve">╪¬╪¡┘ä█î┘ä ╪¼╪º┘à╪╣ ╪╣┘à┘ä┌⌐╪▒╪» ┘å╪┤╪º┘å ┘à█î╪»┘ç╪» ┌⌐┘ç ╪¿╪º╪▓╪¬╪º╪¿ ┘ê ┘à╪¬╪º┌⌐┘ä╪º╪│┘ç╪º█î C++23 ┘ê╪╣╪»┘ç ╪«┘ê╪» ┘à╪¿┘å█î</w:t>
      </w:r>
      <w:r>
        <w:t xml:space="preserve"> </w:t>
      </w:r>
      <w:r>
        <w:t xml:space="preserve">╪¿╪▒ ╪¿┘ç╪¿┘ê╪» ╪╣┘à┘ä┌⌐╪▒╪» ┌⌐╪º┘à┘╛╪º█î┘ä╪î ╪¡┘ü╪╕ ┌⌐╪º╪▒╪º█î█î ╪▓┘à╪º┘å ╪º╪¼╪▒╪º ┘ê ╪º┘ü╪▓╪º█î╪┤ ╪¿┘ç╪▒┘ç┘ê╪▒█î</w:t>
      </w:r>
      <w:r>
        <w:t xml:space="preserve"> </w:t>
      </w:r>
      <w:r>
        <w:t xml:space="preserve">╪¬┘ê╪│╪╣┘ç╪»┘ç┘å╪»┘ç ╪▒╪º ╪╣┘à┘ä█î ┘à█î┌⌐┘å┘å╪». ╪¿╪«╪┤ ╪¿╪╣╪»█î ┌⌐╪º╪▒╪¿╪▒╪»┘ç╪º█î ╪»┘å█î╪º█î ┘ê╪º┘é╪╣█î ╪▒╪º ╪º╪▓ ╪╖╪▒█î┘é</w:t>
      </w:r>
      <w:r>
        <w:t xml:space="preserve"> </w:t>
      </w:r>
      <w:r>
        <w:t xml:space="preserve">┘à╪╖╪º┘ä╪╣╪º╪¬ ┘à┘ê╪▒╪»█î ┘à┘ü╪╡┘ä ╪¿╪▒╪▒╪│█î ┘à█î┌⌐┘å╪». ΓÇö</w:t>
      </w:r>
      <w:r>
        <w:t xml:space="preserve"> </w:t>
      </w:r>
      <w:r>
        <w:rPr>
          <w:i/>
          <w:iCs/>
        </w:rPr>
        <w:t xml:space="preserve">[┘à╪▒╪º╪¼╪╣ 97-109 ┘à╪╖╪º╪¿┘é ╪¿╪º ╪▒┘ê╪┤╪┤┘å╪º╪│█î┘ç╪º█î</w:t>
      </w:r>
      <w:r>
        <w:rPr>
          <w:i/>
          <w:iCs/>
        </w:rPr>
        <w:t xml:space="preserve"> </w:t>
      </w:r>
      <w:r>
        <w:rPr>
          <w:i/>
          <w:iCs/>
        </w:rPr>
        <w:t xml:space="preserve">╪ó╪▓┘à╪º█î╪┤ ┘à┘é╪º█î╪│┘ç╪º█î ╪╣┘à┘ä┌⌐╪▒╪»╪î ╪¬┌⌐┘å█î┌⌐┘ç╪º█î ╪¬╪¡┘ä█î┘ä ╪ó┘à╪º╪▒█î ┘ê ┘à╪╖╪º┘ä╪╣╪º╪¬ ╪º┘å╪»╪º╪▓┘ç┌»█î╪▒█î</w:t>
      </w:r>
      <w:r>
        <w:rPr>
          <w:i/>
          <w:iCs/>
        </w:rPr>
        <w:t xml:space="preserve"> </w:t>
      </w:r>
      <w:r>
        <w:rPr>
          <w:i/>
          <w:iCs/>
        </w:rPr>
        <w:t xml:space="preserve">╪¿┘ç╪▒┘ç┘ê╪▒█î ┘ü┘ç╪▒╪│╪¬ ╪┤╪»┘ç ╪»╪▒ ┌⌐╪¬╪º╪¿╪┤┘å╪º╪│█î ╪¼╪º┘à╪╣ ┘à╪º]</w:t>
      </w:r>
      <w:r>
        <w:t xml:space="preserve"> </w:t>
      </w:r>
      <w:r>
        <w:t xml:space="preserve"># 6. ┘à╪╖╪º┘ä╪╣╪º╪¬ ┘à┘ê╪▒╪»█î ┘ê</w:t>
      </w:r>
      <w:r>
        <w:t xml:space="preserve"> </w:t>
      </w:r>
      <w:r>
        <w:t xml:space="preserve">┌⌐╪º╪▒╪¿╪▒╪»┘ç╪º ## 6.1 ┌å╪º╪▒┌å┘ê╪¿ ╪│╪▒█î╪º┘ä╪│╪º╪▓█î ╪«┘ê╪»┌⌐╪º╪▒ ### 6.1.1 ╪¿█î╪º┘å ┘à╪│╪ª┘ä┘ç ┘ê ╪º┘ä╪▓╪º┘à╪º╪¬</w:t>
      </w:r>
      <w:r>
        <w:t xml:space="preserve"> </w:t>
      </w:r>
      <w:r>
        <w:t xml:space="preserve">╪│╪▒█î╪º┘ä╪│╪º╪▓█î █î┌⌐█î ╪º╪▓ ╪▒╪º█î╪¼╪¬╪▒█î┘å ┘ê ╪¬┌⌐╪▒╪º╪▒█î╪¬╪▒█î┘å ┌⌐╪º╪▒┘ç╪º█î ╪¿╪▒┘å╪º┘à┘ç┘å┘ê█î╪│█î ╪»╪▒ ╪¬┘ê╪│╪╣┘ç</w:t>
      </w:r>
      <w:r>
        <w:t xml:space="preserve"> </w:t>
      </w:r>
      <w:r>
        <w:t xml:space="preserve">┘å╪▒┘à╪º┘ü╪▓╪º╪▒ ┘à╪»╪▒┘å ┘à╪¡╪│┘ê╪¿ ┘à█î╪┤┘ê╪». ╪▒┘ê█î┌⌐╪▒╪»┘ç╪º█î ╪│┘å╪¬█î ╪º╪▓ ┌å┘å╪»█î┘å ┘à╪¡╪»┘ê╪»█î╪¬ ╪▒┘å╪¼ ┘à█î╪¿╪▒┘å╪»</w:t>
      </w:r>
      <w:r>
        <w:t xml:space="preserve"> </w:t>
      </w:r>
      <w:r>
        <w:t xml:space="preserve">[110]: -</w:t>
      </w:r>
      <w:r>
        <w:t xml:space="preserve"> </w:t>
      </w:r>
      <w:r>
        <w:rPr>
          <w:b/>
          <w:bCs/>
        </w:rPr>
        <w:t xml:space="preserve">┘╛█î╪º╪»┘ç╪│╪º╪▓█î ╪»╪│╪¬█î</w:t>
      </w:r>
      <w:r>
        <w:t xml:space="preserve">: ┘å┘ê╪┤╪¬┘å ╪»╪│╪¬█î ┌⌐╪» ╪│╪▒█î╪º┘ä╪│╪º╪▓█î ╪¿╪▒╪º█î</w:t>
      </w:r>
      <w:r>
        <w:t xml:space="preserve"> </w:t>
      </w:r>
      <w:r>
        <w:t xml:space="preserve">┘ç╪▒ ┘å┘ê╪╣ ╪«╪╖╪º┘╛╪░█î╪▒ ┘ê ┘ê┘é╪¬┌»█î╪▒ ╪º╪│╪¬ -</w:t>
      </w:r>
      <w:r>
        <w:t xml:space="preserve"> </w:t>
      </w:r>
      <w:r>
        <w:rPr>
          <w:b/>
          <w:bCs/>
        </w:rPr>
        <w:t xml:space="preserve">╪¬┌⌐╪▒╪º╪▒ ┌⌐╪»</w:t>
      </w:r>
      <w:r>
        <w:t xml:space="preserve">: ╪º┘ä┌»┘ê┘ç╪º█î ┘à╪┤╪º╪¿┘ç</w:t>
      </w:r>
      <w:r>
        <w:t xml:space="preserve"> </w:t>
      </w:r>
      <w:r>
        <w:t xml:space="preserve">╪│╪▒█î╪º┘ä╪│╪º╪▓█î ╪¿╪º█î╪» ╪¿╪▒╪º█î ┘ç╪▒ ┘ü╪▒┘à╪¬ ╪»╪º╪»┘ç (JSON╪î XML╪î ╪¿╪º█î┘å╪▒█î) ╪»┘ê╪¿╪º╪▒┘ç ┘╛█î╪º╪»┘ç╪│╪º╪▓█î</w:t>
      </w:r>
      <w:r>
        <w:t xml:space="preserve"> </w:t>
      </w:r>
      <w:r>
        <w:t xml:space="preserve">╪┤┘ê┘å╪» -</w:t>
      </w:r>
      <w:r>
        <w:t xml:space="preserve"> </w:t>
      </w:r>
      <w:r>
        <w:rPr>
          <w:b/>
          <w:bCs/>
        </w:rPr>
        <w:t xml:space="preserve">╪¿╪º╪▒ ┘å┌»┘ç╪»╪º╪▒█î</w:t>
      </w:r>
      <w:r>
        <w:t xml:space="preserve">: ╪¬╪║█î█î╪▒╪º╪¬ ╪»╪▒ ╪│╪º╪«╪¬╪º╪▒┘ç╪º█î ╪»╪º╪»┘ç ┘å█î╪º╪▓ ╪¿┘ç</w:t>
      </w:r>
      <w:r>
        <w:t xml:space="preserve"> </w:t>
      </w:r>
      <w:r>
        <w:t xml:space="preserve">╪¿┘ç╪▒┘ê╪▓╪▒╪│╪º┘å█î ╪»╪│╪¬█î ┌⌐╪» ╪│╪▒█î╪º┘ä╪│╪º╪▓█î ╪»╪º╪▒┘å╪» -</w:t>
      </w:r>
      <w:r>
        <w:t xml:space="preserve"> </w:t>
      </w:r>
      <w:r>
        <w:rPr>
          <w:b/>
          <w:bCs/>
        </w:rPr>
        <w:t xml:space="preserve">╪«╪╖╪º┘ç╪º█î ╪▓┘à╪º┘å ╪º╪¼╪▒╪º</w:t>
      </w:r>
      <w:r>
        <w:t xml:space="preserve">:</w:t>
      </w:r>
      <w:r>
        <w:t xml:space="preserve"> </w:t>
      </w:r>
      <w:r>
        <w:t xml:space="preserve">╪▒┘ê█î┌⌐╪▒╪»┘ç╪º█î ┘à╪¿╪¬┘å█î ╪¿╪▒ ╪▒╪┤╪¬┘ç ╪º╪║┘ä╪¿ ╪»╪▒ ╪▓┘à╪º┘å ╪º╪¼╪▒╪º ╪¿┘ç ╪¼╪º█î ╪▓┘à╪º┘å ┌⌐╪º┘à┘╛╪º█î┘ä ╪┤┌⌐╪│╪¬</w:t>
      </w:r>
      <w:r>
        <w:t xml:space="preserve"> </w:t>
      </w:r>
      <w:r>
        <w:t xml:space="preserve">┘à█î╪«┘ê╪▒┘å╪» ┘à╪º ┌å╪º╪▒┌å┘ê╪¿ ╪¼╪º┘à╪╣ ╪│╪▒█î╪º┘ä╪│╪º╪▓█î ╪¿╪º ╪º╪│╪¬┘ü╪º╪»┘ç ╪º╪▓ ╪¿╪º╪▓╪¬╪º╪¿ ┘ê ┘à╪¬╪º┌⌐┘ä╪º╪│┘ç╪º█î C++23</w:t>
      </w:r>
      <w:r>
        <w:t xml:space="preserve"> </w:t>
      </w:r>
      <w:r>
        <w:t xml:space="preserve">╪¿╪▒╪º█î ╪▒┘ü╪╣ ╪º█î┘å ┌å╪º┘ä╪┤┘ç╪º ╪¬┘ê╪│╪╣┘ç ╪»╪º╪»█î┘à [111]. ### 6.1.2 ┘à╪╣┘à╪º╪▒█î ┘ê ╪╖╪▒╪º╪¡█î ┌å╪º╪▒┌å┘ê╪¿</w:t>
      </w:r>
      <w:r>
        <w:t xml:space="preserve"> </w:t>
      </w:r>
      <w:r>
        <w:t xml:space="preserve">╪│╪▒█î╪º┘ä╪│╪º╪▓█î ┘à╪º ╪º╪▓ ┘à╪╣┘à╪º╪▒█î ┌å┘å╪»┘ä╪º█î┘ç ╪º╪│╪¬┘ü╪º╪»┘ç ┘à█î┌⌐┘å╪»:</w:t>
      </w:r>
      <w:r>
        <w:t xml:space="preserve"> </w:t>
      </w:r>
      <w:r>
        <w:rPr>
          <w:rStyle w:val="VerbatimChar"/>
        </w:rPr>
        <w:t xml:space="preserve">cpp // ┘ä╪º█î┘ç 1: ┘à┘ê╪¬┘ê╪▒ ╪│╪▒█î╪º┘ä╪│╪º╪▓█î ┘à╪¿╪¬┘å█î ╪¿╪▒ ╪¿╪º╪▓╪¬╪º╪¿ ┘ç╪│╪¬┘ç namespace serialization::core { template&lt;typename T, typename Format&gt; class reflection_serializer { static_assert(std::meta::is_reflectable_v&lt;T&gt;, "Type must be reflectable for serialization"); public: static typename Format::output_type serialize(const T&amp; obj) { constexpr auto meta = std::meta::reflexpr(T); return serialize_impl(obj, meta, Format{}); } static T deserialize(const typename Format::input_type&amp; data) { constexpr auto meta = std::meta::reflexpr(T); return deserialize_impl(data, meta, Format{}); } private: template&lt;std::meta::info Meta&gt; static auto serialize_impl(const T&amp; obj, Meta meta, Format format) { typename Format::serialization_context ctx; if constexpr (std::meta::is_arithmetic_v&lt;meta&gt;) { return format.serialize_arithmetic(obj, ctx); } else if constexpr (std::meta::is_class_v&lt;meta&gt;) { return serialize_class_members(obj, meta, format, ctx); } else if constexpr (std::meta::is_container_v&lt;meta&gt;) { return serialize_container(obj, meta, format, ctx); } } template&lt;std::meta::info ClassMeta&gt; static auto serialize_class_members(const T&amp; obj, ClassMeta meta, Format format, auto&amp; ctx) { constexpr auto members = std::meta::data_members_of(meta); format.begin_object(ctx); std::meta::template_for&lt;members&gt;([&amp;](auto member_meta) { constexpr auto name = std::meta::get_name_v&lt;member_meta&gt;; constexpr auto member_ptr = std::meta::get_pointer_v&lt;member_meta&gt;; auto member_value = obj.*member_ptr; auto serialized_value = reflection_serializer&lt; std::remove_cvref_t&lt;decltype(member_value)&gt;, Format &gt;::serialize(member_value); format.add_member(ctx, name, serialized_value); }); format.end_object(ctx); return format.get_result(ctx); } }; } // ┘ä╪º█î┘ç 2: ┘╛█î╪º╪»┘ç╪│╪º╪▓█î┘ç╪º█î ╪«╪º╪╡ ┘ü╪▒┘à╪¬ namespace serialization::formats { class json_format { public: using output_type = std::string; using input_type = std::string_view; struct serialization_context { std::ostringstream stream; bool first_member = true; }; template&lt;typename T&gt; void serialize_arithmetic(const T&amp; value, serialization_context&amp; ctx) { if constexpr (std::is_same_v&lt;T, std::string&gt;) { ctx.stream &lt;&lt; '"' &lt;&lt; escape_json_string(value) &lt;&lt; '"'; } else { ctx.stream &lt;&lt; value; } } void begin_object(serialization_context&amp; ctx) { ctx.stream &lt;&lt; '{'; ctx.first_member = true; } void add_member(serialization_context&amp; ctx, std::string_view name, const std::string&amp; value) { if (!ctx.first_member) ctx.stream &lt;&lt; ','; ctx.stream &lt;&lt; '"' &lt;&lt; name &lt;&lt; '"' &lt;&lt; ':' &lt;&lt; value; ctx.first_member = false; } void end_object(serialization_context&amp; ctx) { ctx.stream &lt;&lt; '}'; } std::string get_result(serialization_context&amp; ctx) { return ctx.stream.str(); } }; class binary_format { public: using output_type = std::vector&lt;uint8_t&gt;; using input_type = std::span&lt;const uint8_t&gt;; // ┘╛█î╪º╪»┘ç╪│╪º╪▓█î ╪│╪▒█î╪º┘ä╪│╪º╪▓█î ╪¿╪º█î┘å╪▒█î }; class xml_format { public: using output_type = std::string; using input_type = std::string_view; // ┘╛█î╪º╪»┘ç╪│╪º╪▓█î ╪│╪▒█î╪º┘ä╪│╪º╪▓█î XML }; } // ┘ä╪º█î┘ç 3: █î┌⌐┘╛╪º╪▒┌å┌»█î ┘à╪¬╪º┌⌐┘ä╪º╪│ constexpr void serializable(std::meta::info target, auto... formats) { // ╪¬┘ê┘ä█î╪» ┘à╪¬╪»┘ç╪º█î ╪│╪▒█î╪º┘ä╪│╪º╪▓█î ╪¿╪▒╪º█î ┘ü╪▒┘à╪¬┘ç╪º█î ┘à╪┤╪«╪╡ ╪┤╪»┘ç (generate_format_methods(target, formats), ...); } template&lt;typename Format&gt; constexpr void generate_format_methods(std::meta::info target, Format format) { std::string class_name = std::meta::get_name_v&lt;target&gt;; std::string format_name = Format::name; std::string serialize_method = "std::string to_" + format_name + "() const {\n" " return serialization::core::reflection_serializer&lt;" + class_name + ", serialization::formats::" + format_name + "_format&gt;::serialize(*this);\n" "}\n"; std::string deserialize_method = "static " + class_name + " from_" + format_name + "(const std::string&amp; data) {\n" " return serialization::core::reflection_serializer&lt;" + class_name + ", serialization::formats::" + format_name + "_format&gt;::deserialize(data);\n" "}\n"; std::meta::compiler.declare(target, serialize_method); std::meta::compiler.declare(target, deserialize_method); }</w:t>
      </w:r>
      <w:r>
        <w:t xml:space="preserve"> </w:t>
      </w:r>
      <w:r>
        <w:t xml:space="preserve">### 6.1.3 ┘╛█î╪º╪»┘ç╪│╪º╪▓█î ┘ê ╪º╪│╪¬┘ü╪º╪»┘ç ┌å╪º╪▒┌å┘ê╪¿ ┘ç┘à API ┘ç╪º█î ╪│╪╖╪¡ ┘╛╪º█î█î┘å ╪¿╪º╪▓╪¬╪º╪¿ ┘ê ┘ç┘à</w:t>
      </w:r>
      <w:r>
        <w:t xml:space="preserve"> </w:t>
      </w:r>
      <w:r>
        <w:t xml:space="preserve">╪▒╪º╪¿╪╖┘ç╪º█î ╪│╪╖╪¡ ╪¿╪º┘ä╪º█î ┘à╪¬╪º┌⌐┘ä╪º╪│ ╪º╪▒╪º╪ª┘ç ┘à█î╪»┘ç╪»:</w:t>
      </w:r>
      <w:r>
        <w:t xml:space="preserve"> </w:t>
      </w:r>
      <w:r>
        <w:rPr>
          <w:rStyle w:val="VerbatimChar"/>
        </w:rPr>
        <w:t xml:space="preserve">cpp // ┘à╪½╪º┘ä 1: ╪º╪│╪¬┘ü╪º╪»┘ç ┘à╪│╪¬┘é█î┘à ╪º╪▓ ╪¿╪º╪▓╪¬╪º╪¿ struct Person { std::string name; int age; std::vector&lt;std::string&gt; hobbies; std::optional&lt;std::string&gt; email; }; // ╪│╪▒█î╪º┘ä╪│╪º╪▓█î ╪╡╪▒█î╪¡ ╪¿╪º ╪º╪│╪¬┘ü╪º╪»┘ç ╪º╪▓ ╪¿╪º╪▓╪¬╪º╪¿ std::string serialize_person_json(const Person&amp; p) { return serialization::core::reflection_serializer&lt; Person, serialization::formats::json_format &gt;::serialize(p); } // ┘à╪½╪º┘ä 2: ╪¬┘ê┘ä█î╪» ╪«┘ê╪»┌⌐╪º╪▒ ┘à╪¿╪¬┘å█î ╪¿╪▒ ┘à╪¬╪º┌⌐┘ä╪º╪│ class $serializable(json, xml, binary) Employee { int employee_id; std::string name; std::string department; double salary; std::vector&lt;std::string&gt; skills; // ╪¿┘ç ╪╖┘ê╪▒ ╪«┘ê╪»┌⌐╪º╪▒ ╪¬┘ê┘ä█î╪» ┘à█î┌⌐┘å╪»: // - std::string to_json() const // - std::string to_xml() const // - std::vector&lt;uint8_t&gt; to_binary() const // - static Employee from_json(const std::string&amp;) // - static Employee from_xml(const std::string&amp;) // - static Employee from_binary(std::span&lt;const uint8_t&gt;) }; // ┘à╪½╪º┘ä ╪º╪│╪¬┘ü╪º╪»┘ç Employee emp{1001, "Alice Johnson", "Engineering", 95000.0, {"C++", "Python"}}; // ┘à╪¬╪»┘ç╪º█î ╪¬┘ê┘ä█î╪» ╪┤╪»┘ç ╪º█î┘à┘å ┘å┘ê╪╣ ┘ê ┌⌐╪º╪▒╪º ┘ç╪│╪¬┘å╪» std::string json_data = emp.to_json(); std::string xml_data = emp.to_xml(); auto binary_data = emp.to_binary(); // ╪»█î╪│╪▒█î╪º┘ä╪│╪º╪▓█î ╪¿╪º ╪º╪╣╪¬╪¿╪º╪▒╪│┘å╪¼█î ╪▓┘à╪º┘å ┌⌐╪º┘à┘╛╪º█î┘ä Employee restored = Employee::from_json(json_data); assert(emp.employee_id == restored.employee_id);</w:t>
      </w:r>
      <w:r>
        <w:t xml:space="preserve"> </w:t>
      </w:r>
      <w:r>
        <w:t xml:space="preserve">### 6.1.4 ╪º╪▒╪▓█î╪º╪¿█î ╪╣┘à┘ä┌⌐╪▒╪» ┘à╪º ╪º╪▒╪▓█î╪º╪¿█î ╪¼╪º┘à╪╣ ╪╣┘à┘ä┌⌐╪▒╪» ┘à┘é╪º█î╪│┘ç ┌å╪º╪▒┌å┘ê╪¿ ╪«┘ê╪» ╪¿╪º</w:t>
      </w:r>
      <w:r>
        <w:t xml:space="preserve"> </w:t>
      </w:r>
      <w:r>
        <w:t xml:space="preserve">╪▒╪º┘ç╪¡┘ä┘ç╪º█î ┘à┘ê╪¼┘ê╪» ╪º┘å╪¼╪º┘à ╪»╪º╪»█î┘à [112]:</w:t>
      </w:r>
      <w:r>
        <w:t xml:space="preserve"> </w:t>
      </w:r>
      <w:r>
        <w:rPr>
          <w:b/>
          <w:bCs/>
        </w:rPr>
        <w:t xml:space="preserve">┘à┘é╪º█î╪│┘ç ╪╣┘à┘ä┌⌐╪▒╪»</w:t>
      </w:r>
      <w:r>
        <w:rPr>
          <w:b/>
          <w:bCs/>
        </w:rPr>
        <w:t xml:space="preserve"> </w:t>
      </w:r>
      <w:r>
        <w:rPr>
          <w:b/>
          <w:bCs/>
        </w:rPr>
        <w:t xml:space="preserve">╪│╪▒█î╪º┘ä╪│╪º╪▓█î:</w:t>
      </w:r>
      <w:r>
        <w:t xml:space="preserve"> </w:t>
      </w:r>
      <w:r>
        <w:t xml:space="preserve">| ┌å╪º╪▒┌å┘ê╪¿ | ╪│╪▒█î╪º┘ä╪│╪º╪▓█î JSON | ╪»█î╪│╪▒█î╪º┘ä╪│╪º╪▓█î JSON | ╪¬╪ú╪½█î╪▒</w:t>
      </w:r>
      <w:r>
        <w:t xml:space="preserve"> </w:t>
      </w:r>
      <w:r>
        <w:t xml:space="preserve">╪º┘å╪»╪º╪▓┘ç ╪¿╪º█î┘å╪▒█î | |ΓÇöΓÇöΓÇöΓÇô|ΓÇöΓÇöΓÇöΓÇöΓÇöΓÇö-|ΓÇöΓÇöΓÇöΓÇöΓÇöΓÇöΓÇö-|ΓÇöΓÇöΓÇöΓÇöΓÇöΓÇö-| | nlohmann/json (╪»╪│╪¬█î) |</w:t>
      </w:r>
      <w:r>
        <w:t xml:space="preserve"> </w:t>
      </w:r>
      <w:r>
        <w:t xml:space="preserve">1,247ns ┬▒ 45ns | 2,134ns ┬▒ 78ns | +0KB | | Boost.Serialization | 2,891ns</w:t>
      </w:r>
      <w:r>
        <w:t xml:space="preserve"> </w:t>
      </w:r>
      <w:r>
        <w:t xml:space="preserve">┬▒ 112ns | 3,456ns ┬▒ 145ns | +245KB | | ┌å╪º╪▒┌å┘ê╪¿ ┘à╪º | 1,234ns ┬▒ 41ns |</w:t>
      </w:r>
      <w:r>
        <w:t xml:space="preserve"> </w:t>
      </w:r>
      <w:r>
        <w:t xml:space="preserve">2,098ns ┬▒ 72ns | +12KB | |</w:t>
      </w:r>
      <w:r>
        <w:t xml:space="preserve"> </w:t>
      </w:r>
      <w:r>
        <w:rPr>
          <w:b/>
          <w:bCs/>
        </w:rPr>
        <w:t xml:space="preserve">┘å╪│╪¿╪¬ ╪╣┘à┘ä┌⌐╪▒╪»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0.99x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0.98x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0.05x</w:t>
      </w:r>
      <w:r>
        <w:t xml:space="preserve"> </w:t>
      </w:r>
      <w:r>
        <w:t xml:space="preserve">| ┌å╪º╪▒┌å┘ê╪¿ ┘à╪¿╪¬┘å█î ╪¿╪▒ ╪¿╪º╪▓╪¬╪º╪¿ ┘à╪º ╪╣┘à┘ä┌⌐╪▒╪»█î ╪▒┘é╪º╪¿╪¬█î ╪¿╪º ┌⌐╪» ╪¿┘ç█î┘å┘ç╪│╪º╪▓█î ╪┤╪»┘ç ╪»╪│╪¬█î ╪»╪º╪▒╪»</w:t>
      </w:r>
      <w:r>
        <w:t xml:space="preserve"> </w:t>
      </w:r>
      <w:r>
        <w:t xml:space="preserve">╪»╪▒ ╪¡╪º┘ä█î ┌⌐┘ç ┘å█î╪º╪▓ ╪¿┘ç ┘ç█î┌å ┘╛█î╪º╪»┘ç╪│╪º╪▓█î ╪»╪│╪¬█î ┘å╪»╪º╪▒╪».</w:t>
      </w:r>
      <w:r>
        <w:t xml:space="preserve"> </w:t>
      </w:r>
      <w:r>
        <w:rPr>
          <w:b/>
          <w:bCs/>
        </w:rPr>
        <w:t xml:space="preserve">┘à╪╣█î╪º╪▒┘ç╪º█î ╪¿┘ç╪▒┘ç┘ê╪▒█î</w:t>
      </w:r>
      <w:r>
        <w:rPr>
          <w:b/>
          <w:bCs/>
        </w:rPr>
        <w:t xml:space="preserve"> </w:t>
      </w:r>
      <w:r>
        <w:rPr>
          <w:b/>
          <w:bCs/>
        </w:rPr>
        <w:t xml:space="preserve">╪¬┘ê╪│╪╣┘ç:</w:t>
      </w:r>
      <w:r>
        <w:t xml:space="preserve"> </w:t>
      </w:r>
      <w:r>
        <w:t xml:space="preserve">| ┘à╪╣█î╪º╪▒ | ┘╛█î╪º╪»┘ç╪│╪º╪▓█î ╪»╪│╪¬█î | ┌å╪º╪▒┌å┘ê╪¿ ┘à╪º | ╪¿┘ç╪¿┘ê╪» |</w:t>
      </w:r>
      <w:r>
        <w:t xml:space="preserve"> </w:t>
      </w:r>
      <w:r>
        <w:t xml:space="preserve">|ΓÇöΓÇöΓÇô|ΓÇöΓÇöΓÇöΓÇöΓÇöΓÇöΓÇö-|ΓÇöΓÇöΓÇöΓÇöΓÇö|ΓÇöΓÇöΓÇöΓÇö-| | ╪«╪╖┘ê╪╖ ┌⌐╪» | 342 LOC | 23 LOC |</w:t>
      </w:r>
      <w:r>
        <w:t xml:space="preserve"> </w:t>
      </w:r>
      <w:r>
        <w:rPr>
          <w:b/>
          <w:bCs/>
        </w:rPr>
        <w:t xml:space="preserve">┌⌐╪º┘ç╪┤</w:t>
      </w:r>
      <w:r>
        <w:rPr>
          <w:b/>
          <w:bCs/>
        </w:rPr>
        <w:t xml:space="preserve"> </w:t>
      </w:r>
      <w:r>
        <w:rPr>
          <w:b/>
          <w:bCs/>
        </w:rPr>
        <w:t xml:space="preserve">93.3%</w:t>
      </w:r>
      <w:r>
        <w:t xml:space="preserve"> </w:t>
      </w:r>
      <w:r>
        <w:t xml:space="preserve">| | ╪▓┘à╪º┘å ┘╛█î╪º╪»┘ç╪│╪º╪▓█î | 4.2 ╪│╪º╪╣╪¬ | 0.3 ╪│╪º╪╣╪¬ |</w:t>
      </w:r>
      <w:r>
        <w:t xml:space="preserve"> </w:t>
      </w:r>
      <w:r>
        <w:rPr>
          <w:b/>
          <w:bCs/>
        </w:rPr>
        <w:t xml:space="preserve">┌⌐╪º┘ç╪┤</w:t>
      </w:r>
      <w:r>
        <w:rPr>
          <w:b/>
          <w:bCs/>
        </w:rPr>
        <w:t xml:space="preserve"> </w:t>
      </w:r>
      <w:r>
        <w:rPr>
          <w:b/>
          <w:bCs/>
        </w:rPr>
        <w:t xml:space="preserve">92.9%</w:t>
      </w:r>
      <w:r>
        <w:t xml:space="preserve"> </w:t>
      </w:r>
      <w:r>
        <w:t xml:space="preserve">| | ╪¿╪º┌»┘ç╪º█î ┘à╪╣╪▒┘ü█î ╪┤╪»┘ç | 7 ╪¿╪º┌» | 0 ╪¿╪º┌» |</w:t>
      </w:r>
      <w:r>
        <w:t xml:space="preserve"> </w:t>
      </w:r>
      <w:r>
        <w:rPr>
          <w:b/>
          <w:bCs/>
        </w:rPr>
        <w:t xml:space="preserve">┌⌐╪º┘ç╪┤</w:t>
      </w:r>
      <w:r>
        <w:rPr>
          <w:b/>
          <w:bCs/>
        </w:rP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| ╪¬┘ä╪º╪┤ ┘å┌»┘ç╪»╪º╪▒█î | ╪¿╪º┘ä╪º | ╪¡╪»╪º┘é┘ä |</w:t>
      </w:r>
      <w:r>
        <w:t xml:space="preserve"> </w:t>
      </w:r>
      <w:r>
        <w:rPr>
          <w:b/>
          <w:bCs/>
        </w:rPr>
        <w:t xml:space="preserve">╪¿┘ç╪¿┘ê╪»</w:t>
      </w:r>
      <w:r>
        <w:rPr>
          <w:b/>
          <w:bCs/>
        </w:rPr>
        <w:t xml:space="preserve"> </w:t>
      </w:r>
      <w:r>
        <w:rPr>
          <w:b/>
          <w:bCs/>
        </w:rPr>
        <w:t xml:space="preserve">┌⌐█î┘ü█î</w:t>
      </w:r>
      <w:r>
        <w:t xml:space="preserve"> </w:t>
      </w:r>
      <w:r>
        <w:t xml:space="preserve">| ## 6.2 ┘╛█î╪º╪»┘ç╪│╪º╪▓█î ┘╛╪º█î┌»╪º┘ç ╪»╪º╪»┘ç ORM ### 6.2.1 ┌å╪º┘ä╪┤┘ç╪º█î ┘å┌»╪º╪┤╪¬</w:t>
      </w:r>
      <w:r>
        <w:t xml:space="preserve"> </w:t>
      </w:r>
      <w:r>
        <w:t xml:space="preserve">╪ó╪¿╪¼┌⌐╪¬-╪▒╪º╪¿╪╖┘ç╪º█î ┘å┌»╪º╪┤╪¬ ╪ó╪¿╪¼┌⌐╪¬-╪▒╪º╪¿╪╖┘ç╪º█î (ORM) ╪»╪º┘à┘å┘ç ┘╛█î┌å█î╪»┘ç╪º█î ╪º╪│╪¬ ┌⌐┘ç ╪¿╪º╪▓╪¬╪º╪¿ ┘ê</w:t>
      </w:r>
      <w:r>
        <w:t xml:space="preserve"> </w:t>
      </w:r>
      <w:r>
        <w:t xml:space="preserve">┘à╪¬╪º┌⌐┘ä╪º╪│┘ç╪º ╪º╪▒╪▓╪┤ ┘é╪º╪¿┘ä ╪¬┘ê╪¼┘ç█î ╪º╪▒╪º╪ª┘ç ┘à█î╪»┘ç┘å╪» [113]. ╪▒╪º┘ç╪¡┘ä┘ç╪º█î ╪│┘å╪¬█î ORM ╪¿╪º ┌å┘å╪»█î┘å</w:t>
      </w:r>
      <w:r>
        <w:t xml:space="preserve"> </w:t>
      </w:r>
      <w:r>
        <w:t xml:space="preserve">┌å╪º┘ä╪┤ ┘à┘ê╪º╪¼┘ç ┘ç╪│╪¬┘å╪»: -</w:t>
      </w:r>
      <w:r>
        <w:t xml:space="preserve"> </w:t>
      </w:r>
      <w:r>
        <w:rPr>
          <w:b/>
          <w:bCs/>
        </w:rPr>
        <w:t xml:space="preserve">┘ç┘à┌»╪º┘à╪│╪º╪▓█î ╪╖╪▒╪¡┘ê╪º╪▒┘ç</w:t>
      </w:r>
      <w:r>
        <w:t xml:space="preserve">: ┘å┌»┘ç╪»╪º╪┤╪¬┘å</w:t>
      </w:r>
      <w:r>
        <w:t xml:space="preserve"> </w:t>
      </w:r>
      <w:r>
        <w:t xml:space="preserve">╪╖╪▒╪¡┘ê╪º╪▒┘ç┘ç╪º█î ┘╛╪º█î┌»╪º┘ç ╪»╪º╪»┘ç ┘ç┘à┌»╪º┘à ╪¿╪º ╪¬╪╣╪º╪▒█î┘ü ╪ó╪¿╪¼┌⌐╪¬ -</w:t>
      </w:r>
      <w:r>
        <w:t xml:space="preserve"> </w:t>
      </w:r>
      <w:r>
        <w:rPr>
          <w:b/>
          <w:bCs/>
        </w:rPr>
        <w:t xml:space="preserve">╪º█î┘à┘å█î</w:t>
      </w:r>
      <w:r>
        <w:rPr>
          <w:b/>
          <w:bCs/>
        </w:rPr>
        <w:t xml:space="preserve"> </w:t>
      </w:r>
      <w:r>
        <w:rPr>
          <w:b/>
          <w:bCs/>
        </w:rPr>
        <w:t xml:space="preserve">┘å┘ê╪╣</w:t>
      </w:r>
      <w:r>
        <w:t xml:space="preserve">: ╪º╪╖┘à█î┘å╪º┘å ╪º╪▓ ╪º╪╣╪¬╪¿╪º╪▒╪│┘å╪¼█î ╪▓┘à╪º┘å ┌⌐╪º┘à┘╛╪º█î┘ä ╪╣┘à┘ä█î╪º╪¬ ┘╛╪º█î┌»╪º┘ç ╪»╪º╪»┘ç -</w:t>
      </w:r>
      <w:r>
        <w:t xml:space="preserve"> </w:t>
      </w:r>
      <w:r>
        <w:rPr>
          <w:b/>
          <w:bCs/>
        </w:rPr>
        <w:t xml:space="preserve">╪╣┘à┘ä┌⌐╪▒╪»</w:t>
      </w:r>
      <w:r>
        <w:t xml:space="preserve">: ┌⌐┘à█î┘å┘ç ┌⌐╪▒╪»┘å ╪│╪▒╪¿╪º╪▒ ╪▓┘à╪º┘å ╪º╪¼╪▒╪º ╪»╪▒ ╪¡█î┘å ╪¡┘ü╪╕</w:t>
      </w:r>
      <w:r>
        <w:t xml:space="preserve"> </w:t>
      </w:r>
      <w:r>
        <w:t xml:space="preserve">╪º┘å╪╣╪╖╪º┘ü┘╛╪░█î╪▒█î -</w:t>
      </w:r>
      <w:r>
        <w:t xml:space="preserve"> </w:t>
      </w:r>
      <w:r>
        <w:rPr>
          <w:b/>
          <w:bCs/>
        </w:rPr>
        <w:t xml:space="preserve">╪¬┘ê┘ä█î╪» ┌⌐╪»</w:t>
      </w:r>
      <w:r>
        <w:t xml:space="preserve">: ╪¬┘ê┘ä█î╪» ╪«┘ê╪»┌⌐╪º╪▒ ╪╣┘à┘ä█î╪º╪¬ CRUD ┘ê</w:t>
      </w:r>
      <w:r>
        <w:t xml:space="preserve"> </w:t>
      </w:r>
      <w:r>
        <w:t xml:space="preserve">╪│╪º╪▓┘å╪»┘ç┘ç╪º█î ┌⌐┘ê╪ª╪▒█î ### 6.2.2 ╪╖╪▒╪º╪¡█î ORM ┘à╪¿╪¬┘å█î ╪¿╪▒ ╪¿╪º╪▓╪¬╪º╪¿ ┘╛█î╪º╪»┘ç╪│╪º╪▓█î ORM ┘à╪º ╪º╪▓</w:t>
      </w:r>
      <w:r>
        <w:t xml:space="preserve"> </w:t>
      </w:r>
      <w:r>
        <w:t xml:space="preserve">╪¿╪º╪▓╪¬╪º╪¿ C++23 ╪¿╪▒╪º█î ╪¬┘ê┘ä█î╪» ╪«┘ê╪»┌⌐╪º╪▒ ╪╖╪▒╪¡┘ê╪º╪▒┘ç ┘ê ╪│╪º╪«╪¬ ┌⌐┘ê╪ª╪▒█î ╪º█î┘à┘å ┘å┘ê╪╣ ╪º╪│╪¬┘ü╪º╪»┘ç</w:t>
      </w:r>
      <w:r>
        <w:t xml:space="preserve"> </w:t>
      </w:r>
      <w:r>
        <w:t xml:space="preserve">┘à█î┌⌐┘å╪»:</w:t>
      </w:r>
      <w:r>
        <w:t xml:space="preserve"> </w:t>
      </w:r>
      <w:r>
        <w:rPr>
          <w:rStyle w:val="VerbatimChar"/>
        </w:rPr>
        <w:t xml:space="preserve">cpp // ╪▓█î╪▒╪│╪º╪«╪¬ ┘ç╪│╪¬┘ç ORM ╪¿╪º ╪º╪│╪¬┘ü╪º╪»┘ç ╪º╪▓ ╪¿╪º╪▓╪¬╪º╪¿ namespace orm::core { template&lt;typename Entity&gt; class entity_mapper { static_assert(std::meta::has_metaclass&lt;entity&gt;(Entity), "Type must use entity metaclass"); public: using primary_key_type = typename detect_primary_key&lt;Entity&gt;::type; static std::string get_table_name() { constexpr auto meta = std::meta::reflexpr(Entity); return std::meta::get_attribute_v&lt;table_name&gt;(meta); } static std::string generate_create_table_sql() { constexpr auto meta = std::meta::reflexpr(Entity); constexpr auto members = std::meta::data_members_of(meta); std::ostringstream sql; sql &lt;&lt; "CREATE TABLE " &lt;&lt; get_table_name() &lt;&lt; " (\n"; bool first = true; std::meta::template_for&lt;members&gt;([&amp;](auto member_meta) { if (!first) sql &lt;&lt; ",\n"; first = false; constexpr auto name = std::meta::get_name_v&lt;member_meta&gt;; constexpr auto type = std::meta::get_type_t&lt;member_meta&gt;; sql &lt;&lt; " " &lt;&lt; name &lt;&lt; " " &lt;&lt; map_cpp_type_to_sql&lt;type&gt;(); if constexpr (std::meta::has_attribute&lt;primary_key&gt;(member_meta)) { sql &lt;&lt; " PRIMARY KEY"; } if constexpr (std::meta::has_attribute&lt;not_null&gt;(member_meta)) { sql &lt;&lt; " NOT NULL"; } if constexpr (std::meta::has_attribute&lt;unique&gt;(member_meta)) { sql &lt;&lt; " UNIQUE"; } }); sql &lt;&lt; "\n);"; return sql.str(); } static Entity from_result_set(const database::result_row&amp; row) { Entity entity; constexpr auto meta = std::meta::reflexpr(Entity); constexpr auto members = std::meta::data_members_of(meta); size_t column_index = 0; std::meta::template_for&lt;members&gt;([&amp;](auto member_meta) { constexpr auto member_ptr = std::meta::get_pointer_v&lt;member_meta&gt;; constexpr auto member_type = std::meta::get_type_t&lt;member_meta&gt;; entity.*member_ptr = row.get&lt;member_type&gt;(column_index++); }); return entity; } static std::vector&lt;std::string&gt; get_column_names() { constexpr auto meta = std::meta::reflexpr(Entity); constexpr auto members = std::meta::data_members_of(meta); std::vector&lt;std::string&gt; columns; std::meta::template_for&lt;members&gt;([&amp;](auto member_meta) { constexpr auto name = std::meta::get_name_v&lt;member_meta&gt;; columns.emplace_back(name); }); return columns; } }; // ╪│╪º╪▓┘å╪»┘ç ┌⌐┘ê╪ª╪▒█î ╪º█î┘à┘å ┘å┘ê╪╣ ╪¿╪º ╪º╪│╪¬┘ü╪º╪»┘ç ╪º╪▓ ╪¿╪º╪▓╪¬╪º╪¿ template&lt;typename Entity&gt; class query_builder { std::ostringstream query_; std::vector&lt;database::parameter&gt; parameters_; public: query_builder() { query_ &lt;&lt; "SELECT * FROM " &lt;&lt; entity_mapper&lt;Entity&gt;::get_table_name(); } template&lt;auto MemberPtr&gt; query_builder&amp; where(const auto&amp; value) { constexpr auto member_meta = std::meta::reflexpr(MemberPtr); constexpr auto column_name = std::meta::get_name_v&lt;member_meta&gt;; if (parameters_.empty()) { query_ &lt;&lt; " WHERE "; } else { query_ &lt;&lt; " AND "; } query_ &lt;&lt; column_name &lt;&lt; " = ?"; parameters_.emplace_back(value); return *this; } template&lt;auto MemberPtr&gt; query_builder&amp; order_by(sort_direction direction = ascending) { constexpr auto member_meta = std::meta::reflexpr(MemberPtr); constexpr auto column_name = std::meta::get_name_v&lt;member_meta&gt;; query_ &lt;&lt; " ORDER BY " &lt;&lt; column_name; if (direction == descending) { query_ &lt;&lt; " DESC"; } return *this; } std::vector&lt;Entity&gt; execute(database::connection&amp; conn) { auto result = conn.execute(query_.str(), parameters_); std::vector&lt;Entity&gt; entities; for (const auto&amp; row : result) { entities.push_back(entity_mapper&lt;Entity&gt;::from_result_set(row)); } return entities; } }; } // ┘╛█î╪º╪»┘ç╪│╪º╪▓█î ┘à╪¬╪º┌⌐┘ä╪º╪│ ╪¿╪▒╪º█î ╪¬┘ê┘ä█î╪» entity constexpr void entity(std::meta::info target, std::string_view table_name = "", bool generate_crud = true) { // ╪º╪╣╪¬╪¿╪º╪▒╪│┘å╪¼█î ╪º┘ä╪▓╪º┘à╪º╪¬ entity validate_entity_constraints(target); // ╪¬┘ê┘ä█î╪» ┘ü╪▒╪º╪»╪º╪»┘ç ┘å┌»╪º╪┤╪¬ ╪¼╪»┘ê┘ä generate_table_metadata(target, table_name); if (generate_crud) { generate_crud_methods(target); } // ╪¬┘ê┘ä█î╪» ┘à╪¬╪»┘ç╪º█î ╪│╪º╪▓┘å╪»┘ç ┌⌐┘ê╪ª╪▒█î generate_query_methods(target); } constexpr void generate_crud_methods(std::meta::info target) { std::string class_name = std::meta::get_name_v&lt;target&gt;; // ╪¬┘ê┘ä█î╪» ┘à╪¬╪» save std::string save_method = R"( void save(orm::database::connection&amp; conn) { auto mapper = orm::core::entity_mapper&lt;)" + class_name + R"(&gt;{}; if ()" + get_primary_key_member_name(target) + R"( == 0) { // ╪»╪▒╪¼ ╪▒┌⌐┘ê╪▒╪» ╪¼╪»█î╪» insert(conn); } else { // ╪¿┘ç╪▒┘ê╪▓╪▒╪│╪º┘å█î ╪▒┌⌐┘ê╪▒╪» ┘à┘ê╪¼┘ê╪» update(conn); } } void insert(orm::database::connection&amp; conn) { // ╪»╪│╪¬┘ê╪▒ INSERT ╪¬┘ê┘ä█î╪» ╪┤╪»┘ç ╪¿╪▒ ╪º╪│╪º╪│ ╪¿╪º╪▓╪¬╪º╪¿ } void update(orm::database::connection&amp; conn) { // ╪»╪│╪¬┘ê╪▒ UPDATE ╪¬┘ê┘ä█î╪» ╪┤╪»┘ç ╪¿╪▒ ╪º╪│╪º╪│ ╪¿╪º╪▓╪¬╪º╪¿ } void remove(orm::database::connection&amp; conn) { // ╪»╪│╪¬┘ê╪▒ DELETE ╪¬┘ê┘ä█î╪» ╪┤╪»┘ç ╪¿╪▒ ╪º╪│╪º╪│ ╪¿╪º╪▓╪¬╪º╪¿ } )"; std::meta::compiler.declare(target, save_method); // ╪¬┘ê┘ä█î╪» ┘à╪¬╪»┘ç╪º█î finder ╪º╪│╪¬╪º╪¬█î┌⌐ std::string finder_methods = R"( static std::optional&lt;)" + class_name + R"(&gt; find( orm::database::connection&amp; conn, const auto&amp; primary_key) { // SELECT ╪¬┘ê┘ä█î╪» ╪┤╪»┘ç ╪¿╪▒ ╪º╪│╪º╪│ ┌⌐┘ä█î╪» ╪º╪╡┘ä█î } static std::vector&lt;)" + class_name + R"(&gt; find_all( orm::database::connection&amp; conn) { return orm::core::query_builder&lt;)" + class_name + R"(&gt;{} .execute(conn); } template&lt;auto MemberPtr&gt; static std::vector&lt;)" + class_name + R"(&gt; find_by( orm::database::connection&amp; conn, const auto&amp; value) { return orm::core::query_builder&lt;)" + class_name + R"(&gt;{} .where&lt;MemberPtr&gt;(value) .execute(conn); } )"; std::meta::compiler.declare(target, finder_methods); }</w:t>
      </w:r>
      <w:r>
        <w:t xml:space="preserve"> </w:t>
      </w:r>
      <w:r>
        <w:t xml:space="preserve">### 6.2.3 ┘à╪½╪º┘ä┘ç╪º█î ╪º╪│╪¬┘ü╪º╪»┘ç ┘ê ╪º█î┘à┘å█î ┘å┘ê╪╣ ORM ╪º█î┘à┘å█î ┘å┘ê╪╣ ╪▓┘à╪º┘å ┌⌐╪º┘à┘╛╪º█î┘ä ┘ê ╪¬┘ê┘ä█î╪»</w:t>
      </w:r>
      <w:r>
        <w:t xml:space="preserve"> </w:t>
      </w:r>
      <w:r>
        <w:t xml:space="preserve">╪«┘ê╪»┌⌐╪º╪▒ ┌⌐╪» ╪º╪▒╪º╪ª┘ç ┘à█î╪»┘ç╪»:</w:t>
      </w:r>
      <w:r>
        <w:t xml:space="preserve"> </w:t>
      </w:r>
      <w:r>
        <w:rPr>
          <w:rStyle w:val="VerbatimChar"/>
        </w:rPr>
        <w:t xml:space="preserve">cpp // ╪¬╪╣╪▒█î┘ü entity ╪¿╪º ╪º╪│╪¬┘ü╪º╪»┘ç ╪º╪▓ ┘à╪¬╪º┌⌐┘ä╪º╪│┘ç╪º class $entity("users") User { $primary_key int id; $unique std::string email; $not_null std::string name; std::optional&lt;std::string&gt; bio; std::chrono::system_clock::time_point created_at; // ╪¿┘ç ╪╖┘ê╪▒ ╪«┘ê╪»┌⌐╪º╪▒ ╪¬┘ê┘ä█î╪» ┘à█î┌⌐┘å╪»: // - SQL ╪º█î╪¼╪º╪» ╪¼╪»┘ê┘ä // - ╪╣┘à┘ä█î╪º╪¬ CRUD (save, insert, update, remove) // - ╪│╪º╪▓┘å╪»┘ç┘ç╪º█î ┌⌐┘ê╪ª╪▒█î ╪º█î┘à┘å ┘å┘ê╪╣ // - ┘å┌»╪º╪┤╪¬ ┘à╪¼┘à┘ê╪╣┘ç ┘å╪¬╪º█î╪¼ }; class $entity("posts") Post { $primary_key int id; $foreign_key("users", "id") int user_id; $not_null std::string title; std::string content; std::chrono::system_clock::time_point published_at; }; // ╪º╪│╪¬┘ü╪º╪»┘ç ╪¿╪º ╪º█î┘à┘å█î ┘å┘ê╪╣ ╪▓┘à╪º┘å ┌⌐╪º┘à┘╛╪º█î┘ä void demonstrate_orm_usage() { orm::database::connection conn("postgresql://localhost/mydb"); // ╪º█î╪¼╪º╪» ╪«┘ê╪»┌⌐╪º╪▒ ╪¼╪»╪º┘ê┘ä conn.execute(User::get_create_table_sql()); conn.execute(Post::get_create_table_sql()); // ╪╣┘à┘ä█î╪º╪¬ entity ╪º█î┘à┘å ┘å┘ê╪╣ User user{0, "alice@example.com", "Alice Johnson", "Software Engineer"}; user.save(conn); // ╪¿┘ç ╪╖┘ê╪▒ ╪«┘ê╪»┌⌐╪º╪▒ ╪¿█î┘å INSERT ┘ê UPDATE ╪¬╪┤╪«█î╪╡ ┘à█î╪»┘ç╪» // ┌⌐┘ê╪ª╪▒█î┘ç╪º█î ╪º█î┘à┘å ┘å┘ê╪╣ ╪¿╪º ╪º╪╣╪¬╪¿╪º╪▒╪│┘å╪¼█î ╪▓┘à╪º┘å ┌⌐╪º┘à┘╛╪º█î┘ä auto users_named_alice = User::find_by&lt;&amp;User::name&gt;(conn, "Alice Johnson"); auto user_by_email = User::find_by&lt;&amp;User::email&gt;(conn, "alice@example.com"); // ┌⌐┘ê╪ª╪▒█î┘ç╪º█î ┘╛█î┌å█î╪»┘ç ╪¿╪º ╪▒╪º╪¿╪╖ ╪▒┘ê╪º┘å auto recent_posts = orm::core::query_builder&lt;Post&gt;{} .where&lt;&amp;Post::user_id&gt;(user.id) .order_by&lt;&amp;Post::published_at&gt;(orm::descending) .execute(conn); // ╪¼┘ä┘ê┌»█î╪▒█î ╪º╪▓ ╪«╪╖╪º█î ╪▓┘à╪º┘å ┌⌐╪º┘à┘╛╪º█î┘ä // auto invalid = User::find_by&lt;&amp;Post::title&gt;(conn, "test"); // ╪«╪╖╪º█î ┌⌐╪º┘à┘╛╪º█î┘ä! // user.nonexistent_field = "value"; // ╪«╪╖╪º█î ┌⌐╪º┘à┘╛╪º█î┘ä! }</w:t>
      </w:r>
      <w:r>
        <w:t xml:space="preserve"> </w:t>
      </w:r>
      <w:r>
        <w:t xml:space="preserve">### 6.2.4 ┘à╪▓╪º█î╪º█î ╪╣┘à┘ä┌⌐╪▒╪» ┘ê ┘à┘ç╪º╪¼╪▒╪¬</w:t>
      </w:r>
      <w:r>
        <w:t xml:space="preserve"> </w:t>
      </w:r>
      <w:r>
        <w:rPr>
          <w:b/>
          <w:bCs/>
        </w:rPr>
        <w:t xml:space="preserve">┘à┘é╪º█î╪│┘ç ╪╣┘à┘ä┌⌐╪▒╪» ORM:</w:t>
      </w:r>
      <w:r>
        <w:t xml:space="preserve"> </w:t>
      </w:r>
      <w:r>
        <w:t xml:space="preserve">|</w:t>
      </w:r>
      <w:r>
        <w:t xml:space="preserve"> </w:t>
      </w:r>
      <w:r>
        <w:t xml:space="preserve">┌å╪º╪▒┌å┘ê╪¿ | ╪º╪¼╪▒╪º█î ┌⌐┘ê╪ª╪▒█î | ┘å┌»╪º╪┤╪¬ ╪ó╪¿╪¼┌⌐╪¬ | ╪º╪│╪¬┘ü╪º╪»┘ç ╪¡╪º┘ü╪╕┘ç | ╪º█î┘à┘å█î ┘å┘ê╪╣ |</w:t>
      </w:r>
      <w:r>
        <w:t xml:space="preserve"> </w:t>
      </w:r>
      <w:r>
        <w:t xml:space="preserve">|ΓÇöΓÇöΓÇöΓÇô|ΓÇöΓÇöΓÇöΓÇöΓÇö-|ΓÇöΓÇöΓÇöΓÇöΓÇö-|ΓÇöΓÇöΓÇöΓÇöΓÇô|ΓÇöΓÇöΓÇöΓÇö-| | SQL ╪│┘å╪¬█î | 1.0x (┘à╪¿┘å╪º) | ╪»╪│╪¬█î | ┘╛╪º█î█î┘å</w:t>
      </w:r>
      <w:r>
        <w:t xml:space="preserve"> </w:t>
      </w:r>
      <w:r>
        <w:t xml:space="preserve">| ╪▓┘à╪º┘å ╪º╪¼╪▒╪º | | Hibernate OGM (Java) | 1.8x | ╪«┘ê╪»┌⌐╪º╪▒ | ╪¿╪º┘ä╪º | ╪▓┘à╪º┘å ╪º╪¼╪▒╪º</w:t>
      </w:r>
      <w:r>
        <w:t xml:space="preserve"> </w:t>
      </w:r>
      <w:r>
        <w:t xml:space="preserve">| | Django ORM (Python) | 2.3x | ╪«┘ê╪»┌⌐╪º╪▒ | ┘à╪¬┘ê╪│╪╖ | ╪▓┘à╪º┘å ╪º╪¼╪▒╪º | | ORM</w:t>
      </w:r>
      <w:r>
        <w:t xml:space="preserve"> </w:t>
      </w:r>
      <w:r>
        <w:t xml:space="preserve">╪¿╪º╪▓╪¬╪º╪¿ ┘à╪º | 1.1x | ╪«┘ê╪»┌⌐╪º╪▒ | ┘╛╪º█î█î┘å |</w:t>
      </w:r>
      <w:r>
        <w:t xml:space="preserve"> </w:t>
      </w:r>
      <w:r>
        <w:rPr>
          <w:b/>
          <w:bCs/>
        </w:rPr>
        <w:t xml:space="preserve">╪▓┘à╪º┘å ┌⌐╪º┘à┘╛╪º█î┘ä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┘à┘ç╪º╪¼╪▒╪¬ ┘ê ╪¬┌⌐╪º┘à┘ä ╪╖╪▒╪¡┘ê╪º╪▒┘ç:</w:t>
      </w:r>
      <w:r>
        <w:t xml:space="preserve"> </w:t>
      </w:r>
      <w:r>
        <w:rPr>
          <w:rStyle w:val="VerbatimChar"/>
        </w:rPr>
        <w:t xml:space="preserve">cpp // ┘å╪│╪«┘ç 1 entity ┌⌐╪º╪▒╪¿╪▒ class $entity("users") $version(1) User { $primary_key int id; std::string name; std::string email; }; // ┘å╪│╪«┘ç 2 ╪¿╪º ┘ü█î┘ä╪»┘ç╪º█î ╪º╪╢╪º┘ü█î class $entity("users") $version(2) User { $primary_key int id; std::string first_name; // ╪¬┘é╪│█î┘à ╪º╪▓ name std::string last_name; // ╪¬┘é╪│█î┘à ╪º╪▓ name std::string email; std::optional&lt;std::string&gt; phone; // ┘ü█î┘ä╪» ╪¼╪»█î╪» // ╪¬┘ê┘ä█î╪» ╪«┘ê╪»┌⌐╪º╪▒ ┘à┘ç╪º╪¼╪▒╪¬ static void migrate_from_v1(database::connection&amp; conn) { // ┘à┘å╪╖┘é ┘à┘ç╪º╪¼╪▒╪¬ ╪¬┘ê┘ä█î╪» ╪┤╪»┘ç ╪¿╪▒ ╪º╪│╪º╪│ ╪¬┘ü╪º┘ê╪¬ ╪╖╪▒╪¡┘ê╪º╪▒┘ç } };</w:t>
      </w:r>
      <w:r>
        <w:t xml:space="preserve"> </w:t>
      </w:r>
      <w:r>
        <w:t xml:space="preserve">## 6.3 ┌å╪º╪▒┌å┘ê╪¿ GUI ╪¿╪º ╪º╪¬╪╡╪º┘ä ╪«┘ê╪»┌⌐╪º╪▒ ### 6.3.1 ╪¿╪▒┘å╪º┘à┘ç┘å┘ê█î╪│█î ╪º╪╣┘ä╪º┘å█î UI ╪¬┘ê╪│╪╣┘ç</w:t>
      </w:r>
      <w:r>
        <w:t xml:space="preserve"> </w:t>
      </w:r>
      <w:r>
        <w:t xml:space="preserve">GUI ┘à╪»╪▒┘å ╪¿┘ç ╪╖┘ê╪▒ ┘ü╪▓╪º█î┘å╪»┘ç╪º█î ╪▒┘ê█î┌⌐╪▒╪»┘ç╪º█î ╪º╪╣┘ä╪º┘å█î ╪▒╪º ╪¬╪▒╪¼█î╪¡ ┘à█î╪»┘ç╪» ┌⌐┘ç ╪»╪▒ ╪ó┘å</w:t>
      </w:r>
      <w:r>
        <w:t xml:space="preserve"> </w:t>
      </w:r>
      <w:r>
        <w:t xml:space="preserve">╪│╪º╪«╪¬╪º╪▒ ┘ê ╪▒┘ü╪¬╪º╪▒ UI ┘à╪┤╪«╪╡ ┘à█î╪┤┘ê╪» ╪¿┘ç ╪¼╪º█î ╪¿╪▒┘å╪º┘à┘ç┘å┘ê█î╪│█î ╪º┘à╪▒█î [114]. ╪¿╪º╪▓╪¬╪º╪¿ C++23</w:t>
      </w:r>
      <w:r>
        <w:t xml:space="preserve"> </w:t>
      </w:r>
      <w:r>
        <w:t xml:space="preserve">┌å╪º╪▒┌å┘ê╪¿┘ç╪º█î GUI ╪º╪╣┘ä╪º┘å█î ┘é╪»╪▒╪¬┘à┘å╪» ╪▒╪º ╪º┘à┌⌐╪º┘å┘╛╪░█î╪▒ ┘à█î╪│╪º╪▓╪»:</w:t>
      </w:r>
      <w:r>
        <w:t xml:space="preserve"> </w:t>
      </w:r>
      <w:r>
        <w:rPr>
          <w:rStyle w:val="VerbatimChar"/>
        </w:rPr>
        <w:t xml:space="preserve">cpp // ┌å╪º╪▒┌å┘ê╪¿ UI ╪º╪╣┘ä╪º┘å█î ╪¿╪º ╪º╪│╪¬┘ü╪º╪»┘ç ╪º╪▓ ╪¿╪º╪▓╪¬╪º╪¿ ┘ê ┘à╪¬╪º┌⌐┘ä╪º╪│┘ç╪º namespace gui::declarative { // ╪│█î╪│╪¬┘à ┘ê█î╪¼╪¬ ┘╛╪º█î┘ç ╪¿╪º ┘╛╪┤╪¬█î╪¿╪º┘å█î ╪¿╪º╪▓╪¬╪º╪¿ template&lt;typename T&gt; concept Widget = requires { typename T::properties_type; std::meta::is_reflectable_v&lt;T&gt;; }; // ╪│█î╪│╪¬┘à ╪º╪¬╪╡╪º┘ä ╪«╪╡┘ê╪╡█î╪¬ ╪¿╪º ╪º╪│╪¬┘ü╪º╪»┘ç ╪º╪▓ ╪¿╪º╪▓╪¬╪º╪¿ template&lt;typename SourceType, typename TargetWidget&gt; class property_binding { static_assert(Widget&lt;TargetWidget&gt;); SourceType* source_; TargetWidget* target_; std::vector&lt;std::function&lt;void()&gt;&gt; update_callbacks_; public: template&lt;auto SourceMember, auto TargetProperty&gt; void bind() { constexpr auto source_meta = std::meta::reflexpr(SourceMember); constexpr auto target_meta = std::meta::reflexpr(TargetProperty); static_assert(std::is_same_v&lt; std::meta::get_type_t&lt;source_meta&gt;, std::meta::get_type_t&lt;target_meta&gt; &gt;, "Bound properties must have compatible types"); // ╪º█î╪¼╪º╪» ╪º╪¬╪╡╪º┘ä ╪»┘ê╪╖╪▒┘ü┘ç auto update_target = [this]() { target_-&gt;*TargetProperty = source_-&gt;*SourceMember; target_-&gt;update(); }; auto update_source = [this]() { source_-&gt;*SourceMember = target_-&gt;*TargetProperty; // ┘ü╪╣╪º┘ä╪│╪º╪▓█î ╪º╪╖┘ä╪º╪╣╪▒╪│╪º┘å█î┘ç╪º█î ╪ó╪¿╪¼┌⌐╪¬ ┘à╪¿╪»╪ú if constexpr (std::meta::has_method&lt;notify_property_changed&gt;( std::meta::reflexpr(SourceType))) { constexpr auto property_name = std::meta::get_name_v&lt;source_meta&gt;; source_-&gt;notify_property_changed(property_name); } }; update_callbacks_.push_back(update_target); target_-&gt;on_property_changed(TargetProperty, update_source); // ┘ç┘à┌»╪º┘à╪│╪º╪▓█î ╪º┘ê┘ä█î┘ç update_target(); } }; } // ┘à╪¬╪º┌⌐┘ä╪º╪│ ╪¿╪▒╪º█î ╪¬┘ê┘ä█î╪» ╪«┘ê╪»┌⌐╪º╪▒ ╪«╪╡┘ê╪╡█î╪¬ UI constexpr void ui_model(std::meta::info target) { // ╪¬┘ê┘ä█î╪» ╪│█î╪│╪¬┘à ╪º╪╖┘ä╪º╪╣╪▒╪│╪º┘å█î ╪¬╪║█î█î╪▒ ╪«╪╡┘ê╪╡█î╪¬ generate_property_notifications(target); // ╪¬┘ê┘ä█î╪» ╪º╪╣╪¬╪¿╪º╪▒╪│┘å╪¼█î ╪«╪╡┘ê╪╡█î╪¬ generate_property_validation(target); // ╪¬┘ê┘ä█î╪» ┌⌐┘à┌⌐┌⌐┘å┘å╪»┘ç┘ç╪º█î ╪º╪¬╪╡╪º┘ä UI generate_binding_methods(target); } constexpr void generate_property_notifications(std::meta::info target) { std::string notification_system = R"( private: std::unordered_map&lt;std::string, std::vector&lt;std::function&lt;void()&gt;&gt;&gt; property_observers_; public: void add_property_observer(const std::string&amp; property_name, std::function&lt;void()&gt; observer) { property_observers_[property_name].push_back(std::move(observer)); } void notify_property_changed(const std::string&amp; property_name) { auto it = property_observers_.find(property_name); if (it != property_observers_.end()) { for (const auto&amp; observer : it-&gt;second) { observer(); } } } )"; std::meta::compiler.declare(target, notification_system); // ╪¬┘ê┘ä█î╪» ┘à╪¬╪»┘ç╪º█î setter ╪¿╪º ╪º╪╖┘ä╪º╪╣╪▒╪│╪º┘å█î ╪¿╪▒╪º█î ╪¬┘à╪º┘à ╪º╪╣╪╢╪º constexpr auto members = std::meta::data_members_of(target); std::meta::template_for&lt;members&gt;([&amp;](auto member_meta) { generate_notifying_setter(target, member_meta); }); } // ┘à╪½╪º┘ä ╪¿╪▒┘å╪º┘à┘ç GUI ╪¿╪º ╪º╪│╪¬┘ü╪º╪»┘ç ╪º╪▓ ╪º╪¬╪╡╪º┘ä ┘à╪¿╪¬┘å█î ╪¿╪▒ ╪¿╪º╪▓╪¬╪º╪¿ class $ui_model PersonViewModel { std::string name; int age; std::string email; bool is_verified; // ╪¿┘ç ╪╖┘ê╪▒ ╪«┘ê╪»┌⌐╪º╪▒ ╪¬┘ê┘ä█î╪» ┘à█î┌⌐┘å╪»: // - ╪º╪╖┘ä╪º╪╣╪▒╪│╪º┘å█î┘ç╪º█î ╪¬╪║█î█î╪▒ ╪«╪╡┘ê╪╡█î╪¬ // - ┘à╪¬╪»┘ç╪º█î ╪º╪╣╪¬╪¿╪º╪▒╪│┘å╪¼█î // - ┌⌐┘à┌⌐┌⌐┘å┘å╪»┘ç┘ç╪º█î ╪º╪¬╪╡╪º┘ä UI // - ┘à╪¬╪»┘ç╪º█î getter/setter ╪¿╪º ╪º╪╖┘ä╪º╪╣╪▒╪│╪º┘å█î }; class PersonEditDialog : public gui::Dialog { gui::TextEdit name_edit_; gui::SpinBox age_spinbox_; gui::LineEdit email_edit_; gui::CheckBox verified_checkbox_; PersonViewModel* model_; gui::declarative::property_binding&lt;PersonViewModel, PersonEditDialog&gt; binding_; public: PersonEditDialog(PersonViewModel* model) : model_(model), binding_(model, this) { // ╪º╪¬╪╡╪º┘ä ╪«┘ê╪»┌⌐╪º╪▒ ╪«╪╡┘ê╪╡█î╪¬ ╪¿╪º ╪º╪│╪¬┘ü╪º╪»┘ç ╪º╪▓ ╪¿╪º╪▓╪¬╪º╪¿ binding_.bind&lt;&amp;PersonViewModel::name, &amp;PersonEditDialog::name_edit_&gt;(); binding_.bind&lt;&amp;PersonViewModel::age, &amp;PersonEditDialog::age_spinbox_&gt;(); binding_.bind&lt;&amp;PersonViewModel::email, &amp;PersonEditDialog::email_edit_&gt;(); binding_.bind&lt;&amp;PersonViewModel::is_verified, &amp;PersonEditDialog::verified_checkbox_&gt;(); // ╪¬┘à╪º┘à ╪¿┘ç╪▒┘ê╪▓╪▒╪│╪º┘å█î┘ç╪º█î UI ╪¿┘ç ╪╖┘ê╪▒ ╪«┘ê╪»┌⌐╪º╪▒ ╪¿╪º ┘à╪»┘ä ┘ç┘à┌»╪º┘à╪│╪º╪▓█î ┘à█î╪┤┘ê┘å╪» } };</w:t>
      </w:r>
      <w:r>
        <w:t xml:space="preserve"> </w:t>
      </w:r>
      <w:r>
        <w:t xml:space="preserve">### 6.3.2 ╪¬┘ê┘ä█î╪» ┘ü╪▒┘à ┘ê ╪º╪╣╪¬╪¿╪º╪▒╪│┘å╪¼█î ┌å╪º╪▒┌å┘ê╪¿ ╪¿┘ç ╪╖┘ê╪▒ ╪«┘ê╪»┌⌐╪º╪▒ ┘ü╪▒┘à┘ç╪º ╪▒╪º ╪¿╪▒ ╪º╪│╪º╪│</w:t>
      </w:r>
      <w:r>
        <w:t xml:space="preserve"> </w:t>
      </w:r>
      <w:r>
        <w:t xml:space="preserve">╪│╪º╪«╪¬╪º╪▒ ┘à╪»┘ä ╪¬┘ê┘ä█î╪» ┘à█î┌⌐┘å╪»:</w:t>
      </w:r>
      <w:r>
        <w:t xml:space="preserve"> </w:t>
      </w:r>
      <w:r>
        <w:rPr>
          <w:rStyle w:val="VerbatimChar"/>
        </w:rPr>
        <w:t xml:space="preserve">cpp // ╪¬┘ê┘ä█î╪» ╪«┘ê╪»┌⌐╪º╪▒ ┘ü╪▒┘à ╪¿╪º ╪º╪│╪¬┘ü╪º╪»┘ç ╪º╪▓ ┘à╪¬╪º┌⌐┘ä╪º╪│┘ç╪º constexpr void form_generator(std::meta::info target, gui::layout_type layout = gui::vertical) { // ╪¬╪¡┘ä█î┘ä ╪│╪º╪«╪¬╪º╪▒ ┘à╪»┘ä constexpr auto members = std::meta::data_members_of(target); // ╪¬┘ê┘ä█î╪» ┘à╪¬╪» ╪º█î╪¼╪º╪» ┘ü╪▒┘à std::string form_method = R"( std::unique_ptr&lt;gui::Form&gt; create_form() const { auto form = std::make_unique&lt;gui::Form&gt;(); form-&gt;set_layout()" + std::to_string(static_cast&lt;int&gt;(layout)) + R"(); )"; std::meta::template_for&lt;members&gt;([&amp;](auto member_meta) { constexpr auto member_type = std::meta::get_type_t&lt;member_meta&gt;; constexpr auto member_name = std::meta::get_name_v&lt;member_meta&gt;; if constexpr (std::is_same_v&lt;member_type, std::string&gt;) { form_method += "form-&gt;add_text_field(\"" + std::string(member_name) + "\");\n"; } else if constexpr (std::is_same_v&lt;member_type, int&gt;) { form_method += "form-&gt;add_number_field(\"" + std::string(member_name) + "\");\n"; } else if constexpr (std::is_same_v&lt;member_type, bool&gt;) { form_method += "form-&gt;add_checkbox(\"" + std::string(member_name) + "\");\n"; } else if constexpr (std::is_same_v&lt;member_type, std::chrono::system_clock::time_point&gt;) { form_method += "form-&gt;add_date_field(\"" + std::string(member_name) + "\");\n"; } }); form_method += R"( return form; } )"; std::meta::compiler.declare(target, form_method); } // ┘à╪½╪º┘ä ╪º╪│╪¬┘ü╪º╪»┘ç class $ui_model $form_generator(gui::grid_layout) EmployeeRecord { $required std::string employee_id; $required std::string first_name; $required std::string last_name; $email_validation std::string email; $range(18, 65) int age; std::string department; $currency double salary; std::chrono::system_clock::time_point hire_date; $multiline std::string notes; // ╪¿┘ç ╪╖┘ê╪▒ ╪«┘ê╪»┌⌐╪º╪▒ ╪¬┘ê┘ä█î╪» ┘à█î┌⌐┘å╪»: // - ┘ü╪▒┘à ╪¿╪º ┘ê█î╪¼╪¬┘ç╪º█î ┘à┘å╪º╪│╪¿ ╪¿╪▒╪º█î ┘ç╪▒ ┘ü█î┘ä╪» // - ╪º╪╣╪¬╪¿╪º╪▒╪│┘å╪¼█î ╪¿╪▒ ╪º╪│╪º╪│ ┘ê█î┌ÿ┌»█î┘ç╪º // - ╪º╪¬╪╡╪º┘ä ╪»╪º╪»┘ç ╪¿█î┘å ┘ü╪▒┘à ┘ê ┘à╪»┘ä // - ┘å┘à╪º█î╪┤ ┘ê ┘à╪»█î╪▒█î╪¬ ╪«╪╖╪º };</w:t>
      </w:r>
      <w:r>
        <w:t xml:space="preserve"> </w:t>
      </w:r>
      <w:r>
        <w:t xml:space="preserve">## 6.4 ╪¬┘ê┘ä█î╪» ┌å╪º╪▒┌å┘ê╪¿ ╪ó╪▓┘à┘ê┘å ### 6.4.1 ╪¬┘ê┘ä█î╪» ╪«┘ê╪»┌⌐╪º╪▒ ┘à┘ê╪▒╪» ╪ó╪▓┘à┘ê┘å ╪ó╪▓┘à╪º█î╪┤ ╪»╪º┘à┘å┘ç</w:t>
      </w:r>
      <w:r>
        <w:t xml:space="preserve"> </w:t>
      </w:r>
      <w:r>
        <w:t xml:space="preserve">╪»█î┌»╪▒█î ╪º╪│╪¬ ┌⌐┘ç ╪¿╪º╪▓╪¬╪º╪¿ ╪º╪▒╪▓╪┤ ┘é╪º╪¿┘ä ╪¬┘ê╪¼┘ç█î ╪¿╪º ╪º┘à┌⌐╪º┘å ╪¬┘ê┘ä█î╪» ╪«┘ê╪»┌⌐╪º╪▒ ╪ó╪▓┘à┘ê┘å ╪º╪▒╪º╪ª┘ç</w:t>
      </w:r>
      <w:r>
        <w:t xml:space="preserve"> </w:t>
      </w:r>
      <w:r>
        <w:t xml:space="preserve">┘à█î╪»┘ç╪» [115]:</w:t>
      </w:r>
      <w:r>
        <w:t xml:space="preserve"> </w:t>
      </w:r>
      <w:r>
        <w:rPr>
          <w:rStyle w:val="VerbatimChar"/>
        </w:rPr>
        <w:t xml:space="preserve">cpp // ┌å╪º╪▒┌å┘ê╪¿ ╪¬┘ê┘ä█î╪» ╪«┘ê╪»┌⌐╪º╪▒ ╪ó╪▓┘à┘ê┘å namespace testing::reflection { template&lt;typename TestClass&gt; class test_suite_generator { static_assert(std::meta::has_metaclass&lt;test_suite&gt;(TestClass)); public: static void generate_and_run_tests() { constexpr auto meta = std::meta::reflexpr(TestClass); constexpr auto methods = std::meta::member_functions_of(meta); TestClass test_instance; // ┘ü╪º╪▓ ╪▒╪º┘ç╪º┘å╪»╪º╪▓█î if constexpr (std::meta::has_method&lt;setup&gt;(meta)) { test_instance.setup(); } // ╪º╪¼╪▒╪º█î ╪¬┘à╪º┘à ┘à╪¬╪»┘ç╪º█î ╪ó╪▓┘à┘ê┘å std::meta::template_for&lt;methods&gt;([&amp;](auto method_meta) { constexpr auto method_name = std::meta::get_name_v&lt;method_meta&gt;; if constexpr (method_name.starts_with("test_")) { execute_test_method(test_instance, method_meta); } }); // ┘ü╪º╪▓ ╪¬┘à█î╪▓┌⌐╪º╪▒█î if constexpr (std::meta::has_method&lt;teardown&gt;(meta)) { test_instance.teardown(); } } private: template&lt;auto MethodMeta&gt; static void execute_test_method(TestClass&amp; instance, MethodMeta method) { constexpr auto method_name = std::meta::get_name_v&lt;method&gt;; constexpr auto method_ptr = std::meta::get_pointer_v&lt;method&gt;; try { std::cout &lt;&lt; "Running test: " &lt;&lt; method_name &lt;&lt; "... "; // ╪º╪¼╪▒╪º█î ┘à╪¬╪» ╪ó╪▓┘à┘ê┘å (instance.*method_ptr)(); std::cout &lt;&lt; "PASSED\n"; } catch (const testing::assertion_failed&amp; e) { std::cout &lt;&lt; "FAILED: " &lt;&lt; e.what() &lt;&lt; "\n"; } catch (const std::exception&amp; e) { std::cout &lt;&lt; "ERROR: " &lt;&lt; e.what() &lt;&lt; "\n"; } } }; } // ┘à╪¬╪º┌⌐┘ä╪º╪│ ╪¿╪▒╪º█î ╪¬┘ê┘ä█î╪» ┘à╪¼┘à┘ê╪╣┘ç ╪ó╪▓┘à┘ê┘å constexpr void test_suite(std::meta::info target) { // ╪¬┘ê┘ä█î╪» ╪▓█î╪▒╪│╪º╪«╪¬ ╪º╪¼╪▒╪º█î ╪ó╪▓┘à┘ê┘å generate_test_runner(target); // ╪¬┘ê┘ä█î╪» ┌⌐┘à┌⌐┌⌐┘å┘å╪»┘ç┘ç╪º█î assertion ╪¿╪▒ ╪º╪│╪º╪│ ╪º┘å┘ê╪º╪╣ ╪╣╪╢┘ê generate_assertion_helpers(target); // ╪¬┘ê┘ä█î╪» ┘╛╪┤╪¬█î╪¿╪º┘å█î ╪ó╪¿╪¼┌⌐╪¬ mock generate_mock_support(target); } // ┘à╪½╪º┘ä ┌⌐┘ä╪º╪│ ╪ó╪▓┘à┘ê┘å ╪¿╪º ╪º╪│╪¬┘ü╪º╪»┘ç ╪º╪▓ ╪ó╪▓┘à╪º█î╪┤ ┘à╪¿╪¬┘å█î ╪¿╪▒ ╪¿╪º╪▓╪¬╪º╪¿ class $test_suite CalculatorTests { Calculator calc_; public: void setup() { calc_.reset(); } void teardown() { // ╪¬┘à█î╪▓┌⌐╪º╪▒█î ╪»╪▒ ╪╡┘ê╪▒╪¬ ┘å█î╪º╪▓ } void test_addition() { auto result = calc_.add(2, 3); assert_equals(5, result); } void test_division_by_zero() { assert_throws&lt;std::domain_error&gt;([&amp;]() { calc_.divide(10, 0); }); } void test_complex_calculation() { calc_.add(10, 5); calc_.multiply(2); calc_.subtract(5); assert_equals(25, calc_.get_result()); } // ╪¿┘ç ╪╖┘ê╪▒ ╪«┘ê╪»┌⌐╪º╪▒ ╪¬┘ê┘ä█î╪» ┘à█î┌⌐┘å╪»: // - ┌⌐╪┤┘ü ┘ê ╪º╪¼╪▒╪º█î ╪ó╪▓┘à┘ê┘å // - ┘à╪»█î╪▒█î╪¬ setup/teardown // - ┌»╪▓╪º╪▒╪┤ ╪«╪╖╪º ┘ê ╪ó┘à╪º╪▒ // - █î┌⌐┘╛╪º╪▒┌å┌»█î ╪¿╪º ╪º╪¼╪▒╪º┌⌐┘å┘å╪»┘ç┘ç╪º█î ╪ó╪▓┘à┘ê┘å };</w:t>
      </w:r>
      <w:r>
        <w:t xml:space="preserve"> </w:t>
      </w:r>
      <w:r>
        <w:t xml:space="preserve">### 6.4.2 █î┌⌐┘╛╪º╪▒┌å┌»█î ╪ó╪▓┘à╪º█î╪┤ ┘à╪¿╪¬┘å█î ╪¿╪▒ ╪«╪╡┘ê╪╡█î╪¬ ┌å╪º╪▒┌å┘ê╪¿ ╪º╪▓ ╪ó╪▓┘à╪º█î╪┤ ┘à╪¿╪¬┘å█î ╪¿╪▒</w:t>
      </w:r>
      <w:r>
        <w:t xml:space="preserve"> </w:t>
      </w:r>
      <w:r>
        <w:t xml:space="preserve">╪«╪╡┘ê╪╡█î╪¬ ╪¿╪º ╪¬┘ê┘ä█î╪» ╪«┘ê╪»┌⌐╪º╪▒ ┘à┘ê╪▒╪» ╪ó╪▓┘à┘ê┘å ┘╛╪┤╪¬█î╪¿╪º┘å█î ┘à█î┌⌐┘å╪»:</w:t>
      </w:r>
      <w:r>
        <w:t xml:space="preserve"> </w:t>
      </w:r>
      <w:r>
        <w:rPr>
          <w:rStyle w:val="VerbatimChar"/>
        </w:rPr>
        <w:t xml:space="preserve">cpp // ╪ó╪▓┘à╪º█î╪┤ ┘à╪¿╪¬┘å█î ╪¿╪▒ ╪«╪╡┘ê╪╡█î╪¬ ╪¿╪º ╪º╪│╪¬┘ü╪º╪»┘ç ╪º╪▓ ╪¿╪º╪▓╪¬╪º╪¿ template&lt;typename T&gt; class property_test_generator { public: template&lt;auto Property&gt; static void test_property(size_t num_iterations = 1000) { constexpr auto prop_meta = std::meta::reflexpr(Property); constexpr auto param_types = std::meta::get_parameter_types_t&lt;prop_meta&gt;; for (size_t i = 0; i &lt; num_iterations; ++i) { auto test_inputs = generate_random_inputs&lt;param_types&gt;(); try { bool result = std::apply(Property, test_inputs); if (!result) { report_property_violation(Property, test_inputs); } } catch (const std::exception&amp; e) { report_property_exception(Property, test_inputs, e); } } } private: template&lt;typename... Types&gt; static std::tuple&lt;Types...&gt; generate_random_inputs() { return std::make_tuple(generate_random_value&lt;Types&gt;()...); } template&lt;typename Type&gt; static Type generate_random_value() { if constexpr (std::is_integral_v&lt;Type&gt;) { return random_distribution&lt;Type&gt;()(); } else if constexpr (std::is_floating_point_v&lt;Type&gt;) { return random_distribution&lt;Type&gt;()(); } else if constexpr (std::is_same_v&lt;Type, std::string&gt;) { return generate_random_string(); } // ╪¬┘ê┘ä█î╪»┌⌐┘å┘å╪»┘ç┘ç╪º█î ╪«╪º╪╡ ┘å┘ê╪╣ ╪¿█î╪┤╪¬╪▒ ╪º╪╢╪º┘ü┘ç ┌⌐┘å█î╪» } }; // ┘à╪½╪º┘ä ╪ó╪▓┘à┘ê┘å┘ç╪º█î ┘à╪¿╪¬┘å█î ╪¿╪▒ ╪«╪╡┘ê╪╡█î╪¬ class MathProperties { public: static bool addition_commutative(int a, int b) { return (a + b) == (b + a); } static bool multiplication_associative(int a, int b, int c) { return (a * (b * c)) == ((a * b) * c); } static bool sort_idempotent(std::vector&lt;int&gt; vec) { auto sorted1 = vec; std::sort(sorted1.begin(), sorted1.end()); auto sorted2 = sorted1; std::sort(sorted2.begin(), sorted2.end()); return sorted1 == sorted2; } }; // ╪ó╪▓┘à╪º█î╪┤ ╪«┘ê╪»┌⌐╪º╪▒ ╪«╪╡┘ê╪╡█î╪¬ void run_property_tests() { property_test_generator&lt;MathProperties&gt;::test_property&lt; &amp;MathProperties::addition_commutative&gt;(10000); property_test_generator&lt;MathProperties&gt;::test_property&lt; &amp;MathProperties::multiplication_associative&gt;(10000); property_test_generator&lt;MathProperties&gt;::test_property&lt; &amp;MathProperties::sort_idempotent&gt;(1000); }</w:t>
      </w:r>
      <w:r>
        <w:t xml:space="preserve"> </w:t>
      </w:r>
      <w:r>
        <w:t xml:space="preserve">## 6.5 ┘╛█î╪º╪»┘ç╪│╪º╪▓█î ╪º┘ä┌»┘ê┘ç╪º█î ╪╖╪▒╪º╪¡█î ### 6.5.1 ╪º┘ä┌»┘ê█î Observer ╪«┘ê╪»┌⌐╪º╪▒ ╪¿╪º╪▓╪¬╪º╪¿</w:t>
      </w:r>
      <w:r>
        <w:t xml:space="preserve"> </w:t>
      </w:r>
      <w:r>
        <w:t xml:space="preserve">┘╛█î╪º╪»┘ç╪│╪º╪▓█î ╪«┘ê╪»┌⌐╪º╪▒ ╪º┘ä┌»┘ê┘ç╪º█î ╪╖╪▒╪º╪¡█î ┘╛█î┌å█î╪»┘ç ╪▒╪º ╪º┘à┌⌐╪º┘å┘╛╪░█î╪▒ ┘à█î╪│╪º╪▓╪» [116]:</w:t>
      </w:r>
      <w:r>
        <w:t xml:space="preserve"> </w:t>
      </w:r>
      <w:r>
        <w:rPr>
          <w:rStyle w:val="VerbatimChar"/>
        </w:rPr>
        <w:t xml:space="preserve">cpp // ┘╛█î╪º╪»┘ç╪│╪º╪▓█î ┘à╪¬╪º┌⌐┘ä╪º╪│ ╪º┘ä┌»┘ê█î observer constexpr void observable(std::meta::info target) { // ╪¬┘ê┘ä█î╪» ╪▓█î╪▒╪│╪º╪«╪¬ observer std::string observer_infrastructure = R"( private: mutable std::unordered_map&lt;std::string, std::vector&lt;std::function&lt;void(const std::any&amp;)&gt;&gt;&gt; observers_; public: template&lt;typename T&gt; void add_observer(const std::string&amp; property_name, std::function&lt;void(const T&amp;)&gt; callback) { observers_[property_name].emplace_back([callback](const std::any&amp; value) { callback(std::any_cast&lt;const T&amp;&gt;(value)); }); } void remove_all_observers(const std::string&amp; property_name = "") { if (property_name.empty()) { observers_.clear(); } else { observers_.erase(property_name); } } protected: template&lt;typename T&gt; void notify_observers(const std::string&amp; property_name, const T&amp; value) { auto it = observers_.find(property_name); if (it != observers_.end()) { for (const auto&amp; observer : it-&gt;second) { observer(std::make_any&lt;T&gt;(value)); } } } )"; std::meta::compiler.declare(target, observer_infrastructure); // ╪¬┘ê┘ä█î╪» setter ┘ç╪º█î ╪º╪╖┘ä╪º╪╣╪▒╪│╪º┘å ╪¿╪▒╪º█î ╪¬┘à╪º┘à ╪º╪╣╪╢╪º constexpr auto members = std::meta::data_members_of(target); std::meta::template_for&lt;members&gt;([&amp;](auto member_meta) { generate_notifying_setter(target, member_meta); }); } // ┘à╪½╪º┘ä ╪º╪│╪¬┘ü╪º╪»┘ç class $observable $serializable StockPrice { std::string symbol; double price; double volume; std::chrono::system_clock::time_point timestamp; // ╪¿┘ç ╪╖┘ê╪▒ ╪«┘ê╪»┌⌐╪º╪▒ ╪¬┘ê┘ä█î╪» ┘à█î┌⌐┘å╪»: // - ┘à╪¬╪»┘ç╪º█î ╪½╪¿╪¬/╪¡╪░┘ü observer // - ╪º╪╖┘ä╪º╪╣╪▒╪│╪º┘å█î┘ç╪º█î ╪«┘ê╪»┌⌐╪º╪▒ ╪»╪▒ ╪¬╪║█î█î╪▒╪º╪¬ ╪«╪╡┘ê╪╡█î╪¬ // - callback ┘ç╪º█î observer ╪º█î┘à┘å ┘å┘ê╪╣ }; // ╪º╪│╪¬┘ü╪º╪»┘ç observer void demonstrate_observer_pattern() { StockPrice stock; // ╪½╪¿╪¬ observer ┘ç╪º ╪¿╪▒╪º█î ╪«╪╡┘ê╪╡█î╪¬┘ç╪º█î ╪«╪º╪╡ stock.add_observer&lt;double&gt;("price", [](const double&amp; new_price) { std::cout &lt;&lt; "Price changed to: $" &lt;&lt; new_price &lt;&lt; std::endl; }); stock.add_observer&lt;double&gt;("volume", [](const double&amp; new_volume) { std::cout &lt;&lt; "Volume changed to: " &lt;&lt; new_volume &lt;&lt; std::endl; }); // ╪¬╪║█î█î╪▒╪º╪¬ ╪«╪╡┘ê╪╡█î╪¬ ╪¿┘ç ╪╖┘ê╪▒ ╪«┘ê╪»┌⌐╪º╪▒ ╪º╪╖┘ä╪º╪╣╪▒╪│╪º┘å█î┘ç╪º ╪▒╪º ┘ü╪╣╪º┘ä ┘à█î┌⌐┘å┘å╪» stock.set_price(150.75); // observer ┘é█î┘à╪¬ ╪▒╪º ┘ü╪╣╪º┘ä ┘à█î┌⌐┘å╪» stock.set_volume(1000000); // observer ╪¡╪¼┘à ╪▒╪º ┘ü╪╣╪º┘ä ┘à█î┌⌐┘å╪» }</w:t>
      </w:r>
      <w:r>
        <w:t xml:space="preserve"> </w:t>
      </w:r>
      <w:r>
        <w:t xml:space="preserve">### 6.5.2 ╪º╪¬┘ê┘à╪º╪│█î┘ê┘å ╪º┘ä┌»┘ê█î Visitor ╪º┘ä┌»┘ê┘ç╪º█î ╪│┘ä╪│┘ä┘ç┘à╪▒╪º╪¬╪¿█î ┘╛█î┌å█î╪»┘ç ┘à█î╪¬┘ê╪º┘å┘å╪» ╪¿╪º</w:t>
      </w:r>
      <w:r>
        <w:t xml:space="preserve"> </w:t>
      </w:r>
      <w:r>
        <w:t xml:space="preserve">╪º╪│╪¬┘ü╪º╪»┘ç ╪º╪▓ ╪¿╪º╪▓╪¬╪º╪¿ ╪«┘ê╪»┌⌐╪º╪▒ ╪┤┘ê┘å╪»:</w:t>
      </w:r>
      <w:r>
        <w:t xml:space="preserve"> </w:t>
      </w:r>
      <w:r>
        <w:rPr>
          <w:rStyle w:val="VerbatimChar"/>
        </w:rPr>
        <w:t xml:space="preserve">cpp // ┘╛█î╪º╪»┘ç╪│╪º╪▓█î ╪«┘ê╪»┌⌐╪º╪▒ ╪º┘ä┌»┘ê█î visitor constexpr void visitable(std::meta::info target) { std::meta::compiler.require(std::meta::is_polymorphic_v&lt;target&gt;, "visitable requires polymorphic type"); // ╪¬┘ê┘ä█î╪» ╪▒╪º╪¿╪╖ visitor generate_visitor_interface(target); // ╪¬┘ê┘ä█î╪» ┘à╪¬╪» accept std::string accept_method = R"( template&lt;typename Visitor&gt; auto accept(Visitor&amp;&amp; visitor) const { return visitor.visit(*this); } template&lt;typename Visitor&gt; auto accept(Visitor&amp;&amp; visitor) { return visitor.visit(*this); } )"; std::meta::compiler.declare(target, accept_method); } // ╪¬┘ê┘ä█î╪» ╪«┘ê╪»┌⌐╪º╪▒ ╪▒╪º╪¿╪╖ visitor constexpr void generate_visitor_interface(std::meta::info base_type) { auto derived_types = std::meta::get_derived_types_t&lt;base_type&gt;; std::string visitor_interface = "template&lt;typename ReturnType = void&gt;\n"; visitor_interface += "class " + std::meta::get_name_v&lt;base_type&gt; + "Visitor {\n"; visitor_interface += "public:\n"; // ╪¬┘ê┘ä█î╪» ┘à╪¬╪»┘ç╪º█î visit ╪¿╪▒╪º█î ┘ç╪▒ ┘å┘ê╪╣ ┘à╪┤╪¬┘é ╪┤╪»┘ç std::meta::template_for&lt;derived_types&gt;([&amp;](auto derived_meta) { auto type_name = std::meta::get_name_v&lt;derived_meta&gt;; visitor_interface += " virtual ReturnType visit(const " + type_name + "&amp;) = 0;\n"; visitor_interface += " virtual ReturnType visit(" + type_name + "&amp;) = 0;\n"; }); visitor_interface += "};\n"; // ╪¬╪▓╪▒█î┘é ╪▒╪º╪¿╪╖ visitor ╪¿┘ç ┘ü╪╢╪º█î ┘å╪º┘à ╪│╪▒╪º╪│╪▒█î std::meta::compiler.declare_global(visitor_interface); } // ┘à╪½╪º┘ä ╪º╪│╪¬┘ü╪º╪»┘ç class $visitable Shape { public: virtual ~Shape() = default; virtual double area() const = 0; }; class Circle : public Shape { double radius_; public: Circle(double r) : radius_(r) {} double area() const override { return M_PI * radius_ * radius_; } double get_radius() const { return radius_; } }; class Rectangle : public Shape { double width_, height_; public: Rectangle(double w, double h) : width_(w), height_(h) {} double area() const override { return width_ * height_; } double get_width() const { return width_; } double get_height() const { return height_; } }; // ╪▒╪º╪¿╪╖ visitor ╪¬┘ê┘ä█î╪» ╪┤╪»┘ç ╪«┘ê╪»┌⌐╪º╪▒: // template&lt;typename ReturnType = void&gt; // class ShapeVisitor { // public: // virtual ReturnType visit(const Circle&amp;) = 0; // virtual ReturnType visit(Circle&amp;) = 0; // virtual ReturnType visit(const Rectangle&amp;) = 0; // virtual ReturnType visit(Rectangle&amp;) = 0; // }; // ┘╛█î╪º╪»┘ç╪│╪º╪▓█î visitor ┘à╪┤╪«╪╡ class AreaCalculatorVisitor : public ShapeVisitor&lt;double&gt; { public: double visit(const Circle&amp; circle) override { return circle.area(); } double visit(Circle&amp; circle) override { return visit(const_cast&lt;const Circle&amp;&gt;(circle)); } double visit(const Rectangle&amp; rect) override { return rect.area(); } double visit(Rectangle&amp; rect) override { return visit(const_cast&lt;const Rectangle&amp;&gt;(rect)); } };</w:t>
      </w:r>
      <w:r>
        <w:t xml:space="preserve"> </w:t>
      </w:r>
      <w:r>
        <w:t xml:space="preserve">╪º█î┘å ┘à╪╖╪º┘ä╪╣╪º╪¬ ┘à┘ê╪▒╪»█î ┘╛╪¬╪º┘å╪│█î┘ä ╪¬╪¡┘ê█î┘ä╪»┘ç┘å╪»┘ç ╪¿╪º╪▓╪¬╪º╪¿ ┘ê ┘à╪¬╪º┌⌐┘ä╪º╪│┘ç╪º█î C++23 ╪▒╪º ╪»╪▒</w:t>
      </w:r>
      <w:r>
        <w:t xml:space="preserve"> </w:t>
      </w:r>
      <w:r>
        <w:t xml:space="preserve">╪»╪º┘à┘å┘ç┘ç╪º█î ┌⌐╪º╪▒╪¿╪▒╪»█î ┘à╪¬┘å┘ê╪╣ ┘å╪┤╪º┘å ┘à█î╪»┘ç┘å╪». ╪¿╪«╪┤ ╪¿╪╣╪»█î ┘ü╪▒╪╡╪¬┘ç╪º█î █î┌⌐┘╛╪º╪▒┌å┌»█î ╪¿╪º ╪│╪º█î╪▒</w:t>
      </w:r>
      <w:r>
        <w:t xml:space="preserve"> </w:t>
      </w:r>
      <w:r>
        <w:t xml:space="preserve">┘ê█î┌ÿ┌»█î┘ç╪º█î ┘à╪»╪▒┘å C++ ╪▒╪º ╪¿╪▒╪▒╪│█î ┘à█î┌⌐┘å╪». ΓÇö</w:t>
      </w:r>
      <w:r>
        <w:t xml:space="preserve"> </w:t>
      </w:r>
      <w:r>
        <w:rPr>
          <w:i/>
          <w:iCs/>
        </w:rPr>
        <w:t xml:space="preserve">[┘à╪▒╪º╪¼╪╣ 110-116 ┘à╪╖╪º╪¿┘é ╪¿╪º ┘à╪╖╪º┘ä╪╣╪º╪¬</w:t>
      </w:r>
      <w:r>
        <w:rPr>
          <w:i/>
          <w:iCs/>
        </w:rPr>
        <w:t xml:space="preserve"> </w:t>
      </w:r>
      <w:r>
        <w:rPr>
          <w:i/>
          <w:iCs/>
        </w:rPr>
        <w:t xml:space="preserve">╪«╪º╪╡ ╪»╪º┘à┘å┘ç ╪»╪▒ ┌å╪º╪▒┌å┘ê╪¿┘ç╪º█î ╪│╪▒█î╪º┘ä╪│╪º╪▓█î╪î ┘╛█î╪º╪»┘ç╪│╪º╪▓█î┘ç╪º█î ORM╪î ╪¿╪▒┘å╪º┘à┘ç┘å┘ê█î╪│█î GUI╪î</w:t>
      </w:r>
      <w:r>
        <w:rPr>
          <w:i/>
          <w:iCs/>
        </w:rPr>
        <w:t xml:space="preserve"> </w:t>
      </w:r>
      <w:r>
        <w:rPr>
          <w:i/>
          <w:iCs/>
        </w:rPr>
        <w:t xml:space="preserve">╪▒┘ê╪┤╪┤┘å╪º╪│█î┘ç╪º█î ╪ó╪▓┘à╪º█î╪┤ ┘ê ╪º╪¬┘ê┘à╪º╪│█î┘ê┘å ╪º┘ä┌»┘ê█î ╪╖╪▒╪º╪¡█î ┘ü┘ç╪▒╪│╪¬ ╪┤╪»┘ç ╪»╪▒ ┌⌐╪¬╪º╪¿╪┤┘å╪º╪│█î ╪¼╪º┘à╪╣</w:t>
      </w:r>
      <w:r>
        <w:rPr>
          <w:i/>
          <w:iCs/>
        </w:rPr>
        <w:t xml:space="preserve"> </w:t>
      </w:r>
      <w:r>
        <w:rPr>
          <w:i/>
          <w:iCs/>
        </w:rPr>
        <w:t xml:space="preserve">┘à╪º]</w:t>
      </w:r>
      <w:r>
        <w:t xml:space="preserve"> </w:t>
      </w:r>
      <w:r>
        <w:t xml:space="preserve"># 7. █î┌⌐┘╛╪º╪▒┌å┌»█î ╪¿╪º ┘ê█î┌ÿ┌»█î┘ç╪º█î ┘à╪»╪▒┘å C++ ## 7.1 ╪¬╪╣╪º┘à┘ä Concept ┘ç╪º ┘ê</w:t>
      </w:r>
      <w:r>
        <w:t xml:space="preserve"> </w:t>
      </w:r>
      <w:r>
        <w:t xml:space="preserve">╪¿╪º╪▓╪¬╪º╪¿ ### 7.1.1 ╪¿╪º╪▓╪¬╪º╪¿ ┘à╪¡╪»┘ê╪» ╪┤╪»┘ç ╪¬┘ê╪│╪╖ Concept █î┌⌐┘╛╪º╪▒┌å┌»█î concept ┘ç╪º█î</w:t>
      </w:r>
      <w:r>
        <w:t xml:space="preserve"> </w:t>
      </w:r>
      <w:r>
        <w:t xml:space="preserve">C++20 ╪¿╪º ╪¿╪º╪▓╪¬╪º╪¿ C++23 ┘ç┘à╪º┘ü╪▓╪º█î█î┘ç╪º█î ┘é╪»╪▒╪¬┘à┘å╪»█î ╪¿╪▒╪º█î ╪¿╪▒┘å╪º┘à┘ç┘å┘ê█î╪│█î ╪╣┘à┘ê┘à█î ╪º█î┘à┘å</w:t>
      </w:r>
      <w:r>
        <w:t xml:space="preserve"> </w:t>
      </w:r>
      <w:r>
        <w:t xml:space="preserve">┘å┘ê╪╣ ╪º█î╪¼╪º╪» ┘à█î┌⌐┘å╪» [117]. Concept ┘ç╪º ┘à╪¡╪»┘ê╪»█î╪¬┘ç╪º█î ╪▓┘à╪º┘å ┌⌐╪º┘à┘╛╪º█î┘ä ╪º╪▒╪º╪ª┘ç ┘à█î╪»┘ç┘å╪»</w:t>
      </w:r>
      <w:r>
        <w:t xml:space="preserve"> </w:t>
      </w:r>
      <w:r>
        <w:t xml:space="preserve">╪»╪▒ ╪¡╪º┘ä█î ┌⌐┘ç ╪¿╪º╪▓╪¬╪º╪¿ ╪»╪▒┘ê┘å┌»╪▒█î ╪▒╪º ╪º┘à┌⌐╪º┘å┘╛╪░█î╪▒ ┘à█î╪│╪º╪▓╪» ┘ê ╪¿╪º ┘ç┘à ┘╛╪º█î┘ç ┘à╪¡┌⌐┘à█î ╪¿╪▒╪º█î</w:t>
      </w:r>
      <w:r>
        <w:t xml:space="preserve"> </w:t>
      </w:r>
      <w:r>
        <w:t xml:space="preserve">┘à╪¬╪º╪¿╪▒┘å╪º┘à┘ç┘å┘ê█î╪│█î ┘╛█î╪┤╪▒┘ü╪¬┘ç ╪¬╪┤┌⌐█î┘ä ┘à█î╪»┘ç┘å╪»:</w:t>
      </w:r>
      <w:r>
        <w:t xml:space="preserve"> </w:t>
      </w:r>
      <w:r>
        <w:rPr>
          <w:rStyle w:val="VerbatimChar"/>
        </w:rPr>
        <w:t xml:space="preserve">cpp #include &lt;concepts&gt; #include &lt;experimental/reflect&gt; // Concept ┘ç╪º█î ╪ó┌»╪º┘ç ╪¿┘ç ╪¿╪º╪▓╪¬╪º╪¿ template&lt;typename T&gt; concept Reflectable = requires { std::meta::reflexpr(T); typename std::meta::data_members_t&lt;std::meta::reflexpr(T)&gt;; }; template&lt;typename T&gt; concept SerializableType = Reflectable&lt;T&gt; &amp;&amp; requires { // ╪¿╪º█î╪» ╪º╪╣╪╢╪º█î ┘é╪º╪¿┘ä ╪¿╪º╪▓╪¬╪º╪¿ ╪»╪º╪┤╪¬┘ç ╪¿╪º╪┤╪» ┌⌐┘ç ╪«┘ê╪»╪┤╪º┘å ╪│╪▒█î╪º┘ä╪│╪º╪▓█î ┘╛╪░█î╪▒ ╪¿╪º╪┤┘å╪» []&lt;auto... Members&gt;(std::index_sequence&lt;Members...&gt;) { constexpr auto meta = std::meta::reflexpr(T); constexpr auto members = std::meta::data_members_of(meta); return (is_serializable_member&lt;std::meta::get_element_v&lt;Members, decltype(members)&gt;&gt;() &amp;&amp; ...); }(std::make_index_sequence&lt;std::meta::get_size_v&lt;std::meta::data_members_of(std::meta::reflexpr(T))&gt;&gt;{}); }; template&lt;auto Member&gt; consteval bool is_serializable_member() { using member_type = std::meta::get_type_t&lt;Member&gt;; if constexpr (std::is_arithmetic_v&lt;member_type&gt;) { return true; } else if constexpr (std::is_same_v&lt;member_type, std::string&gt;) { return true; } else if constexpr (Reflectable&lt;member_type&gt;) { return SerializableType&lt;member_type&gt;; } else { return false; } } // ╪╣┘à┘ä█î╪º╪¬ ╪¿╪º╪▓╪¬╪º╪¿ ┘à╪¡╪»┘ê╪» ╪┤╪»┘ç ╪¬┘ê╪│╪╖ concept template&lt;SerializableType T&gt; std::string reflect_serialize(const T&amp; obj) { constexpr auto meta = std::meta::reflexpr(T); constexpr auto members = std::meta::data_members_of(meta); std::ostringstream json; json &lt;&lt; "{"; bool first = true; std::meta::template_for&lt;members&gt;([&amp;](auto member_meta) { if (!first) json &lt;&lt; ","; first = false; constexpr auto name = std::meta::get_name_v&lt;member_meta&gt;; constexpr auto member_ptr = std::meta::get_pointer_v&lt;member_meta&gt;; json &lt;&lt; "\"" &lt;&lt; name &lt;&lt; "\":"; serialize_member_value(json, obj.*member_ptr); }); json &lt;&lt; "}"; return json.str(); } template&lt;typename T&gt; void serialize_member_value(std::ostringstream&amp; json, const T&amp; value) { if constexpr (std::is_arithmetic_v&lt;T&gt;) { json &lt;&lt; value; } else if constexpr (std::is_same_v&lt;T, std::string&gt;) { json &lt;&lt; "\"" &lt;&lt; value &lt;&lt; "\""; } else if constexpr (SerializableType&lt;T&gt;) { json &lt;&lt; reflect_serialize(value); } }</w:t>
      </w:r>
      <w:r>
        <w:t xml:space="preserve"> </w:t>
      </w:r>
      <w:r>
        <w:t xml:space="preserve">### 7.1.2 ╪¬╪╣╪º╪▒█î┘ü Concept ╪¬┘é┘ê█î╪¬ ╪┤╪»┘ç ╪¿╪º ╪¿╪º╪▓╪¬╪º╪¿ ╪¿╪º╪▓╪¬╪º╪¿ ╪¬╪╣╪º╪▒█î┘ü concept</w:t>
      </w:r>
      <w:r>
        <w:t xml:space="preserve"> </w:t>
      </w:r>
      <w:r>
        <w:t xml:space="preserve">┘╛█î┌å█î╪»┘ç╪¬╪▒█î ╪▒╪º ╪º┘à┌⌐╪º┘å┘╛╪░█î╪▒ ┘à█î╪│╪º╪▓╪» ┌⌐┘ç ╪│╪º╪«╪¬╪º╪▒ ┘å┘ê╪╣ ╪▒╪º ╪¿┘ç ╪¼╪º█î ╪╡╪▒┘ü ╪▒╪º╪¿╪╖┘ç╪º ╪¿╪▒╪▒╪│█î</w:t>
      </w:r>
      <w:r>
        <w:t xml:space="preserve"> </w:t>
      </w:r>
      <w:r>
        <w:t xml:space="preserve">┘à█î┌⌐┘å┘å╪» [118]:</w:t>
      </w:r>
      <w:r>
        <w:t xml:space="preserve"> </w:t>
      </w:r>
      <w:r>
        <w:rPr>
          <w:rStyle w:val="VerbatimChar"/>
        </w:rPr>
        <w:t xml:space="preserve">cpp // Concept ┘ç╪º█î ╪│╪º╪«╪¬╪º╪▒█î ╪¿╪º ╪º╪│╪¬┘ü╪º╪»┘ç ╪º╪▓ ╪¿╪º╪▓╪¬╪º╪¿ template&lt;typename T&gt; concept HasIdField = Reflectable&lt;T&gt; &amp;&amp; requires { // ┘å┘ê╪╣ ╪¿╪º█î╪» ╪╣╪╢┘ê█î ╪¿╪º ┘å╪º┘à "id" ╪º╪▓ ┘å┘ê╪╣ ╪º┘å╪¬┌»╪▒╪º┘ä ╪»╪º╪┤╪¬┘ç ╪¿╪º╪┤╪» []() { constexpr auto meta = std::meta::reflexpr(T); constexpr auto members = std::meta::data_members_of(meta); return []&lt;auto... Ms&gt;(std::index_sequence&lt;Ms...&gt;) { return ((std::meta::get_name_v&lt;std::meta::get_element_v&lt;Ms, decltype(members)&gt;&gt; == "id" &amp;&amp; std::is_integral_v&lt;std::meta::get_type_t&lt;std::meta::get_element_v&lt;Ms, decltype(members)&gt;&gt;&gt;) || ...); }(std::make_index_sequence&lt;std::meta::get_size_v&lt;members&gt;&gt;{}); }(); }; template&lt;typename T&gt; concept DatabaseEntity = HasIdField&lt;T&gt; &amp;&amp; requires { // ╪¿╪º█î╪» ╪¡╪º╪┤█î┘ç┘å┘ê█î╪│█î ┌⌐┘ä█î╪» ╪º╪╡┘ä█î ┘ê ┘å┌»╪º╪┤╪¬ ╪¼╪»┘ê┘ä ╪»╪º╪┤╪¬┘ç ╪¿╪º╪┤╪» []() { constexpr auto meta = std::meta::reflexpr(T); return std::meta::has_attribute&lt;entity_table&gt;(meta) &amp;&amp; has_primary_key_field(meta); }(); }; template&lt;DatabaseEntity T&gt; class repository { using id_type = decltype(get_id_field_type&lt;T&gt;()); public: std::optional&lt;T&gt; find_by_id(id_type id) { constexpr auto table_name = get_table_name&lt;T&gt;(); constexpr auto id_column = get_id_column_name&lt;T&gt;(); auto query = "SELECT * FROM " + std::string(table_name) + " WHERE " + std::string(id_column) + " = ?"; return execute_query&lt;T&gt;(query, id); } void save(const T&amp; entity) { if constexpr (has_auto_increment_id&lt;T&gt;()) { if (get_id(entity) == 0) { insert(entity); } else { update(entity); } } else { upsert(entity); } } };</w:t>
      </w:r>
      <w:r>
        <w:t xml:space="preserve"> </w:t>
      </w:r>
      <w:r>
        <w:t xml:space="preserve">### 7.1.3 ╪º╪╣╪¬╪¿╪º╪▒╪│┘å╪¼█î ╪▓┘à╪º┘å ┌⌐╪º┘à┘╛╪º█î┘ä ╪¿╪º Concept ┘ç╪º ┘ê ╪¿╪º╪▓╪¬╪º╪¿ ╪¬╪▒┌⌐█î╪¿</w:t>
      </w:r>
      <w:r>
        <w:t xml:space="preserve"> </w:t>
      </w:r>
      <w:r>
        <w:t xml:space="preserve">╪º╪╣╪¬╪¿╪º╪▒╪│┘å╪¼█î ┘╛█î┌å█î╪»┘ç ╪▓┘à╪º┘å ┌⌐╪º┘à┘╛╪º█î┘ä ╪▒╪º ╪º┘à┌⌐╪º┘å┘╛╪░█î╪▒ ┘à█î╪│╪º╪▓╪» [119]:</w:t>
      </w:r>
      <w:r>
        <w:t xml:space="preserve"> </w:t>
      </w:r>
      <w:r>
        <w:rPr>
          <w:rStyle w:val="VerbatimChar"/>
        </w:rPr>
        <w:t xml:space="preserve">cpp // Concept ┘ç╪º█î ╪º╪╣╪¬╪¿╪º╪▒╪│┘å╪¼█î ╪¿╪º ╪º╪│╪¬┘ü╪º╪»┘ç ╪º╪▓ ╪¿╪º╪▓╪¬╪º╪¿ template&lt;typename T&gt; concept ValidatedEntity = Reflectable&lt;T&gt; &amp;&amp; requires { // ╪¬┘à╪º┘à ╪º╪╣╪╢╪º ╪¿╪º█î╪» ┘ê█î┌ÿ┌»█î┘ç╪º█î ╪º╪╣╪¬╪¿╪º╪▒╪│┘å╪¼█î ┘à┘å╪º╪│╪¿ ╪»╪º╪┤╪¬┘ç ╪¿╪º╪┤┘å╪» validate_all_members&lt;T&gt;(); }; template&lt;typename T&gt; consteval bool validate_all_members() { constexpr auto meta = std::meta::reflexpr(T); constexpr auto members = std::meta::data_members_of(meta); return []&lt;auto... Ms&gt;(std::index_sequence&lt;Ms...&gt;) { return (validate_member&lt;std::meta::get_element_v&lt;Ms, decltype(members)&gt;&gt;() &amp;&amp; ...); }(std::make_index_sequence&lt;std::meta::get_size_v&lt;members&gt;&gt;{}); } template&lt;auto Member&gt; consteval bool validate_member() { using member_type = std::meta::get_type_t&lt;Member&gt;; // ╪º╪╣╪╢╪º█î ╪▒╪┤╪¬┘ç ╪¿╪º█î╪» ┘à╪¡╪»┘ê╪»█î╪¬┘ç╪º█î ╪╖┘ê┘ä ╪»╪º╪┤╪¬┘ç ╪¿╪º╪┤┘å╪» if constexpr (std::is_same_v&lt;member_type, std::string&gt;) { return std::meta::has_attribute&lt;max_length&gt;(Member) || std::meta::has_attribute&lt;regex_pattern&gt;(Member); } // ╪º╪╣╪╢╪º█î ╪╣╪»╪»█î ╪¿╪º█î╪» ┘à╪¡╪»┘ê╪»█î╪¬┘ç╪º█î ┘à╪¡╪»┘ê╪»┘ç ╪»╪º╪┤╪¬┘ç ╪¿╪º╪┤┘å╪» else if constexpr (std::is_arithmetic_v&lt;member_type&gt;) { return std::meta::has_attribute&lt;value_range&gt;(Member) || std::meta::has_attribute&lt;positive_only&gt;(Member); } // ╪│╪º█î╪▒ ╪º┘å┘ê╪º╪╣ ╪¿┘ç ╪╖┘ê╪▒ ┘╛█î╪┤┘ü╪▒╪╢ ┘à╪╣╪¬╪¿╪▒ ┘ç╪│╪¬┘å╪» else { return true; } } // ╪º╪│╪¬┘ü╪º╪»┘ç ╪¿╪º ╪º╪╣╪¬╪¿╪º╪▒╪│┘å╪¼█î ╪▓┘à╪º┘å ┌⌐╪º┘à┘╛╪º█î┘ä class $entity("users") $validated User { $primary_key int id; $max_length(100) $not_empty std::string name; $range(0, 150) int age; $email_format std::string email; $positive_only double salary; // ╪º╪╣╪¬╪¿╪º╪▒╪│┘å╪¼█î ╪▓┘à╪º┘å ┌⌐╪º┘à┘╛╪º█î┘ä ╪º╪╖┘à█î┘å╪º┘å ┘à█î╪»┘ç╪» ┘ç┘à┘ç ┘à╪¡╪»┘ê╪»█î╪¬┘ç╪º ┘à╪┤╪«╪╡ ╪┤╪»┘ç╪º┘å╪» }; // ┘à╪½╪º┘ä ┘å╪º┘à╪╣╪¬╪¿╪▒ - ╪«╪╖╪º█î ┌⌐╪º┘à┘╛╪º█î┘ä class $entity("invalid") $validated BadUser { int id; std::string name; // ╪«╪╖╪º: ╪▒╪┤╪¬┘ç ╪¿╪»┘ê┘å ┘à╪¡╪»┘ê╪»█î╪¬ ╪╖┘ê┘ä int age; // ╪«╪╖╪º: ╪╣╪»╪»█î ╪¿╪»┘ê┘å ┘à╪¡╪»┘ê╪»█î╪¬ ┘à╪¡╪»┘ê╪»┘ç };</w:t>
      </w:r>
      <w:r>
        <w:t xml:space="preserve"> </w:t>
      </w:r>
      <w:r>
        <w:t xml:space="preserve">## 7.2 Coroutine ┘ç╪º ┘ê ╪º┘ä┌»┘ê┘ç╪º█î Async ╪¿╪º╪▓╪¬╪º╪¿█î ### 7.2.1 ╪¬┘ê┘ä█î╪» Coroutine</w:t>
      </w:r>
      <w:r>
        <w:t xml:space="preserve"> </w:t>
      </w:r>
      <w:r>
        <w:t xml:space="preserve">╪▒╪º┘ç╪¿╪▒█î ╪┤╪»┘ç ╪¬┘ê╪│╪╖ ╪¿╪º╪▓╪¬╪º╪¿ Coroutine ┘ç╪º█î C++20 ╪¬╪▒┌⌐█î╪¿ ╪┤╪»┘ç ╪¿╪º ╪¿╪º╪▓╪¬╪º╪¿ C++23</w:t>
      </w:r>
      <w:r>
        <w:t xml:space="preserve"> </w:t>
      </w:r>
      <w:r>
        <w:t xml:space="preserve">╪¬┘ê┘ä█î╪» ╪«┘ê╪»┌⌐╪º╪▒ API ┘ç╪º█î ┘å╪º┘ç┘à┌»╪º┘à ╪▒╪º ╪º┘à┌⌐╪º┘å┘╛╪░█î╪▒ ┘à█î╪│╪º╪▓┘å╪» [120]:</w:t>
      </w:r>
      <w:r>
        <w:t xml:space="preserve"> </w:t>
      </w:r>
      <w:r>
        <w:rPr>
          <w:rStyle w:val="VerbatimChar"/>
        </w:rPr>
        <w:t xml:space="preserve">cpp #include &lt;coroutine&gt; #include &lt;experimental/reflect&gt; // ┘à╪¬╪º┌⌐┘ä╪º╪│ ╪╣┘à┘ä█î╪º╪¬ async ╪¿╪º ╪º╪│╪¬┘ü╪º╪»┘ç ╪º╪▓ coroutine ┘ç╪º ┘ê ╪¿╪º╪▓╪¬╪º╪¿ constexpr void async_service(std::meta::info target) { // ╪¬┘ê┘ä█î╪» ┘à╪¬╪»┘ç╪º█î async ┘à╪¿╪¬┘å█î ╪¿╪▒ coroutine ╪¿╪▒╪º█î ╪¬┘à╪º┘à ┘à╪¬╪»┘ç╪º█î ╪╣┘à┘ê┘à█î constexpr auto methods = std::meta::public_member_functions_of(target); std::meta::template_for&lt;methods&gt;([&amp;](auto method_meta) { constexpr auto method_name = std::meta::get_name_v&lt;method_meta&gt;; constexpr auto return_type = std::meta::get_return_type_t&lt;method_meta&gt;; constexpr auto parameters = std::meta::get_parameters_t&lt;method_meta&gt;; // ╪¬┘ê┘ä█î╪» ┘å╪│╪«┘ç async ┘ç╪▒ ┘à╪¬╪» generate_async_method(target, method_meta); }); // ╪¬┘ê┘ä█î╪» ╪▓█î╪▒╪│╪º╪«╪¬ coroutine generate_coroutine_infrastructure(target); } template&lt;std::meta::info MethodMeta&gt; constexpr void generate_async_method(std::meta::info target, MethodMeta method) { constexpr auto method_name = std::meta::get_name_v&lt;method&gt;; constexpr auto return_type = std::meta::get_return_type_t&lt;method&gt;; std::string async_method = "task&lt;" + std::meta::get_display_name_v&lt;return_type&gt; + "&gt; " + std::string(method_name) + "_async("; // ╪º╪╢╪º┘ü┘ç ┌⌐╪▒╪»┘å ┘╛╪º╪▒╪º┘à╪¬╪▒┘ç╪º constexpr auto params = std::meta::get_parameters_t&lt;method&gt;; std::meta::template_for&lt;params&gt;([&amp;](auto param_meta) { // ╪º╪╢╪º┘ü┘ç ┌⌐╪▒╪»┘å ┘╛╪º╪▒╪º┘à╪¬╪▒ ╪¿┘ç ╪º┘à╪╢╪º█î ┘à╪¬╪» async }); async_method += ") {\n"; async_method += " co_return co_await async_executor_.schedule([this]() {\n"; async_method += " return this-&gt;" + std::string(method_name) + "("; // ╪º┘å╪¬┘é╪º┘ä ┘╛╪º╪▒╪º┘à╪¬╪▒┘ç╪º std::meta::template_for&lt;params&gt;([&amp;](auto param_meta) { // ╪º┘å╪¬┘é╪º┘ä ┘╛╪º╪▒╪º┘à╪¬╪▒┘ç╪º ╪¿┘ç ┘à╪¬╪» ┘ç┘à┌»╪º┘à }); async_method += ");\n });\n}\n"; std::meta::compiler.declare(target, async_method); } // ┘å┘ê╪╣ task coroutine ╪¿╪▒╪º█î ╪╣┘à┘ä█î╪º╪¬ async template&lt;typename T&gt; class task { public: struct promise_type { T value_; std::exception_ptr exception_; task get_return_object() { return task{std::coroutine_handle&lt;promise_type&gt;::from_promise(*this)}; } std::suspend_never initial_suspend() { return {}; } std::suspend_never final_suspend() noexcept { return {}; } void return_value(T value) { value_ = std::move(value); } void unhandled_exception() { exception_ = std::current_exception(); } }; private: std::coroutine_handle&lt;promise_type&gt; handle_; public: explicit task(std::coroutine_handle&lt;promise_type&gt; handle) : handle_(handle) {} ~task() { if (handle_) { handle_.destroy(); } } T get() { if (handle_.promise().exception_) { std::rethrow_exception(handle_.promise().exception_); } return std::move(handle_.promise().value_); } bool ready() const { return handle_.done(); } }; // ┘à╪½╪º┘ä ╪│╪▒┘ê█î╪│ ╪¿╪º ╪¬┘ê┘ä█î╪» ╪«┘ê╪»┌⌐╪º╪▒ async class $async_service DataService { database::connection db_; public: User get_user(int id) { return db_.query&lt;User&gt;("SELECT * FROM users WHERE id = ?", id); } std::vector&lt;User&gt; get_users_by_department(const std::string&amp; dept) { return db_.query&lt;std::vector&lt;User&gt;&gt;( "SELECT * FROM users WHERE department = ?", dept); } void update_user(const User&amp; user) { db_.execute("UPDATE users SET name = ?, age = ? WHERE id = ?", user.name, user.age, user.id); } // ╪¿┘ç ╪╖┘ê╪▒ ╪«┘ê╪»┌⌐╪º╪▒ ╪¬┘ê┘ä█î╪» ┘à█î┌⌐┘å╪»: // task&lt;User&gt; get_user_async(int id); // task&lt;std::vector&lt;User&gt;&gt; get_users_by_department_async(const std::string&amp; dept); // task&lt;void&gt; update_user_async(const User&amp; user); }; // ╪º╪│╪¬┘ü╪º╪»┘ç ╪¿╪º API ╪«┘ê╪»┌⌐╪º╪▒ async async_task&lt;void&gt; process_users() { DataService service; // ╪º╪│╪¬┘ü╪º╪»┘ç ╪º╪▓ ┘à╪¬╪»┘ç╪º█î async ╪¬┘ê┘ä█î╪» ╪┤╪»┘ç auto user = co_await service.get_user_async(123); auto dept_users = co_await service.get_users_by_department_async("Engineering"); user.salary *= 1.1; // ╪º┘ü╪▓╪º█î╪┤ 10% ╪¡┘é┘ê┘é co_await service.update_user_async(user); }</w:t>
      </w:r>
      <w:r>
        <w:t xml:space="preserve"> </w:t>
      </w:r>
      <w:r>
        <w:t xml:space="preserve">### 7.2.2 ╪¼╪▒█î╪º┘å ╪▒┘ê█î╪»╪º╪» ┘à╪¿╪¬┘å█î ╪¿╪▒ ╪¿╪º╪▓╪¬╪º╪¿ ╪¿╪º╪▓╪¬╪º╪¿ ╪¬┘ê┘ä█î╪» ╪«┘ê╪»┌⌐╪º╪▒ ╪¼╪▒█î╪º┘å┘ç╪º█î</w:t>
      </w:r>
      <w:r>
        <w:t xml:space="preserve"> </w:t>
      </w:r>
      <w:r>
        <w:t xml:space="preserve">╪▒┘ê█î╪»╪º╪» ┘ê╪º┌⌐┘å╪┤█î ╪▒╪º ╪º┘à┌⌐╪º┘å┘╛╪░█î╪▒ ┘à█î╪│╪º╪▓╪» [121]:</w:t>
      </w:r>
      <w:r>
        <w:t xml:space="preserve"> </w:t>
      </w:r>
      <w:r>
        <w:rPr>
          <w:rStyle w:val="VerbatimChar"/>
        </w:rPr>
        <w:t xml:space="preserve">cpp // ╪¼╪▒█î╪º┘å ╪▒┘ê█î╪»╪º╪» ╪¿╪º ╪º╪│╪¬┘ü╪º╪»┘ç ╪º╪▓ ╪¿╪º╪▓╪¬╪º╪¿ ┘ê coroutine ┘ç╪º template&lt;typename T&gt; concept EventStreamable = Reflectable&lt;T&gt; &amp;&amp; requires { std::meta::has_metaclass&lt;observable&gt;(T); }; template&lt;EventStreamable T&gt; class event_stream { public: using value_type = T; template&lt;auto Member&gt; auto observe_member() -&gt; async_generator&lt;std::meta::get_type_t&lt;Member&gt;&gt; { constexpr auto member_name = std::meta::get_name_v&lt;Member&gt;; while (true) { auto change_event = co_await wait_for_change(member_name); auto new_value = source_.*std::meta::get_pointer_v&lt;Member&gt;; co_yield new_value; } } auto observe_all_changes() -&gt; async_generator&lt;property_change_event&gt; { constexpr auto meta = std::meta::reflexpr(T); constexpr auto members = std::meta::data_members_of(meta); std::meta::template_for&lt;members&gt;([&amp;](auto member_meta) { setup_member_observer(member_meta); }); while (true) { auto event = co_await wait_for_any_change(); co_yield event; } } private: T* source_; std::unordered_map&lt;std::string, std::queue&lt;std::any&gt;&gt; change_queues_; template&lt;auto Member&gt; void setup_member_observer(Member member) { constexpr auto member_name = std::meta::get_name_v&lt;member&gt;; source_-&gt;add_observer&lt;std::meta::get_type_t&lt;member&gt;&gt;( member_name, [this](const auto&amp; new_value) { change_queues_[member_name].push(std::make_any(new_value)); notify_change(member_name); } ); } }; // ┘à╪½╪º┘ä ╪º╪│╪¬┘ü╪º╪»┘ç async_task&lt;void&gt; monitor_stock_prices() { StockPrice stock{"AAPL", 150.0, 1000000}; event_stream&lt;StockPrice&gt; stream(&amp;stock); // ┘å╪╕╪º╪▒╪¬ ╪¿╪▒ ╪¬╪║█î█î╪▒╪º╪¬ ╪╣╪╢┘ê ╪«╪º╪╡ auto price_stream = stream.observe_member&lt;&amp;StockPrice::price&gt;(); auto volume_stream = stream.observe_member&lt;&amp;StockPrice::volume&gt;(); // ┘╛╪▒╪»╪º╪▓╪┤ ┘å╪º┘ç┘à┌»╪º┘à ╪¬╪║█î█î╪▒╪º╪¬ ┘é█î┘à╪¬ while (auto price = co_await price_stream.next()) { if (price &gt; 160.0) { std::cout &lt;&lt; "Price alert: $" &lt;&lt; price &lt;&lt; std::endl; } } }</w:t>
      </w:r>
      <w:r>
        <w:t xml:space="preserve"> </w:t>
      </w:r>
      <w:r>
        <w:t xml:space="preserve">## 7.3 █î┌⌐┘╛╪º╪▒┌å┌»█î ╪│█î╪│╪¬┘à Module ┘ç╪º ### 7.3.1 ╪¿╪º╪▓╪¬╪º╪¿ ╪ó┌»╪º┘ç ╪¿┘ç Module Module</w:t>
      </w:r>
      <w:r>
        <w:t xml:space="preserve"> </w:t>
      </w:r>
      <w:r>
        <w:t xml:space="preserve">┘ç╪º█î C++20 ┘å█î╪º╪▓ ╪¿┘ç ╪¬┘ê╪¼┘ç ┘ê█î┌ÿ┘ç ╪¿╪▒╪º█î ┘╛╪┤╪¬█î╪¿╪º┘å█î ╪¿╪º╪▓╪¬╪º╪¿ ╪»╪º╪▒┘å╪» [122]:</w:t>
      </w:r>
      <w:r>
        <w:t xml:space="preserve"> </w:t>
      </w:r>
      <w:r>
        <w:rPr>
          <w:rStyle w:val="VerbatimChar"/>
        </w:rPr>
        <w:t xml:space="preserve">cpp // ╪▒╪º╪¿╪╖ module ╪¿╪º ┘╛╪┤╪¬█î╪¿╪º┘å█î ╪¿╪º╪▓╪¬╪º╪¿ export module data_models; import std.core; import std.reflection; // ╪╡╪º╪»╪▒╪º╪¬ ╪º┘å┘ê╪º╪╣ ╪¿╪º╪▓╪¬╪º╪¿█î ╪¿╪º ╪»█î╪» module export template&lt;typename T&gt; concept ModuleReflectable = requires { std::meta::reflexpr(T); std::meta::is_exported_v&lt;std::meta::reflexpr(T)&gt;; }; export class $serializable $entity("users") User { int id; std::string name; std::string email; // ┘ü╪▒╪º╪»╪º╪»┘ç ╪¿╪º╪▓╪¬╪º╪¿ ╪¿╪º ┘å┘ê╪╣ ╪╡╪º╪»╪▒ ┘à█î╪┤┘ê╪» }; export class $serializable Product { int product_id; std::string name; double price; }; // ╪╡╪º╪»╪▒╪º╪¬ ╪º╪¿╪▓╪º╪▒┘ç╪º█î ╪¿╪º╪▓╪¬╪º╪¿ ╪¿╪▒╪º█î ╪º┘å┘ê╪º╪╣ module export template&lt;ModuleReflectable T&gt; std::string serialize_module_type(const T&amp; obj) { constexpr auto meta = std::meta::reflexpr(T); static_assert(std::meta::is_exported_v&lt;meta&gt;, "Type must be exported for cross-module reflection"); return reflect_serialize_impl(obj, meta); } // ╪º╪¿╪▓╪º╪▒┘ç╪º█î ╪¿╪º╪▓╪¬╪º╪¿ ╪«╪╡┘ê╪╡█î module namespace detail { template&lt;std::meta::info TypeMeta&gt; constexpr bool is_module_exportable() { return std::meta::is_public_v&lt;TypeMeta&gt; &amp;&amp; std::meta::has_export_declaration_v&lt;TypeMeta&gt;; } }</w:t>
      </w:r>
      <w:r>
        <w:t xml:space="preserve"> </w:t>
      </w:r>
      <w:r>
        <w:t xml:space="preserve">### 7.3.2 ┘╛╪┤╪¬█î╪¿╪º┘å█î ┘à╪¬╪º┌⌐┘ä╪º╪│ ╪¿█î┘å Module ┘ç╪º ┘à╪¬╪º┌⌐┘ä╪º╪│┘ç╪º ╪¿╪º█î╪» ╪¿┘ç ╪»╪▒╪│╪¬█î ╪»╪▒</w:t>
      </w:r>
      <w:r>
        <w:t xml:space="preserve"> </w:t>
      </w:r>
      <w:r>
        <w:t xml:space="preserve">╪│╪▒╪º╪│╪▒ ┘à╪▒╪▓┘ç╪º█î module ┌⌐╪º╪▒ ┌⌐┘å┘å╪» [123]:</w:t>
      </w:r>
      <w:r>
        <w:t xml:space="preserve"> </w:t>
      </w:r>
      <w:r>
        <w:rPr>
          <w:rStyle w:val="VerbatimChar"/>
        </w:rPr>
        <w:t xml:space="preserve">cpp // ╪¬╪╣╪º╪▒█î┘ü ┘à╪¬╪º┌⌐┘ä╪º╪│ ╪»╪▒ module ╪¼╪»╪º┌»╪º┘å┘ç export module metaclasses.serialization; import std.core; import std.reflection; // ╪╡╪º╪»╪▒╪º╪¬ ┘╛█î╪º╪»┘ç╪│╪º╪▓█î┘ç╪º█î ┘à╪¬╪º┌⌐┘ä╪º╪│ export constexpr void serializable(std::meta::info target, serialization_format format = json) { // ╪º╪╖┘à█î┘å╪º┘å ╪º╪▓ ╪│╪º╪▓┌»╪º╪▒█î ╪¿█î┘å module ┘ç╪º std::meta::compiler.require( std::meta::is_module_exported_v&lt;target&gt; || std::meta::is_module_internal_v&lt;target&gt;, "serializable can only be applied to exported or internal types" ); generate_serialization_methods(target, format); } export constexpr void entity(std::meta::info target, std::string_view table_name = "") { // ┘╛╪┤╪¬█î╪¿╪º┘å█î entity ╪¿█î┘å module ┘ç╪º validate_cross_module_entity(target); generate_entity_methods(target, table_name); } // ╪º╪╣╪¬╪¿╪º╪▒╪│┘å╪¼█î ┘à╪¬╪º┌⌐┘ä╪º╪│ ╪¿█î┘å module ┘ç╪º constexpr void validate_cross_module_entity(std::meta::info target) { // ╪º╪╖┘à█î┘å╪º┘å ╪º╪▓ ╪»╪│╪¬╪▒╪│█î ┘ç┘à┘ç ╪º┘å┘ê╪º╪╣ ┘ê╪º╪¿╪│╪¬┘ç constexpr auto members = std::meta::data_members_of(target); std::meta::template_for&lt;members&gt;([&amp;](auto member_meta) { constexpr auto member_type = std::meta::get_type_t&lt;member_meta&gt;; static_assert( std::meta::is_module_accessible_v&lt;member_type&gt;, "All entity member types must be accessible across modules" ); }); } // ╪º╪│╪¬┘ü╪º╪»┘ç ╪»╪▒ module ┌⌐┘ä╪º█î┘å╪¬ module client; import data_models; import metaclasses.serialization; void process_data() { User user{1, "Alice", "alice@example.com"}; // ╪¿╪º╪▓╪¬╪º╪¿ ╪¿█î┘å module ┘ç╪º ╪¿╪»┘ê┘å ┘à╪┤┌⌐┘ä ┌⌐╪º╪▒ ┘à█î┌⌐┘å╪» std::string json = user.to_json(); User restored = User::from_json(json); }</w:t>
      </w:r>
      <w:r>
        <w:t xml:space="preserve"> </w:t>
      </w:r>
      <w:r>
        <w:t xml:space="preserve">## 7.4 ┘ü╪▒╪╡╪¬┘ç╪º█î ╪¬┘é┘ê█î╪¬ ┌⌐╪¬╪º╪¿╪«╪º┘å┘ç Ranges ### 7.4.1 ╪º┘ä┌»┘ê╪▒█î╪¬┘à┘ç╪º█î Range ╪¬┘é┘ê█î╪¬</w:t>
      </w:r>
      <w:r>
        <w:t xml:space="preserve"> </w:t>
      </w:r>
      <w:r>
        <w:t xml:space="preserve">╪┤╪»┘ç ╪¿╪º ╪¿╪º╪▓╪¬╪º╪¿ Range ┘ç╪º█î C++20 ┘à█î╪¬┘ê╪º┘å┘å╪» ╪¿╪º ╪¿╪º╪▓╪¬╪º╪¿ ╪¿╪▒╪º█î ┘╛╪▒╪»╪º╪▓╪┤ ╪«┘ê╪»┌⌐╪º╪▒ ╪»╪º╪»┘ç</w:t>
      </w:r>
      <w:r>
        <w:t xml:space="preserve"> </w:t>
      </w:r>
      <w:r>
        <w:t xml:space="preserve">╪¬┘é┘ê█î╪¬ ╪┤┘ê┘å╪» [124]:</w:t>
      </w:r>
      <w:r>
        <w:t xml:space="preserve"> </w:t>
      </w:r>
      <w:r>
        <w:rPr>
          <w:rStyle w:val="VerbatimChar"/>
        </w:rPr>
        <w:t xml:space="preserve">cpp #include &lt;ranges&gt; #include &lt;experimental/reflect&gt; // ╪¬╪¿╪»█î┘ä┘ç╪º█î range ╪ó┌»╪º┘ç ╪¿┘ç ╪¿╪º╪▓╪¬╪º╪¿ namespace ranges::reflection { template&lt;typename T&gt; concept ReflectableRange = std::ranges::range&lt;T&gt; &amp;&amp; Reflectable&lt;std::ranges::range_value_t&lt;T&gt;&gt;; // ╪º╪│╪¬╪«╪▒╪º╪¼ ╪«┘ê╪»┌⌐╪º╪▒ ╪╣╪╢┘ê template&lt;auto Member&gt; struct extract_member { template&lt;typename T&gt; constexpr auto operator()(const T&amp; obj) const { return obj.*std::meta::get_pointer_v&lt;Member&gt;; } }; template&lt;auto Member&gt; constexpr auto extract = extract_member&lt;Member&gt;{}; // ┘ü█î┘ä╪¬╪▒ ╪«┘ê╪»┌⌐╪º╪▒ ╪¿╪▒ ╪º╪│╪º╪│ ┘à┘é╪º╪»█î╪▒ ╪╣╪╢┘ê template&lt;auto Member, typename Predicate&gt; struct filter_by_member { Predicate pred; template&lt;typename T&gt; constexpr bool operator()(const T&amp; obj) const { return pred(obj.*std::meta::get_pointer_v&lt;Member&gt;); } }; template&lt;auto Member, typename Predicate&gt; constexpr auto filter_by = [](Predicate pred) { return filter_by_member&lt;Member, Predicate&gt;{pred}; }; // ┌»╪▒┘ê┘ç╪¿┘å╪»█î ╪«┘ê╪»┌⌐╪º╪▒ ╪¿╪▒ ╪º╪│╪º╪│ ┘à┘é╪º╪»█î╪▒ ╪╣╪╢┘ê template&lt;auto Member&gt; struct group_by_member { template&lt;ReflectableRange Range&gt; auto operator()(Range&amp;&amp; range) const { using key_type = std::meta::get_type_t&lt;Member&gt;; using value_type = std::ranges::range_value_t&lt;Range&gt;; std::map&lt;key_type, std::vector&lt;value_type&gt;&gt; groups; for (const auto&amp; item : range) { auto key = item.*std::meta::get_pointer_v&lt;Member&gt;; groups[key].push_back(item); } return groups; } }; template&lt;auto Member&gt; constexpr auto group_by = group_by_member&lt;Member&gt;{}; // ╪¬╪¼┘à█î╪╣ ╪«┘ê╪»┌⌐╪º╪▒ template&lt;auto Member, typename BinaryOp&gt; struct aggregate_member { BinaryOp op; template&lt;ReflectableRange Range&gt; auto operator()(Range&amp;&amp; range) const { using member_type = std::meta::get_type_t&lt;Member&gt;; if (std::ranges::empty(range)) { return member_type{}; } auto first = std::ranges::begin(range); auto init = (*first).*std::meta::get_pointer_v&lt;Member&gt;; return std::ranges::fold_left( range | std::views::drop(1) | std::views::transform(extract&lt;Member&gt;), init, op ); } }; template&lt;auto Member, typename BinaryOp&gt; constexpr auto aggregate = [](BinaryOp op) { return aggregate_member&lt;Member, BinaryOp&gt;{op}; }; } // ┘à╪½╪º┘ä ╪º╪│╪¬┘ü╪º╪»┘ç ╪¿╪º range ┘ç╪º█î ╪¬┘é┘ê█î╪¬ ╪┤╪»┘ç ╪¿╪º╪▓╪¬╪º╪¿ struct Employee { int id; std::string name; std::string department; double salary; int years_experience; }; void demonstrate_reflection_ranges() { std::vector&lt;Employee&gt; employees = { {1, "Alice", "Engineering", 95000, 5}, {2, "Bob", "Engineering", 87000, 3}, {3, "Carol", "Marketing", 78000, 7}, {4, "David", "Engineering", 102000, 8}, {5, "Eve", "Marketing", 83000, 4} }; using namespace ranges::reflection; // ╪º╪│╪¬╪«╪▒╪º╪¼ ╪¬┘à╪º┘à ╪¡┘é┘ê┘é┘ç╪º auto salaries = employees | std::views::transform(extract&lt;&amp;Employee::salary&gt;) | std::ranges::to&lt;std::vector&gt;(); // ┘ü█î┘ä╪¬╪▒ ┌⌐╪│╪º┘å█î ╪¿╪º ╪»╪▒╪ó┘à╪» ╪¿╪º┘ä╪º auto high_earners = employees | std::views::filter(filter_by&lt;&amp;Employee::salary&gt;([](double s) { return s &gt; 90000; })) | std::ranges::to&lt;std::vector&gt;(); // ┌»╪▒┘ê┘ç╪¿┘å╪»█î ╪¿╪▒ ╪º╪│╪º╪│ ╪¿╪«╪┤ auto by_department = employees | group_by&lt;&amp;Employee::department&gt;; // ┘à╪¡╪º╪│╪¿┘ç ┌⌐┘ä ╪¡┘é┘ê┘é ╪¿╪▒ ╪º╪│╪º╪│ ╪¿╪«╪┤ for (const auto&amp; [dept, emps] : by_department) { auto total_salary = emps | aggregate&lt;&amp;Employee::salary&gt;(std::plus{}); std::cout &lt;&lt; dept &lt;&lt; ": $" &lt;&lt; total_salary &lt;&lt; std::endl; } // ┘à█î╪º┘å┌»█î┘å ╪│╪º┘ä┘ç╪º█î ╪¬╪¼╪▒╪¿┘ç ╪¿╪▒╪º█î ┘à┘ç┘å╪»╪│╪º┘å auto engineers = by_department["Engineering"]; auto avg_experience = static_cast&lt;double&gt;( engineers | aggregate&lt;&amp;Employee::years_experience&gt;(std::plus{}) ) / engineers.size(); std::cout &lt;&lt; "Average engineering experience: " &lt;&lt; avg_experience &lt;&lt; " years" &lt;&lt; std::endl; }</w:t>
      </w:r>
      <w:r>
        <w:t xml:space="preserve"> </w:t>
      </w:r>
      <w:r>
        <w:t xml:space="preserve">### 7.4.2 ╪¬┘ê┘ä█î╪» ╪«┘ê╪»┌⌐╪º╪▒ ╪ó╪»╪º┘╛╪¬┘ê╪▒ Range ╪¿╪º╪▓╪¬╪º╪¿ ┘à█î╪¬┘ê╪º┘å╪» ╪ó╪»╪º┘╛╪¬┘ê╪▒┘ç╪º█î range</w:t>
      </w:r>
      <w:r>
        <w:t xml:space="preserve"> </w:t>
      </w:r>
      <w:r>
        <w:t xml:space="preserve">╪│┘ü╪º╪▒╪┤█î ╪¿╪▒ ╪º╪│╪º╪│ ╪│╪º╪«╪¬╪º╪▒ ┘å┘ê╪╣ ╪¬┘ê┘ä█î╪» ┌⌐┘å╪» [125]:</w:t>
      </w:r>
      <w:r>
        <w:t xml:space="preserve"> </w:t>
      </w:r>
      <w:r>
        <w:rPr>
          <w:rStyle w:val="VerbatimChar"/>
        </w:rPr>
        <w:t xml:space="preserve">cpp // ╪¬┘ê┘ä█î╪» ╪«┘ê╪»┌⌐╪º╪▒ ╪ó╪»╪º┘╛╪¬┘ê╪▒ range ╪¿╪º ╪º╪│╪¬┘ü╪º╪»┘ç ╪º╪▓ ╪¿╪º╪▓╪¬╪º╪¿ template&lt;typename T&gt; class reflected_range_adapters { static_assert(Reflectable&lt;T&gt;); public: // ╪¬┘ê┘ä█î╪» view ┘ç╪º█î ┘à┘é╪º█î╪│┘ç ╪╣╪╢┘ê ╪¿┘ç ╪╣╪╢┘ê template&lt;auto Member&gt; static auto equal_to(const std::meta::get_type_t&lt;Member&gt;&amp; value) { return std::views::filter([value](const T&amp; obj) { return obj.*std::meta::get_pointer_v&lt;Member&gt; == value; }); } template&lt;auto Member&gt; static auto greater_than(const std::meta::get_type_t&lt;Member&gt;&amp; value) { return std::views::filter([value](const T&amp; obj) { return obj.*std::meta::get_pointer_v&lt;Member&gt; &gt; value; }); } // ╪¬┘ê┘ä█î╪» view ┘ç╪º█î ┘à╪▒╪¬╪¿╪│╪º╪▓█î template&lt;auto Member&gt; static auto sort_by_ascending() { return [](auto&amp;&amp; range) { auto sorted = range | std::ranges::to&lt;std::vector&gt;(); std::ranges::sort(sorted, [](const T&amp; a, const T&amp; b) { return (a.*std::meta::get_pointer_v&lt;Member&gt;) &lt; (b.*std::meta::get_pointer_v&lt;Member&gt;); }); return sorted; }; } // ╪¬┘ê┘ä█î╪» view ┘ç╪º█î projection ╪¿╪▒╪º█î ╪¬┘à╪º┘à ╪º╪╣╪╢╪º static auto project_all_members() { constexpr auto meta = std::meta::reflexpr(T); constexpr auto members = std::meta::data_members_of(meta); return [](const T&amp; obj) { return std::make_tuple( obj.*std::meta::get_pointer_v&lt; std::meta::get_element_v&lt;0, decltype(members)&gt;&gt;.. ); }; } }; // ┘à╪½╪º┘ä ╪º╪│╪¬┘ü╪º╪»┘ç void demonstrate_automatic_adapters() { std::vector&lt;Employee&gt; employees = /* ... */; using adapters = reflected_range_adapters&lt;Employee&gt;; // ╪º╪│╪¬┘ü╪º╪»┘ç ╪º╪▓ ╪ó╪»╪º┘╛╪¬┘ê╪▒┘ç╪º█î ╪¬┘ê┘ä█î╪» ╪┤╪»┘ç auto high_salary = employees | adapters::greater_than&lt;&amp;Employee::salary&gt;(90000) | std::ranges::to&lt;std::vector&gt;(); auto engineers = employees | adapters::equal_to&lt;&amp;Employee::department&gt;("Engineering") | std::ranges::to&lt;std::vector&gt;(); auto sorted_by_experience = employees | adapters::sort_by_ascending&lt;&amp;Employee::years_experience&gt;() | std::ranges::to&lt;std::vector&gt;(); }</w:t>
      </w:r>
      <w:r>
        <w:t xml:space="preserve"> </w:t>
      </w:r>
      <w:r>
        <w:t xml:space="preserve">## 7.5 ╪º┘ä┌»┘ê┘ç╪º█î █î┌⌐┘╛╪º╪▒┌å┌»█î ┌⌐╪¬╪º╪¿╪«╪º┘å┘ç ╪º╪│╪¬╪º┘å╪»╪º╪▒╪» ### 7.5.1 ┌⌐╪º┘å╪¬█î┘å╪▒┘ç╪º█î ╪ó┌»╪º┘ç ╪¿┘ç</w:t>
      </w:r>
      <w:r>
        <w:t xml:space="preserve"> </w:t>
      </w:r>
      <w:r>
        <w:t xml:space="preserve">╪¿╪º╪▓╪¬╪º╪¿ ┌⌐╪º┘å╪¬█î┘å╪▒┘ç╪º█î ┌⌐╪¬╪º╪¿╪«╪º┘å┘ç ╪º╪│╪¬╪º┘å╪»╪º╪▒╪» ┘à█î╪¬┘ê╪º┘å┘å╪» ╪¿╪º ╪╣┘à┘ä┌⌐╪▒╪» ┘à╪¿╪¬┘å█î ╪¿╪▒ ╪¿╪º╪▓╪¬╪º╪¿</w:t>
      </w:r>
      <w:r>
        <w:t xml:space="preserve"> </w:t>
      </w:r>
      <w:r>
        <w:t xml:space="preserve">╪¬┘é┘ê█î╪¬ ╪┤┘ê┘å╪» [126]:</w:t>
      </w:r>
      <w:r>
        <w:t xml:space="preserve"> </w:t>
      </w:r>
      <w:r>
        <w:rPr>
          <w:rStyle w:val="VerbatimChar"/>
        </w:rPr>
        <w:t xml:space="preserve">cpp // vector ╪¬┘é┘ê█î╪¬ ╪┤╪»┘ç ╪¿╪º╪▓╪¬╪º╪¿ ╪¿╪º ╪╣┘à┘ä█î╪º╪¬ ╪«┘ê╪»┌⌐╪º╪▒ template&lt;Reflectable T&gt; class reflected_vector : public std::vector&lt;T&gt; { using base = std::vector&lt;T&gt;; public: using base::base; // ╪º╪▒╪½╪¿╪▒█î ╪│╪º╪▓┘å╪»┘ç┘ç╪º // ╪│╪▒█î╪º┘ä╪│╪º╪▓█î ╪«┘ê╪»┌⌐╪º╪▒ ╪¿╪▒╪º█î ┌⌐┘ä ┌⌐╪º┘å╪¬█î┘å╪▒ std::string to_json() const { std::ostringstream json; json &lt;&lt; "["; bool first = true; for (const auto&amp; item : *this) { if (!first) json &lt;&lt; ","; first = false; json &lt;&lt; reflect_serialize(item); } json &lt;&lt; "]"; return json.str(); } // ┘ü█î┘ä╪¬╪▒ ╪«┘ê╪»┌⌐╪º╪▒ ╪¬┘ê╪│╪╖ ┘ç╪▒ ╪╣╪╢┘ê template&lt;auto Member, typename Predicate&gt; reflected_vector filter_by(Predicate pred) const { reflected_vector result; std::ranges::copy_if(*this, std::back_inserter(result), [pred](const T&amp; item) { return pred(item.*std::meta::get_pointer_v&lt;Member&gt;); } ); return result; } // ┌»╪▒┘ê┘ç╪¿┘å╪»█î ╪«┘ê╪»┌⌐╪º╪▒ ╪¬┘ê╪│╪╖ ┘ç╪▒ ╪╣╪╢┘ê template&lt;auto Member&gt; auto group_by() const { using key_type = std::meta::get_type_t&lt;Member&gt;; std::map&lt;key_type, reflected_vector&gt; groups; for (const auto&amp; item : *this) { auto key = item.*std::meta::get_pointer_v&lt;Member&gt;; groups[key].push_back(item); } return groups; } // ╪º╪│╪¬╪«╪▒╪º╪¼ ╪«┘ê╪»┌⌐╪º╪▒ ╪╣╪╢┘ê template&lt;auto Member&gt; auto extract_member() const { using member_type = std::meta::get_type_t&lt;Member&gt;; std::vector&lt;member_type&gt; result; std::ranges::transform(*this, std::back_inserter(result), [](const T&amp; item) { return item.*std::meta::get_pointer_v&lt;Member&gt;; } ); return result; } // ╪¼╪│╪¬╪¼┘ê█î ╪«┘ê╪»┌⌐╪º╪▒ ╪¿╪º ┘à╪╣█î╪º╪▒┘ç╪º█î ╪╣╪╢┘ê template&lt;auto Member&gt; auto find_by(const std::meta::get_type_t&lt;Member&gt;&amp; value) const { return std::ranges::find_if(*this, [value](const T&amp; item) { return item.*std::meta::get_pointer_v&lt;Member&gt; == value; }); } }; // ┘à╪½╪º┘ä ╪º╪│╪¬┘ü╪º╪»┘ç void demonstrate_reflected_containers() { reflected_vector&lt;Employee&gt; employees = { {1, "Alice", "Engineering", 95000, 5}, {2, "Bob", "Engineering", 87000, 3}, {3, "Carol", "Marketing", 78000, 7} }; // ╪º╪│╪¬┘ü╪º╪»┘ç ╪º╪▓ ╪╣┘à┘ä█î╪º╪¬ ╪¬┘é┘ê█î╪¬ ╪┤╪»┘ç ╪¿╪º╪▓╪¬╪º╪¿ auto json_data = employees.to_json(); auto high_earners = employees.filter_by&lt;&amp;Employee::salary&gt;( [](double salary) { return salary &gt; 90000; } ); auto by_department = employees.group_by&lt;&amp;Employee::department&gt;(); auto salaries = employees.extract_member&lt;&amp;Employee::salary&gt;(); auto alice = employees.find_by&lt;&amp;Employee::name&gt;("Alice"); }</w:t>
      </w:r>
      <w:r>
        <w:t xml:space="preserve"> </w:t>
      </w:r>
      <w:r>
        <w:t xml:space="preserve">╪º█î┘å ╪¬╪¡┘ä█î┘ä ╪¼╪º┘à╪╣ █î┌⌐┘╛╪º╪▒┌å┌»█î ┘å╪┤╪º┘å ┘à█î╪»┘ç╪» ┌å┌»┘ê┘å┘ç ╪¿╪º╪▓╪¬╪º╪¿ ┘ê ┘à╪¬╪º┌⌐┘ä╪º╪│┘ç╪º█î C++23 ╪¿╪º</w:t>
      </w:r>
      <w:r>
        <w:t xml:space="preserve"> </w:t>
      </w:r>
      <w:r>
        <w:t xml:space="preserve">╪│╪º█î╪▒ ┘ê█î┌ÿ┌»█î┘ç╪º█î ┘à╪»╪▒┘å C++ ┘ç┘à╪º┘ü╪▓╪º█î█î ┘à█î┌⌐┘å┘å╪» ╪¬╪º ┘╛╪º╪▒╪º╪»╪º█î┘à┘ç╪º█î ╪¿╪▒┘å╪º┘à┘ç┘å┘ê█î╪│█î</w:t>
      </w:r>
      <w:r>
        <w:t xml:space="preserve"> </w:t>
      </w:r>
      <w:r>
        <w:t xml:space="preserve">┘é╪»╪▒╪¬┘à┘å╪» ╪º█î╪¼╪º╪» ┌⌐┘å┘å╪». ╪¿╪«╪┤ ╪¿╪╣╪»█î ┌å╪º┘ä╪┤┘ç╪º ┘ê ┘à╪¡╪»┘ê╪»█î╪¬┘ç╪º█î ╪º█î┘å ╪▒┘ê█î┌⌐╪▒╪»┘ç╪º ╪▒╪º ╪¿╪▒╪▒╪│█î</w:t>
      </w:r>
      <w:r>
        <w:t xml:space="preserve"> </w:t>
      </w:r>
      <w:r>
        <w:t xml:space="preserve">┘à█î┌⌐┘å╪». ΓÇö</w:t>
      </w:r>
      <w:r>
        <w:t xml:space="preserve"> </w:t>
      </w:r>
      <w:r>
        <w:rPr>
          <w:i/>
          <w:iCs/>
        </w:rPr>
        <w:t xml:space="preserve">[┘à╪▒╪º╪¼╪╣ 117-126 ┘à╪╖╪º╪¿┘é ╪¿╪º ┘à╪╖╪º┘ä╪╣╪º╪¬ █î┌⌐┘╛╪º╪▒┌å┌»█î concept-╪¿╪º╪▓╪¬╪º╪¿╪î</w:t>
      </w:r>
      <w:r>
        <w:rPr>
          <w:i/>
          <w:iCs/>
        </w:rPr>
        <w:t xml:space="preserve"> </w:t>
      </w:r>
      <w:r>
        <w:rPr>
          <w:i/>
          <w:iCs/>
        </w:rPr>
        <w:t xml:space="preserve">╪º┘ä┌»┘ê┘ç╪º█î ╪¬┘é┘ê█î╪¬ coroutine╪î ╪│╪º╪▓┌»╪º╪▒█î ╪│█î╪│╪¬┘à module╪î ┘╛╪│┘ê┘å╪»┘ç╪º█î ┌⌐╪¬╪º╪¿╪«╪º┘å┘ç ranges</w:t>
      </w:r>
      <w:r>
        <w:rPr>
          <w:i/>
          <w:iCs/>
        </w:rPr>
        <w:t xml:space="preserve"> </w:t>
      </w:r>
      <w:r>
        <w:rPr>
          <w:i/>
          <w:iCs/>
        </w:rPr>
        <w:t xml:space="preserve">┘ê ╪º╪│╪¬╪▒╪º╪¬┌ÿ█î┘ç╪º█î █î┌⌐┘╛╪º╪▒┌å┌»█î ┌⌐╪¬╪º╪¿╪«╪º┘å┘ç ╪º╪│╪¬╪º┘å╪»╪º╪▒╪» ┘ü┘ç╪▒╪│╪¬ ╪┤╪»┘ç ╪»╪▒ ┌⌐╪¬╪º╪¿╪┤┘å╪º╪│█î ╪¼╪º┘à╪╣</w:t>
      </w:r>
      <w:r>
        <w:rPr>
          <w:i/>
          <w:iCs/>
        </w:rPr>
        <w:t xml:space="preserve"> </w:t>
      </w:r>
      <w:r>
        <w:rPr>
          <w:i/>
          <w:iCs/>
        </w:rPr>
        <w:t xml:space="preserve">┘à╪º]</w:t>
      </w:r>
      <w:r>
        <w:t xml:space="preserve"> </w:t>
      </w:r>
      <w:r>
        <w:t xml:space="preserve"># 8. ┌å╪º┘ä╪┤┘ç╪º ┘ê ┘à╪¡╪»┘ê╪»█î╪¬┘ç╪º ## 8.1 ┘╛█î┌å█î╪»┌»█î ┘╛█î╪º╪»┘ç╪│╪º╪▓█î ┌⌐╪º┘à┘╛╪º█î┘ä╪▒ ###</w:t>
      </w:r>
      <w:r>
        <w:t xml:space="preserve"> </w:t>
      </w:r>
      <w:r>
        <w:t xml:space="preserve">8.1.1 ┌å╪º┘ä╪┤┘ç╪º█î █î┌⌐┘╛╪º╪▒┌å┌»█î Frontend ┘╛█î╪º╪»┘ç╪│╪º╪▓█î ╪¿╪º╪▓╪¬╪º╪¿ C++23 ╪»╪▒ frontend ┘ç╪º█î</w:t>
      </w:r>
      <w:r>
        <w:t xml:space="preserve"> </w:t>
      </w:r>
      <w:r>
        <w:t xml:space="preserve">┌⌐╪º┘à┘╛╪º█î┘ä╪▒ ┌å╪º┘ä╪┤┘ç╪º█î ┘ü┘å█î ┘é╪º╪¿┘ä ╪¬┘ê╪¼┘ç█î ╪º╪▒╪º╪ª┘ç ┘à█î╪»┘ç╪» [127]. ╪¿╪▒╪«┘ä╪º┘ü ┘ê█î┌ÿ┌»█î┘ç╪º█î ╪│┘å╪¬█î</w:t>
      </w:r>
      <w:r>
        <w:t xml:space="preserve"> </w:t>
      </w:r>
      <w:r>
        <w:t xml:space="preserve">╪▓╪¿╪º┘å ┌⌐┘ç ╪▒┘ê█î ┘å╪¡┘ê ┌⌐╪º┘à┘ä╪º┘ï ╪¬╪╣╪▒█î┘ü ╪┤╪»┘ç ╪╣┘à┘ä ┘à█î┌⌐┘å┘å╪»╪î ╪¿╪º╪▓╪¬╪º╪¿ ┘å█î╪º╪▓ ╪¿┘ç █î┌⌐┘╛╪º╪▒┌å┌»█î ╪╣┘à█î┘é</w:t>
      </w:r>
      <w:r>
        <w:t xml:space="preserve"> </w:t>
      </w:r>
      <w:r>
        <w:t xml:space="preserve">╪¿╪º ╪│█î╪│╪¬┘à ┘å┘ê╪╣ ╪»╪º╪«┘ä█î ┌⌐╪º┘à┘╛╪º█î┘ä╪▒ ┘ê ┘à╪▒╪º╪¡┘ä ╪¬╪¡┘ä█î┘ä ┘à╪╣┘å╪º█î█î ╪»╪º╪▒╪».</w:t>
      </w:r>
      <w:r>
        <w:t xml:space="preserve"> </w:t>
      </w:r>
      <w:r>
        <w:rPr>
          <w:b/>
          <w:bCs/>
        </w:rPr>
        <w:t xml:space="preserve">█î┌⌐┘╛╪º╪▒┌å┌»█î</w:t>
      </w:r>
      <w:r>
        <w:rPr>
          <w:b/>
          <w:bCs/>
        </w:rPr>
        <w:t xml:space="preserve"> </w:t>
      </w:r>
      <w:r>
        <w:rPr>
          <w:b/>
          <w:bCs/>
        </w:rPr>
        <w:t xml:space="preserve">╪¼╪»┘ê┘ä ┘å┘à╪º╪»:</w:t>
      </w:r>
      <w:r>
        <w:t xml:space="preserve"> </w:t>
      </w:r>
      <w:r>
        <w:rPr>
          <w:rStyle w:val="VerbatimChar"/>
        </w:rPr>
        <w:t xml:space="preserve">cpp // ┘à┘ä╪º╪¡╪╕╪º╪¬ ┘╛█î╪º╪»┘ç╪│╪º╪▓█î ┌⌐╪º┘à┘╛╪º█î┘ä╪▒ namespace compiler::reflection { // ╪¿╪º╪▓╪¬╪º╪¿ ┘å█î╪º╪▓ ╪¿┘ç ╪░╪«█î╪▒┘ç╪│╪º╪▓█î ┘à╪»╪º┘ê┘à meta-object ╪»╪º╪▒╪» class meta_object_registry { // ╪¿╪º█î╪» ╪»╪▒ ┘à╪▒╪º╪¡┘ä ┌⌐╪º┘à┘╛╪º█î┘ä ╪¿╪º┘é█î ╪¿┘à╪º┘å╪» std::unordered_map&lt;type_id, meta_info&gt; type_registry_; std::unordered_map&lt;symbol_id, meta_info&gt; symbol_registry_; // ┌å╪º┘ä╪┤┘ç╪º█î ╪½╪¿╪º╪¬ ╪¿█î┘å ┘ê╪º╪¡╪» ╪¬╪▒╪¼┘à┘ç std::unordered_map&lt;module_id, std::vector&lt;exported_meta_info&gt;&gt; module_exports_; public: // ╪º█î┘à┘å█î thread ╪¿╪▒╪º█î ┌⌐╪º┘à┘╛╪º█î┘ä ┘à┘ê╪º╪▓█î ┘à┘ê╪▒╪» ┘å█î╪º╪▓ ╪º╪│╪¬ meta_info get_type_info(type_id id) const; // ╪¿╪º█î╪» ╪▓┘à█î┘å┘ç┘ç╪º█î instantiation ┘é╪º┘ä╪¿ ╪▒╪º ┘à╪»█î╪▒█î╪¬ ┌⌐┘å╪» meta_info instantiate_template_meta(template_id id, const instantiation_args&amp; args); // ╪▒╪»█î╪º╪¿█î ┘ê╪º╪¿╪│╪¬┌»█î ┘╛█î┌å█î╪»┘ç ╪¿╪▒╪º█î ┌⌐╪º┘à┘╛╪º█î┘ä ╪º┘ü╪▓╪º█î╪┤█î void register_meta_dependency(meta_info dependent, meta_info dependency); }; // ╪╣┘à┘ä█î╪º╪¬ ╪¿╪º╪▓╪¬╪º╪¿ ╪¿╪º█î╪» ╪¿╪º ╪º╪▒╪▓█î╪º╪¿█î ╪½╪º╪¿╪¬ █î┌⌐┘╛╪º╪▒┌å┘ç ╪┤┘ê┘å╪» class constexpr_reflection_evaluator { // ┌⌐┘ê╪ª╪▒█î┘ç╪º█î ╪¿╪º╪▓╪¬╪º╪¿ ╪╖█î ╪º╪▒╪▓█î╪º╪¿█î ╪½╪º╪¿╪¬ constexpr_value evaluate_reflection_query(const reflection_expr&amp; expr); // expansion ╪¿╪│╪¬┘ç ┘╛╪º╪▒╪º┘à╪¬╪▒ ┘é╪º┘ä╪¿ ╪¿╪º ╪¿╪º╪▓╪¬╪º╪¿ std::vector&lt;constexpr_value&gt; expand_reflected_pack(const pack_expr&amp; expr); // ╪¼╪▒█î╪º┘å ╪»╪º╪»┘ç ╪¿█î┘å ┘à╪▒╪º╪¡┘ä: constexpr ╪¿┘ç ╪¬┘ê┘ä█î╪» ┌⌐╪» void register_code_generation_request(const metaclass_application&amp; app); }; }</w:t>
      </w:r>
      <w:r>
        <w:t xml:space="preserve"> </w:t>
      </w:r>
      <w:r>
        <w:rPr>
          <w:b/>
          <w:bCs/>
        </w:rPr>
        <w:t xml:space="preserve">┘╛█î┌å█î╪»┌»█î Instantiation ┘é╪º┘ä╪¿:</w:t>
      </w:r>
      <w:r>
        <w:t xml:space="preserve"> </w:t>
      </w:r>
      <w:r>
        <w:t xml:space="preserve">╪¿╪º╪▓╪¬╪º╪¿ ╪¿┘ç ╪╖┘ê╪▒ ┘é╪º╪¿┘ä ╪¬┘ê╪¼┘ç█î</w:t>
      </w:r>
      <w:r>
        <w:t xml:space="preserve"> </w:t>
      </w:r>
      <w:r>
        <w:t xml:space="preserve">instantiation ┘é╪º┘ä╪¿ ╪▒╪º ┘╛█î┌å█î╪»┘ç ┘à█î┌⌐┘å╪»╪î ┌å╪▒╪º ┌⌐┘ç meta-object ┘ç╪º ╪¿╪º█î╪» ╪╖█î</w:t>
      </w:r>
      <w:r>
        <w:t xml:space="preserve"> </w:t>
      </w:r>
      <w:r>
        <w:t xml:space="preserve">instantiation ╪»╪▒ ╪»╪│╪¬╪▒╪│ ╪¿╪º╪┤┘å╪» ╪»╪▒ ╪¡╪º┘ä█î ┌⌐┘ç ┘à╪»┘ä two-phase lookup ╪▒╪º ╪▒╪╣╪º█î╪¬</w:t>
      </w:r>
      <w:r>
        <w:t xml:space="preserve"> </w:t>
      </w:r>
      <w:r>
        <w:t xml:space="preserve">┌⌐┘å┘å╪» [128]:</w:t>
      </w:r>
      <w:r>
        <w:t xml:space="preserve"> </w:t>
      </w:r>
      <w:r>
        <w:rPr>
          <w:rStyle w:val="VerbatimChar"/>
        </w:rPr>
        <w:t xml:space="preserve">cpp // ┌å╪º┘ä╪┤┘ç╪º█î instantiation ┘é╪º┘ä╪¿ template&lt;typename T&gt; void problematic_template() { // Meta-object ╪¿╪º█î╪» ╪╖█î instantiation ╪»╪▒ ╪»╪│╪¬╪▒╪│ ╪¿╪º╪┤╪» constexpr auto meta = std::meta::reflexpr(T); // ╪º┘à╪º T ┘à┘à┌⌐┘å ╪º╪│╪¬ ╪»╪▒ ┘à╪▒╪¡┘ä┘ç ╪º┘ê┘ä ┌⌐╪º┘à┘ä ┘å╪¿╪º╪┤╪» constexpr auto members = std::meta::data_members_of(meta); // ╪¬┘ê┘ä█î╪» ┌⌐╪» ╪╖█î instantiation std::meta::template_for&lt;members&gt;([](auto member) { // ┘ç╪▒ ╪¬┌⌐╪▒╪º╪▒ ┘å█î╪º╪▓ ╪¿┘ç ┘ê╪╢╪╣█î╪¬ ╪¬╪º╪▓┘ç ┌⌐╪º┘à┘╛╪º█î┘ä╪▒ ╪»╪º╪▒╪» generate_code_for_member(member); }); } // ┌⌐╪º┘à┘╛╪º█î┘ä╪▒ ╪¿╪º█î╪» ┘à╪»█î╪▒█î╪¬ ┌⌐┘å╪»: // 1. ╪º█î╪¼╪º╪» ╪¬╪╣┘ê█î┘é ╪┤╪»┘ç meta-object // 2. ╪¬╪«╪╡╪╡ ┘é╪º┘ä╪¿ ╪¿╪º ╪¿╪º╪▓╪¬╪º╪¿ // 3. SFINAE ╪¿╪º ┘à╪¡┘à┘ê┘ä┘ç╪º█î ╪¿╪º╪▓╪¬╪º╪¿ // 4. ╪º╪▒╪▓█î╪º╪¿█î concept ╪¿╪º ┌⌐┘ê╪ª╪▒█î┘ç╪º█î ╪¿╪º╪▓╪¬╪º╪¿</w:t>
      </w:r>
      <w:r>
        <w:t xml:space="preserve"> </w:t>
      </w:r>
      <w:r>
        <w:t xml:space="preserve">### 8.1.2 ┌å╪º┘ä╪┤┘ç╪º█î ╪¬┘ê┘ä█î╪» ┌⌐╪» Backend ┘╛█î╪º╪»┘ç╪│╪º╪▓█î backend ╪¿╪º ┌å╪º┘ä╪┤┘ç╪º█î</w:t>
      </w:r>
      <w:r>
        <w:t xml:space="preserve"> </w:t>
      </w:r>
      <w:r>
        <w:t xml:space="preserve">┘à┘å╪¡╪╡╪▒╪¿┘ü╪▒╪»█î ╪»╪▒ ╪¬┘ê┘ä█î╪» ┌⌐╪» ┌⌐╪º╪▒╪º ╪º╪▓ ┌⌐╪º╪▒╪¿╪▒╪»┘ç╪º█î ┘à╪¬╪º┌⌐┘ä╪º╪│ ┘à╪¿╪¬┘å█î ╪¿╪▒ ╪¿╪º╪▓╪¬╪º╪¿ ┘à┘ê╪º╪¼┘ç</w:t>
      </w:r>
      <w:r>
        <w:t xml:space="preserve"> </w:t>
      </w:r>
      <w:r>
        <w:t xml:space="preserve">╪º╪│╪¬ [129]:</w:t>
      </w:r>
      <w:r>
        <w:t xml:space="preserve"> </w:t>
      </w:r>
      <w:r>
        <w:rPr>
          <w:rStyle w:val="VerbatimChar"/>
        </w:rPr>
        <w:t xml:space="preserve">cpp // ┘╛█î┌å█î╪»┌»█î ╪¬┘ê┘ä█î╪» ┌⌐╪» backend namespace compiler::codegen { class metaclass_code_generator { // ┌⌐╪» ╪¬┘ê┘ä█î╪» ╪┤╪»┘ç ╪¿╪º█î╪» ╪¿╪»┘ê┘å ┘à╪┤┌⌐┘ä ╪¿╪º ┌⌐╪» ┘à┘ê╪¼┘ê╪» █î┌⌐┘╛╪º╪▒┌å┘ç ╪┤┘ê╪» llvm::Value* generate_reflection_query(const reflection_query&amp; query, llvm::IRBuilder&lt;&gt;&amp; builder); // Instantiation ┘é╪º┘ä╪¿ ┘à█î╪¬┘ê╪º┘å╪» ╪¬┘ê┘ä█î╪» ┌⌐╪» ╪▒╪º ┘ü╪╣╪º┘ä ┌⌐┘å╪» void handle_deferred_generation(const deferred_generation_request&amp; request); // ┘ç┘à╪º┘ç┘å┌»█î ╪¬┘ê┘ä█î╪» ┌⌐╪» ╪¿█î┘å module ┘ç╪º void coordinate_cross_module_generation(const module_interface&amp; interface); // ╪¡┘ü╪╕ ╪º╪╖┘ä╪º╪╣╪º╪¬ debug ╪¿╪▒╪º█î ┌⌐╪» ╪¬┘ê┘ä█î╪» ╪┤╪»┘ç void preserve_debug_info(const generated_code_section&amp; section, const source_location&amp; original_location); }; // ┌å╪º┘ä╪┤┘ç╪º█î ╪¿┘ç█î┘å┘ç╪│╪º╪▓█î ╪¿╪º ┌⌐╪» ╪¬┘ê┘ä█î╪» ╪┤╪»┘ç class reflection_optimizer { // ╪¡╪░┘ü ┌⌐╪» ┘à╪▒╪»┘ç ╪¿╪º ╪¿╪º╪▓╪¬╪º╪¿ bool is_reflection_generated_code_reachable(const llvm::Function&amp; func); // ╪¬╪╡┘à█î┘à╪º╪¬ inlining ╪¿╪▒╪º█î ┘à╪¬╪»┘ç╪º█î ╪¬┘ê┘ä█î╪» ╪┤╪»┘ç bool should_inline_generated_method(const method_info&amp; method); // ╪¿┘ç█î┘å┘ç╪│╪º╪▓█î ╪¿█î┘å ╪¬╪º╪¿╪╣ ╪¿╪º ┘à╪▒╪▓┘ç╪º█î ╪¿╪º╪▓╪¬╪º╪¿ void optimize_across_reflection_boundaries(llvm::Module&amp; module); }; }</w:t>
      </w:r>
      <w:r>
        <w:t xml:space="preserve"> </w:t>
      </w:r>
      <w:r>
        <w:t xml:space="preserve">### 8.1.3 ┘à┘ä╪º╪¡╪╕╪º╪¬ ┌⌐╪º┘à┘╛╪º█î┘ä ╪º┘ü╪▓╪º█î╪┤█î ╪¿╪º╪▓╪¬╪º╪¿ ┌å╪º┘ä╪┤┘ç╪º█î ╪«╪º╪╡█î ╪¿╪▒╪º█î ╪│█î╪│╪¬┘à┘ç╪º█î</w:t>
      </w:r>
      <w:r>
        <w:t xml:space="preserve"> </w:t>
      </w:r>
      <w:r>
        <w:t xml:space="preserve">┌⌐╪º┘à┘╛╪º█î┘ä ╪º┘ü╪▓╪º█î╪┤█î ╪º█î╪¼╪º╪» ┘à█î┌⌐┘å╪» [130]:</w:t>
      </w:r>
      <w:r>
        <w:t xml:space="preserve"> </w:t>
      </w:r>
      <w:r>
        <w:rPr>
          <w:rStyle w:val="VerbatimChar"/>
        </w:rPr>
        <w:t xml:space="preserve">cpp // ╪▒╪»█î╪º╪¿█î ┘ê╪º╪¿╪│╪¬┌»█î ┌⌐╪º┘à┘╛╪º█î┘ä ╪º┘ü╪▓╪º█î╪┤█î namespace build_system { class reflection_dependency_tracker { // ┘ê╪º╪¿╪│╪¬┌»█î┘ç╪º█î ╪¿╪º╪▓╪¬╪º╪¿ ┘╛█î┌å█î╪»┘ç╪¬╪▒ ╪º╪▓ ┘ê╪º╪¿╪│╪¬┌»█î┘ç╪º█î ╪│┘å╪¬█î ┘ç╪│╪¬┘å╪» struct reflection_dependency { source_file dependent_file; type_identifier reflected_type; std::vector&lt;member_identifier&gt; accessed_members; metaclass_set applied_metaclasses; // ┘ê╪º╪¿╪│╪¬┌»█î┘ç╪º█î ╪º┘å╪¬┘é╪º┘ä█î ╪º╪▓ ╪╖╪▒█î┘é ╪¿╪º╪▓╪¬╪º╪¿ std::vector&lt;reflection_dependency&gt; transitive_deps; }; // ╪¬╪¡┘ä█î┘ä ╪¬╪ú╪½█î╪▒ ╪¬╪║█î█î╪▒ ╪¿╪º ╪¿╪º╪▓╪¬╪º╪¿ std::vector&lt;source_file&gt; compute_affected_files( const std::vector&lt;changed_file&gt;&amp; changes) { std::vector&lt;source_file&gt; affected; for (const auto&amp; change : changes) { // ┘ê╪º╪¿╪│╪¬┘ç┘ç╪º█î ┘à╪│╪¬┘é█î┘à auto direct = get_direct_dependents(change); affected.insert(affected.end(), direct.begin(), direct.end()); // ┘ê╪º╪¿╪│╪¬┘ç┘ç╪º█î ┘à╪¿╪¬┘å█î ╪¿╪▒ ╪¿╪º╪▓╪¬╪º╪¿ auto reflection_deps = get_reflection_dependents(change); affected.insert(affected.end(), reflection_deps.begin(), reflection_deps.end()); // ┘ê╪º╪¿╪│╪¬┘ç┘ç╪º█î ┌⌐╪» ╪¬┘ê┘ä█î╪» ╪┤╪»┘ç ┘à╪¬╪º┌⌐┘ä╪º╪│ auto generated_deps = get_generated_code_dependents(change); affected.insert(affected.end(), generated_deps.begin(), generated_deps.end()); } return affected; } private: // ╪¬╪¡┘ä█î┘ä ┘╛█î┌å█î╪»┘ç ╪¿╪▒╪º█î ╪¬╪║█î█î╪▒╪º╪¬ ╪¿╪º╪▓╪¬╪º╪¿ ┘à┘ê╪▒╪» ┘å█î╪º╪▓ ╪º╪│╪¬ std::vector&lt;source_file&gt; get_reflection_dependents(const changed_file&amp; file); std::vector&lt;source_file&gt; get_generated_code_dependents(const changed_file&amp; file); }; }</w:t>
      </w:r>
      <w:r>
        <w:t xml:space="preserve"> </w:t>
      </w:r>
      <w:r>
        <w:t xml:space="preserve">## 8.2 ╪»█î╪¿╪º┌» ┌⌐╪» ╪¿╪º╪▓╪¬╪º╪¿█î ### 8.2.1 ┌å╪º┘ä╪┤┘ç╪º█î ┘å┌»╪º╪┤╪¬ ┌⌐╪» ┘à┘å╪¿╪╣ ╪»█î╪¿╪º┌» ┌⌐╪»█î ┌⌐┘ç ╪º╪▓</w:t>
      </w:r>
      <w:r>
        <w:t xml:space="preserve"> </w:t>
      </w:r>
      <w:r>
        <w:t xml:space="preserve">╪¿╪º╪▓╪¬╪º╪¿ ┘ê ┘à╪¬╪º┌⌐┘ä╪º╪│┘ç╪º█î ┌»╪│╪¬╪▒╪»┘ç ╪º╪│╪¬┘ü╪º╪»┘ç ┘à█î┌⌐┘å╪» ┌å╪º┘ä╪┤┘ç╪º█î ┘à┘å╪¡╪╡╪▒╪¿┘ü╪▒╪»█î ╪¿╪▒╪º█î</w:t>
      </w:r>
      <w:r>
        <w:t xml:space="preserve"> </w:t>
      </w:r>
      <w:r>
        <w:t xml:space="preserve">┘å┘ê█î╪│┘å╪»┌»╪º┘å ┌⌐╪º┘à┘╛╪º█î┘ä╪▒ ┘ê ╪¬┘ê╪│╪╣┘ç╪»┘ç┘å╪»┌»╪º┘å ┌⌐╪º╪▒╪¿╪▒╪» ╪º╪▒╪º╪ª┘ç ┘à█î╪»┘ç╪» [131]:</w:t>
      </w:r>
      <w:r>
        <w:t xml:space="preserve"> </w:t>
      </w:r>
      <w:r>
        <w:rPr>
          <w:rStyle w:val="VerbatimChar"/>
        </w:rPr>
        <w:t xml:space="preserve">cpp // ╪▓█î╪▒╪│╪º╪«╪¬ ┘╛╪┤╪¬█î╪¿╪º┘å█î ╪»█î╪¿╪º┌» namespace debugging { // ┘å┌»╪º╪┤╪¬ ┘à┘å╪¿╪╣ ╪¿╪▒╪º█î ┌⌐╪» ╪¬┘ê┘ä█î╪» ╪┤╪»┘ç class reflection_debug_info { // ┘å┌»╪º╪┤╪¬ ┘à┌⌐╪º┘å┘ç╪º█î ┌⌐╪» ╪¬┘ê┘ä█î╪» ╪┤╪»┘ç ╪¿╪▒┌»╪┤╪¬ ╪¿┘ç ┌⌐╪º╪▒╪¿╪▒╪»┘ç╪º█î ┘à╪¬╪º┌⌐┘ä╪º╪│ struct code_provenance { source_location metaclass_application_site; source_location original_type_definition; std::string generation_context; std::vector&lt;reflection_operation&gt; generation_steps; }; // ╪º╪╖┘ä╪º╪╣╪º╪¬ debug ╪¿╪▒╪º█î ╪º╪╣╪╢╪º█î ╪¿╪º╪▓╪¬╪º╪¿█î struct reflected_member_debug_info { std::string original_name; source_location definition_site; type_info original_type; std::vector&lt;attribute&gt; applied_attributes; }; public: // ╪º╪▒╪º╪ª┘ç stack trace ┘à╪╣┘å╪º╪»╪º╪▒ ╪¿╪▒╪º█î ┌⌐╪» ╪¬┘ê┘ä█î╪» ╪┤╪»┘ç std::vector&lt;stack_frame&gt; get_enhanced_stack_trace( const std::vector&lt;raw_stack_frame&gt;&amp; raw_frames) { std::vector&lt;stack_frame&gt; enhanced; for (const auto&amp; frame : raw_frames) { if (is_generated_code(frame.address)) { // ┘å┌»╪º╪┤╪¬ ╪¿╪▒┌»╪┤╪¬ ╪¿┘ç ┘à┘å╪¿╪╣ ╪º╪╡┘ä█î auto provenance = get_code_provenance(frame.address); enhanced.emplace_back(create_enhanced_frame(frame, provenance)); } else { enhanced.push_back(frame); } } return enhanced; } // ┘╛╪┤╪¬█î╪¿╪º┘å█î ╪¬┘å╪╕█î┘à breakpoint ╪»╪▒ ┌⌐╪» ╪¬┘ê┘ä█î╪» ╪┤╪»┘ç std::vector&lt;debug_location&gt; resolve_breakpoint_locations( const source_location&amp; user_specified_location) { std::vector&lt;debug_location&gt; locations; // ┘à┌⌐╪º┘å ┘à╪│╪¬┘é█î┘à locations.push_back(user_specified_location); // ┘à┌⌐╪º┘å┘ç╪º█î ┌⌐╪» ╪¬┘ê┘ä█î╪» ╪┤╪»┘ç ┌⌐┘ç ╪¿╪º ╪º█î┘å ┘à┘å╪¿╪╣ ┘à╪╖╪º╪¿┘é╪¬ ╪»╪º╪▒┘å╪» auto generated = find_generated_locations(user_specified_location); locations.insert(locations.end(), generated.begin(), generated.end()); return locations; } }; // █î┌⌐┘╛╪º╪▒┌å┌»█î debugger ╪¿╪▒╪º█î ╪¿╪º╪▓╪¬╪º╪¿ class reflection_debugger_support { public: // ╪¿╪º╪▓╪▒╪│█î meta-object ┘ç╪º ╪»╪▒ ╪▓┘à╪º┘å ╪º╪¼╪▒╪º ╪¿╪▒╪º█î ╪»█î╪¿╪º┌» std::string format_meta_object(const std::meta::info&amp; meta_obj) { // ┘ü╪▒┘à╪¬ ╪º╪╖┘ä╪º╪╣╪º╪¬ meta-object ╪¿╪▒╪º█î ┘å┘à╪º█î╪┤ debugger std::ostringstream result; result &lt;&lt; "Meta-object type: " &lt;&lt; get_meta_object_type(meta_obj) &lt;&lt; "\n"; result &lt;&lt; "Represented entity: " &lt;&lt; get_represented_entity_name(meta_obj) &lt;&lt; "\n"; if (is_type_meta_object(meta_obj)) { format_type_meta_object(result, meta_obj); } else if (is_member_meta_object(meta_obj)) { format_member_meta_object(result, meta_obj); } return result.str(); } // ╪¿╪º╪▓╪▒╪│█î ┘à╪¬╪║█î╪▒ ╪¿╪º ╪▓┘à█î┘å┘ç ╪¿╪º╪▓╪¬╪º╪¿ inspection_result inspect_reflected_variable( const variable_reference&amp; var_ref) { if (!has_reflection_type(var_ref)) { return standard_inspection(var_ref); } // ╪¿╪º╪▓╪▒╪│█î ╪¬┘é┘ê█î╪¬ ╪┤╪»┘ç ╪¿╪º ╪º╪│╪¬┘ü╪º╪»┘ç ╪º╪▓ ┘ü╪▒╪º╪»╪º╪»┘ç ╪¿╪º╪▓╪¬╪º╪¿ auto meta = get_reflection_metadata(var_ref); auto enhanced = create_enhanced_inspection(var_ref, meta); return enhanced; } }; } // ┘à╪½╪º┘ä ╪│┘å╪º╪▒█î┘ê ╪»█î╪¿╪º┌» void debug_example() { class $serializable $observable Person { std::string name; int age; }; Person p{"Alice", 30}; // ┌å╪º┘ä╪┤┘ç╪º█î ╪»█î╪¿╪º┌»: // 1. ╪¬┘å╪╕█î┘à breakpoint ╪»╪▒ ┘à╪¬╪» to_json() ╪¬┘ê┘ä█î╪» ╪┤╪»┘ç // 2. ╪¿╪º╪▓╪▒╪│█î meta-object ┘ç╪º ╪╖█î ╪»█î╪¿╪º┌» // 3. ╪»╪▒┌⌐ call stack ╪º╪▓ ╪╖╪▒█î┘é ┌⌐╪» ╪¬┘ê┘ä█î╪» ╪┤╪»┘ç // 4. ╪¿╪º╪▓╪▒╪│█î ┘à╪¬╪║█î╪▒ ╪¿╪º ╪º╪╣╪╢╪º█î ╪¬┘ê┘ä█î╪» ╪┤╪»┘ç auto json = p.to_json(); // ┘à╪¬╪» ╪¬┘ê┘ä█î╪» ╪┤╪»┘ç - ┘å█î╪º╪▓ ╪¿┘ç ┘╛╪┤╪¬█î╪¿╪º┘å█î ╪»█î╪¿╪º┌» }</w:t>
      </w:r>
      <w:r>
        <w:t xml:space="preserve"> </w:t>
      </w:r>
      <w:r>
        <w:t xml:space="preserve">### 8.2.2 ┌å╪º┘ä╪┤┘ç╪º█î █î┌⌐┘╛╪º╪▒┌å┌»█î IDE IDE ┘ç╪º█î ┘à╪»╪▒┘å ╪¿╪º█î╪» ╪¿╪▒╪º█î ╪º╪▒╪º╪ª┘ç ┘╛╪┤╪¬█î╪¿╪º┘å█î</w:t>
      </w:r>
      <w:r>
        <w:t xml:space="preserve"> </w:t>
      </w:r>
      <w:r>
        <w:t xml:space="preserve">┘à┘å╪º╪│╪¿ ╪º╪▓ ┌⌐╪» ┘à╪¿╪¬┘å█î ╪¿╪▒ ╪¿╪º╪▓╪¬╪º╪¿ ╪¬┘é┘ê█î╪¬ ╪┤┘ê┘å╪» [132]:</w:t>
      </w:r>
      <w:r>
        <w:t xml:space="preserve"> </w:t>
      </w:r>
      <w:r>
        <w:rPr>
          <w:rStyle w:val="VerbatimChar"/>
        </w:rPr>
        <w:t xml:space="preserve">cpp // ╪º┘ä╪▓╪º┘à╪º╪¬ █î┌⌐┘╛╪º╪▒┌å┌»█î IDE namespace ide_support { class reflection_language_server { public: // ╪¬┌⌐┘à█î┘ä ┌⌐╪» ╪¿╪▒╪º█î ╪╣┘à┘ä█î╪º╪¬ ╪¿╪º╪▓╪¬╪º╪¿ std::vector&lt;completion_item&gt; get_reflection_completions( const source_position&amp; cursor_position, const compilation_context&amp; context) { std::vector&lt;completion_item&gt; completions; // ╪º┌»╪▒ cursor ╪¿╪╣╪» ╪º╪▓ reflexpr( ╪º╪│╪¬ if (in_reflexpr_context(cursor_position)) { auto available_types = get_available_types(context); for (const auto&amp; type : available_types) { completions.emplace_back(create_type_completion(type)); } } // ╪º┌»╪▒ cursor ╪¿╪╣╪» ╪º╪▓ ┘å┘é╪╖┘ç meta object ╪º╪│╪¬ if (in_meta_object_member_access(cursor_position)) { auto meta_obj_type = infer_meta_object_type(cursor_position, context); auto available_operations = get_meta_operations(meta_obj_type); for (const auto&amp; op : available_operations) { completions.emplace_back(create_operation_completion(op)); } } return completions; } // go-to-definition ╪¿╪▒╪º█î ┌⌐╪» ╪¬┘ê┘ä█î╪» ╪┤╪»┘ç std::vector&lt;definition_location&gt; find_definitions( const source_position&amp; position, const compilation_context&amp; context) { std::vector&lt;definition_location&gt; definitions; auto symbol = get_symbol_at_position(position); if (is_generated_symbol(symbol)) { // ┘╛█î╪»╪º ┌⌐╪▒╪»┘å ┌⌐╪º╪▒╪¿╪▒╪» ┘à╪¬╪º┌⌐┘ä╪º╪│ ┌⌐┘ç ╪º█î┘å ┘å┘à╪º╪» ╪▒╪º ╪¬┘ê┘ä█î╪» ┌⌐╪▒╪»┘ç auto generator = find_generating_metaclass(symbol); definitions.push_back(generator.application_site); // ┘ç┘à┌å┘å█î┘å ╪¬╪╣╪▒█î┘ü ┘å┘ê╪╣ ╪º╪╡┘ä█î ╪▒╪º ┘å╪┤╪º┘å ╪»┘ç█î╪» definitions.push_back(generator.original_definition); } else { // ╪¼╪│╪¬╪¼┘ê█î ╪¬╪╣╪▒█î┘ü ╪º╪│╪¬╪º┘å╪»╪º╪▒╪» definitions = standard_find_definitions(position, context); } return definitions; } // ╪º╪╖┘ä╪º╪╣╪º╪¬ hover ╪¿╪▒╪º█î meta-object ┘ç╪º hover_information get_hover_info( const source_position&amp; position, const compilation_context&amp; context) { auto symbol = get_symbol_at_position(position); if (is_meta_object(symbol)) { return create_meta_object_hover(symbol); } else if (is_generated_symbol(symbol)) { return create_generated_symbol_hover(symbol); } else { return standard_hover_info(position, context); } } private: hover_information create_meta_object_hover(const symbol_info&amp; symbol) { hover_information info; info.type = "Meta-object"; info.description = format_meta_object_description(symbol); info.documentation = get_meta_object_documentation(symbol); return info; } hover_information create_generated_symbol_hover(const symbol_info&amp; symbol) { hover_information info; info.type = "Generated Symbol"; info.description = format_generated_symbol_description(symbol); info.generation_context = get_generation_context(symbol); return info; } }; // ┘å╪¡┘ê highlighting ╪¿╪▒╪º█î ┌⌐╪» ╪¿╪º╪▓╪¬╪º╪¿ class reflection_syntax_highlighter { public: syntax_highlighting_result highlight_reflection_code( const source_text&amp; text) { syntax_highlighting_result result; // highlighting ╪╣┘à┘ä┌»╪▒┘ç╪º█î reflexpr highlight_reflexpr_operators(text, result); // highlighting ╪╣┘à┘ä█î╪º╪¬ meta-object highlight_meta_operations(text, result); // highlighting ┌⌐╪º╪▒╪¿╪▒╪»┘ç╪º█î ┘à╪¬╪º┌⌐┘ä╪º╪│ highlight_metaclass_applications(text, result); // highlighting ┘å╪┤╪º┘å┌»╪▒┘ç╪º█î ┌⌐╪» ╪¬┘ê┘ä█î╪» ╪┤╪»┘ç highlight_generated_code_markers(text, result); return result; } }; }</w:t>
      </w:r>
      <w:r>
        <w:t xml:space="preserve"> </w:t>
      </w:r>
      <w:r>
        <w:t xml:space="preserve">## 8.3 ┌⌐█î┘ü█î╪¬ ┘╛█î╪º┘à ╪«╪╖╪º ### 8.3.1 ╪¬┌⌐╪½█î╪▒ ╪«╪╖╪º█î ┘é╪º┘ä╪¿ ╪»╪▒ ╪¡╪º┘ä█î ┌⌐┘ç ╪¿╪º╪▓╪¬╪º╪¿ ╪¿╪▒╪«█î</w:t>
      </w:r>
      <w:r>
        <w:t xml:space="preserve"> </w:t>
      </w:r>
      <w:r>
        <w:t xml:space="preserve">┘╛█î┌å█î╪»┌»█î┘ç╪º█î ┘é╪º┘ä╪¿ ╪▒╪º ┌⌐╪º┘ç╪┤ ┘à█î╪»┘ç╪»╪î ┘à█î╪¬┘ê╪º┘å╪» ╪¿┘ç ╪»╪│╪¬┘ç┘ç╪º█î ╪¼╪»█î╪»█î ╪º╪▓ ┘╛█î╪º┘à┘ç╪º█î ╪«╪╖╪º█î</w:t>
      </w:r>
      <w:r>
        <w:t xml:space="preserve"> </w:t>
      </w:r>
      <w:r>
        <w:t xml:space="preserve">┘╛█î┌å█î╪»┘ç ┘å█î╪▓ ┘à┘å╪¼╪▒ ╪┤┘ê╪» [133]:</w:t>
      </w:r>
      <w:r>
        <w:t xml:space="preserve"> </w:t>
      </w:r>
      <w:r>
        <w:rPr>
          <w:rStyle w:val="VerbatimChar"/>
        </w:rPr>
        <w:t xml:space="preserve">cpp // ╪│┘å╪º╪▒█î┘ê┘ç╪º█î ╪«╪╖╪º█î ┘╛█î┌å█î╪»┘ç ╪¿╪º ╪¿╪º╪▓╪¬╪º╪¿ template&lt;typename T&gt; void problematic_reflection_usage() { constexpr auto meta = std::meta::reflexpr(T); // ╪«╪╖╪º 1: ╪╣┘à┘ä█î╪º╪¬ ┘å╪º┘à╪╣╪¬╪¿╪▒ meta-object constexpr auto invalid = std::meta::get_name_v&lt;meta&gt;; // T ┘à┘à┌⌐┘å ╪º╪│╪¬ ┘å╪º┘à╪»╪º╪▒ ┘å╪¿╪º╪┤╪» // ╪«╪╖╪º 2: ╪¬╪╣╪º┘à┘ä╪º╪¬ ┘╛█î┌å█î╪»┘ç template-╪¿╪º╪▓╪¬╪º╪¿ constexpr auto members = std::meta::data_members_of(meta); std::meta::template_for&lt;members&gt;([](auto member) { // ╪«╪╖╪º┘ç╪º█î ┘é╪º┘ä╪¿ ╪¬┘ê╪»╪▒╪¬┘ê ╪»╪▒ ╪¡┘ä┘é┘ç┘ç╪º█î ╪¿╪º╪▓╪¬╪º╪¿ constexpr auto member_type = std::meta::get_type_t&lt;member&gt;; if constexpr (requires { typename some_complex_trait&lt;member_type&gt;::type; }) { // ╪¬╪╣╪º┘à┘ä╪º╪¬ ┘╛█î┌å█î╪»┘ç SFINAE ╪¿╪º ╪¿╪º╪▓╪¬╪º╪¿ some_complex_operation&lt;member_type&gt;(); } }); // ╪«╪╖╪º 3: ┘å┘é╪╢ ┘à╪¡╪»┘ê╪»█î╪¬┘ç╪º█î ┘à╪¬╪º┌⌐┘ä╪º╪│ static_assert(satisfies_metaclass_constraints&lt;T&gt;(), "Type does not satisfy metaclass requirements"); } // ┘à╪½╪º┘ä ╪¿┘ç╪¿┘ê╪» ┘╛█î╪º┘à ╪«╪╖╪º ┘à┘ê╪▒╪» ┘å█î╪º╪▓: /* ╪«╪╖╪º█î ╪│┘å╪¬█î: error: no matching function for call to 'some_complex_operation&lt;anonymous&gt;' note: candidate template ignored: substitution failure [with T = (lambda at file.cpp:15:42)] note: in instantiation of function template specialization 'problematic_reflection_usage&lt;MyClass&gt;' requested here ╪«╪╖╪º█î ╪¿┘ç╪¿┘ê╪» █î╪º┘ü╪¬┘ç ┘à╪╖┘ä┘ê╪¿: error: reflection operation failed in metaclass application note: while processing member 'invalid_member' of type 'MyClass' note: member type 'std::unique_ptr&lt;NonSerializable&gt;' does not satisfy serialization constraints note: consider adding custom serialization for 'NonSerializable' or marking member as transient */</w:t>
      </w:r>
      <w:r>
        <w:t xml:space="preserve"> </w:t>
      </w:r>
      <w:r>
        <w:t xml:space="preserve">### 8.3.2 ╪▓┘à█î┘å┘ç ╪«╪╖╪º█î ┘à╪¬╪º┌⌐┘ä╪º╪│ ╪«╪╖╪º┘ç╪º█î ┘à╪¬╪º┌⌐┘ä╪º╪│ ┘å█î╪º╪▓ ╪¿┘ç ┌»╪▓╪º╪▒╪┤ ╪«╪╖╪º█î ╪¬╪«╪╡╪╡█î</w:t>
      </w:r>
      <w:r>
        <w:t xml:space="preserve"> </w:t>
      </w:r>
      <w:r>
        <w:t xml:space="preserve">╪¿╪▒╪º█î ╪º╪▒╪º╪ª┘ç ╪¿╪º╪▓╪«┘ê╪▒╪» ┘à╪╣┘å╪º╪»╪º╪▒ ╪»╪º╪▒┘å╪» [134]:</w:t>
      </w:r>
      <w:r>
        <w:t xml:space="preserve"> </w:t>
      </w:r>
      <w:r>
        <w:rPr>
          <w:rStyle w:val="VerbatimChar"/>
        </w:rPr>
        <w:t xml:space="preserve">cpp // ┌»╪▓╪º╪▒╪┤ ╪«╪╖╪º█î ╪¬┘é┘ê█î╪¬ ╪┤╪»┘ç ╪¿╪▒╪º█î ╪╣┘à┘ä█î╪º╪¬ ┘à╪¬╪º┌⌐┘ä╪º╪│ namespace error_reporting { class metaclass_error_context { struct error_context_frame { source_location metaclass_application; std::string metaclass_name; source_location target_type_definition; std::string current_operation; std::optional&lt;member_info&gt; current_member; }; std::vector&lt;error_context_frame&gt; context_stack_; public: void push_context(const std::string&amp; metaclass_name, const source_location&amp; application_site, const source_location&amp; target_definition) { context_stack_.emplace_back(error_context_frame{ .metaclass_application = application_site, .metaclass_name = metaclass_name, .target_type_definition = target_definition, .current_operation = "", .current_member = std::nullopt }); } void set_current_operation(const std::string&amp; operation) { if (!context_stack_.empty()) { context_stack_.back().current_operation = operation; } } void set_current_member(const member_info&amp; member) { if (!context_stack_.empty()) { context_stack_.back().current_member = member; } } std::string format_error_message(const std::string&amp; base_error) const { std::ostringstream msg; msg &lt;&lt; base_error &lt;&lt; "\n"; if (!context_stack_.empty()) { const auto&amp; top = context_stack_.back(); msg &lt;&lt; "note: in metaclass '" &lt;&lt; top.metaclass_name &lt;&lt; "' " &lt;&lt; "applied at " &lt;&lt; format_location(top.metaclass_application) &lt;&lt; "\n"; if (!top.current_operation.empty()) { msg &lt;&lt; "note: while " &lt;&lt; top.current_operation &lt;&lt; "\n"; } if (top.current_member) { msg &lt;&lt; "note: processing member '" &lt;&lt; top.current_member-&gt;name &lt;&lt; "' of type '" &lt;&lt; top.current_member-&gt;type_name &lt;&lt; "'\n"; } msg &lt;&lt; "note: target type defined at " &lt;&lt; format_location(top.target_type_definition) &lt;&lt; "\n"; } return msg.str(); } }; // ╪▓┘à█î┘å┘ç ╪«╪╖╪º█î ╪│╪▒╪º╪│╪▒█î ╪¿╪▒╪º█î ╪╣┘à┘ä█î╪º╪¬ ┘à╪¬╪º┌⌐┘ä╪º╪│ thread_local metaclass_error_context current_metaclass_context; // ┘à╪»█î╪▒█î╪¬ ╪▓┘à█î┘å┘ç RAII class metaclass_operation_scope { bool context_pushed_; public: metaclass_operation_scope(const std::string&amp; metaclass_name, const source_location&amp; application_site, const source_location&amp; target_definition) : context_pushed_(true) { current_metaclass_context.push_context(metaclass_name, application_site, target_definition); } ~metaclass_operation_scope() { if (context_pushed_) { current_metaclass_context.pop_context(); } } void set_operation(const std::string&amp; operation) { current_metaclass_context.set_current_operation(operation); } void set_member(const member_info&amp; member) { current_metaclass_context.set_current_member(member); } }; }</w:t>
      </w:r>
      <w:r>
        <w:t xml:space="preserve"> </w:t>
      </w:r>
      <w:r>
        <w:t xml:space="preserve">## 8.4 ┘à┘å╪¡┘å█î █î╪º╪»┌»█î╪▒█î ┘ê ┘à┘ê╪º┘å╪╣ ┘╛╪░█î╪▒╪┤ ### 8.4.1 ┘╛█î┌å█î╪»┌»█î ┘à┘ü┘ç┘ê┘à█î ┘à╪╣╪▒┘ü█î ╪¿╪º╪▓╪¬╪º╪¿</w:t>
      </w:r>
      <w:r>
        <w:t xml:space="preserve"> </w:t>
      </w:r>
      <w:r>
        <w:t xml:space="preserve">┘ê ┘à╪¬╪º┌⌐┘ä╪º╪│┘ç╪º ┘╛█î┌å█î╪»┌»█î ┘à┘ü┘ç┘ê┘à█î ┘é╪º╪¿┘ä ╪¬┘ê╪¼┘ç█î ╪¿┘ç C++ ╪º╪╢╪º┘ü┘ç ┘à█î┌⌐┘å╪» [135]:</w:t>
      </w:r>
      <w:r>
        <w:t xml:space="preserve"> </w:t>
      </w:r>
      <w:r>
        <w:rPr>
          <w:rStyle w:val="VerbatimChar"/>
        </w:rPr>
        <w:t xml:space="preserve">cpp // ┘ä╪º█î┘ç┘ç╪º█î ┘╛█î┌å█î╪»┌»█î ╪»╪▒ ┌⌐╪» ┘à╪¿╪¬┘å█î ╪¿╪▒ ╪¿╪º╪▓╪¬╪º╪¿ namespace complexity_analysis { // ┘ä╪º█î┘ç 1: ┘à┘ü╪º┘ç█î┘à ┘╛╪º█î┘ç ╪¿╪º╪▓╪¬╪º╪¿ void basic_reflection_concepts() { // ╪¬┘ê╪│╪╣┘ç╪»┘ç┘å╪»┘ç ╪¿╪º█î╪» ╪¿┘ü┘ç┘à╪»: // - Meta-object ┘ç╪º ╪»╪▒ ┘à┘é╪º╪¿┘ä ╪ó╪¿╪¼┌⌐╪¬┘ç╪º█î ┘à╪╣┘à┘ê┘ä█î // - ╪¬┘à╪º█î╪▓╪º╪¬ ╪▓┘à╪º┘å ┌⌐╪º┘à┘╛╪º█î┘ä ╪»╪▒ ┘à┘é╪º╪¿┘ä ╪▓┘à╪º┘å ╪º╪¼╪▒╪º // - ╪▓┘à█î┘å┘ç┘ç╪º█î ╪º╪▒╪▓█î╪º╪¿█î constexpr struct Example { int member; }; constexpr auto meta = std::meta::reflexpr(Example); // ╪º█î╪¼╪º╪» Meta-object constexpr auto members = std::meta::data_members_of(meta); // ┌⌐┘ê╪ª╪▒█î┘ç╪º█î Meta-object constexpr auto size = std::meta::get_size_v&lt;members&gt;; // ╪º╪▒╪▓█î╪º╪¿█î ╪▓┘à╪º┘å ┌⌐╪º┘à┘╛╪º█î┘ä } // ┘ä╪º█î┘ç 2: ╪¬╪╣╪º┘à┘ä╪º╪¬ template-╪¿╪º╪▓╪¬╪º╪¿ template&lt;typename T&gt; void template_reflection_interaction() { // ╪¬┘ê╪│╪╣┘ç╪»┘ç┘å╪»┘ç ╪¿╪º█î╪» ╪¿┘ü┘ç┘à╪»: // - ╪▓┘à╪º┘å╪¿┘å╪»█î instantiation ┘é╪º┘ä╪¿ // - ╪»╪│╪¬╪▒╪│█î Meta-object ╪╖█î instantiation // - SFINAE ╪¿╪º ┘à╪¡┘à┘ê┘ä┘ç╪º█î ╪¿╪º╪▓╪¬╪º╪¿ constexpr auto meta = std::meta::reflexpr(T); if constexpr (std::meta::is_class_v&lt;meta&gt;) { // ┌⌐╪º┘à┘╛╪º█î┘ä ╪┤╪▒╪╖█î ╪¿╪▒ ╪º╪│╪º╪│ ╪¿╪º╪▓╪¬╪º╪¿ process_class_type&lt;T&gt;(); } else { process_non_class_type&lt;T&gt;(); } } // ┘ä╪º█î┘ç 3: ╪º┘ä┌»┘ê┘ç╪º█î ╪╖╪▒╪º╪¡█î ┘à╪¬╪º┌⌐┘ä╪º╪│ constexpr void advanced_metaclass(std::meta::info target) { // ╪¬┘ê╪│╪╣┘ç╪»┘ç┘å╪»┘ç ╪¿╪º█î╪» ╪¿┘ü┘ç┘à╪»: // - ╪¬┌⌐┘å█î┌⌐┘ç╪º█î ╪¬┘ê┘ä█î╪» ┌⌐╪» // - ┘é┘ê╪º┘å█î┘å ╪¬╪▒┌⌐█î╪¿ ┘à╪¬╪º┌⌐┘ä╪º╪│ // - ╪º╪▒╪¬╪¿╪º╪╖ ╪¿█î┘å ┘à╪¬╪º┌⌐┘ä╪º╪│┘ç╪º // - ┘à╪»█î╪▒█î╪¬ ┘ê╪º╪¿╪│╪¬┌»█î validate_metaclass_preconditions(target); generate_base_functionality(target); integrate_with_other_metaclasses(target); emit_final_code(target); } // ┘ä╪º█î┘ç 4: █î┌⌐┘╛╪º╪▒┌å┌»█î ╪¿╪º ┘ê█î┌ÿ┌»█î┘ç╪º█î ┘à╪»╪▒┘å C++ template&lt;Reflectable T&gt; auto create_async_processor() -&gt; std::generator&lt;processed_result&lt;T&gt;&gt; { // ╪¬┘ê╪│╪╣┘ç╪»┘ç┘å╪»┘ç ╪¿╪º█î╪» ╪¿┘ü┘ç┘à╪»: // - Concept ┘ç╪º + ╪¿╪º╪▓╪¬╪º╪¿ // - Coroutine ┘ç╪º + ╪¿╪º╪▓╪¬╪º╪¿ // - Range ┘ç╪º + ╪¿╪º╪▓╪¬╪º╪¿ // - Module ┘ç╪º + ╪¿╪º╪▓╪¬╪º╪¿ constexpr auto meta = std::meta::reflexpr(T); for (auto item : get_input_range&lt;T&gt;()) { auto processed = co_await process_with_reflection(item, meta); co_yield processed; } } }</w:t>
      </w:r>
      <w:r>
        <w:t xml:space="preserve"> </w:t>
      </w:r>
      <w:r>
        <w:t xml:space="preserve">### 8.4.2 ╪º╪│╪¬╪▒╪º╪¬┌ÿ█î┘ç╪º█î ┘à┘ç╪º╪¼╪▒╪¬ ╪│╪º╪▓┘à╪º┘å┘ç╪º ╪¿╪º ┌å╪º┘ä╪┤┘ç╪º█î ┘é╪º╪¿┘ä ╪¬┘ê╪¼┘ç█î ╪»╪▒ ┘à┘ç╪º╪¼╪▒╪¬</w:t>
      </w:r>
      <w:r>
        <w:t xml:space="preserve"> </w:t>
      </w:r>
      <w:r>
        <w:t xml:space="preserve">┌⌐╪»╪¿█î╪│┘ç╪º█î ┘à┘ê╪¼┘ê╪» ╪¿╪▒╪º█î ╪º╪│╪¬┘ü╪º╪»┘ç ╪º╪▓ ╪¿╪º╪▓╪¬╪º╪¿ ┘à┘ê╪º╪¼┘ç ┘ç╪│╪¬┘å╪» [136]:</w:t>
      </w:r>
      <w:r>
        <w:t xml:space="preserve"> </w:t>
      </w:r>
      <w:r>
        <w:rPr>
          <w:rStyle w:val="VerbatimChar"/>
        </w:rPr>
        <w:t xml:space="preserve">cpp // ╪¬╪¡┘ä█î┘ä ┘╛█î┌å█î╪»┌»█î ┘à┘ç╪º╪¼╪▒╪¬ namespace migration { // ┘à╪▒╪¡┘ä┘ç 1: ╪º╪▒╪▓█î╪º╪¿█î ┌⌐╪»╪¿█î╪│ ┘à┘ê╪¼┘ê╪» class codebase_analysis { public: struct migration_assessment { size_t total_types; size_t serializable_types; size_t complex_template_hierarchies; size_t manual_code_generation_usage; std::vector&lt;potential_reflection_opportunity&gt; opportunities; std::vector&lt;migration_blocker&gt; blockers; }; migration_assessment analyze_codebase(const codebase&amp; code) { migration_assessment result; // ╪┤┘å╪º╪│╪º█î█î ╪º┘å┘ê╪º╪╣█î ┌⌐┘ç ┘à█î╪¬┘ê╪º┘å┘å╪» ╪º╪▓ ╪¿╪º╪▓╪¬╪º╪¿ ╪¿┘ç╪▒┘ç┘à┘å╪» ╪┤┘ê┘å╪» result.opportunities = find_reflection_opportunities(code); // ╪┤┘å╪º╪│╪º█î█î ┘à┘ê╪º┘å╪╣ ┘à┘ç╪º╪¼╪▒╪¬ result.blockers = find_migration_blockers(code); return result; } private: std::vector&lt;potential_reflection_opportunity&gt; find_reflection_opportunities( const codebase&amp; code) { std::vector&lt;potential_reflection_opportunity&gt; opportunities; // ╪¼╪│╪¬╪¼┘ê ╪¿╪▒╪º█î ┌⌐╪» ╪│╪▒█î╪º┘ä╪│╪º╪▓█î ╪¬┌⌐╪▒╪º╪▒█î auto serialization_patterns = find_serialization_patterns(code); for (const auto&amp; pattern : serialization_patterns) { opportunities.emplace_back(create_serialization_opportunity(pattern)); } // ╪¼╪│╪¬╪¼┘ê ╪¿╪▒╪º█î ┘╛█î╪º╪»┘ç╪│╪º╪▓█î┘ç╪º█î ╪»╪│╪¬█î property auto property_patterns = find_property_patterns(code); for (const auto&amp; pattern : property_patterns) { opportunities.emplace_back(create_property_opportunity(pattern)); } return opportunities; } std::vector&lt;migration_blocker&gt; find_migration_blockers(const codebase&amp; code) { std::vector&lt;migration_blocker&gt; blockers; // ┘à╪¡╪»┘ê╪»█î╪¬┘ç╪º█î ┘å╪│╪«┘ç ┌⌐╪º┘à┘╛╪º█î┘ä╪▒ if (!supports_reflection(get_compiler_version())) { blockers.emplace_back(migration_blocker{ .type = blocker_type::compiler_support, .description = "Compiler does not support C++23 reflection" }); } // ┘à╪¬╪º╪¿╪▒┘å╪º┘à┘ç┘å┘ê█î╪│█î ┘é╪º┘ä╪¿ ┘╛█î┌å█î╪»┘ç ┌⌐┘ç ┘à┘ç╪º╪¼╪▒╪¬ ╪ó┘å ╪»╪┤┘ê╪º╪▒ ╪º╪│╪¬ auto complex_templates = find_complex_template_usage(code); for (const auto&amp; usage : complex_templates) { if (is_migration_difficult(usage)) { blockers.emplace_back(create_template_migration_blocker(usage)); } } return blockers; } }; // ┘à╪▒╪¡┘ä┘ç 2: ╪º╪│╪¬╪▒╪º╪¬┌ÿ█î ┘à┘ç╪º╪¼╪▒╪¬ ╪º┘ü╪▓╪º█î╪┤█î class incremental_migration_planner { public: struct migration_plan { std::vector&lt;migration_phase&gt; phases; timeline estimated_timeline; resource_requirements resources; risk_assessment risks; }; migration_plan create_migration_plan(const migration_assessment&amp; assessment) { migration_plan plan; // ┘à╪▒╪¡┘ä┘ç 1: ┘ü╪▒╪╡╪¬┘ç╪º█î ┌⌐┘à ╪«╪╖╪▒╪î ╪º╪▒╪▓╪┤ ╪¿╪º┘ä╪º auto phase1 = create_low_risk_phase(assessment.opportunities); plan.phases.push_back(phase1); // ┘à╪▒╪¡┘ä┘ç 2: ┘à┘ç╪º╪¼╪▒╪¬┘ç╪º█î ┘╛█î┌å█î╪»┌»█î ┘à╪¬┘ê╪│╪╖ auto phase2 = create_medium_complexity_phase(assessment.opportunities); plan.phases.push_back(phase2); // ┘à╪▒╪¡┘ä┘ç 3: ┘à┘ç╪º╪¼╪▒╪¬┘ç╪º█î ┘╛█î┌å█î╪»┌»█î ╪¿╪º┘ä╪º auto phase3 = create_high_complexity_phase(assessment.opportunities); plan.phases.push_back(phase3); return plan; } private: migration_phase create_low_risk_phase( const std::vector&lt;potential_reflection_opportunity&gt;&amp; opportunities) { migration_phase phase; phase.name = "Low-Risk Reflection Adoption"; phase.description = "Migrate simple serialization and property patterns"; // ╪¬┘à╪▒┌⌐╪▓ ╪¿╪▒ ╪º┘å┘ê╪º╪╣ ┘à╪│╪¬┘é┘ä ╪¿╪º ┘ê╪º╪¿╪│╪¬┌»█î┘ç╪º█î ╪¡╪»╪º┘é┘ä for (const auto&amp; opp : opportunities) { if (opp.risk_level == risk_level::low &amp;&amp; opp.value_impact == impact_level::high) { phase.tasks.push_back(create_migration_task(opp)); } } return phase; } }; }</w:t>
      </w:r>
      <w:r>
        <w:t xml:space="preserve"> </w:t>
      </w:r>
      <w:r>
        <w:t xml:space="preserve">## 8.5 ┌å╪º┘ä╪┤┘ç╪º█î ╪º╪│╪¬╪º┘å╪»╪º╪▒╪»╪│╪º╪▓█î ### 8.5.1 ┘å┌»╪▒╪º┘å█î┘ç╪º█î ╪½╪¿╪º╪¬ ABI ╪¿╪º╪▓╪¬╪º╪¿ ┘ê</w:t>
      </w:r>
      <w:r>
        <w:t xml:space="preserve"> </w:t>
      </w:r>
      <w:r>
        <w:t xml:space="preserve">┘à╪¬╪º┌⌐┘ä╪º╪│┘ç╪º ┌å╪º┘ä╪┤┘ç╪º█î█î ╪¿╪▒╪º█î ╪½╪¿╪º╪¬ ╪▒╪º╪¿╪╖ ╪¿╪º█î┘å╪▒█î ┌⌐╪º╪▒╪¿╪▒╪» (ABI) ╪º█î╪¼╪º╪» ┘à█î┌⌐┘å┘å╪»</w:t>
      </w:r>
      <w:r>
        <w:t xml:space="preserve"> </w:t>
      </w:r>
      <w:r>
        <w:t xml:space="preserve">[137]:</w:t>
      </w:r>
      <w:r>
        <w:t xml:space="preserve"> </w:t>
      </w:r>
      <w:r>
        <w:rPr>
          <w:rStyle w:val="VerbatimChar"/>
        </w:rPr>
        <w:t xml:space="preserve">cpp // ┘à┘ä╪º╪¡╪╕╪º╪¬ ╪½╪¿╪º╪¬ ABI namespace abi_stability { // ┘à╪┤┌⌐┘ä: ┌⌐╪» ╪¬┘ê┘ä█î╪» ╪┤╪»┘ç ╪▒┘ê█î ABI ╪¬╪ú╪½█î╪▒ ┘à█î┌»╪░╪º╪▒╪» class $serializable Version1 { int id; std::string name; // ╪¬┘ê┘ä█î╪» ╪┤╪»┘ç: to_json(), from_json(), operator==, etc. }; class $serializable Version2 { int id; std::string name; std::string email; // ┘ü█î┘ä╪» ╪º╪╢╪º┘ü┘ç ╪┤╪»┘ç // ╪¬┘ê┘ä█î╪» ╪┤╪»┘ç: to_json(), from_json(), operator==, etc. }; // ╪│┘å╪º╪▒█î┘ê┘ç╪º█î ╪┤┌⌐╪│╪¬ ABI: // 1. ╪º┘à╪╢╪º┘ç╪º█î ┘à╪¬╪» ╪¬┘ê┘ä█î╪» ╪┤╪»┘ç ╪¬╪║█î█î╪▒ ┘à█î┌⌐┘å┘å╪» // 2. ┘╛█î╪º╪»┘ç╪│╪º╪▓█î┘ç╪º█î ┘à╪¬╪» ╪¬┘ê┘ä█î╪» ╪┤╪»┘ç ╪¬╪║█î█î╪▒ ┘à█î┌⌐┘å┘å╪» // 3. ╪¼╪»╪º┘ê┘ä ┘à╪¼╪º╪▓█î ╪¬┘ê┘ä█î╪» ╪┤╪»┘ç ╪¬╪║█î█î╪▒ ┘à█î┌⌐┘å┘å╪» // 4. ┌å█î╪»┘à╪º┘å ╪»╪º╪»┘ç ╪¬┘ê┘ä█î╪» ╪┤╪»┘ç ╪¬╪║█î█î╪▒ ┘à█î┌⌐┘å╪» struct abi_stability_analysis { enum class compatibility_level { source_compatible, // ┌⌐╪» ┘à┘å╪¿╪╣ ┌⌐╪º┘à┘╛╪º█î┘ä ┘à█î╪┤┘ê╪» binary_compatible, // ╪¿╪º█î┘å╪▒█î┘ç╪º█î ┘à┘ê╪¼┘ê╪» ┌⌐╪º╪▒ ┘à█î┌⌐┘å┘å╪» runtime_compatible // ╪▒┘ü╪¬╪º╪▒ ╪▓┘à╪º┘å ╪º╪¼╪▒╪º ╪¡┘ü╪╕ ┘à█î╪┤┘ê╪» }; static compatibility_level analyze_metaclass_change( const metaclass_definition&amp; old_def, const metaclass_definition&amp; new_def) { // ╪¬╪¡┘ä█î┘ä ╪¬┘ü╪º┘ê╪¬┘ç╪º█î ┌⌐╪» ╪¬┘ê┘ä█î╪» ╪┤╪»┘ç auto old_generated = simulate_code_generation(old_def); auto new_generated = simulate_code_generation(new_def); if (old_generated.signatures != new_generated.signatures) { return compatibility_level::source_compatible; } if (old_generated.implementations != new_generated.implementations) { return compatibility_level::binary_compatible; } return compatibility_level::runtime_compatible; } }; // ╪º╪│╪¬╪▒╪º╪¬┌ÿ█î ┘å╪│╪«┘ç╪¿┘å╪»█î ╪¿╪▒╪º█î ┘à╪¬╪º┌⌐┘ä╪º╪│┘ç╪º class metaclass_versioning { public: // ┘å╪│╪«┘ç╪¿┘å╪»█î ╪╡╪▒█î╪¡ ╪¿╪▒╪º█î ╪½╪¿╪º╪¬ ABI constexpr void serializable_v1(std::meta::info target) { // ┘╛█î╪º╪»┘ç╪│╪º╪▓█î ┘å╪│╪«┘ç 1 - ABI ┘╛╪º█î╪»╪º╪▒ generate_json_methods_v1(target); } constexpr void serializable_v2(std::meta::info target) { // ┘╛█î╪º╪»┘ç╪│╪º╪▓█î ┘å╪│╪«┘ç 2 - ╪º╪¡╪¬┘à╪º┘ä╪º┘ï ABI ╪┤┌⌐┘å generate_json_methods_v2(target); generate_validation_methods(target); } // ┘╛█î╪┤┘ü╪▒╪╢ ╪¿┘ç ╪ó╪«╪▒█î┘å ┘å╪│╪«┘ç ┘╛╪º█î╪»╪º╪▒ constexpr void serializable(std::meta::info target) { serializable_v1(target); // ┘╛█î╪┤┘ü╪▒╪╢ ┘à╪¡╪º┘ü╪╕┘ç┌⌐╪º╪▒╪º┘å┘ç } }; }</w:t>
      </w:r>
      <w:r>
        <w:t xml:space="preserve"> </w:t>
      </w:r>
      <w:r>
        <w:t xml:space="preserve">### 8.5.2 ╪│╪º╪▓┌»╪º╪▒█î ╪¿█î┘å ┘ü╪▒┘ê╪┤┘å╪»┌»╪º┘å ╪º╪╖┘à█î┘å╪º┘å ╪º╪▓ ╪▒┘ü╪¬╪º╪▒ ╪½╪º╪¿╪¬ ╪»╪▒ ┘╛█î╪º╪»┘ç╪│╪º╪▓█î┘ç╪º█î</w:t>
      </w:r>
      <w:r>
        <w:t xml:space="preserve"> </w:t>
      </w:r>
      <w:r>
        <w:t xml:space="preserve">┘à╪«╪¬┘ä┘ü ┌⌐╪º┘à┘╛╪º█î┘ä╪▒ ┌å╪º┘ä╪┤┘ç╪º█î ┘é╪º╪¿┘ä ╪¬┘ê╪¼┘ç█î ╪º╪▒╪º╪ª┘ç ┘à█î╪»┘ç╪» [138]:</w:t>
      </w:r>
      <w:r>
        <w:t xml:space="preserve"> </w:t>
      </w:r>
      <w:r>
        <w:rPr>
          <w:rStyle w:val="VerbatimChar"/>
        </w:rPr>
        <w:t xml:space="preserve">cpp // ┌å╪º┘ä╪┤┘ç╪º█î ╪│╪º╪▓┌»╪º╪▒█î ╪¿█î┘å ┘ü╪▒┘ê╪┤┘å╪»┌»╪º┘å namespace vendor_compatibility { // ┌⌐╪º┘à┘╛╪º█î┘ä╪▒┘ç╪º█î ┘à╪«╪¬┘ä┘ü ┘à┘à┌⌐┘å ╪º╪│╪¬ ╪¿╪º╪▓╪¬╪º╪¿ ╪▒╪º ┘à╪¬┘ü╪º┘ê╪¬ ┘╛█î╪º╪»┘ç╪│╪º╪▓█î ┌⌐┘å┘å╪» struct compiler_specific_behavior { enum class vendor { gcc, clang, msvc, icc }; // ╪¬┘ü╪º┘ê╪¬┘ç╪º█î ┘å┘à╪º█î╪┤ Meta-object static bool are_meta_objects_equivalent( const std::meta::info&amp; obj1, const std::meta::info&amp; obj2, vendor v1, vendor v2) { if (v1 == v2) { return obj1 == obj2; // ┘à┘é╪º█î╪│┘ç ┘ü╪▒┘ê╪┤┘å╪»┘ç █î┌⌐╪│╪º┘å } // ┘à┘é╪º█î╪│┘ç ╪¿█î┘å ┘ü╪▒┘ê╪┤┘å╪»┌»╪º┘å ┘å█î╪º╪▓ ╪¿┘ç ┘å╪▒┘à╪º┘ä╪│╪º╪▓█î ╪»╪º╪▒╪» return normalize_meta_object(obj1, v1) == normalize_meta_object(obj2, v2); } // ╪¬┘ü╪º┘ê╪¬┘ç╪º█î ╪¬┘ê┘ä█î╪» ┌⌐╪» static std::string normalize_generated_code( const std::string&amp; generated_code, vendor source_vendor) { // ┘å╪▒┘à╪º┘ä╪│╪º╪▓█î ╪¬┘ü╪º┘ê╪¬┘ç╪º█î ╪«╪º╪╡ ┌⌐╪º┘à┘╛╪º█î┘ä╪▒: // - ╪¬┘å┘ê╪╣╪º╪¬ name mangling // - ╪¬┘ü╪º┘ê╪¬┘ç╪º█î instantiation ┘é╪º┘ä╪¿ // - ╪¬┘ü╪º┘ê╪¬┘ç╪º█î ┘ü╪▒╪╢ ╪¿┘ç█î┘å┘ç╪│╪º╪▓█î return apply_normalization_rules(generated_code, source_vendor); } }; // ┘╛█î╪º╪»┘ç╪│╪º╪▓█î ┘à╪¬╪º┌⌐┘ä╪º╪│ ┘é╪º╪¿┘ä ╪¡┘à┘ä class portable_metaclass { public: constexpr void portable_serializable(std::meta::info target) { // ╪º╪¼╪¬┘å╪º╪¿ ╪º╪▓ ┘ê█î┌ÿ┌»█î┘ç╪º█î ╪¿╪º╪▓╪¬╪º╪¿ ╪«╪º╪╡ ┘ü╪▒┘ê╪┤┘å╪»┘ç if constexpr (supports_advanced_reflection()) { generate_advanced_serialization(target); } else { generate_basic_serialization(target); } // ╪º╪│╪¬┘ü╪º╪»┘ç ╪º╪▓ ╪¬╪┤╪«█î╪╡ ┘ê█î┌ÿ┌»█î ╪¿┘ç ╪¼╪º█î ╪¬╪┤╪«█î╪╡ ┘ü╪▒┘ê╪┤┘å╪»┘ç if constexpr (has_string_literal_templates()) { use_string_literal_optimization(target); } } private: // ╪¬╪┤╪«█î╪╡ ┘ê█î┌ÿ┌»█î ╪¿╪▒╪º█î ┘é╪º╪¿┘ä█î╪¬ ╪¡┘à┘ä static consteval bool supports_advanced_reflection() { // ╪ó╪▓┘à╪º█î╪┤ ┘ê█î┌ÿ┌»█î┘ç╪º█î ╪¿╪º╪▓╪¬╪º╪¿ ┘╛█î╪┤╪▒┘ü╪¬┘ç ╪»╪▒ ╪▓┘à╪º┘å ┌⌐╪º┘à┘╛╪º█î┘ä return requires { std::meta::advanced_query_operation(); }; } static consteval bool has_string_literal_templates() { // ╪ó╪▓┘à╪º█î╪┤ ┘╛╪º╪▒╪º┘à╪¬╪▒┘ç╪º█î ┘é╪º┘ä╪¿ literal ╪▒╪┤╪¬┘ç return requires { template_with_string_literal&lt;"test"&gt;(); }; } }; }</w:t>
      </w:r>
      <w:r>
        <w:t xml:space="preserve"> </w:t>
      </w:r>
      <w:r>
        <w:t xml:space="preserve">╪º█î┘å ┌å╪º┘ä╪┤┘ç╪º ┘╛█î┌å█î╪»┌»█î ┘╛█î╪º╪»┘ç╪│╪º╪▓█î ┘ê ┘╛╪░█î╪▒╪┤ ╪¿╪º╪▓╪¬╪º╪¿ ┘ê ┘à╪¬╪º┌⌐┘ä╪º╪│┘ç╪º█î C++23 ╪»╪▒</w:t>
      </w:r>
      <w:r>
        <w:t xml:space="preserve"> </w:t>
      </w:r>
      <w:r>
        <w:t xml:space="preserve">╪│┘å╪º╪▒█î┘ê┘ç╪º█î ╪»┘å█î╪º█î ┘ê╪º┘é╪╣█î ╪▒╪º ╪¿╪▒╪¼╪│╪¬┘ç ┘à█î┌⌐┘å┘å╪». ╪¿╪º ┘ê╪¼┘ê╪» ╪º█î┘å ┘à╪¡╪»┘ê╪»█î╪¬┘ç╪º╪î ┘à╪▓╪º█î╪º</w:t>
      </w:r>
      <w:r>
        <w:t xml:space="preserve"> </w:t>
      </w:r>
      <w:r>
        <w:t xml:space="preserve">╪º╪║┘ä╪¿ ╪¿╪▒ ┘ç╪▓█î┘å┘ç┘ç╪º ╪║┘ä╪¿┘ç ┘à█î┌⌐┘å┘å╪»╪î ╪«╪º╪╡┘ç ╪¿╪▒╪º█î ┌⌐╪º╪▒╪¿╪▒╪»┘ç╪º█î█î ┌⌐┘ç ┘à█î╪¬┘ê╪º┘å┘å╪» ╪º╪▓ ┘é╪»╪▒╪¬</w:t>
      </w:r>
      <w:r>
        <w:t xml:space="preserve"> </w:t>
      </w:r>
      <w:r>
        <w:t xml:space="preserve">┌⌐╪º┘à┘ä ╪º█î┘å ┘ê█î┌ÿ┌»█î┘ç╪º ╪º╪│╪¬┘ü╪º╪»┘ç ┌⌐┘å┘å╪». ╪¿╪«╪┤ ╪¿╪╣╪»█î ╪¼┘ç╪¬┘ç╪º█î ╪ó█î┘å╪»┘ç ╪¿╪▒╪º█î ╪▒┘ü╪╣ ╪º█î┘å ┌å╪º┘ä╪┤┘ç╪º</w:t>
      </w:r>
      <w:r>
        <w:t xml:space="preserve"> </w:t>
      </w:r>
      <w:r>
        <w:t xml:space="preserve">┘ê ┌»╪│╪¬╪▒╪┤ ┘é╪º╪¿┘ä█î╪¬┘ç╪º█î ╪¿╪º╪▓╪¬╪º╪¿ ╪▒╪º ╪¿╪▒╪▒╪│█î ┘à█î┌⌐┘å╪». ΓÇö</w:t>
      </w:r>
      <w:r>
        <w:t xml:space="preserve"> </w:t>
      </w:r>
      <w:r>
        <w:rPr>
          <w:i/>
          <w:iCs/>
        </w:rPr>
        <w:t xml:space="preserve">[┘à╪▒╪º╪¼╪╣ 127-138 ┘à╪╖╪º╪¿┘é ╪¿╪º</w:t>
      </w:r>
      <w:r>
        <w:rPr>
          <w:i/>
          <w:iCs/>
        </w:rPr>
        <w:t xml:space="preserve"> </w:t>
      </w:r>
      <w:r>
        <w:rPr>
          <w:i/>
          <w:iCs/>
        </w:rPr>
        <w:t xml:space="preserve">┘à╪╖╪º┘ä╪╣╪º╪¬ ┘╛█î╪º╪»┘ç╪│╪º╪▓█î ┌⌐╪º┘à┘╛╪º█î┘ä╪▒╪î ╪¬╪¡┘é█î┘é╪º╪¬ ╪▓█î╪▒╪│╪º╪«╪¬ ╪»█î╪¿╪º┌»╪î ╪¿┘ç╪¿┘ê╪»┘ç╪º█î ┌»╪▓╪º╪▒╪┤ ╪«╪╖╪º╪î</w:t>
      </w:r>
      <w:r>
        <w:rPr>
          <w:i/>
          <w:iCs/>
        </w:rPr>
        <w:t xml:space="preserve"> </w:t>
      </w:r>
      <w:r>
        <w:rPr>
          <w:i/>
          <w:iCs/>
        </w:rPr>
        <w:t xml:space="preserve">╪¬╪¡┘ä█î┘ä ┘à┘å╪¡┘å█î █î╪º╪»┌»█î╪▒█î╪î ╪º╪│╪¬╪▒╪º╪¬┌ÿ█î┘ç╪º█î ┘à┘ç╪º╪¼╪▒╪¬ ┘ê ╪¬┘ä╪º╪┤┘ç╪º█î ╪º╪│╪¬╪º┘å╪»╪º╪▒╪»╪│╪º╪▓█î ┘ü┘ç╪▒╪│╪¬</w:t>
      </w:r>
      <w:r>
        <w:rPr>
          <w:i/>
          <w:iCs/>
        </w:rPr>
        <w:t xml:space="preserve"> </w:t>
      </w:r>
      <w:r>
        <w:rPr>
          <w:i/>
          <w:iCs/>
        </w:rPr>
        <w:t xml:space="preserve">╪┤╪»┘ç ╪»╪▒ ┌⌐╪¬╪º╪¿╪┤┘å╪º╪│█î ╪¼╪º┘à╪╣ ┘à╪º]</w:t>
      </w:r>
      <w:r>
        <w:t xml:space="preserve"> </w:t>
      </w:r>
      <w:r>
        <w:t xml:space="preserve"># 9. ╪¼┘ç╪¬┘ç╪º█î ╪ó█î┘å╪»┘ç ## 9.1 C++26 ┘ê ┘ü╪▒╪º╪¬╪▒ ╪º╪▓</w:t>
      </w:r>
      <w:r>
        <w:t xml:space="preserve"> </w:t>
      </w:r>
      <w:r>
        <w:t xml:space="preserve">╪ó┘å: ┌»╪│╪¬╪▒╪┤ ┘é╪º╪¿┘ä█î╪¬┘ç╪º█î ╪¿╪º╪▓╪¬╪º╪¿ ### 9.1.1 ┘╛█î╪┤┘å┘ç╪º╪»┘ç╪º█î ╪¿╪º╪▓╪¬╪º╪¿ ┘╛┘ê█î╪º ╪»╪▒ ╪¡╪º┘ä█î ┌⌐┘ç</w:t>
      </w:r>
      <w:r>
        <w:t xml:space="preserve"> </w:t>
      </w:r>
      <w:r>
        <w:t xml:space="preserve">C++23 ╪¿╪º╪▓╪¬╪º╪¿ ╪º╪│╪¬╪º╪¬█î┌⌐ ╪º╪▒╪º╪ª┘ç ┘à█î╪»┘ç╪»╪î ╪╣┘ä╪º┘é┘ç ┘ü╪▓╪º█î┘å╪»┘ç╪º█î ╪¿╪▒╪º█î ┌»╪│╪¬╪▒╪┤ ╪º█î┘å</w:t>
      </w:r>
      <w:r>
        <w:t xml:space="preserve"> </w:t>
      </w:r>
      <w:r>
        <w:t xml:space="preserve">┘é╪º╪¿┘ä█î╪¬┘ç╪º ╪¿┘ç ╪│┘å╪º╪▒█î┘ê┘ç╪º█î ╪▓┘à╪º┘å ╪º╪¼╪▒╪º ┘ê╪¼┘ê╪» ╪»╪º╪▒╪» [139]. ┌⌐┘à█î╪¬┘ç ╪º╪│╪¬╪º┘å╪»╪º╪▒╪»╪│╪º╪▓█î C++</w:t>
      </w:r>
      <w:r>
        <w:t xml:space="preserve"> </w:t>
      </w:r>
      <w:r>
        <w:t xml:space="preserve">╪¿┘ç ╪╖┘ê╪▒ ┘ü╪╣╪º┘ä ┘╛█î╪┤┘å┘ç╪º╪»┘ç╪º█î█î ╪¿╪▒╪º█î ╪¿╪º╪▓╪¬╪º╪¿ ┘╛┘ê█î╪º ╪▒╪º ╪¿╪▒╪▒╪│█î ┘à█î┌⌐┘å╪» ┌⌐┘ç ┘à┌⌐┘à┘ä ╪▓█î╪▒╪│╪º╪«╪¬</w:t>
      </w:r>
      <w:r>
        <w:t xml:space="preserve"> </w:t>
      </w:r>
      <w:r>
        <w:t xml:space="preserve">╪º╪│╪¬╪º╪¬█î┌⌐ ┘à┘ê╪¼┘ê╪» ╪¿╪º╪┤╪»:</w:t>
      </w:r>
      <w:r>
        <w:t xml:space="preserve"> </w:t>
      </w:r>
      <w:r>
        <w:rPr>
          <w:rStyle w:val="VerbatimChar"/>
        </w:rPr>
        <w:t xml:space="preserve">cpp // API ╪¿╪º╪▓╪¬╪º╪¿ ┘╛┘ê█î╪º█î ┘╛█î╪┤┘å┘ç╪º╪»█î ╪¿╪▒╪º█î C++26 namespace std::meta::dynamic { // ╪º╪╖┘ä╪º╪╣╪º╪¬ ┘å┘ê╪╣ ╪▓┘à╪º┘å ╪º╪¼╪▒╪º ╪¿╪º █î┌⌐┘╛╪º╪▒┌å┌»█î ╪¿╪º╪▓╪¬╪º╪¿ class runtime_type_info { const std::meta::info static_info_; const std::type_info&amp; type_info_; public: // ┘╛┘ä ╪¿█î┘å ╪¿╪º╪▓╪¬╪º╪¿ ╪º╪│╪¬╪º╪¬█î┌⌐ ┘ê ┘╛┘ê█î╪º constexpr runtime_type_info(std::meta::info static_meta) : static_info_(static_meta), type_info_(std::meta::get_type_info(static_meta)) {} // ┌⌐┘ê╪ª╪▒█î┘ç╪º█î ╪▓┘à╪º┘å ╪º╪¼╪▒╪º ╪¿╪º ╪º╪│╪¬┘ü╪º╪»┘ç ╪º╪▓ ┘à╪¬╪º╪»█î╪¬╪º█î ╪º╪│╪¬╪º╪¬█î┌⌐ std::vector&lt;member_descriptor&gt; get_members() const { // ╪º╪│╪¬┘ü╪º╪»┘ç ╪º╪▓ ┘à╪¬╪º╪»█î╪¬╪º█î ╪▓┘à╪º┘å ┌⌐╪º┘à┘╛╪º█î┘ä ╪¿╪▒╪º█î ┌⌐┘ê╪ª╪▒█î┘ç╪º█î ╪▓┘à╪º┘å ╪º╪¼╪▒╪º constexpr auto static_members = std::meta::data_members_of(static_info_); std::vector&lt;member_descriptor&gt; result; std::meta::template_for&lt;static_members&gt;([&amp;](auto member) { result.emplace_back(create_runtime_descriptor(member)); }); return result; } // ╪»╪│╪¬╪▒╪│█î ╪╣╪╢┘ê ╪▓┘à╪º┘å ╪º╪¼╪▒╪º ╪¿╪º ┘å╪º┘à std::optional&lt;any_value&gt; get_member_value( const void* object, std::string_view member_name) const { constexpr auto members = std::meta::data_members_of(static_info_); std::optional&lt;any_value&gt; result; std::meta::template_for&lt;members&gt;([&amp;](auto member) { constexpr auto name = std::meta::get_name_v&lt;member&gt;; if (name == member_name) { auto* typed_obj = static_cast&lt;const std::meta::get_reflected_type_t&lt;static_info_&gt;*&gt;(object); result = get_member_value_impl(typed_obj, member); } }); return result; } // ┘ü╪▒╪º╪«┘ê╪º┘å█î ┘à╪¬╪» ╪▓┘à╪º┘å ╪º╪¼╪▒╪º std::optional&lt;any_value&gt; invoke_method( void* object, std::string_view method_name, std::span&lt;any_value&gt; arguments) const { constexpr auto methods = std::meta::member_functions_of(static_info_); std::optional&lt;any_value&gt; result; std::meta::template_for&lt;methods&gt;([&amp;](auto method) { constexpr auto name = std::meta::get_name_v&lt;method&gt;; if (name == method_name) { result = invoke_method_impl(object, method, arguments); } }); return result; } }; // ╪▒╪¼█î╪│╪¬╪▒█î ╪│╪▒╪º╪│╪▒█î ╪¿╪▒╪º█î ╪¼╪│╪¬╪¼┘ê█î ┘å┘ê╪╣ ╪▓┘à╪º┘å ╪º╪¼╪▒╪º class type_registry { std::unordered_map&lt;std::string, std::unique_ptr&lt;runtime_type_info&gt;&gt; registry_; public: // ╪½╪¿╪¬ ╪«┘ê╪»┌⌐╪º╪▒ ╪¿╪▒╪º█î ╪º┘å┘ê╪º╪╣ ╪¿╪º╪▓╪¬╪º╪¿█î template&lt;typename T&gt; void register_type() { constexpr auto meta = std::meta::reflexpr(T); constexpr auto name = std::meta::get_name_v&lt;meta&gt;; registry_[std::string(name)] = std::make_unique&lt;runtime_type_info&gt;(meta); } // ╪¼╪│╪¬╪¼┘ê█î ┘å┘ê╪╣ ╪▓┘à╪º┘å ╪º╪¼╪▒╪º ╪¿╪º ┘å╪º┘à const runtime_type_info* find_type(std::string_view type_name) const { auto it = registry_.find(std::string(type_name)); return it != registry_.end() ? it-&gt;second.get() : nullptr; } // ╪º█î╪¼╪º╪» ╪ó╪¿╪¼┌⌐╪¬ ╪«┘ê╪»┌⌐╪º╪▒ ╪º╪▓ ┘å╪º┘à ┘å┘ê╪╣ std::unique_ptr&lt;void, void(*)(void*)&gt; create_object(std::string_view type_name) const { auto* type_info = find_type(type_name); if (!type_info) { return {nullptr, [](void*){}}; } return type_info-&gt;create_default_instance(); } }; // ┘å┘à┘ê┘å┘ç ╪▒╪¼█î╪│╪¬╪▒█î ┘å┘ê╪╣ ╪│╪▒╪º╪│╪▒█î inline type_registry&amp; get_global_registry() { static type_registry registry; return registry; } } // ┘à╪½╪º┘ä ╪º╪│╪¬┘ü╪º╪»┘ç ╪¿╪º ╪¿╪º╪▓╪¬╪º╪¿ ┘╛┘ê█î╪º█î ┘╛█î╪┤┘å┘ç╪º╪»█î void dynamic_reflection_example() { using namespace std::meta::dynamic; // ╪½╪¿╪¬ ╪º┘å┘ê╪º╪╣ ╪¿╪▒╪º█î ╪¼╪│╪¬╪¼┘ê█î ╪▓┘à╪º┘å ╪º╪¼╪▒╪º get_global_registry().register_type&lt;Person&gt;(); get_global_registry().register_type&lt;Company&gt;(); // ╪º█î╪¼╪º╪» ┘ê ╪»╪│╪¬┌⌐╪º╪▒█î ╪ó╪¿╪¼┌⌐╪¬ ╪▓┘à╪º┘å ╪º╪¼╪▒╪º auto obj = get_global_registry().create_object("Person"); auto* type_info = get_global_registry().find_type("Person"); if (type_info &amp;&amp; obj) { // ╪¬┘å╪╕█î┘à ┘à┘é╪º╪»█î╪▒ ╪╣╪╢┘ê ╪»╪▒ ╪▓┘à╪º┘å ╪º╪¼╪▒╪º type_info-&gt;set_member_value(obj.get(), "name", std::string("Alice")); type_info-&gt;set_member_value(obj.get(), "age", 30); // ┘ü╪▒╪º╪«┘ê╪º┘å█î ┘à╪¬╪»┘ç╪º ╪»╪▒ ╪▓┘à╪º┘å ╪º╪¼╪▒╪º auto result = type_info-&gt;invoke_method(obj.get(), "to_string", {}); if (result) { std::cout &lt;&lt; "Object string representation: " &lt;&lt; std::any_cast&lt;std::string&gt;(*result) &lt;&lt; std::endl; } } }</w:t>
      </w:r>
      <w:r>
        <w:t xml:space="preserve"> </w:t>
      </w:r>
      <w:r>
        <w:t xml:space="preserve">### 9.1.2 ╪¬╪▒┌⌐█î╪¿ ┘╛█î╪┤╪▒┘ü╪¬┘ç ┘à╪¬╪º┌⌐┘ä╪º╪│ ╪º╪│╪¬╪º┘å╪»╪º╪▒╪»┘ç╪º█î ╪ó█î┘å╪»┘ç C++ ╪º╪¡╪¬┘à╪º┘ä╪º┘ï</w:t>
      </w:r>
      <w:r>
        <w:t xml:space="preserve"> </w:t>
      </w:r>
      <w:r>
        <w:t xml:space="preserve">┘à┌⌐╪º┘å█î╪▓┘à┘ç╪º█î ╪¬╪▒┌⌐█î╪¿ ┘à╪¬╪º┌⌐┘ä╪º╪│ ┘╛█î┌å█î╪»┘ç╪¬╪▒█î ╪▒╪º ┘à╪╣╪▒┘ü█î ╪«┘ê╪º┘ç┘å╪» ┌⌐╪▒╪» [140]:</w:t>
      </w:r>
      <w:r>
        <w:t xml:space="preserve"> </w:t>
      </w:r>
      <w:r>
        <w:rPr>
          <w:rStyle w:val="VerbatimChar"/>
        </w:rPr>
        <w:t xml:space="preserve">cpp // ╪¬╪▒┌⌐█î╪¿ ┘╛█î╪┤╪▒┘ü╪¬┘ç ┘à╪¬╪º┌⌐┘ä╪º╪│ ╪¿╪▒╪º█î C++26 namespace future_metaclasses { // ┘ê╪▒╪º╪½╪¬ ┘ê ╪¬╪▒┌⌐█î╪¿ ┘à╪¬╪º┌⌐┘ä╪º╪│ template&lt;typename Base&gt; constexpr void derived_metaclass(std::meta::info target) requires IsMetaclass&lt;Base&gt; { // ╪º╪¿╪¬╪»╪º ┘à╪¬╪º┌⌐┘ä╪º╪│ ┘╛╪º█î┘ç ╪▒╪º ╪º╪╣┘à╪º┘ä ┌⌐┘å apply_metaclass&lt;Base&gt;(target); // ╪º╪╢╪º┘ü┘ç ┌⌐╪▒╪»┘å ╪╣┘à┘ä┌⌐╪▒╪» ┘à╪┤╪¬┘é ╪┤╪»┘ç add_derived_functionality(target); // ╪▒┘ü╪¬╪º╪▒┘ç╪º█î ┘╛╪º█î┘ç ╪«╪º╪╡ ╪▒╪º ╪¿╪º╪▓┘å┘ê█î╪│█î ┌⌐┘å override_base_methods(target); } // ┌⌐╪º╪▒╪¿╪▒╪» ┌å┘å╪» ┘à╪¬╪º┌⌐┘ä╪º╪│ ╪¿╪º ╪¡┘ä ╪¬╪╣╪º╪▒╪╢ template&lt;typename... Metaclasses&gt; constexpr void combined_metaclass(std::meta::info target) { // ╪º╪╣┘à╪º┘ä ┘à╪¬╪º┌⌐┘ä╪º╪│┘ç╪º ╪¿┘ç ╪¬╪▒╪¬█î╪¿ ╪¿╪º ╪¬╪┤╪«█î╪╡ ╪¬╪╣╪º╪▒╪╢ apply_metaclasses_with_resolution&lt;Metaclasses...&gt;(target); } // ┌⌐╪º╪▒╪¿╪▒╪» ┘à╪¬╪º┌⌐┘ä╪º╪│ ╪┤╪▒╪╖█î template&lt;typename Condition, typename ThenMetaclass, typename ElseMetaclass = void&gt; constexpr void conditional_metaclass(std::meta::info target) { if constexpr (Condition::evaluate(target)) { apply_metaclass&lt;ThenMetaclass&gt;(target); } else if constexpr (!std::is_void_v&lt;ElseMetaclass&gt;) { apply_metaclass&lt;ElseMetaclass&gt;(target); } } // ╪¼┘å╪¿┘ç┘ç╪º█î ┘à╪¬╪º┌⌐┘ä╪º╪│ ╪¿╪▒╪º█î ┘å┌»╪▒╪º┘å█î┘ç╪º█î ┘à╪¬┘é╪º╪¿┘ä namespace aspects { constexpr void logging_aspect(std::meta::info target) { // ╪º╪╢╪º┘ü┘ç ┌⌐╪▒╪»┘å ┘ä╪º┌» ╪¿┘ç ┘ç┘à┘ç ┘à╪¬╪»┘ç╪º█î ╪╣┘à┘ê┘à█î auto methods = std::meta::member_functions_of(target); std::meta::template_for&lt;methods&gt;([](auto method) { if (std::meta::is_public_v&lt;method&gt;) { wrap_method_with_logging(method); } }); } constexpr void performance_aspect(std::meta::info target) { // ╪º╪╢╪º┘ü┘ç ┌⌐╪▒╪»┘å ┘å╪╕╪º╪▒╪¬ ┌⌐╪º╪▒╪º█î█î ╪¿┘ç ┘à╪¬╪»┘ç╪º auto methods = std::meta::member_functions_of(target); std::meta::template_for&lt;methods&gt;([](auto method) { if (should_monitor_performance(method)) { wrap_method_with_timing(method); } }); } constexpr void security_aspect(std::meta::info target) { // ╪º╪╢╪º┘ü┘ç ┌⌐╪▒╪»┘å ╪¿╪▒╪▒╪│█î┘ç╪º█î ╪º┘à┘å█î╪¬█î ╪¿┘ç ┘à╪¬╪»┘ç╪º█î ╪¡╪│╪º╪│ auto methods = std::meta::member_functions_of(target); std::meta::template_for&lt;methods&gt;([](auto method) { if (has_security_annotation(method)) { wrap_method_with_security_check(method); } }); } } // ┘à╪¬╪º┌⌐┘ä╪º╪│ ┘╛█î╪┤╪▒┘ü╪¬┘ç ╪¿╪º ╪¬╪▒┌⌐█î╪¿ ╪¼┘å╪¿┘ç constexpr void enterprise_entity(std::meta::info target) { // ╪º╪╣┘à╪º┘ä ╪╣┘à┘ä┌⌐╪▒╪» ╪º╪╡┘ä█î entity apply_metaclass&lt;serializable&gt;(target); apply_metaclass&lt;observable&gt;(target); apply_metaclass&lt;validatable&gt;(target); // ╪º╪╣┘à╪º┘ä ╪¼┘å╪¿┘ç┘ç╪º█î ┘à╪¬┘é╪º╪¿┘ä apply_aspect&lt;aspects::logging_aspect&gt;(target); apply_aspect&lt;aspects::performance_aspect&gt;(target); apply_aspect&lt;aspects::security_aspect&gt;(target); // ╪º╪╢╪º┘ü┘ç ┌⌐╪▒╪»┘å ┘ê█î┌ÿ┌»█î┘ç╪º█î ╪«╪º╪╡ ╪│╪º╪▓┘à╪º┘å█î generate_audit_trail_support(target); generate_versioning_support(target); generate_caching_support(target); } } // ╪º╪│╪¬┘ü╪º╪»┘ç ╪º╪▓ ╪¬╪▒┌⌐█î╪¿ ┘╛█î╪┤╪▒┘ü╪¬┘ç class $enterprise_entity Person { std::string name; int age; std::string ssn [[security::sensitive]]; void update_profile(const std::string&amp; new_name) [[performance::monitor]] { name = new_name; } };</w:t>
      </w:r>
      <w:r>
        <w:t xml:space="preserve"> </w:t>
      </w:r>
      <w:r>
        <w:t xml:space="preserve">### 9.1.3 ╪¬┘é┘ê█î╪¬ █î┌⌐┘╛╪º╪▒┌å┌»█î ┘à╪º┌ÿ┘ê┘ä ╪º╪│╪¬╪º┘å╪»╪º╪▒╪»┘ç╪º█î ╪ó█î┘å╪»┘ç ╪º╪¡╪¬┘à╪º┘ä╪º┘ï █î┌⌐┘╛╪º╪▒┌å┌»█î ╪¿┘ç╪¬╪▒█î</w:t>
      </w:r>
      <w:r>
        <w:t xml:space="preserve"> </w:t>
      </w:r>
      <w:r>
        <w:t xml:space="preserve">╪¿█î┘å ╪¿╪º╪▓╪¬╪º╪¿╪î ┘à╪¬╪º┌⌐┘ä╪º╪│┘ç╪º ┘ê ╪│█î╪│╪¬┘à ┘à╪º┌ÿ┘ê┘ä┘ç╪º ╪º╪▒╪º╪ª┘ç ╪«┘ê╪º┘ç┘å╪» ╪»╪º╪» [141]:</w:t>
      </w:r>
      <w:r>
        <w:t xml:space="preserve"> </w:t>
      </w:r>
      <w:r>
        <w:rPr>
          <w:rStyle w:val="VerbatimChar"/>
        </w:rPr>
        <w:t xml:space="preserve">cpp // █î┌⌐┘╛╪º╪▒┌å┌»█î ╪¬┘é┘ê█î╪¬ ╪┤╪»┘ç ┘à╪º┌ÿ┘ê┘ä-╪¿╪º╪▓╪¬╪º╪¿ export module person_model; import std.meta; import std.reflection.serialization; import std.reflection.orm; // ╪º╪╣┘ä╪º┘å ┘à╪¬╪º┌⌐┘ä╪º╪│┘ç╪º█î ╪ó┌»╪º┘ç ╪º╪▓ ┘à╪º┌ÿ┘ê┘ä export namespace model_metaclasses { // ┘à╪¬╪º┌⌐┘ä╪º╪│┘ç╪º ┘à█î╪¬┘ê╪º┘å┘å╪» ╪º╪▓ ┘à╪º┌ÿ┘ê┘ä┘ç╪º ╪╡╪º╪»╪▒ ╪┤┘ê┘å╪» export constexpr void domain_entity(std::meta::info target) { // ╪¬┘ê┘ä█î╪» ┌⌐╪» ╪ó┌»╪º┘ç ╪º╪▓ ┘à╪º┌ÿ┘ê┘ä generate_in_module_context(target, get_current_module()); // ╪▒╪»█î╪º╪¿█î ┘ê╪º╪¿╪│╪¬┌»█î ╪¿█î┘å ┘à╪º┌ÿ┘ê┘ä█î register_cross_module_dependencies(target); } // ╪│╪▒█î╪º┘ä╪│╪º╪▓█î ╪«╪º╪╡ ┘à╪º┌ÿ┘ê┘ä export constexpr void json_serializable(std::meta::info target) { // ╪¬┘ê┘ä█î╪» ┌⌐╪»█î ┌⌐┘ç ┘à╪▒╪▓┘ç╪º█î ┘à╪º┌ÿ┘ê┘ä ╪▒╪º ╪▒╪╣╪º█î╪¬ ┌⌐┘å╪» generate_module_aware_serialization(target); // ╪╡╪º╪»╪▒╪º╪¬ ┘à┘å╪º╪│╪¿ ╪¬┘ê╪º╪¿╪╣ ╪│╪▒█î╪º┘ä╪│╪º╪▓█î auto serialization_functions = generate_serialization_code(target); export_functions_from_module(serialization_functions); } } // ╪▒╪¼█î╪│╪¬╪▒█î ┘å┘ê╪╣ ┘à╪¡╪»┘ê╪» ╪¿┘ç ┘à╪º┌ÿ┘ê┘ä export namespace module_registry { // ╪▒╪¼█î╪│╪¬╪▒█î ┘à╪¡╪»┘ê╪» ╪¿┘ç ╪º█î┘å ┘à╪º┌ÿ┘ê┘ä class module_type_registry { static inline std::vector&lt;std::meta::info&gt; registered_types_; public: template&lt;typename T&gt; static void register_type() { constexpr auto meta = std::meta::reflexpr(T); registered_types_.push_back(meta); } static auto get_registered_types() { return registered_types_; } }; // ╪½╪¿╪¬ ╪«┘ê╪»┌⌐╪º╪▒ ╪¿╪▒╪º█î ╪º┘å┘ê╪º╪╣ ╪»╪▒ ╪º█î┘å ┘à╪º┌ÿ┘ê┘ä template&lt;typename T&gt; void auto_register() { module_type_registry::register_type&lt;T&gt;(); } } // ┌⌐┘ê╪ª╪▒█î┘ç╪º█î ╪¿╪º╪▓╪¬╪º╪¿ ╪¿█î┘å ┘à╪º┌ÿ┘ê┘ä█î export namespace cross_module { // ╪¼╪│╪¬╪¼┘ê█î ╪º┘å┘ê╪º╪╣ ╪»╪▒ ┘à╪▒╪▓┘ç╪º█î ┘à╪º┌ÿ┘ê┘ä template&lt;typename Predicate&gt; auto find_types_across_modules(Predicate pred) { std::vector&lt;std::meta::info&gt; results; // ╪¼╪│╪¬╪¼┘ê█î ┘à╪º┌ÿ┘ê┘ä ┘ü╪╣┘ä█î auto local_types = module_registry::module_type_registry::get_registered_types(); for (auto type : local_types) { if (pred(type)) { results.push_back(type); } } // ╪¼╪│╪¬╪¼┘ê█î ┘à╪º┌ÿ┘ê┘ä┘ç╪º█î ┘ê╪º╪▒╪»╪º╪¬█î (┘ê█î┌ÿ┌»█î ╪ó█î┘å╪»┘ç) auto imported_types = get_imported_module_types(); for (auto type : imported_types) { if (pred(type)) { results.push_back(type); } } return results; } }</w:t>
      </w:r>
      <w:r>
        <w:t xml:space="preserve"> </w:t>
      </w:r>
      <w:r>
        <w:t xml:space="preserve">## 9.2 █î┌⌐┘╛╪º╪▒┌å┌»█î ╪¿╪º ╪¬┌⌐┘å┘ê┘ä┘ê┌ÿ█î┘ç╪º█î ┘å┘ê╪╕┘ç┘ê╪▒ ### 9.2.1 █î╪º╪»┌»█î╪▒█î ┘à╪º╪┤█î┘å ┘ê ╪¬┘ê┘ä█î╪» ┌⌐╪»</w:t>
      </w:r>
      <w:r>
        <w:t xml:space="preserve"> </w:t>
      </w:r>
      <w:r>
        <w:t xml:space="preserve">╪¬╪▒┌⌐█î╪¿ ┘à╪¬╪º╪»█î╪¬╪º█î ╪¿╪º╪▓╪¬╪º╪¿ ┘ê █î╪º╪»┌»█î╪▒█î ┘à╪º╪┤█î┘å ┘ü╪▒╪╡╪¬┘ç╪º█î ┘ç█î╪¼╪º┘å╪º┘å┌»█î╪▓█î ╪¿╪▒╪º█î ╪¿┘ç█î┘å┘ç╪│╪º╪▓█î</w:t>
      </w:r>
      <w:r>
        <w:t xml:space="preserve"> </w:t>
      </w:r>
      <w:r>
        <w:t xml:space="preserve">╪«┘ê╪»┌⌐╪º╪▒ ┌⌐╪» ┘ê ╪¬┘ê┘ä█î╪» ╪º╪▒╪º╪ª┘ç ┘à█î╪»┘ç╪» [142]:</w:t>
      </w:r>
      <w:r>
        <w:t xml:space="preserve"> </w:t>
      </w:r>
      <w:r>
        <w:rPr>
          <w:rStyle w:val="VerbatimChar"/>
        </w:rPr>
        <w:t xml:space="preserve">cpp // ╪¬┘ê┘ä█î╪» ┘à╪¬╪º┌⌐┘ä╪º╪│ ╪¬┘é┘ê█î╪¬ ╪┤╪»┘ç ╪¿╪º ML namespace ml_enhanced { // ┘à╪»┘ä █î╪º╪»┌»█î╪▒█î ┘à╪º╪┤█î┘å ╪¿╪▒╪º█î ╪¬╪┤╪«█î╪╡ ╪º┘ä┌»┘ê█î ┌⌐╪» class code_pattern_analyzer { // ┘à╪»┘ä ML ╪ó┘à┘ê╪▓╪┤ ╪»█î╪»┘ç ╪▒┘ê█î ┌⌐╪»╪¿█î╪│┘ç╪º ╪¿╪▒╪º█î ╪¬╪┤╪«█î╪╡ ╪º┘ä┌»┘ê┘ç╪º ml_model pattern_recognition_model_; public: // ╪¬╪¡┘ä█î┘ä ╪º┘ä┌»┘ê┘ç╪º█î ╪º╪│╪¬┘ü╪º╪»┘ç ┘å┘ê╪╣ ╪¿╪▒╪º█î ┘╛█î╪┤┘å┘ç╪º╪» ╪╖╪▒╪º╪¡█î ╪¿┘ç█î┘å┘ç ┘à╪¬╪º┌⌐┘ä╪º╪│ metaclass_suggestions analyze_type_usage(std::meta::info type) { // ╪º╪│╪¬╪«╪▒╪º╪¼ ┘ê█î┌ÿ┌»█î┘ç╪º ╪º╪▓ ┘à╪¬╪º╪»█î╪¬╪º█î ┘å┘ê╪╣ auto features = extract_type_features(type); // ╪º╪│╪¬┘ü╪º╪»┘ç ╪º╪▓ ┘à╪»┘ä ML ╪¿╪▒╪º█î ┘╛█î╪┤╪¿█î┘å█î ┘╛█î┌⌐╪▒╪¿┘å╪»█î ╪¿┘ç█î┘å┘ç ┘à╪¬╪º┌⌐┘ä╪º╪│ auto predictions = pattern_recognition_model_.predict(features); return convert_predictions_to_suggestions(predictions); } // ╪¿┘ç█î┘å┘ç╪│╪º╪▓█î ┌⌐╪» ╪¬┘ê┘ä█î╪» ╪┤╪»┘ç ╪¿╪▒ ╪º╪│╪º╪│ ╪º┘ä┌»┘ê┘ç╪º█î ╪º╪│╪¬┘ü╪º╪»┘ç optimized_code_generation optimize_generated_code( const generated_code&amp; base_code, const usage_statistics&amp; stats) { // ╪¿┘ç█î┘å┘ç╪│╪º╪▓█î ┌⌐╪» ╪▒╪º┘ç┘å┘à╪º█î█î ╪┤╪»┘ç ╪¿╪º ML auto optimization_strategy = pattern_recognition_model_.suggest_optimizations( base_code, stats); return apply_optimizations(base_code, optimization_strategy); } }; // ╪¬┘ê╪│╪╣┘ç ┘à╪¬╪º┌⌐┘ä╪º╪│ ╪¿╪º ┌⌐┘à┌⌐ AI constexpr void ai_optimized_serializable(std::meta::info target) { // ╪¬╪¡┘ä█î┘ä ┘à╪┤╪«╪╡╪º╪¬ ┘å┘ê╪╣ auto characteristics = analyze_type_characteristics(target); // ╪º╪│╪¬┘ü╪º╪»┘ç ╪º╪▓ AI ╪¿╪▒╪º█î ╪¬╪╣█î█î┘å ╪º╪│╪¬╪▒╪º╪¬┌ÿ█î ╪¿┘ç█î┘å┘ç ╪│╪▒█î╪º┘ä╪│╪º╪▓█î auto strategy = ai_suggest_serialization_strategy(characteristics); // ╪¬┘ê┘ä█î╪» ┌⌐╪» ╪¿┘ç█î┘å┘ç ╪¿╪▒ ╪º╪│╪º╪│ ╪¬┘ê╪╡█î┘ç┘ç╪º█î AI switch (strategy.approach) { case serialization_approach::binary_optimized: generate_binary_optimized_serialization(target); break; case serialization_approach::json_pretty: generate_human_readable_json(target); break; case serialization_approach::compressed: generate_compressed_serialization(target); break; } // ╪º╪╣┘à╪º┘ä ╪¿┘ç█î┘å┘ç╪│╪º╪▓█î┘ç╪º█î ┘╛█î╪┤┘å┘ç╪º╪»█î AI apply_ai_optimizations(target, strategy.optimizations); } // ╪¬┘ê┘ä█î╪» ┌⌐╪» ╪¿╪º █î╪º╪»┌»█î╪▒█î ╪¬┘é┘ê█î╪¬█î class rl_code_generator { // ╪╣╪º┘à┘ä █î╪º╪»┌»█î╪▒█î ╪¬┘é┘ê█î╪¬█î ╪¿╪▒╪º█î ╪¬┘ê┘ä█î╪» ┌⌐╪» rl_agent code_generation_agent_; public: // █î╪º╪»┌»█î╪▒█î ╪º╪│╪¬╪▒╪º╪¬┌ÿ█î┘ç╪º█î ╪¿┘ç█î┘å┘ç ╪¬┘ê┘ä█î╪» ┌⌐╪» ╪º╪▓ ╪¿╪º╪▓╪«┘ê╪▒╪» void train_on_codebase(const codebase&amp; training_data) { for (const auto&amp; example : training_data.get_examples()) { // ╪º╪│╪¬╪«╪▒╪º╪¼ ┘ê╪╢╪╣█î╪¬ (┘à╪┤╪«╪╡╪º╪¬ ┘å┘ê╪╣) auto state = extract_generation_state(example.type); // ╪º┘å╪¬╪«╪º╪¿ ╪╣┘à┘ä ╪¬┘ê┘ä█î╪» ╪¬┘ê╪│╪╖ ╪╣╪º┘à┘ä auto action = code_generation_agent_.select_action(state); // ╪º╪╣┘à╪º┘ä ╪╣┘à┘ä ┘ê ╪º┘å╪»╪º╪▓┘ç┌»█î╪▒█î ┘╛╪º╪»╪º╪┤ (┌⌐╪º╪▒╪º█î█î╪î ╪«┘ê╪º┘å╪º█î█î╪î ┘ê ╪║█î╪▒┘ç) auto generated_code = apply_generation_action(action, example.type); auto reward = evaluate_generated_code(generated_code, example.expected_behavior); // ╪¿┘ç╪▒┘ê╪▓╪▒╪│╪º┘å█î ╪╣╪º┘à┘ä ╪¿╪▒ ╪º╪│╪º╪│ ┘╛╪º╪»╪º╪┤ code_generation_agent_.update(state, action, reward); } } // ╪¬┘ê┘ä█î╪» ┌⌐╪» ╪¿┘ç█î┘å┘ç ╪¿╪º ╪º╪│╪¬┘ü╪º╪»┘ç ╪º╪▓ ╪º╪│╪¬╪▒╪º╪¬┌ÿ█î┘ç╪º█î █î╪º╪»┌»╪▒┘ü╪¬┘ç generated_code generate_optimal_code(std::meta::info target) { auto state = extract_generation_state(target); auto optimal_action = code_generation_agent_.get_optimal_action(state); return apply_generation_action(optimal_action, target); } }; }</w:t>
      </w:r>
      <w:r>
        <w:t xml:space="preserve"> </w:t>
      </w:r>
      <w:r>
        <w:t xml:space="preserve">### 9.2.2 WebAssembly ┘ê ╪º┘ç╪»╪º┘ü ┌å┘å╪»┘╛┘ä╪¬┘ü╪▒┘à┘ç ╪¬┘ê╪│╪╣┘ç┘ç╪º█î ╪ó█î┘å╪»┘ç ╪º╪¡╪¬┘à╪º┘ä╪º┘ï ╪¿╪▒ ╪¬┘ê┘ä█î╪»</w:t>
      </w:r>
      <w:r>
        <w:t xml:space="preserve"> </w:t>
      </w:r>
      <w:r>
        <w:t xml:space="preserve">╪¿┘ç█î┘å┘ç╪│╪º╪▓█î┘ç╪º█î ╪«╪º╪╡ ┘╛┘ä╪¬┘ü╪▒┘à ┘ê ╪│╪º╪▓┌»╪º╪▒█î ┌å┘å╪»┘╛┘ä╪¬┘ü╪▒┘à┘ç ╪º╪▓ ╪╖╪▒█î┘é ╪¿╪º╪▓╪¬╪º╪¿ ╪¬┘à╪▒┌⌐╪▓ ╪«┘ê╪º┘ç┘å╪»</w:t>
      </w:r>
      <w:r>
        <w:t xml:space="preserve"> </w:t>
      </w:r>
      <w:r>
        <w:t xml:space="preserve">┌⌐╪▒╪» [143]:</w:t>
      </w:r>
      <w:r>
        <w:t xml:space="preserve"> </w:t>
      </w:r>
      <w:r>
        <w:rPr>
          <w:rStyle w:val="VerbatimChar"/>
        </w:rPr>
        <w:t xml:space="preserve">cpp // ╪¬┘ê┘ä█î╪» ┌⌐╪» ┌å┘å╪»┘╛┘ä╪¬┘ü╪▒┘à┘ç ╪¿╪º ╪¿╪º╪▓╪¬╪º╪¿ namespace cross_platform { // ╪º╪│╪¬╪▒╪º╪¬┌ÿ█î┘ç╪º█î ╪¿┘ç█î┘å┘ç╪│╪º╪▓█î ╪«╪º╪╡ ┘╛┘ä╪¬┘ü╪▒┘à enum class target_platform { native_x86_64, native_arm64, webassembly, gpu_cuda, gpu_opencl }; // ┘à╪¬╪º┌⌐┘ä╪º╪│ ╪ó┌»╪º┘ç ╪º╪▓ ┘╛┘ä╪¬┘ü╪▒┘à template&lt;target_platform Platform&gt; constexpr void platform_optimized(std::meta::info target) { // ╪¬┘ê┘ä█î╪» ╪¿┘ç█î┘å┘ç╪│╪º╪▓█î┘ç╪º█î ╪«╪º╪╡ ┘╛┘ä╪¬┘ü╪▒┘à if constexpr (Platform == target_platform::webassembly) { generate_wasm_optimized_code(target); } else if constexpr (Platform == target_platform::gpu_cuda) { generate_cuda_kernels(target); } else if constexpr (Platform == target_platform::native_x86_64) { generate_simd_optimized_code(target); } // ╪╣┘à┘ä┌⌐╪▒╪» ┘à╪┤╪¬╪▒┌⌐ ╪»╪▒ ┘╛┘ä╪¬┘ü╪▒┘à┘ç╪º generate_cross_platform_interface(target); } // ╪¿┘ç█î┘å┘ç╪│╪º╪▓█î┘ç╪º█î ╪«╪º╪╡ WebAssembly constexpr void wasm_optimized(std::meta::info target) { // ╪¬┘ê┘ä█î╪» ╪│╪▒█î╪º┘ä╪│╪º╪▓█î ╪│╪º╪▓┌»╪º╪▒ ╪¿╪º WASM generate_wasm_binary_serialization(target); // ╪¿┘ç█î┘å┘ç╪│╪º╪▓█î ╪¿╪▒╪º█î ┘à╪»┘ä ╪¡╪º┘ü╪╕┘ç WASM auto members = std::meta::data_members_of(target); std::meta::template_for&lt;members&gt;([](auto member) { apply_wasm_memory_layout_optimization(member); }); // ╪¬┘ê┘ä█î╪» ╪▒╪º╪¿╪╖ interop WASM-JavaScript generate_js_binding_interface(target); // ┌⌐┘à█î┘å┘ç╪│╪º╪▓█î ╪º┘å╪»╪º╪▓┘ç ╪¿╪º█î┘å╪▒█î WASM apply_size_optimizations(target); } // ┘à╪¬╪º┌⌐┘ä╪º╪│ ┘à╪¡╪º╪│╪¿╪º╪¬ GPU constexpr void gpu_accelerated(std::meta::info target) { // ╪¬┘ê┘ä█î╪» kernel ┘ç╪º█î CUDA/OpenCL ╪¿╪▒╪º█î ╪╣┘à┘ä█î╪º╪¬ ┘à┘ê╪º╪▓█î auto methods = std::meta::member_functions_of(target); std::meta::template_for&lt;methods&gt;([](auto method) { if (is_parallelizable(method)) { generate_gpu_kernel(method); generate_cpu_gpu_bridge(method); } }); // ┘à╪»█î╪▒█î╪¬ ╪¡╪º┘ü╪╕┘ç ╪¿╪▒╪º█î GPU generate_gpu_memory_management(target); // ┘ç┘à┌»╪º┘à╪│╪º╪▓█î ╪«┘ê╪»┌⌐╪º╪▒ CPU-GPU generate_synchronization_code(target); } } // ┘à╪½╪º┘ä ╪º╪│╪¬┘é╪▒╪º╪▒ ┌å┘å╪»┘╛┘ä╪¬┘ü╪▒┘à┘ç class $platform_optimized&lt;cross_platform::target_platform::webassembly&gt; $gpu_accelerated DataProcessor { std::vector&lt;float&gt; data; // ╪«┘ê╪»┌⌐╪º╪▒ ┘╛█î╪º╪»┘ç╪│╪º╪▓█î┘ç╪º█î ╪«╪º╪╡ ┘╛┘ä╪¬┘ü╪▒┘à ╪¬┘ê┘ä█î╪» ┘à█î┌⌐┘å╪» void process_data() { // ┘╛█î╪º╪»┘ç╪│╪º╪▓█î CPU ╪¿╪▒╪º█î ┘à╪¼┘à┘ê╪╣┘ç ╪»╪º╪»┘ç┘ç╪º█î ┌⌐┘ê┌å┌⌐ // ┘╛█î╪º╪»┘ç╪│╪º╪▓█î GPU ╪¿╪▒╪º█î ┘à╪¼┘à┘ê╪╣┘ç ╪»╪º╪»┘ç┘ç╪º█î ╪¿╪▓╪▒┌» // ┘╛█î╪º╪»┘ç╪│╪º╪▓█î ╪¿┘ç█î┘å┘ç ╪┤╪»┘ç WASM ╪¿╪▒╪º█î ╪º╪│╪¬┘é╪▒╪º╪▒ ┘ê╪¿ } // ╪│╪▒█î╪º┘ä╪│╪º╪▓█î ┌å┘å╪»┘╛┘ä╪¬┘ü╪▒┘à┘ç auto serialize() const { // ┘ü╪▒┘à╪¬ ╪│╪▒█î╪º┘ä╪│╪º╪▓█î ┘à┘å╪º╪│╪¿ ┘╛┘ä╪¬┘ü╪▒┘à } };</w:t>
      </w:r>
      <w:r>
        <w:t xml:space="preserve"> </w:t>
      </w:r>
      <w:r>
        <w:t xml:space="preserve">### 9.2.3 ╪│█î╪│╪¬┘à┘ç╪º█î ╪¿┘ä╪º╪»╪▒┘å┌» ┘ê ╪¬╪╣╪¿█î┘ç╪┤╪»┘ç ╪¿╪º╪▓╪¬╪º╪¿ ┘ê ┘à╪¬╪º┌⌐┘ä╪º╪│┘ç╪º ╪¿╪▒╪º█î ┘╛╪┤╪¬█î╪¿╪º┘å█î</w:t>
      </w:r>
      <w:r>
        <w:t xml:space="preserve"> </w:t>
      </w:r>
      <w:r>
        <w:t xml:space="preserve">╪¿┘ç╪¬╪▒ ╪º╪▓ ┘à╪¡╪»┘ê╪»█î╪¬┘ç╪º█î ╪│█î╪│╪¬┘à┘ç╪º█î ╪¿┘ä╪º╪»╪▒┘å┌» ┘ê ╪¬╪╣╪¿█î┘ç╪┤╪»┘ç ╪¬┌⌐╪º┘à┘ä ╪«┘ê╪º┘ç┘å╪» █î╪º┘ü╪¬ [144]:</w:t>
      </w:r>
      <w:r>
        <w:t xml:space="preserve"> </w:t>
      </w:r>
      <w:r>
        <w:rPr>
          <w:rStyle w:val="VerbatimChar"/>
        </w:rPr>
        <w:t xml:space="preserve">cpp // ╪¿┘ç█î┘å┘ç╪│╪º╪▓█î┘ç╪º█î ╪│█î╪│╪¬┘à┘ç╪º█î ╪¿┘ä╪º╪»╪▒┘å┌» ┘ê ╪¬╪╣╪¿█î┘ç╪┤╪»┘ç namespace realtime { // ┘à╪┤╪«╪╡╪º╪¬ ┘à╪¡╪»┘ê╪»█î╪¬┘ç╪º█î ╪¿┘ä╪º╪»╪▒┘å┌» struct rt_constraints { std::chrono::nanoseconds max_execution_time; size_t max_memory_usage; bool deterministic_timing_required; priority_level task_priority; }; // ┘à╪¬╪º┌⌐┘ä╪º╪│ ╪ó┌»╪º┘ç ╪º╪▓ ╪¿┘ä╪º╪»╪▒┘å┌» template&lt;rt_constraints Constraints&gt; constexpr void realtime_entity(std::meta::info target) { // ╪º╪╣╪¬╪¿╪º╪▒╪│┘å╪¼█î ┘à┘å╪º╪│╪¿ ╪¿┘ê╪»┘å ╪¿┘ä╪º╪»╪▒┘å┌» static_assert(validate_rt_suitability&lt;Constraints&gt;(target), "Type not suitable for real-time constraints"); // ╪¬┘ê┘ä█î╪» ┌⌐╪» ┘é╪╖╪╣█î if constexpr (Constraints.deterministic_timing_required) { generate_deterministic_implementations(target); eliminate_dynamic_memory_allocation(target); } // ╪¬╪«╪╡█î╪╡ ╪º╪│╪¬╪«╪▒ ╪¡╪º┘ü╪╕┘ç generate_memory_pool_allocators(target, Constraints.max_memory_usage); // ┘╛█î╪º╪»┘ç╪│╪º╪▓█î┘ç╪º█î ╪¿╪»┘ê┘å ┘é┘ü┘ä ╪»╪▒ ╪╡┘ê╪▒╪¬ ╪º┘à┌⌐╪º┘å generate_lockfree_data_structures(target); // ┘å╪╕╪º╪▒╪¬ ╪¿┘ä╪º╪»╪▒┘å┌» if constexpr (debug_mode) { generate_timing_assertions(target, Constraints.max_execution_time); } } // ╪¿┘ç█î┘å┘ç╪│╪º╪▓█î┘ç╪º█î ╪│█î╪│╪¬┘à ╪¬╪╣╪¿█î┘ç╪┤╪»┘ç constexpr void embedded_optimized(std::meta::info target) { // ┌⌐┘à█î┘å┘ç╪│╪º╪▓█î ╪▒╪» ┘╛╪º█î ╪¡╪º┘ü╪╕┘ç apply_memory_optimizations(target); // ╪¡╪░┘ü overhead ╪¬╪º╪¿╪╣ ┘à╪¼╪º╪▓█î ╪»╪▒ ╪╡┘ê╪▒╪¬ ╪º┘à┌⌐╪º┘å devirtualize_methods(target); // ╪¬┘ê┘ä█î╪» ╪¼╪»╪º┘ê┘ä ╪¼╪│╪¬╪¼┘ê█î ╪▓┘à╪º┘å ┌⌐╪º┘à┘╛╪º█î┘ä generate_constexpr_lookup_tables(target); // ╪¿┘ç█î┘å┘ç╪│╪º╪▓█î ╪¿╪▒╪º█î ╪º╪│╪¬┘ü╪º╪»┘ç ╪º╪▓ ╪¡╪º┘ü╪╕┘ç ┘ü┘ä╪┤ apply_flash_optimizations(target); } // ┘╛╪┤╪¬█î╪¿╪º┘å█î ╪│█î╪│╪¬┘à ╪¿╪¡╪▒╪º┘å█î ╪º█î┘à┘å█î constexpr void safety_critical(std::meta::info target) { // ╪¬┘ê┘ä█î╪» ╪¿╪▒╪▒╪│█î┘ç╪º█î ╪º█î┘à┘å█î ╪▓┘à╪º┘å ╪º╪¼╪▒╪º generate_bounds_checking(target); generate_null_pointer_checks(target); generate_overflow_checking(target); // ┘╛╪┤╪¬█î╪¿╪º┘å█î ╪¬╪ú█î█î╪» ╪▒╪│┘à█î generate_verification_annotations(target); // ╪º┘ü╪▓┘ê┘å┌»█î ╪¿╪▒╪º█î ╪¬╪¡┘à┘ä ╪«╪╖╪º generate_redundant_computations(target); // ╪º┘å╪╖╪¿╪º┘é ┌»┘ê╪º┘ç█î┘å╪º┘à┘ç ensure_certification_compliance(target); } } // ┘à╪½╪º┘ä ╪│█î╪│╪¬┘à ╪¿┘ä╪º╪»╪▒┘å┌» constexpr rt_constraints sensor_constraints{ .max_execution_time = std::chrono::microseconds(100), .max_memory_usage = 1024, // ╪¿╪º█î╪¬ .deterministic_timing_required = true, .task_priority = priority_level::high }; class $realtime_entity&lt;sensor_constraints&gt; $embedded_optimized $safety_critical SensorData { float temperature; float pressure; std::chrono::steady_clock::time_point timestamp; // ┘ç┘à┘ç ┘à╪¬╪»┘ç╪º ╪«┘ê╪»┌⌐╪º╪▒ ╪¿╪▒╪º█î ┘à╪¡╪»┘ê╪»█î╪¬┘ç╪º█î ╪¿┘ä╪º╪»╪▒┘å┌» ╪¿┘ç█î┘å┘ç ╪┤╪»┘å╪» void update_readings(float temp, float press) { // ╪▓┘à╪º┘å ╪º╪¼╪▒╪º█î ┘é╪╖╪╣█î ┘ê ┘à╪¡╪»┘ê╪» // ╪¿╪»┘ê┘å ╪¬╪«╪╡█î╪╡ ╪¡╪º┘ü╪╕┘ç ┘╛┘ê█î╪º // ╪¿╪▒╪▒╪│█î┘ç╪º█î ╪º█î┘à┘å█î ╪┤╪º┘à┘ä ╪┤╪»┘ç } };</w:t>
      </w:r>
      <w:r>
        <w:t xml:space="preserve"> </w:t>
      </w:r>
      <w:r>
        <w:t xml:space="preserve">## 9.3 ╪¬┌⌐╪º┘à┘ä ╪º╪¿╪▓╪º╪▒┘ç╪º ┘ê IDE ### 9.3.1 ┘╛╪┤╪¬█î╪¿╪º┘å█î ┘╛█î╪┤╪▒┘ü╪¬┘ç ╪»█î╪¿╪º┌» ╪º╪¿╪▓╪º╪▒┘ç╪º█î</w:t>
      </w:r>
      <w:r>
        <w:t xml:space="preserve"> </w:t>
      </w:r>
      <w:r>
        <w:t xml:space="preserve">╪»█î╪¿╪º┌» ╪ó█î┘å╪»┘ç ┘╛╪┤╪¬█î╪¿╪º┘å█î ┘╛█î┌å█î╪»┘ç╪º█î ╪º╪▓ ┌⌐╪» ┘à╪¿╪¬┘å█î ╪¿╪▒ ╪¿╪º╪▓╪¬╪º╪¿ ╪º╪▒╪º╪ª┘ç ╪«┘ê╪º┘ç┘å╪» ╪»╪º╪»</w:t>
      </w:r>
      <w:r>
        <w:t xml:space="preserve"> </w:t>
      </w:r>
      <w:r>
        <w:t xml:space="preserve">[145]:</w:t>
      </w:r>
      <w:r>
        <w:t xml:space="preserve"> </w:t>
      </w:r>
      <w:r>
        <w:rPr>
          <w:rStyle w:val="VerbatimChar"/>
        </w:rPr>
        <w:t xml:space="preserve">cpp // ╪▓█î╪▒╪│╪º╪«╪¬ ┘╛█î╪┤╪▒┘ü╪¬┘ç ╪»█î╪¿╪º┌» ╪¿╪▒╪º█î ╪¿╪º╪▓╪¬╪º╪¿ namespace debug_support { // █î┌⌐┘╛╪º╪▒┌å┌»█î ╪¬┘é┘ê█î╪¬ ╪┤╪»┘ç debugger class reflection_debugger { public: // ╪¿╪º╪▓╪▒╪│█î ╪¬╪╡┘ê█î╪▒█î meta-object debug_visualization visualize_meta_object(std::meta::info meta_obj) { debug_visualization viz; // ╪º█î╪¼╪º╪» ┘å┘à╪º█î ╪»╪▒╪«╪¬█î ╪¬╪╣╪º┘à┘ä█î ╪│┘ä╪│┘ä┘ç ┘à╪▒╪º╪¬╪¿ meta-object viz.root = create_meta_object_tree_node(meta_obj); // ╪º╪╢╪º┘ü┘ç ┌⌐╪▒╪»┘å ┘╛╪º┘å┘ä┘ç╪º█î ╪«╪º╪╡█î╪¬ meta-object viz.properties = extract_meta_object_properties(meta_obj); // ┘å╪┤╪º┘å ╪»╪º╪»┘å ╪▒┘ê╪º╪¿╪╖ ╪¿╪º ╪│╪º█î╪▒ meta-object ┘ç╪º viz.relationships = find_meta_object_relationships(meta_obj); return viz; } // ╪»█î╪¿╪º┌» ┘é╪»┘à ╪¿┘ç ┘é╪»┘à ┌⌐╪º╪▒╪¿╪▒╪» ┘à╪¬╪º┌⌐┘ä╪º╪│ debug_session debug_metaclass_application( const metaclass_application&amp; application) { debug_session session; // ╪¬┘å╪╕█î┘à ┘å┘é╪º╪╖ ╪┤┌⌐╪│╪¬ ╪»╪▒ ┘ç╪▒ ┘à╪▒╪¡┘ä┘ç ╪¬┘ê┘ä█î╪» session.breakpoints = create_generation_breakpoints(application); // ╪▒╪»█î╪º╪¿█î ╪¬╪║█î█î╪▒╪º╪¬ ┘ê╪╢╪╣█î╪¬ meta-object session.state_tracker = create_meta_object_state_tracker(application); // ╪¬╪¼╪│┘à ┘ü╪▒╪ó█î┘å╪» ╪¬┘ê┘ä█î╪» ┌⌐╪» session.generation_visualizer = create_generation_visualizer(application); return session; } // ╪»█î╪¿╪º┌» ╪¿╪º╪▓╪¬╪º╪¿ ╪▓┘à╪º┘å ╪º╪¼╪▒╪º void debug_runtime_reflection(const runtime_reflection_context&amp; context) { // ┘å╪┤╪º┘å ╪»╪º╪»┘å ╪º╪╖┘ä╪º╪╣╪º╪¬ ┘å┘ê╪╣ ╪▓┘à╪º┘å ╪º╪¼╪▒╪º ┘à┘ê╪¼┘ê╪» display_runtime_types(context); // ╪¿╪º╪▓╪▒╪│█î ╪¬╪╣╪º┘à┘ä█î ╪╣╪╢┘ê enable_interactive_member_inspection(context); // ┘ü╪▒╪º╪«┘ê╪º┘å█î ┘à╪¬╪» ┘╛┘ê█î╪º ╪º╪▓ debugger enable_debugger_method_invocation(context); } }; // ╪▒╪»█î╪º╪¿█î ╪¬┘ê┘ä█î╪» ┌⌐╪» class generation_tracer { std::vector&lt;generation_step&gt; trace_; public: void record_generation_step(const generation_step&amp; step) { trace_.push_back(step); // ╪¬╪¼╪│┘à ╪▒╪»█î╪º╪¿█î ╪¿┘ä╪º╪»╪▒┘å┌» if (debugger_attached()) { send_trace_update_to_debugger(step); } } // ╪¿╪º╪▓┘╛╪«╪┤ ╪¬┘ê┘ä█î╪» ┌⌐╪» ╪¿╪▒╪º█î ╪»█î╪¿╪º┌» void replay_generation(const replay_options&amp; options) { for (const auto&amp; step : trace_) { if (options.should_replay_step(step)) { replay_generation_step(step); if (options.interactive_mode) { wait_for_debugger_continuation(); } } } } }; }</w:t>
      </w:r>
      <w:r>
        <w:t xml:space="preserve"> </w:t>
      </w:r>
      <w:r>
        <w:t xml:space="preserve">### 9.3.2 ╪¬┘é┘ê█î╪¬┘ç╪º█î IDE ┘à╪¡█î╪╖┘ç╪º█î ╪¬┘ê╪│╪╣┘ç █î┌⌐┘╛╪º╪▒┌å┘ç ╪¿╪▒╪º█î ╪º╪▒╪º╪ª┘ç ┘╛╪┤╪¬█î╪¿╪º┘å█î ╪¼╪º┘à╪╣ ╪º╪▓</w:t>
      </w:r>
      <w:r>
        <w:t xml:space="preserve"> </w:t>
      </w:r>
      <w:r>
        <w:t xml:space="preserve">╪¿╪º╪▓╪¬╪º╪¿ ┘ê ┘à╪¬╪º┌⌐┘ä╪º╪│┘ç╪º ╪¬┌⌐╪º┘à┘ä ╪«┘ê╪º┘ç┘å╪» █î╪º┘ü╪¬ [146]:</w:t>
      </w:r>
      <w:r>
        <w:t xml:space="preserve"> </w:t>
      </w:r>
      <w:r>
        <w:rPr>
          <w:rStyle w:val="VerbatimChar"/>
        </w:rPr>
        <w:t xml:space="preserve">cpp // ┘à╪┤╪«╪╡╪º╪¬ ╪¬┘é┘ê█î╪¬ IDE namespace ide_enhancements { // ╪¬┌⌐┘à█î┘ä ┌⌐╪» ┘ç┘ê╪┤┘à┘å╪» ╪¿╪▒╪º█î ╪¿╪º╪▓╪¬╪º╪¿ class reflection_intellisense { public: // ╪¬┌⌐┘à█î┘ä┘ç╪º█î meta-object ╪ó┌»╪º┘ç ╪º╪▓ ╪▓┘à█î┘å┘ç completion_list get_meta_object_completions( const code_context&amp; context, const std::meta::info&amp; meta_obj) { completion_list completions; // ╪╣┘à┘ä█î╪º╪¬ ┘à┘ê╪¼┘ê╪» ╪¿╪▒ ╪º╪│╪º╪│ ┘å┘ê╪╣ meta-object auto operations = get_available_operations(meta_obj); for (const auto&amp; op : operations) { completions.add_operation_completion(op); } // ╪¬┌⌐┘à█î┘ä┘ç╪º█î ╪»╪│╪¬╪▒╪│█î ╪╣╪╢┘ê if (is_type_meta_object(meta_obj)) { auto members = get_type_members(meta_obj); for (const auto&amp; member : members) { completions.add_member_completion(member); } } return completions; } // ╪¬┌⌐┘à█î┘ä┘ç╪º█î ┘é╪º┘ä╪¿ ┘à╪¬╪º┌⌐┘ä╪º╪│ completion_list get_metaclass_completions(const type_context&amp; context) { completion_list completions; // ┘à╪¬╪º┌⌐┘ä╪º╪│┘ç╪º█î ┘à┘ê╪¼┘ê╪» ╪¿╪▒ ╪º╪│╪º╪│ ┘à╪┤╪«╪╡╪º╪¬ ┘å┘ê╪╣ auto suitable_metaclasses = find_suitable_metaclasses(context); for (const auto&amp; metaclass : suitable_metaclasses) { completions.add_metaclass_completion(metaclass); } return completions; } }; // ┘╛█î╪┤┘å┘à╪º█î╪┤ ╪▓┘å╪»┘ç ╪¬┘ê┘ä█î╪» ┌⌐╪» class live_generation_preview { public: // ┘å┘à╪º█î╪┤ ┌⌐╪» ╪¬┘ê┘ä█î╪» ╪┤╪»┘ç ╪¿┘ä╪º╪»╪▒┘å┌» ┘ç┘à╪▒╪º┘ç ╪¿╪º ╪¬╪º█î┘╛ ┌⌐╪º╪▒╪¿╪▒ generated_code_preview get_live_preview( const partial_metaclass_application&amp; partial_app) { // ╪¬┘ê┘ä█î╪» ┌⌐╪» ╪¿╪▒ ╪º╪│╪º╪│ ┘ê╪╢╪╣█î╪¬ ┘ü╪╣┘ä█î auto generated = simulate_code_generation(partial_app); // ╪¿╪▒╪¼╪│╪¬┘ç╪│╪º╪▓█î ╪¬┘ü╪º┘ê╪¬┘ç╪º ╪º╪▓ ┘╛█î╪┤┘å┘à╪º█î╪┤ ┘é╪¿┘ä█î auto differences = compute_generation_differences( generated, previous_preview_); previous_preview_ = generated; return generated_code_preview{ .generated_code = generated, .differences = differences, .compilation_status = check_compilation_status(generated) }; } // ╪¬┘å╪╕█î┘à ╪¬╪╣╪º┘à┘ä█î ┘╛╪º╪▒╪º┘à╪¬╪▒┘ç╪º█î ┘à╪¬╪º┌⌐┘ä╪º╪│ void adjust_metaclass_parameters( const parameter_adjustment&amp; adjustment) { // ╪¿┘ç╪▒┘ê╪▓╪▒╪│╪º┘å█î ┌⌐╪º╪▒╪¿╪▒╪» ┘à╪¬╪º┌⌐┘ä╪º╪│ ╪¿╪º ┘╛╪º╪▒╪º┘à╪¬╪▒┘ç╪º█î ╪¼╪»█î╪» update_metaclass_application(adjustment); // ╪¬┘ê┘ä█î╪» ┘à╪¼╪»╪» ┘╛█î╪┤┘å┘à╪º█î╪┤ auto new_preview = get_live_preview(current_application_); // ╪¿┘ç╪▒┘ê╪▓╪▒╪│╪º┘å█î ┘å┘à╪º█î╪┤ IDE update_preview_display(new_preview); } private: generated_code previous_preview_; partial_metaclass_application current_application_; }; // ┘╛╪┤╪¬█î╪¿╪º┘å█î ╪¿╪º╪▓╪│╪º╪«╪¬╪º╪▒█î ╪¿╪▒╪º█î ┌⌐╪» ╪¿╪º╪▓╪¬╪º╪¿ class reflection_refactoring { public: // ╪¬╪║█î█î╪▒ ┘å╪º┘à ╪º█î┘à┘å ╪º╪╣╪╢╪º█î ╪¿╪º╪▓╪¬╪º╪¿█î refactoring_plan plan_member_rename( const member_reference&amp; member, const std::string&amp; new_name) { refactoring_plan plan; // ┘╛█î╪»╪º ┌⌐╪▒╪»┘å ┘ç┘à┘ç ┘à╪▒╪º╪¼╪╣ ┘à╪¿╪¬┘å█î ╪¿╪▒ ╪¿╪º╪▓╪¬╪º╪¿ auto reflection_refs = find_reflection_references(member); for (const auto&amp; ref : reflection_refs) { plan.add_change(create_reflection_reference_update(ref, new_name)); } // ┘╛█î╪»╪º ┌⌐╪▒╪»┘å ┌⌐╪» ╪¬┘ê┘ä█î╪» ╪┤╪»┘ç ┌⌐┘ç ╪º╪▓ ╪╣╪╢┘ê ╪º╪│╪¬┘ü╪º╪»┘ç ┘à█î┌⌐┘å╪» auto generated_refs = find_generated_code_references(member); for (const auto&amp; ref : generated_refs) { plan.add_regeneration_request(ref.containing_type); } return plan; } // ╪º╪│╪¬╪«╪▒╪º╪¼ ┘à╪¬╪º┌⌐┘ä╪º╪│ ╪º╪▓ ╪º┘ä┌»┘ê┘ç╪º█î ╪¬┌⌐╪▒╪º╪▒█î refactoring_plan extract_metaclass( const std::vector&lt;type_reference&gt;&amp; similar_types) { // ╪¬╪¡┘ä█î┘ä ╪º┘ä┌»┘ê┘ç╪º█î ┘à╪┤╪¬╪▒┌⌐ auto common_patterns = analyze_common_patterns(similar_types); // ╪¬┘ê┘ä█î╪» ┘é╪º┘ä╪¿ ┘à╪¬╪º┌⌐┘ä╪º╪│ auto metaclass_template = generate_metaclass_template(common_patterns); // ╪¿╪▒┘å╪º┘à┘ç╪▒█î╪▓█î ┌⌐╪º╪▒╪¿╪▒╪» ╪¿╪▒╪º█î ╪º┘å┘ê╪º╪╣ ┘à┘ê╪¼┘ê╪» refactoring_plan plan; plan.add_metaclass_creation(metaclass_template); for (const auto&amp; type : similar_types) { plan.add_metaclass_application(type, metaclass_template); } return plan; } }; }</w:t>
      </w:r>
      <w:r>
        <w:t xml:space="preserve"> </w:t>
      </w:r>
      <w:r>
        <w:t xml:space="preserve">### 9.3.3 ╪º╪¿╪▓╪º╪▒┘ç╪º█î ╪¬╪¡┘ä█î┘ä ┌⌐╪º╪▒╪º█î█î ╪º╪¿╪▓╪º╪▒┘ç╪º█î ╪¬╪«╪╡╪╡█î ╪¿╪▒╪º█î ╪¬╪¡┘ä█î┘ä ┌⌐╪º╪▒╪º█î█î ╪¿╪º╪▓╪¬╪º╪¿</w:t>
      </w:r>
      <w:r>
        <w:t xml:space="preserve"> </w:t>
      </w:r>
      <w:r>
        <w:t xml:space="preserve">┘ê ┘à╪¬╪º┌⌐┘ä╪º╪│┘ç╪º ╪╢╪▒┘ê╪▒█î ╪«┘ê╪º┘ç┘å╪» ╪¿┘ê╪» [147]:</w:t>
      </w:r>
      <w:r>
        <w:t xml:space="preserve"> </w:t>
      </w:r>
      <w:r>
        <w:rPr>
          <w:rStyle w:val="VerbatimChar"/>
        </w:rPr>
        <w:t xml:space="preserve">cpp // ╪º╪¿╪▓╪º╪▒┘ç╪º█î ╪¬╪¡┘ä█î┘ä ┌⌐╪º╪▒╪º█î█î ╪¿╪▒╪º█î ╪¿╪º╪▓╪¬╪º╪¿ namespace performance_tools { // ╪¬╪¡┘ä█î┘ä┌»╪▒ ┌⌐╪º╪▒╪º█î█î ╪▓┘à╪º┘å ┌⌐╪º┘à┘╛╪º█î┘ä class compilation_analyzer { std::vector&lt;compilation_metric&gt; metrics_; public: // ╪º┘å╪»╪º╪▓┘ç┌»█î╪▒█î ╪¬╪ú╪½█î╪▒ ┘à╪¬╪º┌⌐┘ä╪º╪│ ╪▒┘ê█î ┌⌐╪º┘à┘╛╪º█î┘ä compilation_impact measure_metaclass_impact( const metaclass_application&amp; application) { compilation_impact impact; // ╪º┘å╪»╪º╪▓┘ç┌»█î╪▒█î ╪▓┘à╪º┘å ┌⌐╪º┘à┘╛╪º█î┘ä ╪¿╪º ┘ê ╪¿╪»┘ê┘å ┘à╪¬╪º┌⌐┘ä╪º╪│ auto baseline_time = measure_baseline_compilation(application.target_type); auto metaclass_time = measure_metaclass_compilation(application); impact.time_overhead = metaclass_time - baseline_time; impact.memory_overhead = measure_memory_overhead(application); impact.binary_size_impact = measure_binary_size_impact(application); return impact; } // ╪¬╪¡┘ä█î┘ä ┌⌐╪º╪▒╪º█î█î ┌⌐┘ê╪ª╪▒█î┘ç╪º█î ╪¿╪º╪▓╪¬╪º╪¿ reflection_performance_profile profile_reflection_queries( const std::vector&lt;reflection_query&gt;&amp; queries) { reflection_performance_profile profile; for (const auto&amp; query : queries) { auto query_metrics = measure_query_performance(query); profile.add_query_metrics(query, query_metrics); } // ╪┤┘å╪º╪│╪º█î█î ┌»┘ä┘ê┌»╪º┘ç┘ç╪º█î ┌⌐╪º╪▒╪º█î█î profile.bottlenecks = identify_performance_bottlenecks(profile); // ┘╛█î╪┤┘å┘ç╪º╪» ╪¿┘ç█î┘å┘ç╪│╪º╪▓█î┘ç╪º profile.optimization_suggestions = suggest_optimizations(profile); return profile; } }; // ┘╛╪▒┘ê┘ü╪º█î┘ä╪▒ ┌⌐╪º╪▒╪º█î█î ╪▓┘à╪º┘å ╪º╪¼╪▒╪º class runtime_profiler { public: // ┘╛╪▒┘ê┘ü╪º█î┘ä ┌⌐╪º╪▒╪º█î█î ┌⌐╪» ╪¬┘ê┘ä█î╪» ╪┤╪»┘ç runtime_profile profile_generated_code( const generated_code_execution&amp; execution) { runtime_profile profile; // ╪º┘å╪»╪º╪▓┘ç┌»█î╪▒█î ╪▓┘à╪º┘å ╪º╪¼╪▒╪º█î ┘à╪¬╪»┘ç╪º█î ╪¬┘ê┘ä█î╪» ╪┤╪»┘ç profile.method_timings = measure_method_timings(execution); // ╪º┘ä┌»┘ê┘ç╪º█î ╪¬╪«╪╡█î╪╡ ╪¡╪º┘ü╪╕┘ç profile.allocation_patterns = analyze_allocation_patterns(execution); // ┌⌐╪º╪▒╪º█î█î ┌⌐╪┤ profile.cache_metrics = measure_cache_performance(execution); return profile; } // ┘à┘é╪º█î╪│┘ç ┌⌐╪º╪▒╪º█î█î ╪¿╪º ┘╛█î╪º╪»┘ç╪│╪º╪▓█î┘ç╪º█î ╪»╪│╪¬█î performance_comparison compare_with_manual( const generated_implementation&amp; generated, const manual_implementation&amp; manual) { performance_comparison comparison; // ┘à┘é╪º█î╪│┘ç ╪▓┘à╪º┘å ╪º╪¼╪▒╪º comparison.execution_time_ratio = measure_execution_time(generated) / measure_execution_time(manual); // ┘à┘é╪º█î╪│┘ç ╪º╪│╪¬┘ü╪º╪»┘ç ╪º╪▓ ╪¡╪º┘ü╪╕┘ç comparison.memory_usage_ratio = measure_memory_usage(generated) / measure_memory_usage(manual); // ┘à┘é╪º█î╪│┘ç ╪º┘å╪»╪º╪▓┘ç ┌⌐╪» comparison.code_size_ratio = measure_code_size(generated) / measure_code_size(manual); return comparison; } }; // ┘à┘ê╪¬┘ê╪▒ ╪¬┘ê╪╡█î┘ç ╪¿┘ç█î┘å┘ç╪│╪º╪▓█î class optimization_engine { public: // ╪¬╪¡┘ä█î┘ä ╪»╪º╪»┘ç┘ç╪º█î ┌⌐╪º╪▒╪º█î█î ┘ê ┘╛█î╪┤┘å┘ç╪º╪» ╪¿┘ç╪¿┘ê╪»┘ç╪º optimization_recommendations analyze_performance( const performance_data&amp; data) { optimization_recommendations recommendations; // ╪┤┘å╪º╪│╪º█î█î ┘à╪│█î╪▒┘ç╪º█î ╪»╪º╪║ ╪»╪▒ ┌⌐╪» ╪¬┘ê┘ä█î╪» ╪┤╪»┘ç auto hot_paths = identify_hot_paths(data); for (const auto&amp; path : hot_paths) { recommendations.add_hot_path_optimization(path); } // ┘╛█î╪┤┘å┘ç╪º╪» ╪¬┘å╪╕█î┘à╪º╪¬ ┘╛╪º╪▒╪º┘à╪¬╪▒ ┘à╪¬╪º┌⌐┘ä╪º╪│ auto parameter_suggestions = suggest_parameter_adjustments(data); recommendations.add_parameter_suggestions(parameter_suggestions); // ╪¬┘ê╪╡█î┘ç ┘à╪¬╪º┌⌐┘ä╪º╪│┘ç╪º█î ╪¼╪º█î┌»╪▓█î┘å auto alternative_metaclasses = suggest_alternative_metaclasses(data); recommendations.add_alternative_suggestions(alternative_metaclasses); return recommendations; } }; }</w:t>
      </w:r>
      <w:r>
        <w:t xml:space="preserve"> </w:t>
      </w:r>
      <w:r>
        <w:t xml:space="preserve">╪º█î┘å ╪¼┘ç╪¬┘ç╪º█î ╪ó█î┘å╪»┘ç ┘╛╪¬╪º┘å╪│█î┘ä ╪╣╪╕█î┘à ╪¿╪º╪▓╪¬╪º╪¿ ┘ê ┘à╪¬╪º┌⌐┘ä╪º╪│┘ç╪º ╪¿╪▒╪º█î ╪¬╪¡┘ê┘ä ╪¿╪▒┘å╪º┘à┘ç┘å┘ê█î╪│█î</w:t>
      </w:r>
      <w:r>
        <w:t xml:space="preserve"> </w:t>
      </w:r>
      <w:r>
        <w:t xml:space="preserve">C++ ╪▒╪º ┘å╪┤╪º┘å ┘à█î╪»┘ç┘å╪». ╪¬╪▒┌⌐█î╪¿ ┘ê█î┌ÿ┌»█î┘ç╪º█î ╪▓╪¿╪º┘å█î ╪¬┘é┘ê█î╪¬ ╪┤╪»┘ç╪î ╪º╪¿╪▓╪º╪▒┘ç╪º█î ╪¿┘ç╪¿┘ê╪»</w:t>
      </w:r>
      <w:r>
        <w:t xml:space="preserve"> </w:t>
      </w:r>
      <w:r>
        <w:t xml:space="preserve">█î╪º┘ü╪¬┘ç╪î ┘ê █î┌⌐┘╛╪º╪▒┌å┌»█î ╪¿╪º ╪¬┌⌐┘å┘ê┘ä┘ê┌ÿ█î┘ç╪º█î ┘å┘ê╪╕┘ç┘ê╪▒ ┘ê╪╣╪»┘ç ╪º█î┘å ╪▒╪º ┘à█î╪»┘ç╪» ┌⌐┘ç C++ ╪▒╪º ╪¡╪¬█î</w:t>
      </w:r>
      <w:r>
        <w:t xml:space="preserve"> </w:t>
      </w:r>
      <w:r>
        <w:t xml:space="preserve">┘é╪»╪▒╪¬┘à┘å╪»╪¬╪▒ ┘ê ╪¿█î╪º┘å┌»╪▒╪¬╪▒ ┌⌐┘å╪» ╪»╪▒ ╪¡╪º┘ä█î ┌⌐┘ç ┘à╪┤╪«╪╡╪º╪¬ ┌⌐╪º╪▒╪º█î█î ╪ó┘å ╪▒╪º ╪¡┘ü╪╕ ┌⌐┘å╪». ╪¿╪º</w:t>
      </w:r>
      <w:r>
        <w:t xml:space="preserve"> </w:t>
      </w:r>
      <w:r>
        <w:t xml:space="preserve">╪¬┌⌐╪º┘à┘ä ╪º┌⌐┘ê╪│█î╪│╪¬┘à╪î ┘à█î╪¬┘ê╪º┘å█î┘à ╪º┘å╪¬╪╕╪º╪▒ ┌⌐╪º╪▒╪¿╪▒╪»┘ç╪º█î ┘ü╪▓╪º█î┘å╪»┘ç ┘╛█î┌å█î╪»┘ç ╪º█î┘å ╪¬┌⌐┘å┘ê┘ä┘ê┌ÿ█î┘ç╪º</w:t>
      </w:r>
      <w:r>
        <w:t xml:space="preserve"> </w:t>
      </w:r>
      <w:r>
        <w:t xml:space="preserve">╪▒╪º ╪»╪▒ ┘ç┘à┘ç ╪¡┘ê╪▓┘ç┘ç╪º█î ╪¬┘ê╪│╪╣┘ç ┘å╪▒┘à╪º┘ü╪▓╪º╪▒ ╪»╪º╪┤╪¬┘ç ╪¿╪º╪┤█î┘à. ΓÇö</w:t>
      </w:r>
      <w:r>
        <w:t xml:space="preserve"> </w:t>
      </w:r>
      <w:r>
        <w:rPr>
          <w:i/>
          <w:iCs/>
        </w:rPr>
        <w:t xml:space="preserve">[┘à╪▒╪º╪¼╪╣ 139-147 ┘à╪╖╪º╪¿┘é</w:t>
      </w:r>
      <w:r>
        <w:rPr>
          <w:i/>
          <w:iCs/>
        </w:rPr>
        <w:t xml:space="preserve"> </w:t>
      </w:r>
      <w:r>
        <w:rPr>
          <w:i/>
          <w:iCs/>
        </w:rPr>
        <w:t xml:space="preserve">╪¿╪º ┘╛█î╪┤┘å┘ç╪º╪»┘ç╪º█î ╪¿╪º╪▓╪¬╪º╪¿ ┘╛┘ê█î╪º╪î ╪¬┘ê╪│╪╣┘ç ╪¬┘é┘ê█î╪¬ ╪┤╪»┘ç ╪¿╪º ML╪î ╪¿┘ç█î┘å┘ç╪│╪º╪▓█î ┌å┘å╪»┘╛┘ä╪¬┘ü╪▒┘à┘ç╪î</w:t>
      </w:r>
      <w:r>
        <w:rPr>
          <w:i/>
          <w:iCs/>
        </w:rPr>
        <w:t xml:space="preserve"> </w:t>
      </w:r>
      <w:r>
        <w:rPr>
          <w:i/>
          <w:iCs/>
        </w:rPr>
        <w:t xml:space="preserve">╪│█î╪│╪¬┘à┘ç╪º█î ╪¿┘ä╪º╪»╪▒┘å┌»╪î ╪▓█î╪▒╪│╪º╪«╪¬ ╪»█î╪¿╪º┌»╪î ╪¬┘é┘ê█î╪¬┘ç╪º█î IDE ┘ê ╪º╪¿╪▓╪º╪▒┘ç╪º█î ╪¬╪¡┘ä█î┘ä ┌⌐╪º╪▒╪º█î█î</w:t>
      </w:r>
      <w:r>
        <w:rPr>
          <w:i/>
          <w:iCs/>
        </w:rPr>
        <w:t xml:space="preserve"> </w:t>
      </w:r>
      <w:r>
        <w:rPr>
          <w:i/>
          <w:iCs/>
        </w:rPr>
        <w:t xml:space="preserve">┘ü┘ç╪▒╪│╪¬ ╪┤╪»┘ç ╪»╪▒ ┌⌐╪¬╪º╪¿╪┤┘å╪º╪│█î ╪¼╪º┘à╪╣ ┘à╪º]</w:t>
      </w:r>
      <w:r>
        <w:t xml:space="preserve"> </w:t>
      </w:r>
      <w:r>
        <w:t xml:space="preserve"># 10. ┘å╪¬█î╪¼┘ç┌»█î╪▒█î ## 10.1 ╪«┘ä╪º╪╡┘ç</w:t>
      </w:r>
      <w:r>
        <w:t xml:space="preserve"> </w:t>
      </w:r>
      <w:r>
        <w:t xml:space="preserve">█î╪º┘ü╪¬┘ç┘ç╪º█î ┌⌐┘ä█î╪»█î ╪º█î┘å ┘à╪╖╪º┘ä╪╣┘ç ╪¼╪º┘à╪╣ ╪¿╪º╪▓╪¬╪º╪¿ ┘ê ┘à╪¬╪º┌⌐┘ä╪º╪│┘ç╪º█î C++23 ┘╛╪¬╪º┘å╪│█î┘ä</w:t>
      </w:r>
      <w:r>
        <w:t xml:space="preserve"> </w:t>
      </w:r>
      <w:r>
        <w:t xml:space="preserve">╪¬╪¡┘ê┘ä╪ó┘ü╪▒█î┘å ╪ó┘å┘ç╪º ╪¿╪▒╪º█î ╪ó█î┘å╪»┘ç ╪¿╪▒┘å╪º┘à┘ç┘å┘ê█î╪│█î ╪╣┘à┘ê┘à█î ╪»╪▒ C++ ╪▒╪º ┘å╪┤╪º┘å ╪»╪º╪»┘ç ╪º╪│╪¬. ╪º╪▓</w:t>
      </w:r>
      <w:r>
        <w:t xml:space="preserve"> </w:t>
      </w:r>
      <w:r>
        <w:t xml:space="preserve">╪╖╪▒█î┘é ╪¬╪¡┘ä█î┘ä ╪»┘é█î┘é ┌å╪º╪▒┌å┘ê╪¿ ┘ü┘å█î╪î ┘à╪┤╪«╪╡╪º╪¬ ┌⌐╪º╪▒╪º█î█î╪î ┌⌐╪º╪▒╪¿╪▒╪»┘ç╪º█î ╪╣┘à┘ä█î ┘ê ╪º┘à┌⌐╪º┘å╪º╪¬</w:t>
      </w:r>
      <w:r>
        <w:t xml:space="preserve"> </w:t>
      </w:r>
      <w:r>
        <w:t xml:space="preserve">█î┌⌐┘╛╪º╪▒┌å┌»█î╪î ┌å┘å╪»█î┘å █î╪º┘ü╪¬┘ç ┌⌐┘ä█î╪»█î ╪╕┘ç┘ê╪▒ ┘à█î┌⌐┘å╪» ┌⌐┘ç ┘à╪¼┘à┘ê╪╣╪º┘ï ╪¬╪╡┘ê█î╪▒█î ╪º╪▓ ╪¬╪║█î█î╪▒</w:t>
      </w:r>
      <w:r>
        <w:t xml:space="preserve"> </w:t>
      </w:r>
      <w:r>
        <w:t xml:space="preserve">┘╛╪º╪▒╪º╪»╪º█î┘à ╪»╪▒ ┘å╪¡┘ê┘ç ╪▒┘ê█î┌⌐╪▒╪» ╪¬┘ê╪│╪╣┘ç╪»┘ç┘å╪»┌»╪º┘å C++ ╪¿┘ç ┘à╪¬╪º╪¿╪▒┘å╪º┘à┘ç┘å┘ê█î╪│█î ┘ê ╪¬┘ê┘ä█î╪» ┌⌐╪»</w:t>
      </w:r>
      <w:r>
        <w:t xml:space="preserve"> </w:t>
      </w:r>
      <w:r>
        <w:t xml:space="preserve">╪¬╪▒╪│█î┘à ┘à█î┌⌐┘å┘å╪». ### 10.1.1 ╪»╪│╪¬╪º┘ê╪▒╪»┘ç╪º█î ┘ü┘å█î</w:t>
      </w:r>
      <w:r>
        <w:t xml:space="preserve"> </w:t>
      </w:r>
      <w:r>
        <w:rPr>
          <w:b/>
          <w:bCs/>
        </w:rPr>
        <w:t xml:space="preserve">╪¿┘ä┘ê╪║ ╪¿╪º╪▓╪¬╪º╪¿</w:t>
      </w:r>
      <w:r>
        <w:rPr>
          <w:b/>
          <w:bCs/>
        </w:rPr>
        <w:t xml:space="preserve"> </w:t>
      </w:r>
      <w:r>
        <w:rPr>
          <w:b/>
          <w:bCs/>
        </w:rPr>
        <w:t xml:space="preserve">╪º╪│╪¬╪º╪¬█î┌⌐:</w:t>
      </w:r>
      <w:r>
        <w:t xml:space="preserve"> </w:t>
      </w:r>
      <w:r>
        <w:t xml:space="preserve">API ╪¿╪º╪▓╪¬╪º╪¿ C++23 ╪¬┌⌐╪º┘à┘ä ┘é╪º╪¿┘ä ╪¬┘ê╪¼┘ç█î ╪º╪▓ ╪▒┘ê█î┌⌐╪▒╪»┘ç╪º█î ╪│┘å╪¬█î</w:t>
      </w:r>
      <w:r>
        <w:t xml:space="preserve"> </w:t>
      </w:r>
      <w:r>
        <w:t xml:space="preserve">┘à╪¬╪º╪¿╪▒┘å╪º┘à┘ç┘å┘ê█î╪│█î ┘é╪º┘ä╪¿ ┘å╪┤╪º┘å ┘à█î╪»┘ç╪». ╪¬╪¡┘ä█î┘ä ┘à╪º ┘å╪┤╪º┘å ┘à█î╪»┘ç╪» ┌⌐┘ç ╪º┘å╪¬╪▓╪º╪╣</w:t>
      </w:r>
      <w:r>
        <w:t xml:space="preserve"> </w:t>
      </w:r>
      <w:r>
        <w:rPr>
          <w:rStyle w:val="VerbatimChar"/>
        </w:rPr>
        <w:t xml:space="preserve">std::meta::info</w:t>
      </w:r>
      <w:r>
        <w:t xml:space="preserve"> </w:t>
      </w:r>
      <w:r>
        <w:t xml:space="preserve">┘╛╪º█î┘ç ┘à╪¡┌⌐┘à█î ╪¿╪▒╪º█î ╪»╪▒┘ê┘å┘å┌»╪▒█î ┘å┘ê╪╣ ╪▓┘à╪º┘å ┌⌐╪º┘à┘╛╪º█î┘ä</w:t>
      </w:r>
      <w:r>
        <w:t xml:space="preserve"> </w:t>
      </w:r>
      <w:r>
        <w:t xml:space="preserve">┘ü╪▒╪º┘ç┘à ┘à█î┌⌐┘å╪» ╪»╪▒ ╪¡╪º┘ä█î ┌⌐┘ç ╪º╪╡┘ä ╪╡┘ü╪▒-overhead C++ ╪▒╪º ╪¡┘ü╪╕ ┘à█î┌⌐┘å╪» [148]. ╪╣┘à┘ä┌»╪▒</w:t>
      </w:r>
      <w:r>
        <w:t xml:space="preserve"> </w:t>
      </w:r>
      <w:r>
        <w:t xml:space="preserve">reflexpr ┘ê ╪¬┘ê╪º╪¿╪╣ ┌⌐┘ê╪ª╪▒█î ┘à╪▒╪¬╪¿╪╖ ╪»╪│╪¬╪▒╪│█î ╪¿█î╪│╪º╪¿┘é┘ç╪º█î ╪¿┘ç ╪│╪º╪«╪¬╪º╪▒ ╪¿╪▒┘å╪º┘à┘ç ╪¿╪»┘ê┘å</w:t>
      </w:r>
      <w:r>
        <w:t xml:space="preserve"> </w:t>
      </w:r>
      <w:r>
        <w:t xml:space="preserve">╪¼╪▒█î┘à┘ç ┌⌐╪º╪▒╪º█î█î ╪▓┘à╪º┘å ╪º╪¼╪▒╪º ╪º╪▒╪º╪ª┘ç ┘à█î╪»┘ç┘å╪».</w:t>
      </w:r>
      <w:r>
        <w:t xml:space="preserve"> </w:t>
      </w:r>
      <w:r>
        <w:rPr>
          <w:b/>
          <w:bCs/>
        </w:rPr>
        <w:t xml:space="preserve">┘é╪»╪▒╪¬ ╪¬┘ê┘ä█î╪» ┌⌐╪»</w:t>
      </w:r>
      <w:r>
        <w:rPr>
          <w:b/>
          <w:bCs/>
        </w:rPr>
        <w:t xml:space="preserve"> </w:t>
      </w:r>
      <w:r>
        <w:rPr>
          <w:b/>
          <w:bCs/>
        </w:rPr>
        <w:t xml:space="preserve">┘à╪¬╪º┌⌐┘ä╪º╪│:</w:t>
      </w:r>
      <w:r>
        <w:t xml:space="preserve"> </w:t>
      </w:r>
      <w:r>
        <w:t xml:space="preserve">╪¬╪│┘ç█î┘ä╪º╪¬ ┘à╪¬╪º┌⌐┘ä╪º╪│ ╪¬┘ê┘ä█î╪» ┌⌐╪» ┘╛█î┌å█î╪»┘ç╪º█î ╪▒╪º ╪º┘à┌⌐╪º┘å┘╛╪░█î╪▒ ┘à█î┌⌐┘å╪»</w:t>
      </w:r>
      <w:r>
        <w:t xml:space="preserve"> </w:t>
      </w:r>
      <w:r>
        <w:t xml:space="preserve">┌⌐┘ç ┘é╪¿┘ä╪º┘ï ╪║█î╪▒┘à┘à┌⌐┘å █î╪º ╪¿╪│█î╪º╪▒ ┘╛█î┌å█î╪»┘ç ╪¿╪▒╪º█î ╪»╪│╪¬█î╪º╪¿█î ╪¿┘ê╪». ┘à╪╖╪º┘ä╪╣╪º╪¬ ┘à┘ê╪▒╪»█î ┘à╪º ┘å╪┤╪º┘å</w:t>
      </w:r>
      <w:r>
        <w:t xml:space="preserve"> </w:t>
      </w:r>
      <w:r>
        <w:t xml:space="preserve">┘à█î╪»┘ç╪» ┌⌐┘ç ┘à╪¬╪º┌⌐┘ä╪º╪│┘ç╪º ┘à█î╪¬┘ê╪º┘å┘å╪» ╪¬╪º 80% ┌⌐╪» boilerplate ╪▒╪º ╪»╪▒ ╪│┘å╪º╪▒█î┘ê┘ç╪º█î ╪▒╪º█î╪¼</w:t>
      </w:r>
      <w:r>
        <w:t xml:space="preserve"> </w:t>
      </w:r>
      <w:r>
        <w:t xml:space="preserve">┘à╪º┘å┘å╪» ╪│╪▒█î╪º┘ä╪│╪º╪▓█î╪î ┘å┌»╪º╪┤╪¬ ┘╛╪º█î┌»╪º┘ç ╪»╪º╪»┘ç ┘ê ┘╛█î╪º╪»┘ç╪│╪º╪▓█î ╪º┘ä┌»┘ê█î observer ╪«┘ê╪»┌⌐╪º╪▒</w:t>
      </w:r>
      <w:r>
        <w:t xml:space="preserve"> </w:t>
      </w:r>
      <w:r>
        <w:t xml:space="preserve">┌⌐┘å┘å╪» [149]. ╪º█î┘å ╪«┘ê╪»┌⌐╪º╪▒╪│╪º╪▓█î ┘å┘ç ╪¬┘å┘ç╪º ╪▓┘à╪º┘å ╪¬┘ê╪│╪╣┘ç ╪▒╪º ┌⌐╪º┘ç╪┤ ┘à█î╪»┘ç╪» ╪¿┘ä┌⌐┘ç ╪½╪¿╪º╪¬ ┘ê</w:t>
      </w:r>
      <w:r>
        <w:t xml:space="preserve"> </w:t>
      </w:r>
      <w:r>
        <w:t xml:space="preserve">┘é╪º╪¿┘ä█î╪¬ ┘å┌»┘ç╪»╪º╪▒█î ┌⌐╪» ╪▒╪º ┘å█î╪▓ ╪¿┘ç ╪╖┘ê╪▒ ┘é╪º╪¿┘ä ╪¬┘ê╪¼┘ç█î ╪¿┘ç╪¿┘ê╪» ┘à█î╪¿╪«╪┤╪».</w:t>
      </w:r>
      <w:r>
        <w:t xml:space="preserve"> </w:t>
      </w:r>
      <w:r>
        <w:rPr>
          <w:b/>
          <w:bCs/>
        </w:rPr>
        <w:t xml:space="preserve">┘à╪┤╪«╪╡╪º╪¬</w:t>
      </w:r>
      <w:r>
        <w:rPr>
          <w:b/>
          <w:bCs/>
        </w:rPr>
        <w:t xml:space="preserve"> </w:t>
      </w:r>
      <w:r>
        <w:rPr>
          <w:b/>
          <w:bCs/>
        </w:rPr>
        <w:t xml:space="preserve">┌⌐╪º╪▒╪º█î█î:</w:t>
      </w:r>
      <w:r>
        <w:t xml:space="preserve"> </w:t>
      </w:r>
      <w:r>
        <w:t xml:space="preserve">┘à╪╣█î╪º╪▒╪│┘å╪¼█î ╪¼╪º┘à╪╣ ┘å╪┤╪º┘å ┘à█î╪»┘ç╪» ┌⌐┘ç ╪▒╪º┘ç╪¡┘ä┘ç╪º█î ┘à╪¿╪¬┘å█î ╪¿╪▒ ╪¿╪º╪▓╪¬╪º╪¿</w:t>
      </w:r>
      <w:r>
        <w:t xml:space="preserve"> </w:t>
      </w:r>
      <w:r>
        <w:t xml:space="preserve">╪¿┘ç╪¿┘ê╪»┘ç╪º█î ┘é╪º╪¿┘ä ╪¬┘ê╪¼┘ç█î ╪»╪▒ ╪▓┘à╪º┘å┘ç╪º█î ┌⌐╪º┘à┘╛╪º█î┘ä (40-50% ┌⌐╪º┘ç╪┤ ╪»╪▒ ┌⌐╪»╪¿█î╪│┘ç╪º█î ╪│┘å┌»█î┘å</w:t>
      </w:r>
      <w:r>
        <w:t xml:space="preserve"> </w:t>
      </w:r>
      <w:r>
        <w:t xml:space="preserve">┘é╪º┘ä╪¿) ╪»╪│╪¬█î╪º╪¿█î ┘à█î┌⌐┘å┘å╪» ╪»╪▒ ╪¡╪º┘ä█î ┌⌐┘ç ┌⌐╪º╪▒╪º█î█î ╪▓┘à╪º┘å ╪º╪¼╪▒╪º█î █î┌⌐╪│╪º┘å ╪¿╪º ┌⌐╪» ╪»╪│╪¬┘å┘ê█î╪│ ╪▒╪º</w:t>
      </w:r>
      <w:r>
        <w:t xml:space="preserve"> </w:t>
      </w:r>
      <w:r>
        <w:t xml:space="preserve">╪¡┘ü╪╕ ┘à█î┌⌐┘å┘å╪» [150]. ┘à╪»┘ä ╪º╪▒╪▓█î╪º╪¿█î ╪▓┘à╪º┘å ┌⌐╪º┘à┘╛╪º█î┘ä ╪¬╪╢┘à█î┘å ┘à█î┌⌐┘å╪» ┌⌐┘ç ╪╣┘à┘ä█î╪º╪¬ ╪¿╪º╪▓╪¬╪º╪¿</w:t>
      </w:r>
      <w:r>
        <w:t xml:space="preserve"> </w:t>
      </w:r>
      <w:r>
        <w:t xml:space="preserve">┘ç█î┌å overhead ╪▓┘à╪º┘å ╪º╪¼╪▒╪º ╪¬╪¡┘à█î┘ä ┘å┘à█î┌⌐┘å┘å╪» ┘ê ┘à╪┤╪«╪╡╪º╪¬ ┌⌐╪º╪▒╪º█î█î C++ ╪▒╪º ╪¡┘ü╪╕ ┘à█î┌⌐┘å┘å╪».</w:t>
      </w:r>
      <w:r>
        <w:t xml:space="preserve"> </w:t>
      </w:r>
      <w:r>
        <w:t xml:space="preserve">### 10.1.2 ╪º╪▒╪▓█î╪º╪¿█î ╪¬╪ú╪½█î╪▒ ╪╣┘à┘ä█î</w:t>
      </w:r>
      <w:r>
        <w:t xml:space="preserve"> </w:t>
      </w:r>
      <w:r>
        <w:rPr>
          <w:b/>
          <w:bCs/>
        </w:rPr>
        <w:t xml:space="preserve">╪¿┘ç╪▒┘ç┘ê╪▒█î ╪¬┘ê╪│╪╣┘ç:</w:t>
      </w:r>
      <w:r>
        <w:t xml:space="preserve"> </w:t>
      </w:r>
      <w:r>
        <w:t xml:space="preserve">╪│╪º╪▓┘à╪º┘å┘ç╪º█î█î</w:t>
      </w:r>
      <w:r>
        <w:t xml:space="preserve"> </w:t>
      </w:r>
      <w:r>
        <w:t xml:space="preserve">┌⌐┘ç ┘╛█î╪º╪»┘ç╪│╪º╪▓█î┘ç╪º█î ╪º┘ê┘ä█î┘ç ╪▒╪º ┘╛╪░█î╪▒┘ü╪¬┘ç╪º┘å╪» ┌»╪▓╪º╪▒╪┤ ┘╛█î╪┤╪▒┘ü╪¬┘ç╪º█î ╪¿┘ç╪▒┘ç┘ê╪▒█î ┘é╪º╪¿┘ä ╪¬┘ê╪¼┘ç█î</w:t>
      </w:r>
      <w:r>
        <w:t xml:space="preserve"> </w:t>
      </w:r>
      <w:r>
        <w:t xml:space="preserve">┘à█î╪»┘ç┘å╪». ╪¬┘ê╪º┘å╪º█î█î ╪¡╪░┘ü ╪º┘ä┌»┘ê┘ç╪º█î ┌⌐╪»┘å┘ê█î╪│█î ╪¬┌⌐╪▒╪º╪▒█î ╪º╪▓ ╪╖╪▒█î┘é ┘à╪¬╪º┌⌐┘ä╪º╪│┘ç╪º ╪¿┘ç</w:t>
      </w:r>
      <w:r>
        <w:t xml:space="preserve"> </w:t>
      </w:r>
      <w:r>
        <w:t xml:space="preserve">╪¬┘ê╪│╪╣┘ç╪»┘ç┘å╪»┌»╪º┘å ╪º╪¼╪º╪▓┘ç ┘à█î╪»┘ç╪» ╪¿╪▒ ┘à┘å╪╖┘é ╪«╪º╪╡ ╪¡┘ê╪▓┘ç ╪¬┘à╪▒┌⌐╪▓ ┌⌐┘å┘å╪» ╪¬╪º ┘å┌»╪▒╪º┘å█î┘ç╪º█î</w:t>
      </w:r>
      <w:r>
        <w:t xml:space="preserve"> </w:t>
      </w:r>
      <w:r>
        <w:t xml:space="preserve">╪▓█î╪▒╪│╪º╪«╪¬█î [151]. ╪¬╪¡┘ä█î┘ä ┘à╪º ┘å╪┤╪º┘å ┘à█î╪»┘ç╪» ┌⌐┘ç ╪¿╪º╪▓╪¬╪º╪¿ ┘ê ┘à╪¬╪º┌⌐┘ä╪º╪│┘ç╪º ┘à█î╪¬┘ê╪º┘å┘å╪»</w:t>
      </w:r>
      <w:r>
        <w:t xml:space="preserve"> </w:t>
      </w:r>
      <w:r>
        <w:t xml:space="preserve">╪º┘å╪»╪º╪▓┘ç ┌⌐╪»╪¿█î╪│ ╪▒╪º 30-60% ╪»╪▒ ┌⌐╪º╪▒╪¿╪▒╪»┘ç╪º█î ╪¿╪º ╪º┘ä╪▓╪º┘à╪º╪¬ ┘é╪º╪¿┘ä ╪¬┘ê╪¼┘ç ┘à╪¬╪º╪¿╪▒┘å╪º┘à┘ç┘å┘ê█î╪│█î</w:t>
      </w:r>
      <w:r>
        <w:t xml:space="preserve"> </w:t>
      </w:r>
      <w:r>
        <w:t xml:space="preserve">┌⌐╪º┘ç╪┤ ╪»┘ç┘å╪».</w:t>
      </w:r>
      <w:r>
        <w:t xml:space="preserve"> </w:t>
      </w:r>
      <w:r>
        <w:rPr>
          <w:b/>
          <w:bCs/>
        </w:rPr>
        <w:t xml:space="preserve">╪¿┘ç╪¿┘ê╪» ┌⌐█î┘ü█î╪¬ ┌⌐╪»:</w:t>
      </w:r>
      <w:r>
        <w:t xml:space="preserve"> </w:t>
      </w:r>
      <w:r>
        <w:t xml:space="preserve">┌⌐╪» ╪¬┘ê┘ä█î╪» ╪┤╪»┘ç ╪¿╪º╪▓╪¬╪º╪¿ ╪½╪¿╪º╪¬</w:t>
      </w:r>
      <w:r>
        <w:t xml:space="preserve"> </w:t>
      </w:r>
      <w:r>
        <w:t xml:space="preserve">╪¿╪▒╪¬╪▒█î ╪»╪▒ ┘à┘é╪º█î╪│┘ç ╪¿╪º ┘╛█î╪º╪»┘ç╪│╪º╪▓█î┘ç╪º█î ╪»╪│╪¬┘å┘ê█î╪│ ┘å╪┤╪º┘å ┘à█î╪»┘ç╪». ╪¡╪░┘ü ╪¿╪▒┘å╪º┘à┘ç┘å┘ê█î╪│█î</w:t>
      </w:r>
      <w:r>
        <w:t xml:space="preserve"> </w:t>
      </w:r>
      <w:r>
        <w:t xml:space="preserve">┌⌐┘╛█î-┘╛█î╪│╪¬ ┘ê ╪º╪╣┘à╪º┘ä ╪«┘ê╪»┌⌐╪º╪▒ ╪¿┘ç╪¬╪▒█î┘å ╪┤█î┘ê┘ç┘ç╪º ╪º╪▓ ╪╖╪▒█î┘é ┘à╪¬╪º┌⌐┘ä╪º╪│┘ç╪º ┘à┘å╪¼╪▒ ╪¿┘ç ╪¿╪º┌»┘ç╪º█î</w:t>
      </w:r>
      <w:r>
        <w:t xml:space="preserve"> </w:t>
      </w:r>
      <w:r>
        <w:t xml:space="preserve">┌⌐┘à╪¬╪▒ ┘ê ╪¿┘ç╪¿┘ê╪» ┘é╪º╪¿┘ä█î╪¬ ┘å┌»┘ç╪»╪º╪▒█î ┘à█î╪┤┘ê╪» [152]. ╪º╪¿╪▓╪º╪▒┘ç╪º█î ╪¬╪¡┘ä█î┘ä ╪º╪│╪¬╪º╪¬█î┌⌐ 70%</w:t>
      </w:r>
      <w:r>
        <w:t xml:space="preserve"> </w:t>
      </w:r>
      <w:r>
        <w:t xml:space="preserve">┘à╪│╪º╪ª┘ä ┌⌐█î┘ü█î╪¬ ┌⌐╪» ┌⌐┘à╪¬╪▒█î ╪»╪▒ ┘╛█î╪º╪»┘ç╪│╪º╪▓█î┘ç╪º█î ┘à╪¿╪¬┘å█î ╪¿╪▒ ╪¿╪º╪▓╪¬╪º╪¿ ╪»╪▒ ┘à┘é╪º█î╪│┘ç ╪¿╪º</w:t>
      </w:r>
      <w:r>
        <w:t xml:space="preserve"> </w:t>
      </w:r>
      <w:r>
        <w:t xml:space="preserve">╪▒┘ê█î┌⌐╪▒╪»┘ç╪º█î ╪│┘å╪¬█î ┘à╪¬╪º╪¿╪▒┘å╪º┘à┘ç┘å┘ê█î╪│█î ┘é╪º┘ä╪¿ ┌»╪▓╪º╪▒╪┤ ┘à█î╪»┘ç┘å╪».</w:t>
      </w:r>
      <w:r>
        <w:t xml:space="preserve"> </w:t>
      </w:r>
      <w:r>
        <w:rPr>
          <w:b/>
          <w:bCs/>
        </w:rPr>
        <w:t xml:space="preserve">┘à┘ä╪º╪¡╪╕╪º╪¬ ┘à┘å╪¡┘å█î</w:t>
      </w:r>
      <w:r>
        <w:rPr>
          <w:b/>
          <w:bCs/>
        </w:rPr>
        <w:t xml:space="preserve"> </w:t>
      </w:r>
      <w:r>
        <w:rPr>
          <w:b/>
          <w:bCs/>
        </w:rPr>
        <w:t xml:space="preserve">█î╪º╪»┌»█î╪▒█î:</w:t>
      </w:r>
      <w:r>
        <w:t xml:space="preserve"> </w:t>
      </w:r>
      <w:r>
        <w:t xml:space="preserve">╪»╪▒ ╪¡╪º┘ä█î ┌⌐┘ç ╪¿╪º╪▓╪¬╪º╪¿ ┘ê ┘à╪¬╪º┌⌐┘ä╪º╪│┘ç╪º ┘à┘ü╪º┘ç█î┘à ╪¼╪»█î╪»█î ╪▒╪º ┘à╪╣╪▒┘ü█î</w:t>
      </w:r>
      <w:r>
        <w:t xml:space="preserve"> </w:t>
      </w:r>
      <w:r>
        <w:t xml:space="preserve">┘à█î┌⌐┘å┘å╪» ┌⌐┘ç ┘å█î╪º╪▓ ╪¿┘ç ╪ó┘à┘ê╪▓╪┤ ╪¬┘ê╪│╪╣┘ç╪»┘ç┘å╪»┘ç ╪»╪º╪▒┘å╪»╪î ╪¬╪¡┘ä█î┘ä ┘à╪º ┘å╪┤╪º┘å ┘à█î╪»┘ç╪» ┌⌐┘ç</w:t>
      </w:r>
      <w:r>
        <w:t xml:space="preserve"> </w:t>
      </w:r>
      <w:r>
        <w:t xml:space="preserve">╪│╪▒┘à╪º█î┘ç┌»╪░╪º╪▒█î █î╪º╪»┌»█î╪▒█î ╪│╪▒█î╪╣╪º┘ï ╪│┘ê╪» ┘à█î╪»┘ç╪». ╪¬┘ê╪│╪╣┘ç╪»┘ç┘å╪»┌»╪º┘å█î ┌⌐┘ç ╪¿╪º ┘à┘ü╪º┘ç█î┘à ┘à╪»╪▒┘å C++</w:t>
      </w:r>
      <w:r>
        <w:t xml:space="preserve"> </w:t>
      </w:r>
      <w:r>
        <w:t xml:space="preserve">╪ó╪┤┘å╪º ┘ç╪│╪¬┘å╪» ┘à╪╣┘à┘ê┘ä╪º┘ï ╪╕╪▒┘ü 2-3 ┘ç┘ü╪¬┘ç █î╪º╪»┌»█î╪▒█î ┘à╪¬┘à╪▒┌⌐╪▓ ╪¿┘ç ┘à┘ç╪º╪▒╪¬ ┘à█î╪▒╪│┘å╪» [153].</w:t>
      </w:r>
      <w:r>
        <w:t xml:space="preserve"> </w:t>
      </w:r>
      <w:r>
        <w:t xml:space="preserve">┘ê╪╢┘ê╪¡ ┘à┘ü┘ç┘ê┘à█î ╪╣┘à┘ä█î╪º╪¬ ╪¿╪º╪▓╪¬╪º╪¿ ╪»╪▒ ┘à┘é╪º█î╪│┘ç ╪¿╪º ┘à╪¬╪º╪¿╪▒┘å╪º┘à┘ç┘å┘ê█î╪│█î ┘é╪º┘ä╪¿ ┘╛█î┌å█î╪»┘ç ╪»╪▒</w:t>
      </w:r>
      <w:r>
        <w:t xml:space="preserve"> </w:t>
      </w:r>
      <w:r>
        <w:t xml:space="preserve">┘ê╪º┘é╪╣ ╪¿╪º╪▒ █î╪º╪»┌»█î╪▒█î ┌⌐┘ä█î ╪¿╪▒╪º█î ╪¬┌⌐┘å█î┌⌐┘ç╪º█î ┘╛█î╪┤╪▒┘ü╪¬┘ç ╪¿╪▒┘å╪º┘à┘ç┘å┘ê█î╪│█î ╪╣┘à┘ê┘à█î ╪▒╪º ┌⌐╪º┘ç╪┤</w:t>
      </w:r>
      <w:r>
        <w:t xml:space="preserve"> </w:t>
      </w:r>
      <w:r>
        <w:t xml:space="preserve">┘à█î╪»┘ç╪». ## 10.2 ┘╛█î╪º┘à╪»┘ç╪º ╪¿╪▒╪º█î ╪º┌⌐┘ê╪│█î╪│╪¬┘à C++ ### 10.2.1 ╪º┘å┘é┘ä╪º╪¿ ╪¬┘ê╪│╪╣┘ç</w:t>
      </w:r>
      <w:r>
        <w:t xml:space="preserve"> </w:t>
      </w:r>
      <w:r>
        <w:t xml:space="preserve">┌⌐╪¬╪º╪¿╪«╪º┘å┘ç</w:t>
      </w:r>
      <w:r>
        <w:t xml:space="preserve"> </w:t>
      </w:r>
      <w:r>
        <w:rPr>
          <w:b/>
          <w:bCs/>
        </w:rPr>
        <w:t xml:space="preserve">┘à╪╣┘à╪º╪▒█î ┌å╪º╪▒┌å┘ê╪¿:</w:t>
      </w:r>
      <w:r>
        <w:t xml:space="preserve"> </w:t>
      </w:r>
      <w:r>
        <w:t xml:space="preserve">┘à╪╣╪▒┘ü█î ╪¿╪º╪▓╪¬╪º╪¿ ┘ê ┘à╪¬╪º┌⌐┘ä╪º╪│┘ç╪º ╪º╪│╪º╪│╪º┘ï</w:t>
      </w:r>
      <w:r>
        <w:t xml:space="preserve"> </w:t>
      </w:r>
      <w:r>
        <w:t xml:space="preserve">┘å╪¡┘ê┘ç ╪╖╪▒╪º╪¡█î ┘ê ┘╛█î╪º╪»┘ç╪│╪º╪▓█î ┌⌐╪¬╪º╪¿╪«╪º┘å┘ç┘ç╪º█î C++ ╪▒╪º ╪¬╪║█î█î╪▒ ┘à█î╪»┘ç╪». ┌⌐╪¬╪º╪¿╪«╪º┘å┘ç┘ç╪º█î ╪ó█î┘å╪»┘ç</w:t>
      </w:r>
      <w:r>
        <w:t xml:space="preserve"> </w:t>
      </w:r>
      <w:r>
        <w:t xml:space="preserve">╪º╪¡╪¬┘à╪º┘ä╪º┘ï ╪▒┘ê█î┌⌐╪▒╪» ┘à╪¬╪º┌⌐┘ä╪º╪│-╪º┘ê┘ä ╪▒╪º ╪º╪¬╪«╪º╪░ ╪«┘ê╪º┘ç┘å╪» ┌⌐╪▒╪» ┘ê ┘à╪¬╪º┌⌐┘ä╪º╪│┘ç╪º█î ╪«╪º╪╡ ╪¡┘ê╪▓┘ç ╪▒╪º</w:t>
      </w:r>
      <w:r>
        <w:t xml:space="preserve"> </w:t>
      </w:r>
      <w:r>
        <w:t xml:space="preserve">╪¿┘ç ╪¼╪º█î ╪▒╪º╪¿╪╖┘ç╪º█î ┘é╪º┘ä╪¿ ┘╛█î┌å█î╪»┘ç ╪º╪▒╪º╪ª┘ç ╪«┘ê╪º┘ç┘å╪» ╪»╪º╪» [154]. ╪º█î┘å ╪¬╪║█î█î╪▒ ┘ê╪╣╪»┘ç ╪º█î┘å ╪▒╪º</w:t>
      </w:r>
      <w:r>
        <w:t xml:space="preserve"> </w:t>
      </w:r>
      <w:r>
        <w:t xml:space="preserve">┘à█î╪»┘ç╪» ┌⌐┘ç ╪╣┘à┘ä┌⌐╪▒╪» ┘╛█î╪┤╪▒┘ü╪¬┘ç ┌⌐╪¬╪º╪¿╪«╪º┘å┘ç ╪▒╪º ╪¿╪▒╪º█î ╪¬┘ê╪│╪╣┘ç╪»┘ç┘å╪»┌»╪º┘å ┌⌐╪º╪▒╪¿╪▒╪» ╪»╪▒ ╪»╪│╪¬╪▒╪│╪¬╪▒</w:t>
      </w:r>
      <w:r>
        <w:t xml:space="preserve"> </w:t>
      </w:r>
      <w:r>
        <w:t xml:space="preserve">┌⌐┘å╪» ╪»╪▒ ╪¡╪º┘ä█î ┌⌐┘ç ┘à╪º┘å╪╣ ╪¬╪«╪╡╪╡ ╪▒╪º ╪¿╪▒╪º█î ╪º╪│╪¬┘ü╪º╪»┘ç ╪º╪▓ ┌å╪º╪▒┌å┘ê╪¿┘ç╪º█î ┘╛█î┌å█î╪»┘ç ┌⌐╪º┘ç╪┤ ╪»┘ç╪».</w:t>
      </w:r>
      <w:r>
        <w:t xml:space="preserve"> </w:t>
      </w:r>
      <w:r>
        <w:rPr>
          <w:b/>
          <w:bCs/>
        </w:rPr>
        <w:t xml:space="preserve">╪│╪▒█î╪º┘ä╪│╪º╪▓█î ┘ê ┘╛╪º█î╪»╪º╪▒█î:</w:t>
      </w:r>
      <w:r>
        <w:t xml:space="preserve"> </w:t>
      </w:r>
      <w:r>
        <w:t xml:space="preserve">╪¬╪¡┘ä█î┘ä ┘à╪º ╪º╪▓ ┌å╪º╪▒┌å┘ê╪¿┘ç╪º█î ╪│╪▒█î╪º┘ä╪│╪º╪▓█î</w:t>
      </w:r>
      <w:r>
        <w:t xml:space="preserve"> </w:t>
      </w:r>
      <w:r>
        <w:t xml:space="preserve">┘å╪┤╪º┘å ┘à█î╪»┘ç╪» ┌⌐┘ç ╪¿╪º╪▓╪¬╪º╪¿ ╪º█î╪¼╪º╪» ╪▒╪º┘ç╪¡┘ä┘ç╪º█î ╪│╪▒█î╪º┘ä╪│╪º╪▓█î ╪¼┘ç╪º┘å█î ┘ê ╪¿╪º ┌⌐╪º╪▒╪º█î█î ╪¿╪º┘ä╪º ╪▒╪º</w:t>
      </w:r>
      <w:r>
        <w:t xml:space="preserve"> </w:t>
      </w:r>
      <w:r>
        <w:t xml:space="preserve">╪º┘à┌⌐╪º┘å┘╛╪░█î╪▒ ┘à█î┌⌐┘å╪». ┌⌐╪¬╪º╪¿╪«╪º┘å┘ç┘ç╪º█î█î ┘à╪º┘å┘å╪»</w:t>
      </w:r>
      <w:r>
        <w:t xml:space="preserve"> </w:t>
      </w:r>
      <w:r>
        <w:rPr>
          <w:rStyle w:val="VerbatimChar"/>
        </w:rPr>
        <w:t xml:space="preserve">reflection_serializer</w:t>
      </w:r>
      <w:r>
        <w:t xml:space="preserve"> </w:t>
      </w:r>
      <w:r>
        <w:t xml:space="preserve">┘╛█î╪┤┘å┘ç╪º╪»█î ┘à╪º ┘à█î╪¬┘ê╪º┘å┘å╪» ╪│╪▒█î╪º┘ä╪│╪º╪▓█î ╪«┘ê╪»┌⌐╪º╪▒ ╪¿╪▒╪º█î ┘ç╪▒ ┘å┘ê╪╣ ╪¿╪º╪▓╪¬╪º╪¿█î ╪¿╪»┘ê┘å ┘å█î╪º╪▓ ╪¿┘ç</w:t>
      </w:r>
      <w:r>
        <w:t xml:space="preserve"> </w:t>
      </w:r>
      <w:r>
        <w:t xml:space="preserve">┘╛█î┌⌐╪▒╪¿┘å╪»█î ╪»╪│╪¬█î █î╪º ╪º╪¿╪▓╪º╪▒┘ç╪º█î ╪¬┘ê┘ä█î╪» ┌⌐╪» ╪º╪▒╪º╪ª┘ç ╪»┘ç┘å╪» [155]. ╪º█î┘å ┘é╪º╪¿┘ä█î╪¬ ┘╛█î╪º┘à╪»┘ç╪º█î</w:t>
      </w:r>
      <w:r>
        <w:t xml:space="preserve"> </w:t>
      </w:r>
      <w:r>
        <w:t xml:space="preserve">╪╣┘à█î┘é█î ╪¿╪▒╪º█î ╪¬╪¿╪º╪»┘ä ╪»╪º╪»┘ç╪î ┘╛╪º█î╪»╪º╪▒█î ┘ê ╪│┘å╪º╪▒█î┘ê┘ç╪º█î ┘à╪¡╪º╪│╪¿╪º╪¬ ╪¬┘ê╪▓█î╪╣ ╪┤╪»┘ç ╪»╪º╪▒╪».</w:t>
      </w:r>
      <w:r>
        <w:t xml:space="preserve"> </w:t>
      </w:r>
      <w:r>
        <w:rPr>
          <w:b/>
          <w:bCs/>
        </w:rPr>
        <w:t xml:space="preserve">╪▒╪º╪¿╪╖ ┌⌐╪º╪▒╪¿╪▒█î ┘ê ╪º╪¬╪╡╪º┘ä:</w:t>
      </w:r>
      <w:r>
        <w:t xml:space="preserve"> </w:t>
      </w:r>
      <w:r>
        <w:t xml:space="preserve">┘é╪º╪¿┘ä█î╪¬┘ç╪º█î ╪º╪¬╪╡╪º┘ä ╪«┘ê╪»┌⌐╪º╪▒ ╪«╪º╪╡█î╪¬ ┘å╪┤╪º┘å</w:t>
      </w:r>
      <w:r>
        <w:t xml:space="preserve"> </w:t>
      </w:r>
      <w:r>
        <w:t xml:space="preserve">╪»╪º╪»┘ç ╪┤╪»┘ç ╪»╪▒ ┘à╪╖╪º┘ä╪╣┘ç ┘à┘ê╪▒╪»█î ┌å╪º╪▒┌å┘ê╪¿ GUI ┘à╪º ┘å╪┤╪º┘å ┘à█î╪»┘ç╪» ┌⌐┘ç ╪¿╪º╪▓╪¬╪º╪¿ █î┌⌐┘╛╪º╪▒┌å┌»█î</w:t>
      </w:r>
      <w:r>
        <w:t xml:space="preserve"> </w:t>
      </w:r>
      <w:r>
        <w:t xml:space="preserve">╪¿╪│█î╪º╪▒ ┘à╪¡┌⌐┘à╪¬╪▒█î ╪¿█î┘å ┘à┘å╪╖┘é ╪¬╪¼╪º╪▒█î C++ ┘ê ╪¬┌⌐┘å┘ê┘ä┘ê┌ÿ█î┘ç╪º█î ╪▒╪º╪¿╪╖ ┌⌐╪º╪▒╪¿╪▒█î ╪▒╪º ╪º┘à┌⌐╪º┘å┘╛╪░█î╪▒</w:t>
      </w:r>
      <w:r>
        <w:t xml:space="preserve"> </w:t>
      </w:r>
      <w:r>
        <w:t xml:space="preserve">╪«┘ê╪º┘ç╪» ┌⌐╪▒╪». ╪¬┘ê╪º┘å╪º█î█î ╪¬┘ê┘ä█î╪» ╪«┘ê╪»┌⌐╪º╪▒ ┌⌐╪» ╪º╪¬╪╡╪º┘ä ┘à┘å╪¿╪╣ ╪º╪╡┘ä█î ┘╛█î┌å█î╪»┌»█î ╪»╪▒ ╪¬┘ê╪│╪╣┘ç</w:t>
      </w:r>
      <w:r>
        <w:t xml:space="preserve"> </w:t>
      </w:r>
      <w:r>
        <w:t xml:space="preserve">┌⌐╪º╪▒╪¿╪▒╪»┘ç╪º█î ╪»╪│┌⌐╪¬╪º┘╛ ┘ê ┘ê╪¿ ╪▒╪º ╪¡╪░┘ü ┘à█î┌⌐┘å╪» [156]. ### 10.2.2 ╪¬┌⌐╪º┘à┘ä ╪º┌⌐┘ê╪│█î╪│╪¬┘à</w:t>
      </w:r>
      <w:r>
        <w:t xml:space="preserve"> </w:t>
      </w:r>
      <w:r>
        <w:t xml:space="preserve">╪º╪¿╪▓╪º╪▒</w:t>
      </w:r>
      <w:r>
        <w:t xml:space="preserve"> </w:t>
      </w:r>
      <w:r>
        <w:rPr>
          <w:b/>
          <w:bCs/>
        </w:rPr>
        <w:t xml:space="preserve">╪¬┘é┘ê█î╪¬ ╪¬╪¡┘ä█î┘ä ╪º╪│╪¬╪º╪¬█î┌⌐:</w:t>
      </w:r>
      <w:r>
        <w:t xml:space="preserve"> </w:t>
      </w:r>
      <w:r>
        <w:t xml:space="preserve">┘à╪¬╪º╪»█î╪¬╪º█î ╪¿╪º╪▓╪¬╪º╪¿ ╪¿█î┘å╪┤</w:t>
      </w:r>
      <w:r>
        <w:t xml:space="preserve"> </w:t>
      </w:r>
      <w:r>
        <w:t xml:space="preserve">╪¿█î╪│╪º╪¿┘é┘ç╪º█î ╪¿┘ç ╪│╪º╪«╪¬╪º╪▒ ┘ê ┘é╪╡╪» ╪¿╪▒┘å╪º┘à┘ç ╪¿┘ç ╪º╪¿╪▓╪º╪▒┘ç╪º█î ╪¬╪¡┘ä█î┘ä ╪º╪│╪¬╪º╪¬█î┌⌐ ╪º╪▒╪º╪ª┘ç ┘à█î╪»┘ç╪».</w:t>
      </w:r>
      <w:r>
        <w:t xml:space="preserve"> </w:t>
      </w:r>
      <w:r>
        <w:t xml:space="preserve">╪º╪¿╪▓╪º╪▒┘ç╪º ╪º┌⌐┘å┘ê┘å ┘à█î╪¬┘ê╪º┘å┘å╪» ┘å┘ç ╪¬┘å┘ç╪º ╪│╪º╪«╪¬╪º╪▒ ┘å╪¡┘ê█î ┌⌐╪» ╪¿┘ä┌⌐┘ç ╪▒┘ê╪º╪¿╪╖ ┘à╪╣┘å╪º█î█î ┌⌐╪»┌»╪░╪º╪▒█î</w:t>
      </w:r>
      <w:r>
        <w:t xml:space="preserve"> </w:t>
      </w:r>
      <w:r>
        <w:t xml:space="preserve">╪┤╪»┘ç ╪»╪▒ ┌⌐╪º╪▒╪¿╪▒╪»┘ç╪º█î ┘à╪¬╪º┌⌐┘ä╪º╪│ ┘ê ┌⌐┘ê╪ª╪▒█î┘ç╪º█î ╪¿╪º╪▓╪¬╪º╪¿ ╪▒╪º ╪¬╪¡┘ä█î┘ä ┌⌐┘å┘å╪» [157]. ╪º█î┘å</w:t>
      </w:r>
      <w:r>
        <w:t xml:space="preserve"> </w:t>
      </w:r>
      <w:r>
        <w:t xml:space="preserve">┘é╪º╪¿┘ä█î╪¬ ╪¬╪¡┘ä█î┘ä ╪¬┘é┘ê█î╪¬ ╪┤╪»┘ç ╪¬╪┤╪«█î╪╡ ╪¿╪º┌» ┘╛█î┌å█î╪»┘ç╪¬╪▒╪î ╪¿┘ç█î┘å┘ç╪│╪º╪▓█î ┌⌐╪º╪▒╪º█î█î ┘ê ┘╛╪┤╪¬█î╪¿╪º┘å█î</w:t>
      </w:r>
      <w:r>
        <w:t xml:space="preserve"> </w:t>
      </w:r>
      <w:r>
        <w:t xml:space="preserve">╪¿╪º╪▓╪│╪º╪«╪¬╪º╪▒█î ╪▒╪º ╪º┘à┌⌐╪º┘å┘╛╪░█î╪▒ ┘à█î┌⌐┘å╪».</w:t>
      </w:r>
      <w:r>
        <w:t xml:space="preserve"> </w:t>
      </w:r>
      <w:r>
        <w:rPr>
          <w:b/>
          <w:bCs/>
        </w:rPr>
        <w:t xml:space="preserve">█î┌⌐┘╛╪º╪▒┌å┌»█î ╪│█î╪│╪¬┘à ╪│╪º╪«╪¬:</w:t>
      </w:r>
      <w:r>
        <w:t xml:space="preserve"> </w:t>
      </w:r>
      <w:r>
        <w:t xml:space="preserve">┘à╪º┘ç█î╪¬ ╪▓┘à╪º┘å ┌⌐╪º┘à┘╛╪º█î┘ä ╪╣┘à┘ä█î╪º╪¬ ╪¿╪º╪▓╪¬╪º╪¿ ╪«┘ê╪¿ ╪¿╪º ┘à╪╣┘à╪º╪▒█î┘ç╪º█î ┘à╪»╪▒┘å ╪│█î╪│╪¬┘à ╪│╪º╪«╪¬ ┘ç┘à╪º┘ç┘å┌»</w:t>
      </w:r>
      <w:r>
        <w:t xml:space="preserve"> </w:t>
      </w:r>
      <w:r>
        <w:t xml:space="preserve">╪º╪│╪¬. ╪º╪¿╪▓╪º╪▒┘ç╪º█î ╪│╪º╪«╪¬ ┘à█î╪¬┘ê╪º┘å┘å╪» ╪º╪▓ ┘à╪¬╪º╪»█î╪¬╪º█î ╪¿╪º╪▓╪¬╪º╪¿ ╪¿╪▒╪º█î ╪¿┘ç█î┘å┘ç╪│╪º╪▓█î</w:t>
      </w:r>
      <w:r>
        <w:t xml:space="preserve"> </w:t>
      </w:r>
      <w:r>
        <w:t xml:space="preserve">╪º╪│╪¬╪▒╪º╪¬┌ÿ█î┘ç╪º█î ┌⌐╪º┘à┘╛╪º█î┘ä╪î ┘╛█î╪º╪»┘ç╪│╪º╪▓█î ┌⌐╪º┘à┘╛╪º█î┘ä ╪º┘ü╪▓╪º█î╪┤█î ┘à╪ñ╪½╪▒╪¬╪▒ ┘ê ╪º╪▒╪º╪ª┘ç ╪▒╪»█î╪º╪¿█î</w:t>
      </w:r>
      <w:r>
        <w:t xml:space="preserve"> </w:t>
      </w:r>
      <w:r>
        <w:t xml:space="preserve">┘ê╪º╪¿╪│╪¬┌»█î ╪¿┘ç╪¬╪▒ ╪º╪│╪¬┘ü╪º╪»┘ç ┌⌐┘å┘å╪» [158]. ╪¬╪¡┘ä█î┘ä ┘à╪º ┘å╪┤╪º┘å ┘à█î╪»┘ç╪» ┌⌐┘ç ╪│█î╪│╪¬┘à┘ç╪º█î ╪│╪º╪«╪¬</w:t>
      </w:r>
      <w:r>
        <w:t xml:space="preserve"> </w:t>
      </w:r>
      <w:r>
        <w:t xml:space="preserve">╪ó┌»╪º┘ç ╪º╪▓ ╪¿╪º╪▓╪¬╪º╪¿ ┘à█î╪¬┘ê╪º┘å┘å╪» 20-30% ╪▓┘à╪º┘å ╪│╪º╪«╪¬ ╪│╪▒█î╪╣╪¬╪▒ ╪»╪▒ ┌⌐╪»╪¿█î╪│┘ç╪º█î ╪¿╪▓╪▒┌» ╪»╪│╪¬█î╪º╪¿█î</w:t>
      </w:r>
      <w:r>
        <w:t xml:space="preserve"> </w:t>
      </w:r>
      <w:r>
        <w:t xml:space="preserve">┌⌐┘å┘å╪».</w:t>
      </w:r>
      <w:r>
        <w:t xml:space="preserve"> </w:t>
      </w:r>
      <w:r>
        <w:rPr>
          <w:b/>
          <w:bCs/>
        </w:rPr>
        <w:t xml:space="preserve">╪¬┘ê┘ä█î╪» ┘à╪│╪¬┘å╪»╪º╪¬:</w:t>
      </w:r>
      <w:r>
        <w:t xml:space="preserve"> </w:t>
      </w:r>
      <w:r>
        <w:t xml:space="preserve">┘à╪¬╪º╪»█î╪¬╪º█î ╪¿╪º╪▓╪¬╪º╪¿ ╪¬┘ê┘ä█î╪» ╪«┘ê╪»┌⌐╪º╪▒</w:t>
      </w:r>
      <w:r>
        <w:t xml:space="preserve"> </w:t>
      </w:r>
      <w:r>
        <w:t xml:space="preserve">┘à╪│╪¬┘å╪»╪º╪¬ ╪¼╪º┘à╪╣ API ╪▒╪º ╪º┘à┌⌐╪º┘å┘╛╪░█î╪▒ ┘à█î┌⌐┘å╪» ┌⌐┘ç ┘å┘ç ╪¬┘å┘ç╪º ╪┤╪º┘à┘ä ╪¬┘ê╪╢█î╪¡╪º╪¬ ╪▒╪º╪¿╪╖ ╪¿┘ä┌⌐┘ç</w:t>
      </w:r>
      <w:r>
        <w:t xml:space="preserve"> </w:t>
      </w:r>
      <w:r>
        <w:t xml:space="preserve">┘é╪▒╪º╪▒╪»╪º╪»┘ç╪º█î ╪▒┘ü╪¬╪º╪▒█î ┌⌐╪»┌»╪░╪º╪▒█î ╪┤╪»┘ç ╪»╪▒ ┌⌐╪º╪▒╪¿╪▒╪»┘ç╪º█î ┘à╪¬╪º┌⌐┘ä╪º╪│ ╪¿╪º╪┤╪». ╪º█î┘å ┘à╪│╪¬┘å╪»╪º╪¬</w:t>
      </w:r>
      <w:r>
        <w:t xml:space="preserve"> </w:t>
      </w:r>
      <w:r>
        <w:t xml:space="preserve">╪«┘ê╪»┌⌐╪º╪▒ ┘ç┘à█î╪┤┘ç ╪¿┘ç╪▒┘ê╪▓ ╪º╪│╪¬ ┘ê ╪¿█î┘å╪┤ ╪╣┘à█î┘é╪¬╪▒█î ╪¿┘ç ╪▒┘ü╪¬╪º╪▒ ┌⌐╪» ┘å╪│╪¿╪¬ ╪¿┘ç ╪▒┘ê█î┌⌐╪▒╪»┘ç╪º█î ╪│┘å╪¬█î</w:t>
      </w:r>
      <w:r>
        <w:t xml:space="preserve"> </w:t>
      </w:r>
      <w:r>
        <w:t xml:space="preserve">┘à╪│╪¬┘å╪»╪│╪º╪▓█î ╪º╪▒╪º╪ª┘ç ┘à█î╪»┘ç╪» [159]. ### 10.2.3 ╪¬╪ú╪½█î╪▒ ╪ó┘à┘ê╪▓╪┤█î ┘ê ┘╛╪░█î╪▒╪┤</w:t>
      </w:r>
      <w:r>
        <w:t xml:space="preserve"> </w:t>
      </w:r>
      <w:r>
        <w:rPr>
          <w:b/>
          <w:bCs/>
        </w:rPr>
        <w:t xml:space="preserve">╪¬╪»╪▒█î╪│ ╪¿╪▒┘å╪º┘à┘ç┘å┘ê█î╪│█î ╪╣┘à┘ê┘à█î:</w:t>
      </w:r>
      <w:r>
        <w:t xml:space="preserve"> </w:t>
      </w:r>
      <w:r>
        <w:t xml:space="preserve">╪¿╪º╪▓╪¬╪º╪¿ ┘å┘é╪╖┘ç ┘ê╪▒┘ê╪» ╪┤┘ç┘ê╪»█î╪¬╪▒█î ╪¿┘ç</w:t>
      </w:r>
      <w:r>
        <w:t xml:space="preserve"> </w:t>
      </w:r>
      <w:r>
        <w:t xml:space="preserve">┘à┘ü╪º┘ç█î┘à ┘╛█î╪┤╪▒┘ü╪¬┘ç ┘à╪¬╪º╪¿╪▒┘å╪º┘à┘ç┘å┘ê█î╪│█î C++ ╪º╪▒╪º╪ª┘ç ┘à█î╪»┘ç╪». ┘à╪º┘ç█î╪¬ ╪º╪╣┘ä╪º┘å█î ┌⌐┘ê╪ª╪▒█î┘ç╪º█î</w:t>
      </w:r>
      <w:r>
        <w:t xml:space="preserve"> </w:t>
      </w:r>
      <w:r>
        <w:t xml:space="preserve">╪¿╪º╪▓╪¬╪º╪¿ ╪»╪▒┌⌐ ┘ê ╪º╪╣┘à╪º┘ä ╪¬┌⌐┘å█î┌⌐┘ç╪º█î ╪¿╪▒┘å╪º┘à┘ç┘å┘ê█î╪│█î ╪╣┘à┘ê┘à█î ╪▒╪º ╪¿╪▒╪º█î ╪»╪º┘å╪┤╪¼┘ê█î╪º┘å ┘ê</w:t>
      </w:r>
      <w:r>
        <w:t xml:space="preserve"> </w:t>
      </w:r>
      <w:r>
        <w:t xml:space="preserve">╪¬┘ê╪│╪╣┘ç╪»┘ç┘å╪»┌»╪º┘å ┘à╪¿╪¬╪»█î ╪ó╪│╪º┘å╪¬╪▒ ┘à█î┌⌐┘å╪» [160]. ┘à╪ñ╪│╪│╪º╪¬ ╪ó┘à┘ê╪▓╪┤█î ┌»╪▓╪º╪▒╪┤ ┘à█î╪»┘ç┘å╪» ┌⌐┘ç</w:t>
      </w:r>
      <w:r>
        <w:t xml:space="preserve"> </w:t>
      </w:r>
      <w:r>
        <w:t xml:space="preserve">╪»╪º┘å╪┤╪¼┘ê█î╪º┘å ┘à┘ü╪º┘ç█î┘à ╪¿╪º╪▓╪¬╪º╪¿ ╪▒╪º 40% ╪│╪▒█î╪╣╪¬╪▒ ╪º╪▓ ╪▒┘ê█î┌⌐╪▒╪»┘ç╪º█î ╪│┘å╪¬█î ┘à╪¬╪º╪¿╪▒┘å╪º┘à┘ç┘å┘ê█î╪│█î</w:t>
      </w:r>
      <w:r>
        <w:t xml:space="preserve"> </w:t>
      </w:r>
      <w:r>
        <w:t xml:space="preserve">┘é╪º┘ä╪¿ ╪»╪▒┌⌐ ┘à█î┌⌐┘å┘å╪».</w:t>
      </w:r>
      <w:r>
        <w:t xml:space="preserve"> </w:t>
      </w:r>
      <w:r>
        <w:rPr>
          <w:b/>
          <w:bCs/>
        </w:rPr>
        <w:t xml:space="preserve">╪º┘ä┌»┘ê┘ç╪º█î ┘╛╪░█î╪▒╪┤ ╪╡┘å╪╣╪¬█î:</w:t>
      </w:r>
      <w:r>
        <w:t xml:space="preserve"> </w:t>
      </w:r>
      <w:r>
        <w:t xml:space="preserve">┘╛╪░█î╪▒┘å╪»┌»╪º┘å ╪º┘ê┘ä█î┘ç</w:t>
      </w:r>
      <w:r>
        <w:t xml:space="preserve"> </w:t>
      </w:r>
      <w:r>
        <w:t xml:space="preserve">╪»╪▒ ╪╡┘å╪º█î╪╣ ╪¿╪¡╪▒╪º┘å█î ┌⌐╪º╪▒╪º█î█î (╪¿╪º╪▓█î╪î ╪«╪»┘à╪º╪¬ ┘à╪º┘ä█î╪î ╪│█î╪│╪¬┘à┘ç╪º█î ╪¬╪╣╪¿█î┘ç╪┤╪»┘ç) ┘å╪┤╪º┘å ┘à█î╪»┘ç┘å╪»</w:t>
      </w:r>
      <w:r>
        <w:t xml:space="preserve"> </w:t>
      </w:r>
      <w:r>
        <w:t xml:space="preserve">┌⌐┘ç ╪¿╪º╪▓╪¬╪º╪¿ ┘ê ┘à╪¬╪º┌⌐┘ä╪º╪│┘ç╪º ┘à█î╪¬┘ê╪º┘å┘å╪» ╪¿╪º ┘à┘ê┘ü┘é█î╪¬ ╪»╪▒ ┘à╪¡█î╪╖┘ç╪º█î ╪¬┘ê┘ä█î╪»█î ┘à╪│╪¬┘é╪▒ ╪┤┘ê┘å╪».</w:t>
      </w:r>
      <w:r>
        <w:t xml:space="preserve"> </w:t>
      </w:r>
      <w:r>
        <w:t xml:space="preserve">╪╢┘à╪º┘å╪¬ ╪╡┘ü╪▒-overhead ┘ê ┘à╪»┘ä ┌⌐╪º┘à┘╛╪º█î┘ä ┘é╪╖╪╣█î ╪º█î┘å ┘ê█î┌ÿ┌»█î┘ç╪º ╪▒╪º ╪¿╪▒╪º█î ┘à┘ê╪º╪▒╪»</w:t>
      </w:r>
      <w:r>
        <w:t xml:space="preserve"> </w:t>
      </w:r>
      <w:r>
        <w:t xml:space="preserve">╪º╪│╪¬┘ü╪º╪»┘ç╪º█î ┌⌐┘ç ╪¿╪º╪▓╪¬╪º╪¿ ┘╛┘ê█î╪º█î ╪│┘å╪¬█î ╪║█î╪▒┘é╪º╪¿┘ä ┘é╪¿┘ê┘ä ╪«┘ê╪º┘ç╪» ╪¿┘ê╪» ┘à┘å╪º╪│╪¿ ┘à█î┌⌐┘å╪» [161].</w:t>
      </w:r>
      <w:r>
        <w:t xml:space="preserve"> </w:t>
      </w:r>
      <w:r>
        <w:rPr>
          <w:b/>
          <w:bCs/>
        </w:rPr>
        <w:t xml:space="preserve">╪┤╪¬╪º╪¿ ┘à┘å╪º╪¿╪╣ ╪¿╪º╪▓:</w:t>
      </w:r>
      <w:r>
        <w:t xml:space="preserve"> </w:t>
      </w:r>
      <w:r>
        <w:t xml:space="preserve">╪»╪▒ ╪»╪│╪¬╪▒╪│ ╪¿┘ê╪»┘å ┘é╪º╪¿┘ä█î╪¬┘ç╪º█î ╪¿╪º╪▓╪¬╪º╪¿ ╪»╪▒ ╪¡╪º┘ä</w:t>
      </w:r>
      <w:r>
        <w:t xml:space="preserve"> </w:t>
      </w:r>
      <w:r>
        <w:t xml:space="preserve">╪¡╪º╪╢╪▒ ┘å┘ê╪ó┘ê╪▒█î ╪»╪▒ ╪¼╪º┘à╪╣┘ç ┘à┘å╪¿╪╣ ╪¿╪º╪▓ C++ ╪▒╪º ╪¬╪¡╪▒█î┌⌐ ┘à█î┌⌐┘å╪». ┌⌐╪¬╪º╪¿╪«╪º┘å┘ç┘ç╪º ┘ê ┌å╪º╪▒┌å┘ê╪¿┘ç╪º█î</w:t>
      </w:r>
      <w:r>
        <w:t xml:space="preserve"> </w:t>
      </w:r>
      <w:r>
        <w:t xml:space="preserve">╪¼╪»█î╪» ╪│╪º╪«╪¬┘ç ╪┤╪»┘ç ╪¡┘ê┘ä ┘à┘ü╪º┘ç█î┘à ╪¿╪º╪▓╪¬╪º╪¿ ╪»╪▒ ╪¡╪º┘ä ╪╕┘ç┘ê╪▒ ┘ç╪│╪¬┘å╪» ┘ê ╪¡┘ä┘é┘ç ╪¿╪º╪▓╪«┘ê╪▒╪» ┘à╪½╪¿╪¬█î</w:t>
      </w:r>
      <w:r>
        <w:t xml:space="preserve"> </w:t>
      </w:r>
      <w:r>
        <w:t xml:space="preserve">╪º█î╪¼╪º╪» ┘à█î┌⌐┘å┘å╪» ┌⌐┘ç ┘╛╪░█î╪▒╪┤ ╪▒╪º ╪¬╪│╪▒█î╪╣ ┘à█î┌⌐┘å╪» ┘ê ╪¿┘ç╪¬╪▒█î┘å ╪┤█î┘ê┘ç┘ç╪º ╪▒╪º ┘å╪┤╪º┘å ┘à█î╪»┘ç╪»</w:t>
      </w:r>
      <w:r>
        <w:t xml:space="preserve"> </w:t>
      </w:r>
      <w:r>
        <w:t xml:space="preserve">[162]. ## 10.3 ╪¬┘ê╪╡█î┘ç┘ç╪º ╪¿╪▒╪º█î ┘à┘à╪º╪▒╪│╪º┘å ### 10.3.1 ╪º╪│╪¬╪▒╪º╪¬┌ÿ█î ┘╛╪░█î╪▒╪┤</w:t>
      </w:r>
      <w:r>
        <w:t xml:space="preserve"> </w:t>
      </w:r>
      <w:r>
        <w:rPr>
          <w:b/>
          <w:bCs/>
        </w:rPr>
        <w:t xml:space="preserve">┘à╪╣╪▒┘ü█î ╪º┘ü╪▓╪º█î╪┤█î:</w:t>
      </w:r>
      <w:r>
        <w:t xml:space="preserve"> </w:t>
      </w:r>
      <w:r>
        <w:t xml:space="preserve">╪│╪º╪▓┘à╪º┘å┘ç╪º ╪¿╪º█î╪» ╪¿╪º╪▓╪¬╪º╪¿ ┘ê ┘à╪¬╪º┌⌐┘ä╪º╪│┘ç╪º ╪▒╪º ╪¿┘ç</w:t>
      </w:r>
      <w:r>
        <w:t xml:space="preserve"> </w:t>
      </w:r>
      <w:r>
        <w:t xml:space="preserve">╪╡┘ê╪▒╪¬ ╪º┘ü╪▓╪º█î╪┤█î ┘╛╪░█î╪▒┘ü╪¬┘ç ┘ê ╪º╪▓ ╪│┘å╪º╪▒█î┘ê┘ç╪º█î ┌⌐┘à ╪«╪╖╪▒ ┘ê ╪¿╪º ╪º╪▒╪▓╪┤ ╪¿╪º┘ä╪º ┘à╪º┘å┘å╪»</w:t>
      </w:r>
      <w:r>
        <w:t xml:space="preserve"> </w:t>
      </w:r>
      <w:r>
        <w:t xml:space="preserve">╪│╪▒█î╪º┘ä╪│╪º╪▓█î ┘ê ╪º╪¬╪╡╪º┘ä ╪»╪º╪»┘ç ╪┤╪▒┘ê╪╣ ┌⌐┘å┘å╪». ╪¬╪¡┘ä█î┘ä ┘à╪º ┘╛█î╪┤╪▒┘ü╪¬ ┘╛╪░█î╪▒╪┤ ╪▓█î╪▒ ╪▒╪º ┘╛█î╪┤┘å┘ç╪º╪»</w:t>
      </w:r>
      <w:r>
        <w:t xml:space="preserve"> </w:t>
      </w:r>
      <w:r>
        <w:t xml:space="preserve">┘à█î┌⌐┘å╪»: 1.</w:t>
      </w:r>
      <w:r>
        <w:t xml:space="preserve"> </w:t>
      </w:r>
      <w:r>
        <w:rPr>
          <w:b/>
          <w:bCs/>
        </w:rPr>
        <w:t xml:space="preserve">┘à╪▒╪¡┘ä┘ç 1:</w:t>
      </w:r>
      <w:r>
        <w:t xml:space="preserve"> </w:t>
      </w:r>
      <w:r>
        <w:t xml:space="preserve">╪¿╪º╪▓╪¬╪º╪¿ ┘╛╪º█î┘ç ╪¿╪▒╪º█î ╪»╪▒┘ê┘å┘å┌»╪▒█î ┘ê ╪¬┘ê┘ä█î╪» ┌⌐╪»</w:t>
      </w:r>
      <w:r>
        <w:t xml:space="preserve"> </w:t>
      </w:r>
      <w:r>
        <w:t xml:space="preserve">╪│╪º╪»┘ç 2.</w:t>
      </w:r>
      <w:r>
        <w:t xml:space="preserve"> </w:t>
      </w:r>
      <w:r>
        <w:rPr>
          <w:b/>
          <w:bCs/>
        </w:rPr>
        <w:t xml:space="preserve">┘à╪▒╪¡┘ä┘ç 2:</w:t>
      </w:r>
      <w:r>
        <w:t xml:space="preserve"> </w:t>
      </w:r>
      <w:r>
        <w:t xml:space="preserve">┘à╪¬╪º┌⌐┘ä╪º╪│┘ç╪º█î ╪│┘ü╪º╪▒╪┤█î ╪¿╪▒╪º█î ╪º┘ä┌»┘ê┘ç╪º█î ╪«╪º╪╡</w:t>
      </w:r>
      <w:r>
        <w:t xml:space="preserve"> </w:t>
      </w:r>
      <w:r>
        <w:t xml:space="preserve">╪¡┘ê╪▓┘ç 3.</w:t>
      </w:r>
      <w:r>
        <w:t xml:space="preserve"> </w:t>
      </w:r>
      <w:r>
        <w:rPr>
          <w:b/>
          <w:bCs/>
        </w:rPr>
        <w:t xml:space="preserve">┘à╪▒╪¡┘ä┘ç 3:</w:t>
      </w:r>
      <w:r>
        <w:t xml:space="preserve"> </w:t>
      </w:r>
      <w:r>
        <w:t xml:space="preserve">╪¬╪▒┌⌐█î╪¿ ┘╛█î╪┤╪▒┘ü╪¬┘ç ┘à╪¬╪º┌⌐┘ä╪º╪│ ┘ê ╪¬┘ê╪│╪╣┘ç ┌å╪º╪▒┌å┘ê╪¿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┘à╪▒╪¡┘ä┘ç 4:</w:t>
      </w:r>
      <w:r>
        <w:t xml:space="preserve"> </w:t>
      </w:r>
      <w:r>
        <w:t xml:space="preserve">█î┌⌐┘╛╪º╪▒┌å┌»█î ┌⌐╪º┘à┘ä ╪¿╪º ┘ê█î┌ÿ┌»█î┘ç╪º█î ┘à╪»╪▒┘å C++ ┘ê</w:t>
      </w:r>
      <w:r>
        <w:t xml:space="preserve"> </w:t>
      </w:r>
      <w:r>
        <w:t xml:space="preserve">╪º╪¿╪▓╪º╪▒┘ç╪º</w:t>
      </w:r>
      <w:r>
        <w:t xml:space="preserve"> </w:t>
      </w:r>
      <w:r>
        <w:rPr>
          <w:b/>
          <w:bCs/>
        </w:rPr>
        <w:t xml:space="preserve">╪ó┘à┘ê╪▓╪┤ ┘ê ╪¬╪╣┘ä█î┘à:</w:t>
      </w:r>
      <w:r>
        <w:t xml:space="preserve"> </w:t>
      </w:r>
      <w:r>
        <w:t xml:space="preserve">┘╛╪░█î╪▒╪┤ ┘à┘ê┘ü┘é ┘å█î╪º╪▓ ╪¿┘ç ╪│╪▒┘à╪º█î┘ç┌»╪░╪º╪▒█î</w:t>
      </w:r>
      <w:r>
        <w:t xml:space="preserve"> </w:t>
      </w:r>
      <w:r>
        <w:t xml:space="preserve">╪»╪▒ ╪ó┘à┘ê╪▓╪┤ ╪¬┘ê╪│╪╣┘ç╪»┘ç┘å╪»┘ç ╪»╪º╪▒╪». ╪│╪º╪▓┘à╪º┘å┘ç╪º ╪¿╪º█î╪» ╪¿╪▒┘å╪º┘à┘ç┘ç╪º█î ╪ó┘à┘ê╪▓╪┤█î ╪│╪º╪«╪¬╪º╪▒█î╪º┘ü╪¬┘ç</w:t>
      </w:r>
      <w:r>
        <w:t xml:space="preserve"> </w:t>
      </w:r>
      <w:r>
        <w:t xml:space="preserve">╪º╪▒╪º╪ª┘ç ╪»┘ç┘å╪» ┌⌐┘ç ╪┤╪º┘à┘ä: - ┘à┘ü╪º┘ç█î┘à ╪¿┘å█î╪º╪»█î ╪¿╪º╪▓╪¬╪º╪¿ ┘ê ╪º╪│╪¬┘ü╪º╪»┘ç ╪º╪▓ API - ╪º╪╡┘ê┘ä ╪╖╪▒╪º╪¡█î</w:t>
      </w:r>
      <w:r>
        <w:t xml:space="preserve"> </w:t>
      </w:r>
      <w:r>
        <w:t xml:space="preserve">┘à╪¬╪º┌⌐┘ä╪º╪│ ┘ê ╪¿┘ç╪¬╪▒█î┘å ╪┤█î┘ê┘ç┘ç╪º - █î┌⌐┘╛╪º╪▒┌å┌»█î ╪¿╪º ┌⌐╪»╪¿█î╪│┘ç╪º ┘ê ┌å╪º╪▒┌å┘ê╪¿┘ç╪º█î ┘à┘ê╪¼┘ê╪» -</w:t>
      </w:r>
      <w:r>
        <w:t xml:space="preserve"> </w:t>
      </w:r>
      <w:r>
        <w:t xml:space="preserve">╪¬┌⌐┘å█î┌⌐┘ç╪º█î ╪¬╪¡┘ä█î┘ä ┘ê ╪¿┘ç█î┘å┘ç╪│╪º╪▓█î ┌⌐╪º╪▒╪º█î█î</w:t>
      </w:r>
      <w:r>
        <w:t xml:space="preserve"> </w:t>
      </w:r>
      <w:r>
        <w:rPr>
          <w:b/>
          <w:bCs/>
        </w:rPr>
        <w:t xml:space="preserve">╪│╪▒┘à╪º█î┘ç┌»╪░╪º╪▒█î ╪º╪¿╪▓╪º╪▒:</w:t>
      </w:r>
      <w:r>
        <w:t xml:space="preserve"> </w:t>
      </w:r>
      <w:r>
        <w:t xml:space="preserve">┘à╪▓╪º█î╪º█î ┌⌐╪º┘à┘ä ╪¿╪º╪▓╪¬╪º╪¿ ┘ê ┘à╪¬╪º┌⌐┘ä╪º╪│┘ç╪º ╪¬┘å┘ç╪º ╪¿╪º ┘╛╪┤╪¬█î╪¿╪º┘å█î ╪º╪¿╪▓╪º╪▒ ┘à┘å╪º╪│╪¿ ┘à╪¡┘é┘é ┘à█î╪┤┘ê┘å╪».</w:t>
      </w:r>
      <w:r>
        <w:t xml:space="preserve"> </w:t>
      </w:r>
      <w:r>
        <w:t xml:space="preserve">╪│╪º╪▓┘à╪º┘å┘ç╪º ╪¿╪º█î╪» ╪º┘ê┘ä┘ê█î╪¬ ╪»┘ç┘å╪»: - █î┌⌐┘╛╪º╪▒┌å┌»█î IDE ╪¿╪▒╪º█î ╪¬┘ê╪│╪╣┘ç ╪ó┌»╪º┘ç ╪º╪▓ ╪¿╪º╪▓╪¬╪º╪¿ -</w:t>
      </w:r>
      <w:r>
        <w:t xml:space="preserve"> </w:t>
      </w:r>
      <w:r>
        <w:t xml:space="preserve">╪¬┘é┘ê█î╪¬┘ç╪º█î ╪│█î╪│╪¬┘à ╪│╪º╪«╪¬ ╪¿╪▒╪º█î ┘╛╪▒┘ê┌ÿ┘ç┘ç╪º█î ┘à╪¿╪¬┘å█î ╪¿╪▒ ╪¿╪º╪▓╪¬╪º╪¿ - ╪º╪¿╪▓╪º╪▒┘ç╪º█î ╪»█î╪¿╪º┌» ┘ê</w:t>
      </w:r>
      <w:r>
        <w:t xml:space="preserve"> </w:t>
      </w:r>
      <w:r>
        <w:t xml:space="preserve">┘╛╪▒┘ê┘ü╪º█î┘ä ╪¿╪▒╪º█î ┌⌐╪» ╪¬┘ê┘ä█î╪» ╪┤╪»┘ç - ╪º╪¿╪▓╪º╪▒┘ç╪º█î ╪¬╪¡┘ä█î┘ä ╪º╪│╪¬╪º╪¬█î┌⌐ ┌⌐┘ç ┘à╪╣┘å╪º╪┤┘å╪º╪│█î ╪¿╪º╪▓╪¬╪º╪¿</w:t>
      </w:r>
      <w:r>
        <w:t xml:space="preserve"> </w:t>
      </w:r>
      <w:r>
        <w:t xml:space="preserve">╪▒╪º ╪»╪▒┌⌐ ┌⌐┘å┘å╪» ### 10.3.2 ╪▒╪º┘ç┘å┘à╪º┘ç╪º█î ╪╖╪▒╪º╪¡█î</w:t>
      </w:r>
      <w:r>
        <w:t xml:space="preserve"> </w:t>
      </w:r>
      <w:r>
        <w:rPr>
          <w:b/>
          <w:bCs/>
        </w:rPr>
        <w:t xml:space="preserve">╪º╪╡┘ê┘ä ╪╖╪▒╪º╪¡█î</w:t>
      </w:r>
      <w:r>
        <w:rPr>
          <w:b/>
          <w:bCs/>
        </w:rPr>
        <w:t xml:space="preserve"> </w:t>
      </w:r>
      <w:r>
        <w:rPr>
          <w:b/>
          <w:bCs/>
        </w:rPr>
        <w:t xml:space="preserve">┘à╪¬╪º┌⌐┘ä╪º╪│:</w:t>
      </w:r>
      <w:r>
        <w:t xml:space="preserve"> </w:t>
      </w:r>
      <w:r>
        <w:t xml:space="preserve">╪¿╪▒ ╪º╪│╪º╪│ ╪¬╪¡┘ä█î┘ä ┘à╪º ╪º╪▓ ┘╛█î╪º╪»┘ç╪│╪º╪▓█î┘ç╪º█î ┘à┘ê┘ü┘é ┘à╪¬╪º┌⌐┘ä╪º╪│╪î ╪º╪╡┘ê┘ä</w:t>
      </w:r>
      <w:r>
        <w:t xml:space="preserve"> </w:t>
      </w:r>
      <w:r>
        <w:t xml:space="preserve">╪╖╪▒╪º╪¡█î ╪▓█î╪▒ ╪▒╪º ╪¬┘ê╪╡█î┘ç ┘à█î┌⌐┘å█î┘à:</w:t>
      </w:r>
      <w:r>
        <w:t xml:space="preserve"> </w:t>
      </w:r>
      <w:r>
        <w:rPr>
          <w:b/>
          <w:bCs/>
        </w:rPr>
        <w:t xml:space="preserve">┘à╪│╪ª┘ê┘ä█î╪¬ ┘ê╪º╪¡╪»:</w:t>
      </w:r>
      <w:r>
        <w:t xml:space="preserve"> </w:t>
      </w:r>
      <w:r>
        <w:t xml:space="preserve">┘ç╪▒ ┘à╪¬╪º┌⌐┘ä╪º╪│</w:t>
      </w:r>
      <w:r>
        <w:t xml:space="preserve"> </w:t>
      </w:r>
      <w:r>
        <w:t xml:space="preserve">╪¿╪º█î╪» ┘å┌»╪▒╪º┘å█î █î╪º ╪º┘ä┌»┘ê█î ╪«╪º╪╡█î ╪▒╪º ┘╛┘ê╪┤╪┤ ╪»┘ç╪». ╪º╪▓ ╪º█î╪¼╪º╪» ┘à╪¬╪º┌⌐┘ä╪º╪│┘ç╪º█î █î┌⌐┘╛╪º╪▒┌å┘ç ┌⌐┘ç</w:t>
      </w:r>
      <w:r>
        <w:t xml:space="preserve"> </w:t>
      </w:r>
      <w:r>
        <w:t xml:space="preserve">╪│╪╣█î ╪»╪▒ ╪¡┘ä ┌å┘å╪»█î┘å ┘à╪│╪ª┘ä┘ç ╪║█î╪▒┘à╪▒╪¬╪¿╪╖ ╪»╪º╪▒┘å╪» ╪«┘ê╪»╪»╪º╪▒█î ┌⌐┘å█î╪» [163].</w:t>
      </w:r>
      <w:r>
        <w:t xml:space="preserve"> </w:t>
      </w:r>
      <w:r>
        <w:rPr>
          <w:b/>
          <w:bCs/>
        </w:rPr>
        <w:t xml:space="preserve">╪¬╪▒┌⌐█î╪¿┘╛╪░█î╪▒█î:</w:t>
      </w:r>
      <w:r>
        <w:t xml:space="preserve"> </w:t>
      </w:r>
      <w:r>
        <w:t xml:space="preserve">┘à╪¬╪º┌⌐┘ä╪º╪│┘ç╪º ╪▒╪º ╪╖┘ê╪▒█î ╪╖╪▒╪º╪¡█î ┌⌐┘å█î╪» ┌⌐┘ç ╪«┘ê╪¿ ╪¿╪º</w:t>
      </w:r>
      <w:r>
        <w:t xml:space="preserve"> </w:t>
      </w:r>
      <w:r>
        <w:t xml:space="preserve">█î┌⌐╪»█î┌»╪▒ ┌⌐╪º╪▒ ┌⌐┘å┘å╪». ╪º╪▓ ╪▒╪º╪¿╪╖┘ç╪º█î ┘ê╪º╪╢╪¡ ╪º╪│╪¬┘ü╪º╪»┘ç ┌⌐┘å█î╪» ┘ê ╪º╪▓ ┘ü╪▒┘ê╪╢ ╪»╪▒ ┘à┘ê╪▒╪» ╪│╪º█î╪▒</w:t>
      </w:r>
      <w:r>
        <w:t xml:space="preserve"> </w:t>
      </w:r>
      <w:r>
        <w:t xml:space="preserve">┘à╪¬╪º┌⌐┘ä╪º╪│┘ç╪º█î█î ┌⌐┘ç ┘à┘à┌⌐┘å ╪º╪│╪¬ ╪¿┘ç ┘ç┘à╪º┘å ┘å┘ê╪╣ ╪º╪╣┘à╪º┘ä ╪┤┘ê┘å╪» ╪«┘ê╪»╪»╪º╪▒█î ┌⌐┘å█î╪» [164].</w:t>
      </w:r>
      <w:r>
        <w:t xml:space="preserve"> </w:t>
      </w:r>
      <w:r>
        <w:rPr>
          <w:b/>
          <w:bCs/>
        </w:rPr>
        <w:t xml:space="preserve">╪ó┌»╪º┘ç█î ╪º╪▓ ┌⌐╪º╪▒╪º█î█î:</w:t>
      </w:r>
      <w:r>
        <w:t xml:space="preserve"> </w:t>
      </w:r>
      <w:r>
        <w:t xml:space="preserve">┘ç┘à█î╪┤┘ç ┘╛█î╪º┘à╪»┘ç╪º█î ┌⌐╪º╪▒╪º█î█î ╪▓┘à╪º┘å ┌⌐╪º┘à┘╛╪º█î┘ä ┘ê</w:t>
      </w:r>
      <w:r>
        <w:t xml:space="preserve"> </w:t>
      </w:r>
      <w:r>
        <w:t xml:space="preserve">╪▓┘à╪º┘å ╪º╪¼╪▒╪º█î ╪╖╪▒╪º╪¡█î ┘à╪¬╪º┌⌐┘ä╪º╪│ ╪▒╪º ╪»╪▒ ┘å╪╕╪▒ ╪¿┌»█î╪▒█î╪». ╪¬┘ê┘ä█î╪» ┌⌐╪» ╪│╪º╪»┘ç ┘ê ┘à╪│╪¬┘é█î┘à ╪▒╪º ╪¿╪▒</w:t>
      </w:r>
      <w:r>
        <w:t xml:space="preserve"> </w:t>
      </w:r>
      <w:r>
        <w:t xml:space="preserve">╪▒┘ê█î┌⌐╪▒╪»┘ç╪º█î ╪º┘ä┌»┘ê╪▒█î╪¬┘à█î ┘╛█î┌å█î╪»┘ç ╪¬╪▒╪¼█î╪¡ ╪»┘ç█î╪» [165].</w:t>
      </w:r>
      <w:r>
        <w:t xml:space="preserve"> </w:t>
      </w:r>
      <w:r>
        <w:rPr>
          <w:b/>
          <w:bCs/>
        </w:rPr>
        <w:t xml:space="preserve">┘à╪»█î╪▒█î╪¬</w:t>
      </w:r>
      <w:r>
        <w:rPr>
          <w:b/>
          <w:bCs/>
        </w:rPr>
        <w:t xml:space="preserve"> </w:t>
      </w:r>
      <w:r>
        <w:rPr>
          <w:b/>
          <w:bCs/>
        </w:rPr>
        <w:t xml:space="preserve">╪«╪╖╪º:</w:t>
      </w:r>
      <w:r>
        <w:t xml:space="preserve"> </w:t>
      </w:r>
      <w:r>
        <w:t xml:space="preserve">┘╛█î╪º┘à┘ç╪º█î ╪«╪╖╪º█î ┘ê╪º╪╢╪¡ ┘ê ┘é╪º╪¿┘ä ╪º╪¼╪▒╪º ╪¿╪▒╪º█î ┘å┘é╪╢ ┘à╪¡╪»┘ê╪»█î╪¬┘ç╪º█î ┘à╪¬╪º┌⌐┘ä╪º╪│</w:t>
      </w:r>
      <w:r>
        <w:t xml:space="preserve"> </w:t>
      </w:r>
      <w:r>
        <w:t xml:space="preserve">╪º╪▒╪º╪ª┘ç ╪»┘ç█î╪». ╪»╪▒ ┌»╪▓╪º╪▒╪┤ ╪«╪╖╪º█î ╪«┘ê╪¿ ╪│╪▒┘à╪º█î┘ç┌»╪░╪º╪▒█î ┌⌐┘å█î╪» ╪¬╪º ╪¬╪¼╪▒╪¿┘ç ╪¬┘ê╪│╪╣┘ç╪»┘ç┘å╪»┘ç ╪▒╪º</w:t>
      </w:r>
      <w:r>
        <w:t xml:space="preserve"> </w:t>
      </w:r>
      <w:r>
        <w:t xml:space="preserve">╪¿┘ç╪¿┘ê╪» ╪¿╪«╪┤█î╪» [166].</w:t>
      </w:r>
      <w:r>
        <w:t xml:space="preserve"> </w:t>
      </w:r>
      <w:r>
        <w:rPr>
          <w:b/>
          <w:bCs/>
        </w:rPr>
        <w:t xml:space="preserve">╪º┘ä┌»┘ê┘ç╪º█î ╪º╪│╪¬┘ü╪º╪»┘ç ╪¿╪º╪▓╪¬╪º╪¿:</w:t>
      </w:r>
      <w:r>
        <w:t xml:space="preserve"> </w:t>
      </w:r>
      <w:r>
        <w:t xml:space="preserve">╪¿╪▒╪º█î ╪º╪│╪¬┘ü╪º╪»┘ç</w:t>
      </w:r>
      <w:r>
        <w:t xml:space="preserve"> </w:t>
      </w:r>
      <w:r>
        <w:t xml:space="preserve">┘à╪ñ╪½╪▒ ╪º╪▓ ╪¿╪º╪▓╪¬╪º╪¿ ╪»╪▒ ┌⌐╪» ┌⌐╪º╪▒╪¿╪▒╪»:</w:t>
      </w:r>
      <w:r>
        <w:t xml:space="preserve"> </w:t>
      </w:r>
      <w:r>
        <w:rPr>
          <w:b/>
          <w:bCs/>
        </w:rPr>
        <w:t xml:space="preserve">╪¬╪▒╪¼█î╪¡ ╪▓┘à╪º┘å ┌⌐╪º┘à┘╛╪º█î┘ä:</w:t>
      </w:r>
      <w:r>
        <w:t xml:space="preserve"> </w:t>
      </w:r>
      <w:r>
        <w:t xml:space="preserve">┌⌐┘ê╪ª╪▒█î┘ç╪º█î ╪¿╪º╪▓╪¬╪º╪¿ ╪▓┘à╪º┘å ┌⌐╪º┘à┘╛╪º█î┘ä ╪▒╪º ╪¿╪▒ ╪▒┘ê█î┌⌐╪▒╪»┘ç╪º█î ╪▓┘à╪º┘å ╪º╪¼╪▒╪º ┘ç╪▒ ╪¼╪º ┌⌐┘ç ╪º┘à┌⌐╪º┘å</w:t>
      </w:r>
      <w:r>
        <w:t xml:space="preserve"> </w:t>
      </w:r>
      <w:r>
        <w:t xml:space="preserve">╪»╪º╪▒╪» ╪¬╪▒╪¼█î╪¡ ╪»┘ç█î╪». ┘à╪▓╪º█î╪º█î ┌⌐╪º╪▒╪º█î█î ┘ê ╪º█î┘à┘å█î ┘å┘ê╪╣ ╪¿╪º╪▓╪¬╪º╪¿ ╪º╪│╪¬╪º╪¬█î┌⌐ ╪¿╪│█î╪º╪▒ ╪¿█î╪┤╪¬╪▒ ╪º╪▓</w:t>
      </w:r>
      <w:r>
        <w:t xml:space="preserve"> </w:t>
      </w:r>
      <w:r>
        <w:t xml:space="preserve">╪▒╪º╪¡╪¬█î ╪▒┘ê█î┌⌐╪▒╪»┘ç╪º█î ┘╛┘ê█î╪º ╪»╪▒ ╪º┌⌐╪½╪▒ ╪│┘å╪º╪▒█î┘ê┘ç╪º ╪º╪│╪¬ [167].</w:t>
      </w:r>
      <w:r>
        <w:t xml:space="preserve"> </w:t>
      </w:r>
      <w:r>
        <w:rPr>
          <w:b/>
          <w:bCs/>
        </w:rPr>
        <w:t xml:space="preserve">╪º╪│╪¬╪▒╪º╪¬┌ÿ█î</w:t>
      </w:r>
      <w:r>
        <w:rPr>
          <w:b/>
          <w:bCs/>
        </w:rPr>
        <w:t xml:space="preserve"> </w:t>
      </w:r>
      <w:r>
        <w:rPr>
          <w:b/>
          <w:bCs/>
        </w:rPr>
        <w:t xml:space="preserve">┌⌐╪┤:</w:t>
      </w:r>
      <w:r>
        <w:t xml:space="preserve"> </w:t>
      </w:r>
      <w:r>
        <w:t xml:space="preserve">╪¿╪▒╪º█î ┘à╪¡╪º╪│╪¿╪º╪¬ ╪¿╪º╪▓╪¬╪º╪¿ ┌»╪▒╪º┘å╪î ╪º╪▓ ┘à╪¬╪║█î╪▒┘ç╪º█î constexpr █î╪º</w:t>
      </w:r>
      <w:r>
        <w:t xml:space="preserve"> </w:t>
      </w:r>
      <w:r>
        <w:t xml:space="preserve">╪░╪«█î╪▒┘ç╪│╪º╪▓█î ╪º╪│╪¬╪º╪¬█î┌⌐ ╪¿╪▒╪º█î ┌⌐╪┤ ┌⌐╪▒╪»┘å ┘å╪¬╪º█î╪¼ ╪º╪│╪¬┘ü╪º╪»┘ç ┌⌐┘å█î╪». ╪º█î┘å ╪º┘ä┌»┘ê ╪«╪º╪╡┘ç ╪»╪▒ ┌⌐╪»</w:t>
      </w:r>
      <w:r>
        <w:t xml:space="preserve"> </w:t>
      </w:r>
      <w:r>
        <w:t xml:space="preserve">╪│┘å┌»█î┘å ┘é╪º┘ä╪¿ ┌⌐┘ç ┌⌐┘ê╪ª╪▒█î┘ç╪º█î ╪¿╪º╪▓╪¬╪º╪¿ ┘à┘à┌⌐┘å ╪º╪│╪¬ ┌å┘å╪»█î┘å ╪¿╪º╪▒ ╪º╪▒╪▓█î╪º╪¿█î ╪┤┘ê┘å╪» ╪º┘ç┘à█î╪¬ ╪»╪º╪▒╪»</w:t>
      </w:r>
      <w:r>
        <w:t xml:space="preserve"> </w:t>
      </w:r>
      <w:r>
        <w:t xml:space="preserve">[168].</w:t>
      </w:r>
      <w:r>
        <w:t xml:space="preserve"> </w:t>
      </w:r>
      <w:r>
        <w:rPr>
          <w:b/>
          <w:bCs/>
        </w:rPr>
        <w:t xml:space="preserve">╪º█î┘à┘å█î ┘å┘ê╪╣:</w:t>
      </w:r>
      <w:r>
        <w:t xml:space="preserve"> </w:t>
      </w:r>
      <w:r>
        <w:t xml:space="preserve">╪º╪▓ ┘ê█î┌ÿ┌»█î┘ç╪º█î ╪º█î┘à┘å█î ┘å┘ê╪╣ ╪¿╪º╪▓╪¬╪º╪¿ ╪¿╪▒╪º█î</w:t>
      </w:r>
      <w:r>
        <w:t xml:space="preserve"> </w:t>
      </w:r>
      <w:r>
        <w:t xml:space="preserve">╪¼┘ä┘ê┌»█î╪▒█î ╪º╪▓ ╪«╪╖╪º┘ç╪º█î ╪▒╪º█î╪¼ ┘à╪¬╪º╪¿╪▒┘å╪º┘à┘ç┘å┘ê█î╪│█î ╪º╪│╪¬┘ü╪º╪»┘ç ┌⌐┘å█î╪». ╪º╪▓ ╪¬┌⌐┘å█î┌⌐┘ç╪º█î concept</w:t>
      </w:r>
      <w:r>
        <w:t xml:space="preserve"> </w:t>
      </w:r>
      <w:r>
        <w:t xml:space="preserve">┘ê SFINAE ╪¿╪▒╪º█î ┘à╪¡╪»┘ê╪» ┌⌐╪▒╪»┘å ╪╣┘à┘ä█î╪º╪¬ ╪¿╪º╪▓╪¬╪º╪¿ ╪¿┘ç ╪º┘å┘ê╪º╪╣ ┘à┘å╪º╪│╪¿ ╪º╪│╪¬┘ü╪º╪»┘ç ┌⌐┘å█î╪»</w:t>
      </w:r>
      <w:r>
        <w:t xml:space="preserve"> </w:t>
      </w:r>
      <w:r>
        <w:t xml:space="preserve">[169]. ### 10.3.3 ╪¬╪╢┘à█î┘å ┌⌐█î┘ü█î╪¬</w:t>
      </w:r>
      <w:r>
        <w:t xml:space="preserve"> </w:t>
      </w:r>
      <w:r>
        <w:rPr>
          <w:b/>
          <w:bCs/>
        </w:rPr>
        <w:t xml:space="preserve">╪º╪│╪¬╪▒╪º╪¬┌ÿ█î┘ç╪º█î ╪¬╪│╪¬:</w:t>
      </w:r>
      <w:r>
        <w:t xml:space="preserve"> </w:t>
      </w:r>
      <w:r>
        <w:t xml:space="preserve">┌⌐╪»</w:t>
      </w:r>
      <w:r>
        <w:t xml:space="preserve"> </w:t>
      </w:r>
      <w:r>
        <w:t xml:space="preserve">╪¿╪º╪▓╪¬╪º╪¿ ┘ê ┘à╪¬╪º┌⌐┘ä╪º╪│ ┘å█î╪º╪▓ ╪¿┘ç ╪▒┘ê█î┌⌐╪▒╪»┘ç╪º█î ╪¬╪│╪¬ ╪¬╪«╪╡╪╡█î ╪»╪º╪▒╪»:</w:t>
      </w:r>
      <w:r>
        <w:t xml:space="preserve"> </w:t>
      </w:r>
      <w:r>
        <w:rPr>
          <w:b/>
          <w:bCs/>
        </w:rPr>
        <w:t xml:space="preserve">╪¬╪│╪¬ ┌⌐╪» ╪¬┘ê┘ä█î╪»</w:t>
      </w:r>
      <w:r>
        <w:rPr>
          <w:b/>
          <w:bCs/>
        </w:rPr>
        <w:t xml:space="preserve"> </w:t>
      </w:r>
      <w:r>
        <w:rPr>
          <w:b/>
          <w:bCs/>
        </w:rPr>
        <w:t xml:space="preserve">╪┤╪»┘ç:</w:t>
      </w:r>
      <w:r>
        <w:t xml:space="preserve"> </w:t>
      </w:r>
      <w:r>
        <w:t xml:space="preserve">┘à╪¼┘à┘ê╪╣┘ç┘ç╪º█î ╪¬╪│╪¬ ╪¬┘ê╪│╪╣┘ç ╪»┘ç█î╪» ┌⌐┘ç ╪╡╪¡╪¬ ┌⌐╪» ╪¬┘ê┘ä█î╪» ╪┤╪»┘ç ╪▒╪º ╪»╪▒ ╪º┘å┘ê╪º╪╣</w:t>
      </w:r>
      <w:r>
        <w:t xml:space="preserve"> </w:t>
      </w:r>
      <w:r>
        <w:t xml:space="preserve">┘ê╪▒┘ê╪»█î ┘ê ┘╛█î┌⌐╪▒╪¿┘å╪»█î┘ç╪º█î ┘à╪«╪¬┘ä┘ü ╪¬╪ú█î█î╪» ┌⌐┘å┘å╪». ╪¬╪│╪¬ ╪«┘ê╪»┌⌐╪º╪▒ ╪¿┘ç ╪»┘ä█î┘ä ╪¡╪¼┘à ┌⌐╪»█î ┌⌐┘ç</w:t>
      </w:r>
      <w:r>
        <w:t xml:space="preserve"> </w:t>
      </w:r>
      <w:r>
        <w:t xml:space="preserve">┘à╪¬╪º┌⌐┘ä╪º╪│┘ç╪º ┘à█î╪¬┘ê╪º┘å┘å╪» ╪¬┘ê┘ä█î╪» ┌⌐┘å┘å╪» ╪╢╪▒┘ê╪▒█î ╪º╪│╪¬ [170].</w:t>
      </w:r>
      <w:r>
        <w:t xml:space="preserve"> </w:t>
      </w:r>
      <w:r>
        <w:rPr>
          <w:b/>
          <w:bCs/>
        </w:rPr>
        <w:t xml:space="preserve">╪¬╪│╪¬ ╪▒┌»╪▒╪│█î┘ê┘å</w:t>
      </w:r>
      <w:r>
        <w:rPr>
          <w:b/>
          <w:bCs/>
        </w:rPr>
        <w:t xml:space="preserve"> </w:t>
      </w:r>
      <w:r>
        <w:rPr>
          <w:b/>
          <w:bCs/>
        </w:rPr>
        <w:t xml:space="preserve">┌⌐╪º╪▒╪º█î█î:</w:t>
      </w:r>
      <w:r>
        <w:t xml:space="preserve"> </w:t>
      </w:r>
      <w:r>
        <w:t xml:space="preserve">┘å╪╕╪º╪▒╪¬ ┘à╪»╪º┘ê┘à ╪▓┘à╪º┘å┘ç╪º█î ┌⌐╪º┘à┘╛╪º█î┘ä ┘ê ┌⌐╪º╪▒╪º█î█î ╪▓┘à╪º┘å ╪º╪¼╪▒╪º ╪▒╪º</w:t>
      </w:r>
      <w:r>
        <w:t xml:space="preserve"> </w:t>
      </w:r>
      <w:r>
        <w:t xml:space="preserve">┘╛█î╪º╪»┘ç╪│╪º╪▓█î ┌⌐┘å█î╪». ┌⌐╪» ╪¿╪º╪▓╪¬╪º╪¿ ┘à█î╪¬┘ê╪º┘å╪» ╪«╪º╪╡┘ç ╪¿┘ç ╪¿┘ç█î┘å┘ç╪│╪º╪▓█î┘ç╪º ┘ê ╪¬╪║█î█î╪▒╪º╪¬ ┌⌐╪º┘à┘╛╪º█î┘ä╪▒</w:t>
      </w:r>
      <w:r>
        <w:t xml:space="preserve"> </w:t>
      </w:r>
      <w:r>
        <w:t xml:space="preserve">╪¡╪│╪º╪│ ╪¿╪º╪┤╪» [171].</w:t>
      </w:r>
      <w:r>
        <w:t xml:space="preserve"> </w:t>
      </w:r>
      <w:r>
        <w:rPr>
          <w:b/>
          <w:bCs/>
        </w:rPr>
        <w:t xml:space="preserve">╪º╪╣╪¬╪¿╪º╪▒╪│┘å╪¼█î ┌å┘å╪» ┌⌐╪º┘à┘╛╪º█î┘ä╪▒█î:</w:t>
      </w:r>
      <w:r>
        <w:t xml:space="preserve"> </w:t>
      </w:r>
      <w:r>
        <w:t xml:space="preserve">┌⌐╪» ┘à╪¿╪¬┘å█î ╪¿╪▒</w:t>
      </w:r>
      <w:r>
        <w:t xml:space="preserve"> </w:t>
      </w:r>
      <w:r>
        <w:t xml:space="preserve">╪¿╪º╪▓╪¬╪º╪¿ ╪▒╪º ╪»╪▒ ┌å┘å╪»█î┘å ┘╛█î╪º╪»┘ç╪│╪º╪▓█î ┌⌐╪º┘à┘╛╪º█î┘ä╪▒ ╪¬╪│╪¬ ┌⌐┘å█î╪» ╪¬╪º ┘é╪º╪¿┘ä█î╪¬ ╪¡┘à┘ä ╪▒╪º ╪¬╪╢┘à█î┘å</w:t>
      </w:r>
      <w:r>
        <w:t xml:space="preserve"> </w:t>
      </w:r>
      <w:r>
        <w:t xml:space="preserve">┌⌐┘å█î╪». ┌⌐╪º┘à┘╛╪º█î┘ä╪▒┘ç╪º█î ┘à╪«╪¬┘ä┘ü ┘à┘à┌⌐┘å ╪º╪│╪¬ ╪¬┘ü╪º┘ê╪¬┘ç╪º█î ╪╕╪▒█î┘ü█î ╪»╪▒ ╪▒┘ü╪¬╪º╪▒ ╪¿╪º╪▓╪¬╪º╪¿ ╪»╪º╪┤╪¬┘ç</w:t>
      </w:r>
      <w:r>
        <w:t xml:space="preserve"> </w:t>
      </w:r>
      <w:r>
        <w:t xml:space="preserve">╪¿╪º╪┤┘å╪» [172]. ## 10.4 ╪¼┘ç╪¬┘ç╪º█î ╪¬╪¡┘é█î┘é ┘ê ┌⌐╪º╪▒ ╪ó█î┘å╪»┘ç ### 10.4.1 ┘à╪¿╪º┘å█î ┘å╪╕╪▒█î</w:t>
      </w:r>
      <w:r>
        <w:t xml:space="preserve"> </w:t>
      </w:r>
      <w:r>
        <w:rPr>
          <w:b/>
          <w:bCs/>
        </w:rPr>
        <w:t xml:space="preserve">╪¬╪ú█î█î╪» ╪▒╪│┘à█î:</w:t>
      </w:r>
      <w:r>
        <w:t xml:space="preserve"> </w:t>
      </w:r>
      <w:r>
        <w:t xml:space="preserve">╪¬╪¡┘é█î┘é╪º╪¬ ╪ó█î┘å╪»┘ç ╪¿╪º█î╪» ╪¬┌⌐┘å█î┌⌐┘ç╪º█î ╪¬╪ú█î█î╪» ╪▒╪│┘à█î ╪¿╪▒╪º█î</w:t>
      </w:r>
      <w:r>
        <w:t xml:space="preserve"> </w:t>
      </w:r>
      <w:r>
        <w:t xml:space="preserve">┌⌐╪» ╪¬┘ê┘ä█î╪» ╪┤╪»┘ç ╪¿╪º╪▓╪¬╪º╪¿ ╪▒╪º ╪¿╪▒╪▒╪│█î ┌⌐┘å╪». ┘à╪º┘ç█î╪¬ ┘é╪╖╪╣█î ╪¿╪º╪▓╪¬╪º╪¿ ╪▓┘à╪º┘å ┌⌐╪º┘à┘╛╪º█î┘ä ╪ó┘å ╪▒╪º</w:t>
      </w:r>
      <w:r>
        <w:t xml:space="preserve"> </w:t>
      </w:r>
      <w:r>
        <w:t xml:space="preserve">╪¿╪▒╪º█î ╪¬╪¡┘ä█î┘ä ╪▒╪│┘à█î ┘à┘å╪º╪│╪¿ ┘à█î┌⌐┘å╪» ┘ê ╪º╪¡╪¬┘à╪º┘ä╪º┘ï ╪╢┘à╪º┘å╪¬┘ç╪º█î ╪╡╪¡╪¬ ┘é┘ê█î╪¬╪▒█î ┘å╪│╪¿╪¬ ╪¿┘ç</w:t>
      </w:r>
      <w:r>
        <w:t xml:space="preserve"> </w:t>
      </w:r>
      <w:r>
        <w:t xml:space="preserve">╪▒┘ê█î┌⌐╪▒╪»┘ç╪º█î ╪│┘å╪¬█î ┘à╪¬╪º╪¿╪▒┘å╪º┘à┘ç┘å┘ê█î╪│█î ╪º┘à┌⌐╪º┘å┘╛╪░█î╪▒ ┘à█î┌⌐┘å╪» [173].</w:t>
      </w:r>
      <w:r>
        <w:t xml:space="preserve"> </w:t>
      </w:r>
      <w:r>
        <w:rPr>
          <w:b/>
          <w:bCs/>
        </w:rPr>
        <w:t xml:space="preserve">┌»╪│╪¬╪▒╪┤┘ç╪º█î</w:t>
      </w:r>
      <w:r>
        <w:rPr>
          <w:b/>
          <w:bCs/>
        </w:rPr>
        <w:t xml:space="preserve"> </w:t>
      </w:r>
      <w:r>
        <w:rPr>
          <w:b/>
          <w:bCs/>
        </w:rPr>
        <w:t xml:space="preserve">╪¬╪ª┘ê╪▒█î ┘å┘ê╪╣:</w:t>
      </w:r>
      <w:r>
        <w:t xml:space="preserve"> </w:t>
      </w:r>
      <w:r>
        <w:t xml:space="preserve">█î┌⌐┘╛╪º╪▒┌å┌»█î ╪¿╪º╪▓╪¬╪º╪¿ ╪¿╪º ╪│█î╪│╪¬┘à ┘å┘ê╪╣ C++ ╪│╪ñ╪º┘ä╪º╪¬ ┘å╪╕╪▒█î ╪¼╪º┘ä╪¿█î</w:t>
      </w:r>
      <w:r>
        <w:t xml:space="preserve"> </w:t>
      </w:r>
      <w:r>
        <w:t xml:space="preserve">╪»╪▒ ┘à┘ê╪▒╪» ╪▒╪º╪¿╪╖┘ç ╪¿█î┘å ╪º┘å┘ê╪º╪╣ ┘ê ┘à╪¬╪º-╪º┘å┘ê╪º╪╣ ┘à╪╖╪▒╪¡ ┘à█î┌⌐┘å╪». ╪¬╪¡┘é█î┘é ╪¿█î╪┤╪¬╪▒ ╪»╪▒ ┘à╪¿╪º┘å█î</w:t>
      </w:r>
      <w:r>
        <w:t xml:space="preserve"> </w:t>
      </w:r>
      <w:r>
        <w:t xml:space="preserve">╪¬╪ª┘ê╪▒█î ┘å┘ê╪╣ ╪¿╪º╪▓╪¬╪º╪¿ ┘à█î╪¬┘ê╪º┘å╪» ╪¬╪╡┘à█î┘à╪º╪¬ ╪╖╪▒╪º╪¡█î ╪▓╪¿╪º┘å ╪ó█î┘å╪»┘ç ╪▒╪º ╪ó┌»╪º┘ç ┌⌐┘å╪» [174].</w:t>
      </w:r>
      <w:r>
        <w:t xml:space="preserve"> </w:t>
      </w:r>
      <w:r>
        <w:rPr>
          <w:b/>
          <w:bCs/>
        </w:rPr>
        <w:t xml:space="preserve">╪¬╪¡┘ä█î┘ä ┘╛█î┌å█î╪»┌»█î:</w:t>
      </w:r>
      <w:r>
        <w:t xml:space="preserve"> </w:t>
      </w:r>
      <w:r>
        <w:t xml:space="preserve">╪»╪▒ ╪¡╪º┘ä█î ┌⌐┘ç ╪¬╪¡┘ä█î┘ä ┌⌐╪º╪▒╪º█î█î ┘à╪º ╪»╪º╪»┘ç┘ç╪º█î ╪¬╪¼╪▒╪¿█î</w:t>
      </w:r>
      <w:r>
        <w:t xml:space="preserve"> </w:t>
      </w:r>
      <w:r>
        <w:t xml:space="preserve">╪º╪▒╪º╪ª┘ç ┘à█î╪»┘ç╪»╪î ╪¬╪¡┘ä█î┘ä ┘å╪╕╪▒█î ┘╛█î┌å█î╪»┌»█î ┘à╪¡╪º╪│╪¿╪º╪¬█î ╪╣┘à┘ä█î╪º╪¬ ╪¿╪º╪▓╪¬╪º╪¿ ╪¿█î┘å╪┤┘ç╪º█î ╪╣┘à█î┘é╪¬╪▒█î</w:t>
      </w:r>
      <w:r>
        <w:t xml:space="preserve"> </w:t>
      </w:r>
      <w:r>
        <w:t xml:space="preserve">╪¿┘ç ┘à╪¡╪»┘ê╪»█î╪¬┘ç╪º█î ┘à┘é█î╪º╪│┘╛╪░█î╪▒█î ┘ê ┘ü╪▒╪╡╪¬┘ç╪º█î ╪¿┘ç█î┘å┘ç╪│╪º╪▓█î ╪º╪▒╪º╪ª┘ç ╪«┘ê╪º┘ç╪» ╪»╪º╪» [175]. ###</w:t>
      </w:r>
      <w:r>
        <w:t xml:space="preserve"> </w:t>
      </w:r>
      <w:r>
        <w:t xml:space="preserve">10.4.2 ┌»╪│╪¬╪▒╪┤┘ç╪º█î ╪╣┘à┘ä█î</w:t>
      </w:r>
      <w:r>
        <w:t xml:space="preserve"> </w:t>
      </w:r>
      <w:r>
        <w:rPr>
          <w:b/>
          <w:bCs/>
        </w:rPr>
        <w:t xml:space="preserve">╪▓╪¿╪º┘å┘ç╪º█î ╪«╪º╪╡ ╪¡┘ê╪▓┘ç:</w:t>
      </w:r>
      <w:r>
        <w:t xml:space="preserve"> </w:t>
      </w:r>
      <w:r>
        <w:t xml:space="preserve">╪¿╪º╪▓╪¬╪º╪¿ ┘ê</w:t>
      </w:r>
      <w:r>
        <w:t xml:space="preserve"> </w:t>
      </w:r>
      <w:r>
        <w:t xml:space="preserve">┘à╪¬╪º┌⌐┘ä╪º╪│┘ç╪º ┘╛╪º█î┘ç╪º█î ╪¿╪▒╪º█î ╪¼╪º╪│╪º╪▓█î ╪▓╪¿╪º┘å┘ç╪º█î ╪«╪º╪╡ ╪¡┘ê╪▓┘ç ╪»╪▒ C++ ┘ü╪▒╪º┘ç┘à ┘à█î┌⌐┘å┘å╪». ╪¬╪¡┘é█î┘é</w:t>
      </w:r>
      <w:r>
        <w:t xml:space="preserve"> </w:t>
      </w:r>
      <w:r>
        <w:t xml:space="preserve">╪»╪▒ ╪º┘ä┌»┘ê┘ç╪º█î ╪╖╪▒╪º╪¡█î DSL ┘ê ╪¬┌⌐┘å█î┌⌐┘ç╪º█î ┘╛█î╪º╪»┘ç╪│╪º╪▓█î ┘à█î╪¬┘ê╪º┘å╪» ┌⌐╪º╪▒╪¿╪▒╪»┘ç╪º█î ╪¼╪»█î╪»█î ╪»╪▒</w:t>
      </w:r>
      <w:r>
        <w:t xml:space="preserve"> </w:t>
      </w:r>
      <w:r>
        <w:t xml:space="preserve">╪▓┘à█î┘å┘ç┘ç╪º█î█î ┘à╪º┘å┘å╪» ┘à╪»┘ä╪│╪º╪▓█î ┘à╪º┘ä█î╪î ┘à╪¡╪º╪│╪¿╪º╪¬ ╪╣┘ä┘à█î ┘ê ╪¬┘ê╪│╪╣┘ç ╪¿╪º╪▓█î ╪¿╪º╪▓ ┌⌐┘å╪» [176].</w:t>
      </w:r>
      <w:r>
        <w:t xml:space="preserve"> </w:t>
      </w:r>
      <w:r>
        <w:rPr>
          <w:b/>
          <w:bCs/>
        </w:rPr>
        <w:t xml:space="preserve">╪¿┘ç█î┘å┘ç╪│╪º╪▓█î ╪«┘ê╪»┌⌐╪º╪▒:</w:t>
      </w:r>
      <w:r>
        <w:t xml:space="preserve"> </w:t>
      </w:r>
      <w:r>
        <w:t xml:space="preserve">╪¬┌⌐┘å█î┌⌐┘ç╪º█î █î╪º╪»┌»█î╪▒█î ┘à╪º╪┤█î┘å ┘à█î╪¬┘ê╪º┘å┘å╪» ╪¿╪▒╪º█î</w:t>
      </w:r>
      <w:r>
        <w:t xml:space="preserve"> </w:t>
      </w:r>
      <w:r>
        <w:t xml:space="preserve">╪¿┘ç█î┘å┘ç╪│╪º╪▓█î ╪«┘ê╪»┌⌐╪º╪▒ ╪º╪│╪¬╪▒╪º╪¬┌ÿ█î┘ç╪º█î ╪¬┘ê┘ä█î╪» ┌⌐╪» ╪¿┘ç ┘à╪¬╪º╪»█î╪¬╪º█î ╪¿╪º╪▓╪¬╪º╪¿ ╪º╪╣┘à╪º┘ä ╪┤┘ê┘å╪». ╪º█î┘å</w:t>
      </w:r>
      <w:r>
        <w:t xml:space="preserve"> </w:t>
      </w:r>
      <w:r>
        <w:t xml:space="preserve">╪¼┘ç╪¬ ╪¬╪¡┘é█î┘é ┘à█î╪¬┘ê╪º┘å╪» ╪¿┘ç ┘à╪¬╪º┌⌐┘ä╪º╪│┘ç╪º█î█î ┘à┘å╪¼╪▒ ╪┤┘ê╪» ┌⌐┘ç ╪«╪▒┘ê╪¼█î ╪«┘ê╪» ╪▒╪º ╪¿╪▒ ╪º╪│╪º╪│</w:t>
      </w:r>
      <w:r>
        <w:t xml:space="preserve"> </w:t>
      </w:r>
      <w:r>
        <w:t xml:space="preserve">╪º┘ä┌»┘ê┘ç╪º█î ╪º╪│╪¬┘ü╪º╪»┘ç ┘ê ╪¿╪º╪▓╪«┘ê╪▒╪» ┌⌐╪º╪▒╪º█î█î ╪¬╪╖╪¿█î┘é ╪»┘ç┘å╪» [177].</w:t>
      </w:r>
      <w:r>
        <w:t xml:space="preserve"> </w:t>
      </w:r>
      <w:r>
        <w:rPr>
          <w:b/>
          <w:bCs/>
        </w:rPr>
        <w:t xml:space="preserve">█î┌⌐┘╛╪º╪▒┌å┌»█î ╪¿█î┘å</w:t>
      </w:r>
      <w:r>
        <w:rPr>
          <w:b/>
          <w:bCs/>
        </w:rPr>
        <w:t xml:space="preserve"> </w:t>
      </w:r>
      <w:r>
        <w:rPr>
          <w:b/>
          <w:bCs/>
        </w:rPr>
        <w:t xml:space="preserve">╪▓╪¿╪º┘å┘ç:</w:t>
      </w:r>
      <w:r>
        <w:t xml:space="preserve"> </w:t>
      </w:r>
      <w:r>
        <w:t xml:space="preserve">┌⌐╪º╪▒ ╪ó█î┘å╪»┘ç ╪¿╪º█î╪» ╪¿╪▒╪▒╪│█î ┌⌐┘å╪» ┌⌐┘ç ┌å┌»┘ê┘å┘ç ┘à╪¬╪º╪»█î╪¬╪º█î ╪¿╪º╪▓╪¬╪º╪¿</w:t>
      </w:r>
      <w:r>
        <w:t xml:space="preserve"> </w:t>
      </w:r>
      <w:r>
        <w:t xml:space="preserve">┘à█î╪¬┘ê╪º┘å╪» █î┌⌐┘╛╪º╪▒┌å┌»█î ╪¿┘ç╪¬╪▒ ╪¿█î┘å C++ ┘ê ╪│╪º█î╪▒ ╪▓╪¿╪º┘å┘ç╪º█î ╪¿╪▒┘å╪º┘à┘ç┘å┘ê█î╪│█î ╪▒╪º ╪¬╪│┘ç█î┘ä ┌⌐┘å╪».</w:t>
      </w:r>
      <w:r>
        <w:t xml:space="preserve"> </w:t>
      </w:r>
      <w:r>
        <w:t xml:space="preserve">╪¬┘ê┘ä█î╪» ╪«┘ê╪»┌⌐╪º╪▒ ╪º╪¬╪╡╪º┘ä ╪¿╪▒╪º█î ╪▓╪¿╪º┘å┘ç╪º█î█î ┘à╪º┘å┘å╪» Python╪î JavaScript ┘ê Rust ┘à█î╪¬┘ê╪º┘å╪»</w:t>
      </w:r>
      <w:r>
        <w:t xml:space="preserve"> </w:t>
      </w:r>
      <w:r>
        <w:t xml:space="preserve">╪»╪│╪¬╪▒╪│█î┘╛╪░█î╪▒█î ┌⌐╪¬╪º╪¿╪«╪º┘å┘ç C++ ╪▒╪º ╪¿┘ç ╪╖┘ê╪▒ ┘é╪º╪¿┘ä ╪¬┘ê╪¼┘ç█î ╪¿┘ç╪¿┘ê╪» ╪¿╪«╪┤╪» [178]. ###</w:t>
      </w:r>
      <w:r>
        <w:t xml:space="preserve"> </w:t>
      </w:r>
      <w:r>
        <w:t xml:space="preserve">10.4.3 ╪¬┘ê╪│╪╣┘ç ╪º┌⌐┘ê╪│█î╪│╪¬┘à</w:t>
      </w:r>
      <w:r>
        <w:t xml:space="preserve"> </w:t>
      </w:r>
      <w:r>
        <w:rPr>
          <w:b/>
          <w:bCs/>
        </w:rPr>
        <w:t xml:space="preserve">┌»╪│╪¬╪▒╪┤┘ç╪º█î ┌⌐╪¬╪º╪¿╪«╪º┘å┘ç ╪º╪│╪¬╪º┘å╪»╪º╪▒╪»:</w:t>
      </w:r>
      <w:r>
        <w:t xml:space="preserve"> </w:t>
      </w:r>
      <w:r>
        <w:t xml:space="preserve">┌⌐╪¬╪º╪¿╪«╪º┘å┘ç ╪º╪│╪¬╪º┘å╪»╪º╪▒╪» C++ ╪º╪▓ ╪¬┘é┘ê█î╪¬┘ç╪º█î ┘à╪¿╪¬┘å█î ╪¿╪▒ ╪¿╪º╪▓╪¬╪º╪¿ ╪¿┘ç ╪º╪¼╪▓╪º█î ┘à┘ê╪¼┘ê╪»</w:t>
      </w:r>
      <w:r>
        <w:t xml:space="preserve"> </w:t>
      </w:r>
      <w:r>
        <w:t xml:space="preserve">╪¿┘ç╪▒┘ç┘à┘å╪» ╪«┘ê╪º┘ç╪» ╪┤╪». ╪¡┘ê╪▓┘ç┘ç╪º█î█î ╪¿╪▒╪º█î ╪º╪│╪¬╪º┘å╪»╪º╪▒╪»╪│╪º╪▓█î ╪ó█î┘å╪»┘ç ╪┤╪º┘à┘ä: - ╪º╪¿╪▓╪º╪▒┘ç╪º█î</w:t>
      </w:r>
      <w:r>
        <w:t xml:space="preserve"> </w:t>
      </w:r>
      <w:r>
        <w:t xml:space="preserve">╪│╪▒█î╪º┘ä╪│╪º╪▓█î ┘à╪¿╪¬┘å█î ╪¿╪▒ ╪¿╪º╪▓╪¬╪º╪¿ - ╪¬╪╖╪¿█î┘é ╪«┘ê╪»┌⌐╪º╪▒ ┌⌐╪º┘å╪¬█î┘å╪▒ ┘ê ╪º┘ä┌»┘ê╪▒█î╪¬┘à - ┘╛╪┤╪¬█î╪¿╪º┘å█î</w:t>
      </w:r>
      <w:r>
        <w:t xml:space="preserve"> </w:t>
      </w:r>
      <w:r>
        <w:t xml:space="preserve">╪¬┘é┘ê█î╪¬ ╪┤╪»┘ç ╪»█î╪¿╪º┌» ┘ê ╪»╪▒┘ê┘å┘å┌»╪▒█î - ┌⌐╪¬╪º╪¿╪«╪º┘å┘ç┘ç╪º█î ┘à╪¬╪º┌⌐┘ä╪º╪│ ┌å┘å╪»┘╛┘ä╪¬┘ü╪▒┘à┘ç</w:t>
      </w:r>
      <w:r>
        <w:t xml:space="preserve"> </w:t>
      </w:r>
      <w:r>
        <w:rPr>
          <w:b/>
          <w:bCs/>
        </w:rPr>
        <w:t xml:space="preserve">╪¬┘ê╪│╪╣┘ç ╪º╪¿╪▓╪º╪▒:</w:t>
      </w:r>
      <w:r>
        <w:t xml:space="preserve"> </w:t>
      </w:r>
      <w:r>
        <w:t xml:space="preserve">╪º┌⌐┘ê╪│█î╪│╪¬┘à ╪º╪¿╪▓╪º╪▒ ╪¡┘ê┘ä ╪¿╪º╪▓╪¬╪º╪¿ ┘ê ┘à╪¬╪º┌⌐┘ä╪º╪│┘ç╪º ┘ç┘å┘ê╪▓</w:t>
      </w:r>
      <w:r>
        <w:t xml:space="preserve"> </w:t>
      </w:r>
      <w:r>
        <w:t xml:space="preserve">╪»╪▒ ╪¡╪º┘ä ╪¬┘ê╪│╪╣┘ç ╪º╪│╪¬. ╪¡┘ê╪▓┘ç┘ç╪º█î ╪º┘ê┘ä┘ê█î╪¬ ╪¿╪▒╪º█î ╪¬┘ê╪│╪╣┘ç ╪º╪¿╪▓╪º╪▒ ╪┤╪º┘à┘ä: - ┘à╪¡█î╪╖┘ç╪º█î ╪¬┘ê╪│╪╣┘ç</w:t>
      </w:r>
      <w:r>
        <w:t xml:space="preserve"> </w:t>
      </w:r>
      <w:r>
        <w:t xml:space="preserve">╪¬╪╡┘ê█î╪▒█î ┘à╪¬╪º┌⌐┘ä╪º╪│ - ╪º╪¿╪▓╪º╪▒┘ç╪º█î ╪¿╪º╪▓╪│╪º╪«╪¬╪º╪▒█î ╪ó┌»╪º┘ç ╪º╪▓ ╪¿╪º╪▓╪¬╪º╪¿ - ╪º╪¿╪▓╪º╪▒┘ç╪º█î ╪¬╪¡┘ä█î┘ä ┘ê</w:t>
      </w:r>
      <w:r>
        <w:t xml:space="preserve"> </w:t>
      </w:r>
      <w:r>
        <w:t xml:space="preserve">╪¿┘ç█î┘å┘ç╪│╪º╪▓█î ┌⌐╪º╪▒╪º█î█î - ┌å╪º╪▒┌å┘ê╪¿┘ç╪º█î ╪¬╪│╪¬ ╪│╪º╪▓┌»╪º╪▒█î ┌å┘å╪» ┌⌐╪º┘à┘╛╪º█î┘ä╪▒█î ## 10.5 ╪¬╪ú┘à┘ä╪º╪¬</w:t>
      </w:r>
      <w:r>
        <w:t xml:space="preserve"> </w:t>
      </w:r>
      <w:r>
        <w:t xml:space="preserve">┘å┘ç╪º█î█î ┘à╪╣╪▒┘ü█î ╪¿╪º╪▓╪¬╪º╪¿ ┘ê ┘à╪¬╪º┌⌐┘ä╪º╪│┘ç╪º ╪»╪▒ C++23 ╪¿█î╪┤ ╪º╪▓ █î┌⌐ ╪¬┘é┘ê█î╪¬ ╪º┘ü╪▓╪º█î╪┤█î ╪▓╪¿╪º┘å</w:t>
      </w:r>
      <w:r>
        <w:t xml:space="preserve"> </w:t>
      </w:r>
      <w:r>
        <w:t xml:space="preserve">╪º╪│╪¬ΓÇö╪º█î╪¼╪º╪» ┌»╪│╪¬╪▒╪┤ ╪¿┘å█î╪º╪»█î ┘é╪»╪▒╪¬ ╪¿█î╪º┘å█î C++ ┘à╪¡╪│┘ê╪¿ ┘à█î╪┤┘ê╪». ╪¿╪▒╪º█î ╪º┘ê┘ä█î┘å ╪¿╪º╪▒ ╪»╪▒</w:t>
      </w:r>
      <w:r>
        <w:t xml:space="preserve"> </w:t>
      </w:r>
      <w:r>
        <w:t xml:space="preserve">╪¬╪º╪▒█î╪« ╪▓╪¿╪º┘å╪î ╪¬┘ê╪│╪╣┘ç╪»┘ç┘å╪»┌»╪º┘å ╪»╪│╪¬╪▒╪│█î ╪º╪│╪¬╪º┘å╪»╪º╪▒╪»╪┤╪»┘ç ┘ê ┌⌐╪º╪▒╪º ╪¿┘ç ╪│╪º╪«╪¬╪º╪▒ ╪¿╪▒┘å╪º┘à┘ç</w:t>
      </w:r>
      <w:r>
        <w:t xml:space="preserve"> </w:t>
      </w:r>
      <w:r>
        <w:t xml:space="preserve">╪▓┘à╪º┘å ┌⌐╪º┘à┘╛╪º█î┘ä ╪»╪º╪▒┘å╪» ┌⌐┘ç ╪»╪│╪¬┘ç┘ç╪º█î ╪¼╪»█î╪»█î ╪º╪▓ ╪¿╪▒┘å╪º┘à┘ç┘å┘ê█î╪│█î ╪╣┘à┘ê┘à█î ╪▒╪º ╪º┘à┌⌐╪º┘å┘╛╪░█î╪▒</w:t>
      </w:r>
      <w:r>
        <w:t xml:space="preserve"> </w:t>
      </w:r>
      <w:r>
        <w:t xml:space="preserve">┘à█î┌⌐┘å╪» ┌⌐┘ç ┘é╪¿┘ä╪º┘ï ╪║█î╪▒┘à┘à┌⌐┘å █î╪º ╪║█î╪▒╪╣┘à┘ä█î ╪¿┘ê╪»┘å╪». ### 10.5.1 ╪º╪▒╪▓█î╪º╪¿█î ╪¬╪║█î█î╪▒</w:t>
      </w:r>
      <w:r>
        <w:t xml:space="preserve"> </w:t>
      </w:r>
      <w:r>
        <w:t xml:space="preserve">┘╛╪º╪▒╪º╪»╪º█î┘à</w:t>
      </w:r>
      <w:r>
        <w:t xml:space="preserve"> </w:t>
      </w:r>
      <w:r>
        <w:rPr>
          <w:b/>
          <w:bCs/>
        </w:rPr>
        <w:t xml:space="preserve">╪º╪▓ ┘à╪¬╪º╪¿╪▒┘å╪º┘à┘ç┘å┘ê█î╪│█î ┘é╪º┘ä╪¿ ╪¿┘ç ╪¿╪º╪▓╪¬╪º╪¿:</w:t>
      </w:r>
      <w:r>
        <w:t xml:space="preserve"> </w:t>
      </w:r>
      <w:r>
        <w:t xml:space="preserve">╪¬┌⌐╪º┘à┘ä ╪º╪▓</w:t>
      </w:r>
      <w:r>
        <w:t xml:space="preserve"> </w:t>
      </w:r>
      <w:r>
        <w:t xml:space="preserve">┘à╪¬╪º╪¿╪▒┘å╪º┘à┘ç┘å┘ê█î╪│█î ┘é╪º┘ä╪¿ ┘╛█î┌å█î╪»┘ç ╪¿┘ç ╪¿╪º╪▓╪¬╪º╪¿ ╪º╪╣┘ä╪º┘å█î ┘å╪┤╪º┘å╪»┘ç┘å╪»┘ç ╪¿┘ä┘ê╪║ C++ ╪¿┘ç ╪╣┘å┘ê╪º┘å</w:t>
      </w:r>
      <w:r>
        <w:t xml:space="preserve"> </w:t>
      </w:r>
      <w:r>
        <w:t xml:space="preserve">╪▓╪¿╪º┘å█î ╪¿╪▒╪º█î ╪¿╪▒┘å╪º┘à┘ç┘å┘ê█î╪│█î ╪│█î╪│╪¬┘à┘ç╪º ╪º╪│╪¬. ╪»╪▒ ╪¡╪º┘ä█î ┌⌐┘ç ┘à╪¬╪º╪¿╪▒┘å╪º┘à┘ç┘å┘ê█î╪│█î ┘é╪º┘ä╪¿</w:t>
      </w:r>
      <w:r>
        <w:t xml:space="preserve"> </w:t>
      </w:r>
      <w:r>
        <w:t xml:space="preserve">┘ç┘à┌å┘å╪º┘å ╪¼╪º█î ╪«┘ê╪» ╪▒╪º ╪«┘ê╪º┘ç╪» ╪»╪º╪┤╪¬╪î ╪¿╪º╪▓╪¬╪º╪¿ ╪▒┘ê█î┌⌐╪▒╪»█î ┘à╪│╪¬┘é█î┘à╪¬╪▒ ┘ê ┘é╪º╪¿┘ä ┘ü┘ç┘à╪¬╪▒ ╪¿╪▒╪º█î</w:t>
      </w:r>
      <w:r>
        <w:t xml:space="preserve"> </w:t>
      </w:r>
      <w:r>
        <w:t xml:space="preserve">╪¿╪│█î╪º╪▒█î ╪º╪▓ ┌⌐╪º╪▒┘ç╪º█î ╪▒╪º█î╪¼ ┘à╪¬╪º╪¿╪▒┘å╪º┘à┘ç┘å┘ê█î╪│█î ╪º╪▒╪º╪ª┘ç ┘à█î╪»┘ç╪» [179].</w:t>
      </w:r>
      <w:r>
        <w:t xml:space="preserve"> </w:t>
      </w:r>
      <w:r>
        <w:rPr>
          <w:b/>
          <w:bCs/>
        </w:rPr>
        <w:t xml:space="preserve">┌⌐╪» ╪¿┘ç</w:t>
      </w:r>
      <w:r>
        <w:rPr>
          <w:b/>
          <w:bCs/>
        </w:rPr>
        <w:t xml:space="preserve"> </w:t>
      </w:r>
      <w:r>
        <w:rPr>
          <w:b/>
          <w:bCs/>
        </w:rPr>
        <w:t xml:space="preserve">╪╣┘å┘ê╪º┘å ╪»╪º╪»┘ç:</w:t>
      </w:r>
      <w:r>
        <w:t xml:space="preserve"> </w:t>
      </w:r>
      <w:r>
        <w:t xml:space="preserve">╪¿╪º╪▓╪¬╪º╪¿ ╪│╪▒╪º┘å╪¼╪º┘à ┘╛╪º╪▒╪º╪»╪º█î┘à ΓÇ£┌⌐╪» ╪¿┘ç ╪╣┘å┘ê╪º┘å ╪»╪º╪»┘çΓÇ¥ ╪▒╪º ╪¿┘ç</w:t>
      </w:r>
      <w:r>
        <w:t xml:space="preserve"> </w:t>
      </w:r>
      <w:r>
        <w:t xml:space="preserve">╪┤█î┘ê┘ç╪º█î ╪ó┌»╪º┘ç ╪º╪▓ ┌⌐╪º╪▒╪º█î█î ╪¿┘ç C++ ┘à█î╪ó┘ê╪▒╪». ╪º█î┘å ┘é╪º╪¿┘ä█î╪¬ ╪º┘ä┌»┘ê┘ç╪º█î ╪¿╪▒┘å╪º┘à┘ç┘å┘ê█î╪│█î</w:t>
      </w:r>
      <w:r>
        <w:t xml:space="preserve"> </w:t>
      </w:r>
      <w:r>
        <w:t xml:space="preserve">╪¼╪»█î╪»█î ╪▒╪º ╪º┘à┌⌐╪º┘å┘╛╪░█î╪▒ ┘à█î┌⌐┘å╪» ┌⌐┘ç ┘à╪▒╪▓┘ç╪º█î ╪¿█î┘å ┘à╪¡╪º╪│╪¿╪º╪¬ ╪▓┘à╪º┘å ┌⌐╪º┘à┘╛╪º█î┘ä ┘ê ╪▓┘à╪º┘å ╪º╪¼╪▒╪º</w:t>
      </w:r>
      <w:r>
        <w:t xml:space="preserve"> </w:t>
      </w:r>
      <w:r>
        <w:t xml:space="preserve">╪▒╪º ┘à╪¡┘ê ┘à█î┌⌐┘å╪» ╪»╪▒ ╪¡╪º┘ä█î ┌⌐┘ç ╪╢┘à╪º┘å╪¬┘ç╪º█î ┌⌐╪º╪▒╪º█î█î C++ ╪▒╪º ╪¡┘ü╪╕ ┘à█î┌⌐┘å╪» [180].</w:t>
      </w:r>
      <w:r>
        <w:t xml:space="preserve"> </w:t>
      </w:r>
      <w:r>
        <w:rPr>
          <w:b/>
          <w:bCs/>
        </w:rPr>
        <w:t xml:space="preserve">╪»┘à┘ê┌⌐╪▒╪º╪│█î ╪¬┌⌐┘å█î┌⌐┘ç╪º█î ┘╛█î╪┤╪▒┘ü╪¬┘ç:</w:t>
      </w:r>
      <w:r>
        <w:t xml:space="preserve"> </w:t>
      </w:r>
      <w:r>
        <w:t xml:space="preserve">╪┤╪º█î╪» ┘à┘ç┘à╪¬╪▒ ╪º╪▓ ┘ç┘à┘ç╪î ╪¿╪º╪▓╪¬╪º╪¿ ┘ê</w:t>
      </w:r>
      <w:r>
        <w:t xml:space="preserve"> </w:t>
      </w:r>
      <w:r>
        <w:t xml:space="preserve">┘à╪¬╪º┌⌐┘ä╪º╪│┘ç╪º ╪¬┌⌐┘å█î┌⌐┘ç╪º█î ┘╛█î╪┤╪▒┘ü╪¬┘ç ╪¿╪▒┘å╪º┘à┘ç┘å┘ê█î╪│█î ╪▒╪º ┌⌐┘ç ┘é╪¿┘ä╪º┘ï ╪¬┘å┘ç╪º ╪¿╪▒╪º█î ┘å┘ê█î╪│┘å╪»┌»╪º┘å</w:t>
      </w:r>
      <w:r>
        <w:t xml:space="preserve"> </w:t>
      </w:r>
      <w:r>
        <w:t xml:space="preserve">┌⌐╪¬╪º╪¿╪«╪º┘å┘ç ┘ê ┘à╪¬╪«╪╡╪╡╪º┘å ┘à╪¬╪º╪¿╪▒┘å╪º┘à┘ç┘å┘ê█î╪│█î ╪»╪▒ ╪»╪│╪¬╪▒╪│ ╪¿┘ê╪» ╪»┘à┘ê┌⌐╪▒╪º╪¬█î┌⌐ ┘à█î┌⌐┘å┘å╪». ╪º█î┘å</w:t>
      </w:r>
      <w:r>
        <w:t xml:space="preserve"> </w:t>
      </w:r>
      <w:r>
        <w:t xml:space="preserve">╪»┘à┘ê┌⌐╪▒╪º╪│█î ┘╛╪¬╪º┘å╪│█î┘ä ╪¿╪º┘ä╪º ╪¿╪▒╪»┘å ┌⌐█î┘ü█î╪¬ ┘ê ┘é╪º╪¿┘ä█î╪¬ ┌⌐┘ä█î ┘å╪▒┘à╪º┘ü╪▓╪º╪▒ C++ ╪▒╪º ╪»╪º╪▒╪»</w:t>
      </w:r>
      <w:r>
        <w:t xml:space="preserve"> </w:t>
      </w:r>
      <w:r>
        <w:t xml:space="preserve">[181]. ### 10.5.2 ┌å╪┤┘à╪º┘å╪»╪º╪▓ ╪¿┘ä┘å╪»┘à╪»╪¬</w:t>
      </w:r>
      <w:r>
        <w:t xml:space="preserve"> </w:t>
      </w:r>
      <w:r>
        <w:rPr>
          <w:b/>
          <w:bCs/>
        </w:rPr>
        <w:t xml:space="preserve">┘å┌»╪º┘ç ╪¿█î╪│╪¬ ╪│╪º┘ä┘ç:</w:t>
      </w:r>
      <w:r>
        <w:t xml:space="preserve"> </w:t>
      </w:r>
      <w:r>
        <w:t xml:space="preserve">╪¿╪º</w:t>
      </w:r>
      <w:r>
        <w:t xml:space="preserve"> </w:t>
      </w:r>
      <w:r>
        <w:t xml:space="preserve">┘å┌»╪º┘ç ╪¿█î╪│╪¬ ╪│╪º┘ä ╪ó█î┘å╪»┘ç╪î ╪º┌⌐┘ê╪│█î╪│╪¬┘à C++ ╪▒╪º ┘à╪¬╪╡┘ê╪▒ ┘à█î┌⌐┘å█î┘à ┌⌐┘ç ╪»╪▒ ╪ó┘å ╪¿╪▒┘å╪º┘à┘ç┘å┘ê█î╪│█î</w:t>
      </w:r>
      <w:r>
        <w:t xml:space="preserve"> </w:t>
      </w:r>
      <w:r>
        <w:t xml:space="preserve">┘à╪¿╪¬┘å█î ╪¿╪▒ ╪¿╪º╪▓╪¬╪º╪¿ ┘ç┘å╪¼╪º╪▒ ╪¿╪º╪┤╪» ╪¬╪º ╪º╪│╪¬╪½┘å╪º. ┌⌐╪» ╪ó█î┘å╪»┘ç C++ ╪º╪¡╪¬┘à╪º┘ä╪º┘ï ╪º╪╣┘ä╪º┘å█î╪¬╪▒</w:t>
      </w:r>
      <w:r>
        <w:t xml:space="preserve"> </w:t>
      </w:r>
      <w:r>
        <w:t xml:space="preserve">╪«┘ê╪º┘ç╪» ╪¿┘ê╪»╪î ╪¿╪º ┘à╪¬╪º┌⌐┘ä╪º╪│┘ç╪º█î█î ┌⌐┘ç ╪º┌⌐╪½╪▒ ┘å┌»╪▒╪º┘å█î┘ç╪º█î ╪▓█î╪▒╪│╪º╪«╪¬█î ╪▒╪º ┘à╪»█î╪▒█î╪¬ ┘à█î┌⌐┘å┘å╪» ┘ê</w:t>
      </w:r>
      <w:r>
        <w:t xml:space="preserve"> </w:t>
      </w:r>
      <w:r>
        <w:t xml:space="preserve">╪¿┘ç ╪¬┘ê╪│╪╣┘ç╪»┘ç┘å╪»┌»╪º┘å ╪º╪¼╪º╪▓┘ç ╪¬┘à╪▒┌⌐╪▓ ╪¿╪▒ ┘à┘å╪╖┘é ╪«╪º╪╡ ╪¡┘ê╪▓┘ç ┘à█î╪»┘ç┘å╪» [182].</w:t>
      </w:r>
      <w:r>
        <w:t xml:space="preserve"> </w:t>
      </w:r>
      <w:r>
        <w:rPr>
          <w:b/>
          <w:bCs/>
        </w:rPr>
        <w:t xml:space="preserve">█î┌⌐┘╛╪º╪▒┌å┌»█î ╪¿╪º ╪¬┌⌐┘å┘ê┘ä┘ê┌ÿ█î┘ç╪º█î ┘å┘ê╪╕┘ç┘ê╪▒:</w:t>
      </w:r>
      <w:r>
        <w:t xml:space="preserve"> </w:t>
      </w:r>
      <w:r>
        <w:t xml:space="preserve">┘ç┘à╪º┘å╪╖┘ê╪▒ ┌⌐┘ç ┘à╪¡╪º╪│╪¿╪º╪¬ ╪¿┘ç</w:t>
      </w:r>
      <w:r>
        <w:t xml:space="preserve"> </w:t>
      </w:r>
      <w:r>
        <w:t xml:space="preserve">╪│┘à╪¬ ╪│█î╪│╪¬┘à┘ç╪º█î ┘å╪º┘ç┘à┌»┘å╪î ╪¬┘ê╪▓█î╪╣ ╪┤╪»┘ç ┘ê ╪¬┘é┘ê█î╪¬ ╪┤╪»┘ç ╪¿╪º AI ╪º╪»╪º┘à┘ç ┘à█î╪»┘ç╪»╪î ╪¬┘ê╪º┘å╪º█î█î</w:t>
      </w:r>
      <w:r>
        <w:t xml:space="preserve"> </w:t>
      </w:r>
      <w:r>
        <w:t xml:space="preserve">╪¿╪º╪▓╪¬╪º╪¿ ╪¿╪▒╪º█î ┘╛┘ä ╪▓╪»┘å ╪¿█î┘å ╪│╪º╪«╪¬╪º╪▒ ╪▓┘à╪º┘å ┌⌐╪º┘à┘╛╪º█î┘ä ┘ê ╪¬╪╖╪¿█î┘é ╪▓┘à╪º┘å ╪º╪¼╪▒╪º ╪º╪▒╪▓╪┤┘à┘å╪»╪¬╪▒</w:t>
      </w:r>
      <w:r>
        <w:t xml:space="preserve"> </w:t>
      </w:r>
      <w:r>
        <w:t xml:space="preserve">╪«┘ê╪º┘ç╪» ╪┤╪». ╪º┘å╪¬╪╕╪º╪▒ ╪»╪º╪▒█î┘à ╪¿╪º╪▓╪¬╪º╪¿ ┘å┘é╪┤ ┘à┘ç┘à█î ╪»╪▒ ╪¬┘ê┘ä█î╪» ╪«┘ê╪»┌⌐╪º╪▒ ┌⌐╪» ╪¿╪▒╪º█î</w:t>
      </w:r>
      <w:r>
        <w:t xml:space="preserve"> </w:t>
      </w:r>
      <w:r>
        <w:t xml:space="preserve">┘╛╪º╪▒╪º╪»╪º█î┘à┘ç╪º█î ┘à╪¡╪º╪│╪¿╪º╪¬█î ╪¼╪»█î╪» ╪º█î┘ü╪º ┌⌐┘å╪» [183].</w:t>
      </w:r>
      <w:r>
        <w:t xml:space="preserve"> </w:t>
      </w:r>
      <w:r>
        <w:rPr>
          <w:b/>
          <w:bCs/>
        </w:rPr>
        <w:t xml:space="preserve">╪¬╪¡┘ê┘ä ╪ó┘à┘ê╪▓╪┤█î:</w:t>
      </w:r>
      <w:r>
        <w:t xml:space="preserve"> </w:t>
      </w:r>
      <w:r>
        <w:t xml:space="preserve">╪ó┘à┘ê╪▓╪┤ C++ ╪º╪¡╪¬┘à╪º┘ä╪º┘ï ╪¬┘ê╪│╪╖ ┘é╪º╪¿┘ä█î╪¬┘ç╪º█î ╪¿╪º╪▓╪¬╪º╪¿ ╪¬╪¡┘ê┘ä ╪«┘ê╪º┘ç╪» █î╪º┘ü╪¬. ╪¿╪▒┘å╪º┘à┘ç┘ç╪º█î ╪»╪▒╪│█î</w:t>
      </w:r>
      <w:r>
        <w:t xml:space="preserve"> </w:t>
      </w:r>
      <w:r>
        <w:t xml:space="preserve">╪ó█î┘å╪»┘ç ┘à█î╪¬┘ê╪º┘å┘å╪» ┘à┘ü╪º┘ç█î┘à ┘╛█î╪┤╪▒┘ü╪¬┘ç ╪¿╪▒┘å╪º┘à┘ç┘å┘ê█î╪│█î ╪▒╪º ╪▓┘ê╪»╪¬╪▒ ┘ê ╪┤┘ç┘ê╪»█î╪¬╪▒ ┘à╪╣╪▒┘ü█î ┌⌐┘å┘å╪»</w:t>
      </w:r>
      <w:r>
        <w:t xml:space="preserve"> </w:t>
      </w:r>
      <w:r>
        <w:t xml:space="preserve">┘ê ╪º╪¡╪¬┘à╪º┘ä╪º┘ï ┘à┘å╪¡┘å█î █î╪º╪»┌»█î╪▒█î ╪¿╪▒╪º█î ╪¬╪«╪╡╪╡ ╪¿╪▒┘å╪º┘à┘ç┘å┘ê█î╪│█î ╪│█î╪│╪¬┘à┘ç╪º ╪▒╪º ┌⌐┘ê╪¬╪º┘ç ┌⌐┘å┘å╪»</w:t>
      </w:r>
      <w:r>
        <w:t xml:space="preserve"> </w:t>
      </w:r>
      <w:r>
        <w:t xml:space="preserve">[184]. ### 10.5.3 ┘ü╪▒╪º╪«┘ê╪º┘å ╪╣┘à┘ä ┘à┘ê┘ü┘é█î╪¬ ╪¿╪º╪▓╪¬╪º╪¿ ┘ê ┘à╪¬╪º┌⌐┘ä╪º╪│┘ç╪º ╪»╪▒ ╪¬╪¡┘ê┘ä ╪¬┘ê╪│╪╣┘ç</w:t>
      </w:r>
      <w:r>
        <w:t xml:space="preserve"> </w:t>
      </w:r>
      <w:r>
        <w:t xml:space="preserve">C++ ╪¿┘ç ┘à╪┤╪º╪▒┌⌐╪¬ ┘ü╪╣╪º┘ä ┌⌐┘ä ╪¼╪º┘à╪╣┘ç C++ ╪¿╪│╪¬┌»█î ╪»╪º╪▒╪». ┘à╪º ╪¬╪┤┘ê█î┘é ┘à█î┌⌐┘å█î┘à:</w:t>
      </w:r>
      <w:r>
        <w:t xml:space="preserve"> </w:t>
      </w:r>
      <w:r>
        <w:rPr>
          <w:b/>
          <w:bCs/>
        </w:rPr>
        <w:t xml:space="preserve">┘╛█î╪º╪»┘ç╪│╪º╪▓╪º┘å ┌⌐╪º┘à┘╛╪º█î┘ä╪▒:</w:t>
      </w:r>
      <w:r>
        <w:t xml:space="preserve"> </w:t>
      </w:r>
      <w:r>
        <w:t xml:space="preserve">╪º╪»╪º┘à┘ç ╪│╪▒┘à╪º█î┘ç┌»╪░╪º╪▒█î ╪»╪▒ ┘╛█î╪º╪»┘ç╪│╪º╪▓█î┘ç╪º█î</w:t>
      </w:r>
      <w:r>
        <w:t xml:space="preserve"> </w:t>
      </w:r>
      <w:r>
        <w:t xml:space="preserve">╪¿╪º ┌⌐█î┘ü█î╪¬ ╪¿╪º╪▓╪¬╪º╪¿ ╪¿╪º ┌»╪▓╪º╪▒╪┤ ╪«╪╖╪º█î ╪╣╪º┘ä█î ┘ê ┘╛╪┤╪¬█î╪¿╪º┘å█î ╪»█î╪¿╪º┌». ╪¬╪¼╪▒╪¿┘ç ┌⌐╪º╪▒╪¿╪▒█î</w:t>
      </w:r>
      <w:r>
        <w:t xml:space="preserve"> </w:t>
      </w:r>
      <w:r>
        <w:t xml:space="preserve">┘ê█î┌ÿ┌»█î┘ç╪º█î ╪¿╪º╪▓╪¬╪º╪¿ ╪¬╪º ╪¡╪» ╪▓█î╪º╪»█î ┘à┘ê┘ü┘é█î╪¬ ┘╛╪░█î╪▒╪┤ ╪ó┘å┘ç╪º ╪▒╪º ╪¬╪╣█î█î┘å ╪«┘ê╪º┘ç╪» ┌⌐╪▒╪».</w:t>
      </w:r>
      <w:r>
        <w:t xml:space="preserve"> </w:t>
      </w:r>
      <w:r>
        <w:rPr>
          <w:b/>
          <w:bCs/>
        </w:rPr>
        <w:t xml:space="preserve">┘å┘ê█î╪│┘å╪»┌»╪º┘å ┌⌐╪¬╪º╪¿╪«╪º┘å┘ç:</w:t>
      </w:r>
      <w:r>
        <w:t xml:space="preserve"> </w:t>
      </w:r>
      <w:r>
        <w:t xml:space="preserve">╪¿╪º ╪╖╪▒╪º╪¡█î┘ç╪º█î ┌⌐╪¬╪º╪¿╪«╪º┘å┘ç ┘à╪¿╪¬┘å█î ╪¿╪▒</w:t>
      </w:r>
      <w:r>
        <w:t xml:space="preserve"> </w:t>
      </w:r>
      <w:r>
        <w:t xml:space="preserve">╪¿╪º╪▓╪¬╪º╪¿ ╪ó╪▓┘à╪º█î╪┤ ┌⌐┘å█î╪» ┘ê ╪¬╪¼╪▒╪¿█î╪º╪¬ ╪▒╪º ╪¿╪º ╪¼╪º┘à╪╣┘ç ╪¿┘ç ╪º╪┤╪¬╪▒╪º┌⌐ ╪¿┌»╪░╪º╪▒█î╪». ┘╛╪░█î╪▒┘å╪»┌»╪º┘å</w:t>
      </w:r>
      <w:r>
        <w:t xml:space="preserve"> </w:t>
      </w:r>
      <w:r>
        <w:t xml:space="preserve">╪º┘ê┘ä█î┘ç ┘ü╪▒╪╡╪¬ ╪¬╪╣█î█î┘å ╪¿┘ç╪¬╪▒█î┘å ╪┤█î┘ê┘ç┘ç╪º█î█î ╪▒╪º ╪»╪º╪▒┘å╪» ┌⌐┘ç ╪¬┘ê╪│╪╣┘ç ╪ó█î┘å╪»┘ç ╪▒╪º ╪▒╪º┘ç┘å┘à╪º█î█î</w:t>
      </w:r>
      <w:r>
        <w:t xml:space="preserve"> </w:t>
      </w:r>
      <w:r>
        <w:t xml:space="preserve">╪«┘ê╪º┘ç╪» ┌⌐╪▒╪».</w:t>
      </w:r>
      <w:r>
        <w:t xml:space="preserve"> </w:t>
      </w:r>
      <w:r>
        <w:rPr>
          <w:b/>
          <w:bCs/>
        </w:rPr>
        <w:t xml:space="preserve">╪¬┘ê╪│╪╣┘ç╪»┘ç┘å╪»┌»╪º┘å ╪º╪¿╪▓╪º╪▒:</w:t>
      </w:r>
      <w:r>
        <w:t xml:space="preserve"> </w:t>
      </w:r>
      <w:r>
        <w:t xml:space="preserve">╪»╪▒ ╪º╪¿╪▓╪º╪▒┘ç╪º█î ╪¬┘ê╪│╪╣┘ç ╪ó┌»╪º┘ç</w:t>
      </w:r>
      <w:r>
        <w:t xml:space="preserve"> </w:t>
      </w:r>
      <w:r>
        <w:t xml:space="preserve">╪º╪▓ ╪¿╪º╪▓╪¬╪º╪¿ ╪│╪▒┘à╪º█î┘ç┌»╪░╪º╪▒█î ┌⌐┘å█î╪». ┘à╪▓╪º█î╪º█î ╪¿┘ç╪▒┘ç┘ê╪▒█î ╪¿╪º╪▓╪¬╪º╪¿ ╪¬┘å┘ç╪º ╪¿╪º ┘╛╪┤╪¬█î╪¿╪º┘å█î ┘à┘å╪º╪│╪¿</w:t>
      </w:r>
      <w:r>
        <w:t xml:space="preserve"> </w:t>
      </w:r>
      <w:r>
        <w:t xml:space="preserve">IDE╪î ╪│█î╪│╪¬┘à ╪│╪º╪«╪¬ ┘ê ╪º╪¿╪▓╪º╪▒┘ç╪º█î ╪¬╪¡┘ä█î┘ä ┘é╪º╪¿┘ä ╪¬╪¡┘é┘é ╪º╪│╪¬.</w:t>
      </w:r>
      <w:r>
        <w:t xml:space="preserve"> </w:t>
      </w:r>
      <w:r>
        <w:rPr>
          <w:b/>
          <w:bCs/>
        </w:rPr>
        <w:t xml:space="preserve">┘à╪▒╪¿█î╪º┘å:</w:t>
      </w:r>
      <w:r>
        <w:t xml:space="preserve"> </w:t>
      </w:r>
      <w:r>
        <w:t xml:space="preserve">┘à┘ü╪º┘ç█î┘à ╪¿╪º╪▓╪¬╪º╪¿ ╪▒╪º ╪»╪▒ ╪¿╪▒┘å╪º┘à┘ç┘ç╪º█î ╪»╪▒╪│█î ┘ê ┘à┘ê╪º╪» ╪ó┘à┘ê╪▓╪┤█î C++ █î┌⌐┘╛╪º╪▒┌å┘ç ┌⌐┘å█î╪». ┘å╪│┘ä</w:t>
      </w:r>
      <w:r>
        <w:t xml:space="preserve"> </w:t>
      </w:r>
      <w:r>
        <w:t xml:space="preserve">╪¿╪╣╪»█î ╪¬┘ê╪│╪╣┘ç╪»┘ç┘å╪»┌»╪º┘å C++ ╪¿╪º█î╪» ┘à╪¬┌⌐┘ä┘à╪º┘å ╪¿┘ê┘à█î ╪º┘ä┌»┘ê┘ç╪º█î ╪¿╪▒┘å╪º┘à┘ç┘å┘ê█î╪│█î ┘à╪¿╪¬┘å█î ╪¿╪▒</w:t>
      </w:r>
      <w:r>
        <w:t xml:space="preserve"> </w:t>
      </w:r>
      <w:r>
        <w:t xml:space="preserve">╪¿╪º╪▓╪¬╪º╪¿ ╪¿╪º╪┤┘å╪».</w:t>
      </w:r>
      <w:r>
        <w:t xml:space="preserve"> </w:t>
      </w:r>
      <w:r>
        <w:rPr>
          <w:b/>
          <w:bCs/>
        </w:rPr>
        <w:t xml:space="preserve">┘à╪¡┘é┘é╪º┘å:</w:t>
      </w:r>
      <w:r>
        <w:t xml:space="preserve"> </w:t>
      </w:r>
      <w:r>
        <w:t xml:space="preserve">╪º╪»╪º┘à┘ç ╪¿╪▒╪▒╪│█î ┘╛█î╪º┘à╪»┘ç╪º█î ┘å╪╕╪▒█î ┘ê ╪╣┘à┘ä█î</w:t>
      </w:r>
      <w:r>
        <w:t xml:space="preserve"> </w:t>
      </w:r>
      <w:r>
        <w:t xml:space="preserve">╪¿╪º╪▓╪¬╪º╪¿ ╪▓┘à╪º┘å ┌⌐╪º┘à┘╛╪º█î┘ä. ┘ü╪▒╪╡╪¬┘ç╪º█î ╪║┘å█î ╪¿╪▒╪º█î ╪¬╪¡┘é█î┘é ╪»╪▒ ╪¬┘ä╪º┘é█î ╪▓╪¿╪º┘å┘ç╪º█î</w:t>
      </w:r>
      <w:r>
        <w:t xml:space="preserve"> </w:t>
      </w:r>
      <w:r>
        <w:t xml:space="preserve">╪¿╪▒┘å╪º┘à┘ç┘å┘ê█î╪│█î╪î ┘à┘ç┘å╪»╪│█î ┘å╪▒┘à╪º┘ü╪▓╪º╪▒ ┘ê ╪¿╪▒┘å╪º┘à┘ç┘å┘ê█î╪│█î ╪│█î╪│╪¬┘à┘ç╪º ┘ê╪¼┘ê╪» ╪»╪º╪▒╪». ## 10.6</w:t>
      </w:r>
      <w:r>
        <w:t xml:space="preserve"> </w:t>
      </w:r>
      <w:r>
        <w:t xml:space="preserve">╪¿█î╪º┘å█î┘ç ┘å╪¬█î╪¼┘ç┌»█î╪▒█î ╪¿╪º╪▓╪¬╪º╪¿ ┘ê ┘à╪¬╪º┌⌐┘ä╪º╪│┘ç╪º█î C++23 ┘ä╪¡╪╕┘ç ╪╣╪╖┘ü█î ╪»╪▒ ╪¬┌⌐╪º┘à┘ä ╪▓╪¿╪º┘å┘ç╪º█î</w:t>
      </w:r>
      <w:r>
        <w:t xml:space="preserve"> </w:t>
      </w:r>
      <w:r>
        <w:t xml:space="preserve">╪¿╪▒┘å╪º┘à┘ç┘å┘ê█î╪│█î ╪│█î╪│╪¬┘à┘ç╪º ┘å╪┤╪º┘å ┘à█î╪»┘ç┘å╪». ╪¿╪º ╪º╪▒╪º╪ª┘ç ╪»╪│╪¬╪▒╪│█î ╪º╪│╪¬╪º┘å╪»╪º╪▒╪»╪┤╪»┘ç ┘ê ┌⌐╪º╪▒╪º ╪¿┘ç</w:t>
      </w:r>
      <w:r>
        <w:t xml:space="preserve"> </w:t>
      </w:r>
      <w:r>
        <w:t xml:space="preserve">╪│╪º╪«╪¬╪º╪▒ ╪¿╪▒┘å╪º┘à┘ç ╪▓┘à╪º┘å ┌⌐╪º┘à┘╛╪º█î┘ä╪î ╪º█î┘å ┘ê█î┌ÿ┌»█î┘ç╪º ┘å╪│┘ä ╪¼╪»█î╪»█î ╪º╪▓ ╪¬┌⌐┘å█î┌⌐┘ç╪º█î</w:t>
      </w:r>
      <w:r>
        <w:t xml:space="preserve"> </w:t>
      </w:r>
      <w:r>
        <w:t xml:space="preserve">╪¿╪▒┘å╪º┘à┘ç┘å┘ê█î╪│█î ╪╣┘à┘ê┘à█î ╪▒╪º ╪º┘à┌⌐╪º┘å┘╛╪░█î╪▒ ┘à█î┌⌐┘å┘å╪» ┌⌐┘ç ┘à╪┤╪«╪╡╪º╪¬ ┌⌐╪º╪▒╪º█î█î C++ ╪▒╪º ╪¡┘ü╪╕ ┘à█î┌⌐┘å╪»</w:t>
      </w:r>
      <w:r>
        <w:t xml:space="preserve"> </w:t>
      </w:r>
      <w:r>
        <w:t xml:space="preserve">╪»╪▒ ╪¡╪º┘ä█î ┌⌐┘ç ╪¿┘ç╪▒┘ç┘ê╪▒█î ╪¿╪▒┘å╪º┘à┘ç┘å┘ê█î╪│ ┘ê ┌⌐█î┘ü█î╪¬ ┌⌐╪» ╪▒╪º ╪¿┘ç ╪╖┘ê╪▒ ┌å╪┤┘à┌»█î╪▒█î ╪¿┘ç╪¿┘ê╪» ┘à█î╪¿╪«╪┤╪».</w:t>
      </w:r>
      <w:r>
        <w:t xml:space="preserve"> </w:t>
      </w:r>
      <w:r>
        <w:t xml:space="preserve">╪¬╪¡┘ä█î┘ä ╪¼╪º┘à╪╣ ┘à╪º ┘å╪┤╪º┘å ┘à█î╪»┘ç╪» ┌⌐┘ç ╪¿╪º╪▓╪¬╪º╪¿ ┘ê ┘à╪¬╪º┌⌐┘ä╪º╪│┘ç╪º ╪╡╪▒┘ü╪º┘ï ┌⌐┘å╪¼┌⌐╪º┘ê█î┘ç╪º█î ╪ó┌⌐╪º╪»┘à█î┌⌐</w:t>
      </w:r>
      <w:r>
        <w:t xml:space="preserve"> </w:t>
      </w:r>
      <w:r>
        <w:t xml:space="preserve">┘å█î╪│╪¬┘å╪» ╪¿┘ä┌⌐┘ç ╪º╪¿╪▓╪º╪▒┘ç╪º█î ╪╣┘à┘ä█î ┘ç╪│╪¬┘å╪» ┌⌐┘ç ┌å╪º┘ä╪┤┘ç╪º█î ┘ê╪º┘é╪╣█î ╪¬┘ê╪│╪╣┘ç ┘å╪▒┘à╪º┘ü╪▓╪º╪▒ ╪▒╪º ┘╛┘ê╪┤╪┤</w:t>
      </w:r>
      <w:r>
        <w:t xml:space="preserve"> </w:t>
      </w:r>
      <w:r>
        <w:t xml:space="preserve">┘à█î╪»┘ç┘å╪». ╪┤┘ê╪º┘ç╪» ╪º╪▓ ┘╛█î╪º╪»┘ç╪│╪º╪▓█î┘ç╪º█î ╪º┘ê┘ä█î┘ç╪î ┘à╪╣█î╪º╪▒┘ç╪º█î ┌⌐╪º╪▒╪º█î█î ┘ê ┘à╪╖╪º┘ä╪╣╪º╪¬ ┘à┘ê╪▒╪»█î</w:t>
      </w:r>
      <w:r>
        <w:t xml:space="preserve"> </w:t>
      </w:r>
      <w:r>
        <w:t xml:space="preserve">┘é┘ê█î╪º┘ï ┘å╪┤╪º┘å ┘à█î╪»┘ç╪» ┌⌐┘ç ╪º█î┘å ┘ê█î┌ÿ┌»█î┘ç╪º ╪¿┘å█î╪º╪»█î ╪¿╪▒╪º█î ╪┤█î┘ê┘ç ╪¿╪▒┘å╪º┘à┘ç┘å┘ê█î╪│█î ┘à╪»╪▒┘å C++</w:t>
      </w:r>
      <w:r>
        <w:t xml:space="preserve"> </w:t>
      </w:r>
      <w:r>
        <w:t xml:space="preserve">╪«┘ê╪º┘ç┘å╪» ╪┤╪». ╪│┘ü╪▒ ╪º╪▓ ┘à┘ü┘ç┘ê┘à ╪¬╪º ┘╛╪░█î╪▒╪┤ ┌»╪│╪¬╪▒╪»┘ç ┘å█î╪º╪▓ ╪¿┘ç ╪¬┘ä╪º╪┤ ┘à╪»╪º┘ê┘à ┌⌐┘ä ╪¼╪º┘à╪╣┘ç C++</w:t>
      </w:r>
      <w:r>
        <w:t xml:space="preserve"> </w:t>
      </w:r>
      <w:r>
        <w:t xml:space="preserve">╪«┘ê╪º┘ç╪» ╪»╪º╪┤╪¬. ╪¿╪º ╪º█î┘å ╪¡╪º┘ä╪î ┘à╪▓╪º█î╪º█î ╪¿╪º┘ä┘é┘ê┘çΓÇö┌⌐╪º┘ç╪┤ ┌⌐╪» boilerplate╪î ╪¿┘ç╪¿┘ê╪» ╪½╪¿╪º╪¬╪î</w:t>
      </w:r>
      <w:r>
        <w:t xml:space="preserve"> </w:t>
      </w:r>
      <w:r>
        <w:t xml:space="preserve">╪¬┘é┘ê█î╪¬ ╪¿┘ç╪▒┘ç┘ê╪▒█î ┘ê ┘╛╪º╪▒╪º╪»╪º█î┘à┘ç╪º█î ╪¿╪▒┘å╪º┘à┘ç┘å┘ê█î╪│█î ╪¼╪»█î╪»ΓÇö╪│╪▒┘à╪º█î┘ç┌»╪░╪º╪▒█î ┘à┘ê╪▒╪» ┘å█î╪º╪▓ ╪¿╪▒╪º█î</w:t>
      </w:r>
      <w:r>
        <w:t xml:space="preserve"> </w:t>
      </w:r>
      <w:r>
        <w:t xml:space="preserve">█î┌⌐┘╛╪º╪▒┌å┌»█î ┘à┘ê┘ü┘é ╪º█î┘å ┘é╪º╪¿┘ä█î╪¬┘ç╪º ╪»╪▒ ╪º┌⌐┘ê╪│█î╪│╪¬┘à C++ ╪▒╪º ╪¬┘ê╪¼█î┘ç ┘à█î┌⌐┘å╪». ┘ç┘à╪º┘å╪╖┘ê╪▒ ┌⌐┘ç ╪»╪▒</w:t>
      </w:r>
      <w:r>
        <w:t xml:space="preserve"> </w:t>
      </w:r>
      <w:r>
        <w:t xml:space="preserve">╪ó╪│╪¬╪º┘å┘ç ╪º█î┘å ╪╣╪╡╪▒ ╪¼╪»█î╪» ╪»╪▒ ╪¬┘ê╪│╪╣┘ç C++ ╪º█î╪│╪¬╪º╪»┘ç╪º█î┘à╪î ╪»╪▒ ┘à┘ê╪▒╪» ╪ó█î┘å╪»┘ç ╪«┘ê╪┤╪¿█î┘å ┘ç╪│╪¬█î┘à.</w:t>
      </w:r>
      <w:r>
        <w:t xml:space="preserve"> </w:t>
      </w:r>
      <w:r>
        <w:t xml:space="preserve">╪¿╪º╪▓╪¬╪º╪¿ ┘ê ┘à╪¬╪º┌⌐┘ä╪º╪│┘ç╪º ┘╛╪º█î┘ç╪º█î ╪¿╪▒╪º█î ╪▒┘ê█î┌⌐╪▒╪»█î ╪¿█î╪º┘å┌»╪▒╪¬╪▒╪î ┘à┘ê┘ä╪»╪¬╪▒ ┘ê ┘é╪º╪¿┘ä ┘å┌»┘ç╪»╪º╪▒█î╪¬╪▒</w:t>
      </w:r>
      <w:r>
        <w:t xml:space="preserve"> </w:t>
      </w:r>
      <w:r>
        <w:t xml:space="preserve">╪¿┘ç ╪¿╪▒┘å╪º┘à┘ç┘å┘ê█î╪│█î ╪│█î╪│╪¬┘à┘ç╪º ┘ü╪▒╪º┘ç┘à ┘à█î┌⌐┘å┘å╪» ╪»╪▒ ╪¡╪º┘ä█î ┌⌐┘ç ┘à╪┤╪«╪╡╪º╪¬ ┌⌐╪º╪▒╪º█î█î ┌⌐┘ç C++ ╪▒╪º</w:t>
      </w:r>
      <w:r>
        <w:t xml:space="preserve"> </w:t>
      </w:r>
      <w:r>
        <w:t xml:space="preserve">╪¿╪▒╪º█î ┌⌐╪º╪▒╪¿╪▒╪»┘ç╪º█î ╪│╪«╪¬ ╪╢╪▒┘ê╪▒█î ┘à█î┌⌐┘å╪» ╪¡┘ü╪╕ ┘à█î┌⌐┘å┘å╪». ╪ó█î┘å╪»┘ç ╪¿╪▒┘å╪º┘à┘ç┘å┘ê█î╪│█î ╪╣┘à┘ê┘à█î ╪»╪▒</w:t>
      </w:r>
      <w:r>
        <w:t xml:space="preserve"> </w:t>
      </w:r>
      <w:r>
        <w:t xml:space="preserve">C++ ╪▒┘ê╪┤┘å ╪º╪│╪¬╪î ┘ê ╪¿╪º╪▓╪¬╪º╪¿█î ╪º╪│╪¬. ΓÇö ## ┘é╪»╪▒╪»╪º┘å█î┘ç╪º ┘å┘ê█î╪│┘å╪»┌»╪º┘å ┘à╪▒╪º╪¬╪¿ ┘é╪»╪▒╪»╪º┘å█î ╪«┘ê╪»</w:t>
      </w:r>
      <w:r>
        <w:t xml:space="preserve"> </w:t>
      </w:r>
      <w:r>
        <w:t xml:space="preserve">╪▒╪º ╪º╪▓ ┘à╪┤╪º╪▒┌⌐╪¬┘ç╪º█î ┌⌐┘à█î╪¬┘ç ╪º╪│╪¬╪º┘å╪»╪º╪▒╪»╪│╪º╪▓█î C++╪î ┘╛█î╪º╪»┘ç╪│╪º╪▓╪º┘å ┌⌐╪º┘à┘╛╪º█î┘ä╪▒ ┘ê ╪¼╪º┘à╪╣┘ç</w:t>
      </w:r>
      <w:r>
        <w:t xml:space="preserve"> </w:t>
      </w:r>
      <w:r>
        <w:t xml:space="preserve">┌»╪│╪¬╪▒╪»┘ç C++ ┌⌐┘ç ╪¬┘ä╪º╪┤┘ç╪º█î ╪«╪│╪¬┌»█î┘å╪º┘╛╪░█î╪▒╪┤╪º┘å ╪¿╪º╪▓╪¬╪º╪¿ ┘ê ┘à╪¬╪º┌⌐┘ä╪º╪│┘ç╪º ╪▒╪º ╪¿┘ç ┘ê╪º┘é╪╣█î╪¬</w:t>
      </w:r>
      <w:r>
        <w:t xml:space="preserve"> </w:t>
      </w:r>
      <w:r>
        <w:t xml:space="preserve">╪¬╪¿╪»█î┘ä ┌⌐╪▒╪»┘ç ╪º╪╣┘ä╪º┘à ┘à█î╪»╪º╪▒┘å╪». ╪¬╪┤┌⌐╪▒ ┘ê█î┌ÿ┘ç ╪º╪▓ ┘╛╪░█î╪▒┘å╪»┌»╪º┘å ╪º┘ê┘ä█î┘ç ┘ê ┘à╪¡┘é┘é╪º┘å█î ┌⌐┘ç</w:t>
      </w:r>
      <w:r>
        <w:t xml:space="preserve"> </w:t>
      </w:r>
      <w:r>
        <w:t xml:space="preserve">┌⌐╪º╪▒╪┤╪º┘å ┘╛╪º█î┘ç ╪¬╪¼╪▒╪¿█î ╪º█î┘å ╪¬╪¡┘ä█î┘ä ╪▒╪º ┘ü╪▒╪º┘ç┘à ┌⌐╪▒╪»┘ç. ╪º█î┘å ╪¬╪¡┘é█î┘é ╪¬┘ê╪│╪╖ ╪¬╪¡┘ä█î┘ä ┘å╪╕╪▒█î╪î</w:t>
      </w:r>
      <w:r>
        <w:t xml:space="preserve"> </w:t>
      </w:r>
      <w:r>
        <w:t xml:space="preserve">┘à╪╖╪º┘ä╪╣╪º╪¬ ┘╛█î╪º╪»┘ç╪│╪º╪▓█î ╪╣┘à┘ä█î ┘ê ╪º╪▒╪▓█î╪º╪¿█î ╪¼╪º┘à╪╣ ┌⌐╪º╪▒╪º█î█î ╪»╪▒ ┌å┘å╪»█î┘å ╪¡┘ê╪▓┘ç ┘ê ┘à┘ê╪▒╪»</w:t>
      </w:r>
      <w:r>
        <w:t xml:space="preserve"> </w:t>
      </w:r>
      <w:r>
        <w:t xml:space="preserve">╪º╪│╪¬┘ü╪º╪»┘ç ┘╛╪┤╪¬█î╪¿╪º┘å█î ╪┤╪»┘ç ╪º╪│╪¬. ╪¿█î┘å╪┤┘ç╪º█î ╪º╪▒╪º╪ª┘ç ╪┤╪»┘ç ╪»╪▒ ╪º█î┘å╪¼╪º ╪¡┌⌐┘à╪¬ ╪¼┘à╪╣█î ╪¼╪º┘à╪╣┘ç C++</w:t>
      </w:r>
      <w:r>
        <w:t xml:space="preserve"> </w:t>
      </w:r>
      <w:r>
        <w:t xml:space="preserve">╪▒╪º ┘à┘å╪╣┌⌐╪│ ┘à█î┌⌐┘å╪» ┘ê ╪¿┘ç ╪ó█î┘å╪»┘ç╪º█î ╪º┘à█î╪»┘ê╪º╪▒┌⌐┘å┘å╪»┘ç ╪¿╪▒╪º█î ╪¿╪▒┘å╪º┘à┘ç┘å┘ê█î╪│█î ╪│█î╪│╪¬┘à┘ç╪º ╪º╪┤╪º╪▒┘ç</w:t>
      </w:r>
      <w:r>
        <w:t xml:space="preserve"> </w:t>
      </w:r>
      <w:r>
        <w:t xml:space="preserve">┘à█î┌⌐┘å╪». ΓÇö</w:t>
      </w:r>
      <w:r>
        <w:t xml:space="preserve"> </w:t>
      </w:r>
      <w:r>
        <w:rPr>
          <w:i/>
          <w:iCs/>
        </w:rPr>
        <w:t xml:space="preserve">╪º╪╖┘ä╪º╪╣╪º╪¬ ┘å┘ê█î╪│┘å╪»┘ç:</w:t>
      </w:r>
      <w:r>
        <w:t xml:space="preserve"> </w:t>
      </w:r>
      <w:r>
        <w:rPr>
          <w:b/>
          <w:bCs/>
        </w:rPr>
        <w:t xml:space="preserve">┘à╪¡┘à╪»╪▒╪╢╪º ╪╣┘ä█î┘╛┘ê╪▒</w:t>
      </w:r>
      <w:r>
        <w:t xml:space="preserve"> </w:t>
      </w:r>
      <w:r>
        <w:t xml:space="preserve">╪¬╪¡┘é█î┘é╪º╪¬ ╪¿╪▒┘å╪º┘à┘ç┘å┘ê█î╪│█î ╪│█î╪│╪¬┘à┘ç╪º ╪º█î┘à█î┘ä: [research.contact@domain.example]</w:t>
      </w:r>
      <w:r>
        <w:t xml:space="preserve"> </w:t>
      </w:r>
      <w:r>
        <w:t xml:space="preserve">ORCID: [0000-0000-0000-0000]</w:t>
      </w:r>
      <w:r>
        <w:t xml:space="preserve"> </w:t>
      </w:r>
      <w:r>
        <w:rPr>
          <w:i/>
          <w:iCs/>
        </w:rPr>
        <w:t xml:space="preserve">┘à┌⌐╪º╪¬╪¿╪º╪¬ ┘à╪▒╪¿┘ê╪╖ ╪¿┘ç ╪º█î┘å ┘à┘é╪º┘ä┘ç ╪¿╪º█î╪» ╪¿┘ç</w:t>
      </w:r>
      <w:r>
        <w:rPr>
          <w:i/>
          <w:iCs/>
        </w:rPr>
        <w:t xml:space="preserve"> </w:t>
      </w:r>
      <w:r>
        <w:rPr>
          <w:i/>
          <w:iCs/>
        </w:rPr>
        <w:t xml:space="preserve">┘à╪¡┘à╪»╪▒╪╢╪º ╪╣┘ä█î┘╛┘ê╪▒ ╪º╪▒╪│╪º┘ä ╪┤┘ê╪».</w:t>
      </w:r>
      <w:r>
        <w:t xml:space="preserve"> </w:t>
      </w:r>
      <w:r>
        <w:t xml:space="preserve">ΓÇö</w:t>
      </w:r>
      <w:r>
        <w:t xml:space="preserve"> </w:t>
      </w:r>
      <w:r>
        <w:rPr>
          <w:i/>
          <w:iCs/>
        </w:rPr>
        <w:t xml:space="preserve">╪»╪│╪¬┘å┘ê╪┤╪¬┘ç ╪»╪▒█î╪º┘ü╪¬ ╪┤╪»┘ç: ╪ó┌»┘ê╪│╪¬ 2025╪¢</w:t>
      </w:r>
      <w:r>
        <w:rPr>
          <w:i/>
          <w:iCs/>
        </w:rPr>
        <w:t xml:space="preserve"> </w:t>
      </w:r>
      <w:r>
        <w:rPr>
          <w:i/>
          <w:iCs/>
        </w:rPr>
        <w:t xml:space="preserve">╪¿╪º╪▓┘å┌»╪▒█î ╪┤╪»┘ç: ╪ó┌»┘ê╪│╪¬ 2025╪¢ ┘╛╪░█î╪▒┘ü╪¬┘ç ╪┤╪»┘ç: ╪ó┌»┘ê╪│╪¬ 2025</w:t>
      </w:r>
      <w:r>
        <w:t xml:space="preserve"> </w:t>
      </w:r>
      <w:r>
        <w:rPr>
          <w:i/>
          <w:iCs/>
        </w:rPr>
        <w:t xml:space="preserve">┬⌐ 2025 ╪¬╪¡┘é█î┘é╪º╪¬</w:t>
      </w:r>
      <w:r>
        <w:rPr>
          <w:i/>
          <w:iCs/>
        </w:rPr>
        <w:t xml:space="preserve"> </w:t>
      </w:r>
      <w:r>
        <w:rPr>
          <w:i/>
          <w:iCs/>
        </w:rPr>
        <w:t xml:space="preserve">┘╛█î╪┤╪▒┘ü╪¬┘ç ╪¿╪▒┘å╪º┘à┘ç┘å┘ê█î╪│█î C++. ┌⌐┘ä█î┘ç ╪¡┘é┘ê┘é ┘à╪¡┘ü┘ê╪╕ ╪º╪│╪¬.</w:t>
      </w:r>
      <w:r>
        <w:t xml:space="preserve"> </w:t>
      </w:r>
      <w:r>
        <w:t xml:space="preserve">ΓÇö</w:t>
      </w:r>
      <w:r>
        <w:t xml:space="preserve"> </w:t>
      </w:r>
      <w:r>
        <w:rPr>
          <w:i/>
          <w:iCs/>
        </w:rPr>
        <w:t xml:space="preserve">[┘à╪▒╪º╪¼╪╣ 148-184</w:t>
      </w:r>
      <w:r>
        <w:rPr>
          <w:i/>
          <w:iCs/>
        </w:rPr>
        <w:t xml:space="preserve"> </w:t>
      </w:r>
      <w:r>
        <w:rPr>
          <w:i/>
          <w:iCs/>
        </w:rPr>
        <w:t xml:space="preserve">┘à╪╖╪º╪¿┘é ╪¿╪º ┘à╪╖╪º┘ä╪╣╪º╪¬ ┘╛█î╪º╪»┘ç╪│╪º╪▓█î ┘ü┘å█î╪î ╪¬╪¡┘ä█î┘ä┘ç╪º█î ┌⌐╪º╪▒╪º█î█î╪î ┘à╪╖╪º┘ä╪╣╪º╪¬ ┘à┘ê╪▒╪»█î ┘╛╪░█î╪▒╪┤╪î</w:t>
      </w:r>
      <w:r>
        <w:rPr>
          <w:i/>
          <w:iCs/>
        </w:rPr>
        <w:t xml:space="preserve"> </w:t>
      </w:r>
      <w:r>
        <w:rPr>
          <w:i/>
          <w:iCs/>
        </w:rPr>
        <w:t xml:space="preserve">┘à╪¿╪º┘å█î ┘å╪╕╪▒█î ┘ê ╪¬╪¡┘é█î┘é╪º╪¬ ┌å╪┤┘à╪º┘å╪»╪º╪▓ ╪¿┘ä┘å╪»┘à╪»╪¬ ┘ü┘ç╪▒╪│╪¬ ╪┤╪»┘ç ╪»╪▒ ┌⌐╪¬╪º╪¿╪┤┘å╪º╪│█î ╪¼╪º┘à╪╣</w:t>
      </w:r>
      <w:r>
        <w:rPr>
          <w:i/>
          <w:iCs/>
        </w:rPr>
        <w:t xml:space="preserve"> </w:t>
      </w:r>
      <w:r>
        <w:rPr>
          <w:i/>
          <w:iCs/>
        </w:rPr>
        <w:t xml:space="preserve">┘à╪º]</w:t>
      </w:r>
      <w:r>
        <w:t xml:space="preserve"> </w:t>
      </w:r>
      <w:r>
        <w:t xml:space="preserve"># ┌⌐╪¬╪º╪¿╪┤┘å╪º╪│█î ┌⌐╪º┘à┘ä ╪¿╪▒╪º█î ┘à┘é╪º┘ä┘ç ╪¿╪º╪▓╪¬╪º╪¿ ┘ê ┘à╪¬╪º┌⌐┘ä╪º╪│┘ç╪º█î C++23 ## ┘ü┘ç╪▒╪│╪¬</w:t>
      </w:r>
      <w:r>
        <w:t xml:space="preserve"> </w:t>
      </w:r>
      <w:r>
        <w:t xml:space="preserve">┘à╪▒╪º╪¼╪╣ (182 ┘à╪▒╪¼╪╣ █î╪º┘ü╪¬ ╪┤╪»┘ç) ╪¿╪▒ ╪º╪│╪º╪│ ╪¬╪¡┘ä█î┘ä ╪│█î╪│╪¬┘à╪º╪¬█î┌⌐ ╪¬┘à╪º┘à 10 ╪¿╪«╪┤ ┘à┘é╪º┘ä┘ç</w:t>
      </w:r>
      <w:r>
        <w:t xml:space="preserve"> </w:t>
      </w:r>
      <w:r>
        <w:t xml:space="preserve">╪¿╪º╪▓╪¬╪º╪¿ ┘ê ┘à╪¬╪º┌⌐┘ä╪º╪│┘ç╪º█î C++23╪î ┘à╪▒╪º╪¼╪╣ ╪▓█î╪▒ ╪º╪│╪¬╪«╪▒╪º╪¼ ┘ê ╪»╪│╪¬┘ç╪¿┘å╪»█î ╪┤╪»┘ç╪º┘å╪». ┘ç╪▒ ╪┤┘à╪º╪▒┘ç</w:t>
      </w:r>
      <w:r>
        <w:t xml:space="preserve"> </w:t>
      </w:r>
      <w:r>
        <w:t xml:space="preserve">┘à╪▒╪¼╪╣ ┘à╪╖╪º╪¿┘é ╪¿╪º ╪º╪▒╪¼╪º╪╣╪º╪¬ █î╪º┘ü╪¬ ╪┤╪»┘ç ╪»╪▒ ╪│╪▒╪º╪│╪▒ ╪¿╪«╪┤┘ç╪º█î ┘à┘é╪º┘ä┘ç ╪º╪│╪¬. ### ┘à╪▒╪º╪¼╪╣</w:t>
      </w:r>
      <w:r>
        <w:t xml:space="preserve"> </w:t>
      </w:r>
      <w:r>
        <w:t xml:space="preserve">[1-50]: ┘à╪¿╪º┘å█î ┘ê ┘╛█î╪┤█î┘å┘ç</w:t>
      </w:r>
      <w:r>
        <w:t xml:space="preserve"> </w:t>
      </w:r>
      <w:r>
        <w:rPr>
          <w:b/>
          <w:bCs/>
        </w:rPr>
        <w:t xml:space="preserve">[1]</w:t>
      </w:r>
      <w:r>
        <w:t xml:space="preserve"> </w:t>
      </w:r>
      <w:r>
        <w:t xml:space="preserve">┘à╪¿╪º┘å█î ╪º┘ê┘ä█î┘ç ┘à╪¬╪º╪¿╪▒┘å╪º┘à┘ç┘å┘ê█î╪│█î</w:t>
      </w:r>
      <w:r>
        <w:t xml:space="preserve"> </w:t>
      </w:r>
      <w:r>
        <w:t xml:space="preserve">┘é╪º┘ä╪¿ C++ ┘ê ╪¬┘ê╪│╪╣┘ç ╪¬╪º╪▒█î╪«█î</w:t>
      </w:r>
      <w:r>
        <w:t xml:space="preserve"> </w:t>
      </w:r>
      <w:r>
        <w:rPr>
          <w:b/>
          <w:bCs/>
        </w:rPr>
        <w:t xml:space="preserve">[2]</w:t>
      </w:r>
      <w:r>
        <w:t xml:space="preserve"> </w:t>
      </w:r>
      <w:r>
        <w:t xml:space="preserve">╪¬┌⌐╪º┘à┘ä ╪¿╪▒┘å╪º┘à┘ç┘å┘ê█î╪│█î ╪▓┘à╪º┘å</w:t>
      </w:r>
      <w:r>
        <w:t xml:space="preserve"> </w:t>
      </w:r>
      <w:r>
        <w:t xml:space="preserve">┌⌐╪º┘à┘╛╪º█î┘ä ╪»╪▒ C++ ╪º╪▓ C++98 ╪¬╪º ╪º╪│╪¬╪º┘å╪»╪º╪▒╪»┘ç╪º█î ┘à╪»╪▒┘å</w:t>
      </w:r>
      <w:r>
        <w:t xml:space="preserve"> </w:t>
      </w:r>
      <w:r>
        <w:rPr>
          <w:b/>
          <w:bCs/>
        </w:rPr>
        <w:t xml:space="preserve">[3]</w:t>
      </w:r>
      <w:r>
        <w:t xml:space="preserve"> </w:t>
      </w:r>
      <w:r>
        <w:t xml:space="preserve">╪│█î╪│╪¬┘à</w:t>
      </w:r>
      <w:r>
        <w:t xml:space="preserve"> </w:t>
      </w:r>
      <w:r>
        <w:t xml:space="preserve">┘é╪º┘ä╪¿ ╪¿┘ç ╪╣┘å┘ê╪º┘å ╪│█î╪│╪¬┘à ┘à╪¡╪º╪│╪¿╪º╪¬ ╪▓┘à╪º┘å ┌⌐╪º┘à┘╛╪º█î┘ä ┌⌐╪º┘à┘ä ╪¬┘ê╪▒█î┘å┌»</w:t>
      </w:r>
      <w:r>
        <w:t xml:space="preserve"> </w:t>
      </w:r>
      <w:r>
        <w:rPr>
          <w:b/>
          <w:bCs/>
        </w:rPr>
        <w:t xml:space="preserve">[4]</w:t>
      </w:r>
      <w:r>
        <w:t xml:space="preserve"> </w:t>
      </w:r>
      <w:r>
        <w:t xml:space="preserve">Boost.MPL (┌⌐╪¬╪º╪¿╪«╪º┘å┘ç ┘à╪¬╪º╪¿╪▒┘å╪º┘à┘ç┘å┘ê█î╪│█î) - ┌⌐╪¬╪º╪¿╪«╪º┘å┘ç</w:t>
      </w:r>
      <w:r>
        <w:t xml:space="preserve"> </w:t>
      </w:r>
      <w:r>
        <w:t xml:space="preserve">╪¿┘å█î╪º╪»█î ┘à╪¬╪º╪¿╪▒┘å╪º┘à┘ç┘å┘ê█î╪│█î ┘é╪º┘ä╪¿</w:t>
      </w:r>
      <w:r>
        <w:t xml:space="preserve"> </w:t>
      </w:r>
      <w:r>
        <w:rPr>
          <w:b/>
          <w:bCs/>
        </w:rPr>
        <w:t xml:space="preserve">[5]</w:t>
      </w:r>
      <w:r>
        <w:t xml:space="preserve"> </w:t>
      </w:r>
      <w:r>
        <w:t xml:space="preserve">Boost.Hana - ┌⌐╪¬╪º╪¿╪«╪º┘å┘ç</w:t>
      </w:r>
      <w:r>
        <w:t xml:space="preserve"> </w:t>
      </w:r>
      <w:r>
        <w:t xml:space="preserve">┘à╪»╪▒┘å ┘à╪¬╪º╪¿╪▒┘å╪º┘à┘ç┘å┘ê█î╪│█î ╪¬╪º╪¿╪╣█î ╪¿╪▒╪º█î C++</w:t>
      </w:r>
      <w:r>
        <w:t xml:space="preserve"> </w:t>
      </w:r>
      <w:r>
        <w:rPr>
          <w:b/>
          <w:bCs/>
        </w:rPr>
        <w:t xml:space="preserve">[6]</w:t>
      </w:r>
      <w:r>
        <w:t xml:space="preserve"> </w:t>
      </w:r>
      <w:r>
        <w:t xml:space="preserve">┘╛█î┌å█î╪»┌»█î ┌⌐╪¬╪º╪¿╪«╪º┘å┘ç</w:t>
      </w:r>
      <w:r>
        <w:t xml:space="preserve"> </w:t>
      </w:r>
      <w:r>
        <w:t xml:space="preserve">╪º╪│╪¬╪º┘å╪»╪º╪▒╪»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 </w:t>
      </w:r>
      <w:r>
        <w:t xml:space="preserve">┘ê ╪¬╪¡┘ä█î┘ä ┘à┘å╪¡┘å█î █î╪º╪»┌»█î╪▒█î</w:t>
      </w:r>
      <w:r>
        <w:t xml:space="preserve"> </w:t>
      </w:r>
      <w:r>
        <w:rPr>
          <w:b/>
          <w:bCs/>
        </w:rPr>
        <w:t xml:space="preserve">[7]</w:t>
      </w:r>
      <w:r>
        <w:t xml:space="preserve"> </w:t>
      </w:r>
      <w:r>
        <w:t xml:space="preserve">╪º╪¿╪▓╪º╪▒┘ç╪º█î ╪¬┘ê┘ä█î╪» ┌⌐╪» ╪«╪º╪▒╪¼█î ┘ê ╪¬┌⌐┘å█î┌⌐┘ç╪º█î SFINAE ╪¿╪▒╪º█î</w:t>
      </w:r>
      <w:r>
        <w:t xml:space="preserve"> </w:t>
      </w:r>
      <w:r>
        <w:t xml:space="preserve">╪¬┌⌐╪▒╪º╪▒ ╪╣╪╢┘ê struct</w:t>
      </w:r>
      <w:r>
        <w:t xml:space="preserve"> </w:t>
      </w:r>
      <w:r>
        <w:rPr>
          <w:b/>
          <w:bCs/>
        </w:rPr>
        <w:t xml:space="preserve">[8]</w:t>
      </w:r>
      <w:r>
        <w:t xml:space="preserve"> </w:t>
      </w:r>
      <w:r>
        <w:t xml:space="preserve">╪¬╪║█î█î╪▒╪º╪¬ ╪¿┘å█î╪º╪»█î ╪»╪▒ ╪¿█î╪º┘å┌»╪▒█î ┘ê ┘é╪º╪¿┘ä█î╪¬</w:t>
      </w:r>
      <w:r>
        <w:t xml:space="preserve"> </w:t>
      </w:r>
      <w:r>
        <w:t xml:space="preserve">┘å┌»┘ç╪»╪º╪▒█î ╪»╪▒ ╪¬┌⌐╪º┘à┘ä C++</w:t>
      </w:r>
      <w:r>
        <w:t xml:space="preserve"> </w:t>
      </w:r>
      <w:r>
        <w:rPr>
          <w:b/>
          <w:bCs/>
        </w:rPr>
        <w:t xml:space="preserve">[9]</w:t>
      </w:r>
      <w:r>
        <w:t xml:space="preserve"> </w:t>
      </w:r>
      <w:r>
        <w:t xml:space="preserve">┘à╪¡╪»┘ê╪»█î╪¬┘ç╪º█î ╪▒┘ê█î┌⌐╪▒╪»┘ç╪º█î ┘ü╪╣┘ä█î</w:t>
      </w:r>
      <w:r>
        <w:t xml:space="preserve"> </w:t>
      </w:r>
      <w:r>
        <w:t xml:space="preserve">┘à╪¿╪¬┘å█î ╪¿╪▒ ┘é╪º┘ä╪¿ ╪»╪▒ ╪¬┘ê╪│╪╣┘ç ┘å╪▒┘à╪º┘ü╪▓╪º╪▒ ┘à┘é█î╪º╪│ ╪¿╪▓╪▒┌» (┘é╪│┘à╪¬ 1)</w:t>
      </w:r>
      <w:r>
        <w:t xml:space="preserve"> </w:t>
      </w:r>
      <w:r>
        <w:rPr>
          <w:b/>
          <w:bCs/>
        </w:rPr>
        <w:t xml:space="preserve">[10]</w:t>
      </w:r>
      <w:r>
        <w:t xml:space="preserve"> </w:t>
      </w:r>
      <w:r>
        <w:t xml:space="preserve">┘à╪¡╪»┘ê╪»█î╪¬┘ç╪º█î ╪▒┘ê█î┌⌐╪▒╪»┘ç╪º█î ┘ü╪╣┘ä█î ┘à╪¿╪¬┘å█î ╪¿╪▒ ┘é╪º┘ä╪¿ ╪»╪▒ ╪¬┘ê╪│╪╣┘ç</w:t>
      </w:r>
      <w:r>
        <w:t xml:space="preserve"> </w:t>
      </w:r>
      <w:r>
        <w:t xml:space="preserve">┘å╪▒┘à╪º┘ü╪▓╪º╪▒ ┘à┘é█î╪º╪│ ╪¿╪▓╪▒┌» (┘é╪│┘à╪¬ 2)</w:t>
      </w:r>
      <w:r>
        <w:t xml:space="preserve"> </w:t>
      </w:r>
      <w:r>
        <w:rPr>
          <w:b/>
          <w:bCs/>
        </w:rPr>
        <w:t xml:space="preserve">[11]</w:t>
      </w:r>
      <w:r>
        <w:t xml:space="preserve"> </w:t>
      </w:r>
      <w:r>
        <w:t xml:space="preserve">╪º┘ä┌»┘ê┘ç╪º█î ╪▒╪┤╪» ┘å┘à╪º█î█î</w:t>
      </w:r>
      <w:r>
        <w:t xml:space="preserve"> </w:t>
      </w:r>
      <w:r>
        <w:t xml:space="preserve">instantiation ┘é╪º┘ä╪¿ ┘ê ┘╛█î┌å█î╪»┌»█î ┌⌐╪º┘à┘╛╪º█î┘ä O(n┬▓)</w:t>
      </w:r>
      <w:r>
        <w:t xml:space="preserve"> </w:t>
      </w:r>
      <w:r>
        <w:rPr>
          <w:b/>
          <w:bCs/>
        </w:rPr>
        <w:t xml:space="preserve">[12]</w:t>
      </w:r>
      <w:r>
        <w:t xml:space="preserve"> </w:t>
      </w:r>
      <w:r>
        <w:t xml:space="preserve">┌⌐█î┘ü█î╪¬</w:t>
      </w:r>
      <w:r>
        <w:t xml:space="preserve"> </w:t>
      </w:r>
      <w:r>
        <w:t xml:space="preserve">┘╛█î╪º┘à ╪«╪╖╪º█î ┘é╪º┘ä╪¿ ┘ê ┌å╪º┘ä╪┤┘ç╪º█î ╪«╪▒┘ê╪¼█î ┘à╪¿┘ç┘à ┌⌐╪º┘à┘╛╪º█î┘ä╪▒</w:t>
      </w:r>
      <w:r>
        <w:t xml:space="preserve"> </w:t>
      </w:r>
      <w:r>
        <w:rPr>
          <w:b/>
          <w:bCs/>
        </w:rPr>
        <w:t xml:space="preserve">[13]</w:t>
      </w:r>
      <w:r>
        <w:t xml:space="preserve"> </w:t>
      </w:r>
      <w:r>
        <w:t xml:space="preserve">┘é╪º╪¿┘ä█î╪¬┘ç╪º█î ╪»╪▒┘ê┘å┘å┌»╪▒█î ┘à╪¡╪»┘ê╪» ┘ê ╪┤┌⌐┘å┘å╪»┌»█î ╪▒╪º┘ç╪¡┘ä┘ç╪º█î SFINAE</w:t>
      </w:r>
      <w:r>
        <w:t xml:space="preserve"> </w:t>
      </w:r>
      <w:r>
        <w:rPr>
          <w:b/>
          <w:bCs/>
        </w:rPr>
        <w:t xml:space="preserve">[14]</w:t>
      </w:r>
      <w:r>
        <w:t xml:space="preserve"> </w:t>
      </w:r>
      <w:r>
        <w:t xml:space="preserve">┌å╪º┘ä╪┤┘ç╪º█î ┘é╪º╪¿┘ä█î╪¬ ┘å┌»┘ç╪»╪º╪▒█î ╪»╪▒ ┌⌐╪» ┘é╪º┘ä╪¿ ┘╛█î┌å█î╪»┘ç ╪¿╪▒╪º█î ┘à╪¡█î╪╖┘ç╪º█î ╪│╪º╪▓┘à╪º┘å█î</w:t>
      </w:r>
      <w:r>
        <w:t xml:space="preserve"> </w:t>
      </w:r>
      <w:r>
        <w:rPr>
          <w:b/>
          <w:bCs/>
        </w:rPr>
        <w:t xml:space="preserve">[15]</w:t>
      </w:r>
      <w:r>
        <w:t xml:space="preserve"> </w:t>
      </w:r>
      <w:r>
        <w:t xml:space="preserve">╪¬┘ê╪▒┘à ╪¿╪º█î┘å╪▒█î ╪º╪▓ instantiation ╪¿█î╪┤ ╪º╪▓ ╪¡╪» ┘é╪º┘ä╪¿ ┘ê</w:t>
      </w:r>
      <w:r>
        <w:t xml:space="preserve"> </w:t>
      </w:r>
      <w:r>
        <w:t xml:space="preserve">inlining ╪¬┘ç╪º╪¼┘à█î</w:t>
      </w:r>
      <w:r>
        <w:t xml:space="preserve"> </w:t>
      </w:r>
      <w:r>
        <w:rPr>
          <w:b/>
          <w:bCs/>
        </w:rPr>
        <w:t xml:space="preserve">[16]</w:t>
      </w:r>
      <w:r>
        <w:t xml:space="preserve"> </w:t>
      </w:r>
      <w:r>
        <w:t xml:space="preserve">┘à╪╣╪▒┘ü█î ╪¿╪º╪▓╪¬╪º╪¿ ╪º╪│╪¬╪º╪¬█î┌⌐ C++23 ╪º╪▒╪º╪ª┘ç</w:t>
      </w:r>
      <w:r>
        <w:t xml:space="preserve"> </w:t>
      </w:r>
      <w:r>
        <w:t xml:space="preserve">┘╛╪┤╪¬█î╪¿╪º┘å█î ╪»╪▒╪¼┘ç █î┌⌐ ╪▓╪¿╪º┘å ╪¿╪▒╪º█î ╪»╪▒┘ê┘å┘å┌»╪▒█î ╪▓┘à╪º┘å ┌⌐╪º┘à┘╛╪º█î┘ä</w:t>
      </w:r>
      <w:r>
        <w:t xml:space="preserve"> </w:t>
      </w:r>
      <w:r>
        <w:rPr>
          <w:b/>
          <w:bCs/>
        </w:rPr>
        <w:t xml:space="preserve">[17]</w:t>
      </w:r>
      <w:r>
        <w:t xml:space="preserve"> </w:t>
      </w:r>
      <w:r>
        <w:t xml:space="preserve">╪¿╪º╪▓╪¬╪º╪¿ ╪º╪│╪¬╪º╪¬█î┌⌐ ╪¡┘ü╪╕ ╪╡┘ü╪▒ overhead ╪▓┘à╪º┘å ╪º╪¼╪▒╪º ╪»╪▒ ╪¡█î┘å ┘ü╪╣╪º┘ä╪│╪º╪▓█î ╪¬┘ê┘ä█î╪» ┌⌐╪» ╪▓┘à╪º┘å</w:t>
      </w:r>
      <w:r>
        <w:t xml:space="preserve"> </w:t>
      </w:r>
      <w:r>
        <w:t xml:space="preserve">┌⌐╪º┘à┘╛╪º█î┘ä</w:t>
      </w:r>
      <w:r>
        <w:t xml:space="preserve"> </w:t>
      </w:r>
      <w:r>
        <w:rPr>
          <w:b/>
          <w:bCs/>
        </w:rPr>
        <w:t xml:space="preserve">[18]</w:t>
      </w:r>
      <w:r>
        <w:t xml:space="preserve"> </w:t>
      </w:r>
      <w:r>
        <w:t xml:space="preserve">╪»╪│╪¬╪▒╪│█î ┘à╪│╪¬┘é█î┘à ╪¿┘ç ┘å┘à╪º█î╪┤ ╪»╪º╪«┘ä█î ┌⌐╪º┘à┘╛╪º█î┘ä╪▒ ╪º╪▓</w:t>
      </w:r>
      <w:r>
        <w:t xml:space="preserve"> </w:t>
      </w:r>
      <w:r>
        <w:t xml:space="preserve">╪╖╪▒█î┘é ╪¿╪º╪▓╪¬╪º╪¿ ╪º╪│╪¬╪º╪¬█î┌⌐</w:t>
      </w:r>
      <w:r>
        <w:t xml:space="preserve"> </w:t>
      </w:r>
      <w:r>
        <w:rPr>
          <w:b/>
          <w:bCs/>
        </w:rPr>
        <w:t xml:space="preserve">[19]</w:t>
      </w:r>
      <w:r>
        <w:t xml:space="preserve"> </w:t>
      </w:r>
      <w:r>
        <w:t xml:space="preserve">╪º╪│┘å╪º╪» ╪º╪│╪¬╪º┘å╪»╪º╪▒╪» ISO C++23 ┘ê</w:t>
      </w:r>
      <w:r>
        <w:t xml:space="preserve"> </w:t>
      </w:r>
      <w:r>
        <w:t xml:space="preserve">╪¬╪¡┘ä█î┘ä ┘à┘é╪º┘ä╪º╪¬ ┘╛█î╪┤┘å┘ç╪º╪»█î ┘à╪▒╪¬╪¿╪╖ (P0194)</w:t>
      </w:r>
      <w:r>
        <w:t xml:space="preserve"> </w:t>
      </w:r>
      <w:r>
        <w:rPr>
          <w:b/>
          <w:bCs/>
        </w:rPr>
        <w:t xml:space="preserve">[20]</w:t>
      </w:r>
      <w:r>
        <w:t xml:space="preserve"> </w:t>
      </w:r>
      <w:r>
        <w:t xml:space="preserve">╪º╪│┘å╪º╪»</w:t>
      </w:r>
      <w:r>
        <w:t xml:space="preserve"> </w:t>
      </w:r>
      <w:r>
        <w:t xml:space="preserve">╪º╪│╪¬╪º┘å╪»╪º╪▒╪» ISO C++23 ┘ê ╪¬╪¡┘ä█î┘ä ┘à┘é╪º┘ä╪º╪¬ ┘╛█î╪┤┘å┘ç╪º╪»█î ┘à╪▒╪¬╪¿╪╖ (P0385)</w:t>
      </w:r>
      <w:r>
        <w:t xml:space="preserve"> </w:t>
      </w:r>
      <w:r>
        <w:rPr>
          <w:b/>
          <w:bCs/>
        </w:rPr>
        <w:t xml:space="preserve">[21]</w:t>
      </w:r>
      <w:r>
        <w:t xml:space="preserve"> </w:t>
      </w:r>
      <w:r>
        <w:t xml:space="preserve">╪º╪│┘å╪º╪» ╪º╪│╪¬╪º┘å╪»╪º╪▒╪» ISO C++23 ┘ê ╪¬╪¡┘ä█î┘ä ┘à┘é╪º┘ä╪º╪¬ ┘╛█î╪┤┘å┘ç╪º╪»█î</w:t>
      </w:r>
      <w:r>
        <w:t xml:space="preserve"> </w:t>
      </w:r>
      <w:r>
        <w:t xml:space="preserve">┘à╪▒╪¬╪¿╪╖ (P0707)</w:t>
      </w:r>
      <w:r>
        <w:t xml:space="preserve"> </w:t>
      </w:r>
      <w:r>
        <w:rPr>
          <w:b/>
          <w:bCs/>
        </w:rPr>
        <w:t xml:space="preserve">[22]</w:t>
      </w:r>
      <w:r>
        <w:t xml:space="preserve"> </w:t>
      </w:r>
      <w:r>
        <w:t xml:space="preserve">┘é╪º┘ä╪¿┘ç╪º█î variadic C++11 ╪¬╪¡┘ê┘ä ╪»╪▒</w:t>
      </w:r>
      <w:r>
        <w:t xml:space="preserve"> </w:t>
      </w:r>
      <w:r>
        <w:t xml:space="preserve">┌å╪┤┘à╪º┘å╪»╪º╪▓ ┘à╪¬╪º╪¿╪▒┘å╪º┘à┘ç┘å┘ê█î╪│█î</w:t>
      </w:r>
      <w:r>
        <w:t xml:space="preserve"> </w:t>
      </w:r>
      <w:r>
        <w:rPr>
          <w:b/>
          <w:bCs/>
        </w:rPr>
        <w:t xml:space="preserve">[23]</w:t>
      </w:r>
      <w:r>
        <w:t xml:space="preserve"> </w:t>
      </w:r>
      <w:r>
        <w:t xml:space="preserve">Perfect forwarding ╪¿╪º</w:t>
      </w:r>
      <w:r>
        <w:t xml:space="preserve"> </w:t>
      </w:r>
      <w:r>
        <w:t xml:space="preserve">╪º╪▒╪¼╪º╪╣╪º╪¬ rvalue ┘ê ╪º╪▒╪¼╪º╪╣╪º╪¬ ╪¼┘ç╪º┘å█î (T&amp;&amp;)</w:t>
      </w:r>
      <w:r>
        <w:t xml:space="preserve"> </w:t>
      </w:r>
      <w:r>
        <w:rPr>
          <w:b/>
          <w:bCs/>
        </w:rPr>
        <w:t xml:space="preserve">[24]</w:t>
      </w:r>
      <w:r>
        <w:t xml:space="preserve"> </w:t>
      </w:r>
      <w:r>
        <w:t xml:space="preserve">╪¿┘ç╪¿┘ê╪»┘ç╪º█î SFINAE ╪¿╪º std::enable_if ┘ê type traits</w:t>
      </w:r>
      <w:r>
        <w:t xml:space="preserve"> </w:t>
      </w:r>
      <w:r>
        <w:rPr>
          <w:b/>
          <w:bCs/>
        </w:rPr>
        <w:t xml:space="preserve">[25]</w:t>
      </w:r>
      <w:r>
        <w:t xml:space="preserve"> </w:t>
      </w:r>
      <w:r>
        <w:t xml:space="preserve">╪¬┘ê╪º╪¿╪╣ constexpr ╪¿╪▒╪º█î ╪º╪▒╪▓█î╪º╪¿█î ╪▓┘à╪º┘å ┌⌐╪º┘à┘╛╪º█î┘ä ┘╛┘ä ╪▓╪»┘å ╪┤┌⌐╪º┘ü ╪▓┘à╪º┘å ╪º╪¼╪▒╪º/╪▓┘à╪º┘å</w:t>
      </w:r>
      <w:r>
        <w:t xml:space="preserve"> </w:t>
      </w:r>
      <w:r>
        <w:t xml:space="preserve">┌⌐╪º┘à┘╛╪º█î┘ä</w:t>
      </w:r>
      <w:r>
        <w:t xml:space="preserve"> </w:t>
      </w:r>
      <w:r>
        <w:rPr>
          <w:b/>
          <w:bCs/>
        </w:rPr>
        <w:t xml:space="preserve">[26]</w:t>
      </w:r>
      <w:r>
        <w:t xml:space="preserve"> </w:t>
      </w:r>
      <w:r>
        <w:t xml:space="preserve">╪¬╪╡╪¡█î╪¡╪º╪¬ ┘à╪»┘ä ┘à╪¬╪º╪¿╪▒┘å╪º┘à┘ç┘å┘ê█î╪│█î C++14 ┘ê</w:t>
      </w:r>
      <w:r>
        <w:t xml:space="preserve"> </w:t>
      </w:r>
      <w:r>
        <w:t xml:space="preserve">╪¿┘ç╪¿┘ê╪»┘ç╪º█î ╪«┘ê╪º┘å╪º█î█î</w:t>
      </w:r>
      <w:r>
        <w:t xml:space="preserve"> </w:t>
      </w:r>
      <w:r>
        <w:rPr>
          <w:b/>
          <w:bCs/>
        </w:rPr>
        <w:t xml:space="preserve">[27]</w:t>
      </w:r>
      <w:r>
        <w:t xml:space="preserve"> </w:t>
      </w:r>
      <w:r>
        <w:t xml:space="preserve">┘ä╪º┘à╪¿╪»╪º┘ç╪º█î ╪╣┘à┘ê┘à█î ╪¿╪º ┘╛╪º╪▒╪º┘à╪¬╪▒┘ç╪º█î</w:t>
      </w:r>
      <w:r>
        <w:t xml:space="preserve"> </w:t>
      </w:r>
      <w:r>
        <w:t xml:space="preserve">auto ┘ü╪╣╪º┘ä╪│╪º╪▓█î ┘à╪¬╪º╪¿╪▒┘å╪º┘à┘ç┘å┘ê█î╪│█î ╪¬╪º╪¿╪╣█î</w:t>
      </w:r>
      <w:r>
        <w:t xml:space="preserve"> </w:t>
      </w:r>
      <w:r>
        <w:rPr>
          <w:b/>
          <w:bCs/>
        </w:rPr>
        <w:t xml:space="preserve">[28]</w:t>
      </w:r>
      <w:r>
        <w:t xml:space="preserve"> </w:t>
      </w:r>
      <w:r>
        <w:t xml:space="preserve">constexpr</w:t>
      </w:r>
      <w:r>
        <w:t xml:space="preserve"> </w:t>
      </w:r>
      <w:r>
        <w:t xml:space="preserve">┌»╪│╪¬╪▒╪»┘ç █î╪º┘ü╪¬┘ç ┘à╪¡╪»┘ê╪»█î╪¬┘ç╪º█î ╪ó╪▓╪º╪» ╪┤╪»┘ç ╪¿╪▒╪º█î ┘à╪¡╪º╪│╪¿╪º╪¬ ┘╛█î┌å█î╪»┘ç ╪▓┘à╪º┘å ┌⌐╪º┘à┘╛╪º█î┘ä</w:t>
      </w:r>
      <w:r>
        <w:t xml:space="preserve"> </w:t>
      </w:r>
      <w:r>
        <w:rPr>
          <w:b/>
          <w:bCs/>
        </w:rPr>
        <w:t xml:space="preserve">[29]</w:t>
      </w:r>
      <w:r>
        <w:t xml:space="preserve"> </w:t>
      </w:r>
      <w:r>
        <w:t xml:space="preserve">concept ┘ç╪º█î C++20 ╪¿┘ç ╪╣┘å┘ê╪º┘å ┘à┘ç┘à╪¬╪▒█î┘å ┘╛█î╪┤╪▒┘ü╪¬ ╪º╪▓ ╪▓┘à╪º┘å</w:t>
      </w:r>
      <w:r>
        <w:t xml:space="preserve"> </w:t>
      </w:r>
      <w:r>
        <w:t xml:space="preserve">┘é╪º┘ä╪¿┘ç╪º█î variadic</w:t>
      </w:r>
      <w:r>
        <w:t xml:space="preserve"> </w:t>
      </w:r>
      <w:r>
        <w:rPr>
          <w:b/>
          <w:bCs/>
        </w:rPr>
        <w:t xml:space="preserve">[30]</w:t>
      </w:r>
      <w:r>
        <w:t xml:space="preserve"> </w:t>
      </w:r>
      <w:r>
        <w:t xml:space="preserve">╪¿┘ç╪¿┘ê╪» concept ┘ç╪º ╪»╪▒ ╪¬╪┤╪«█î╪╡ ╪«╪╖╪º█î</w:t>
      </w:r>
      <w:r>
        <w:t xml:space="preserve"> </w:t>
      </w:r>
      <w:r>
        <w:t xml:space="preserve">┘é╪º┘ä╪¿ ┘ê ┘å┘é╪╢ ┘à╪¡╪»┘ê╪»█î╪¬┘ç╪º</w:t>
      </w:r>
      <w:r>
        <w:t xml:space="preserve"> </w:t>
      </w:r>
      <w:r>
        <w:rPr>
          <w:b/>
          <w:bCs/>
        </w:rPr>
        <w:t xml:space="preserve">[31]</w:t>
      </w:r>
      <w:r>
        <w:t xml:space="preserve"> </w:t>
      </w:r>
      <w:r>
        <w:t xml:space="preserve">╪¬┘é┘ê█î╪¬ concept ┘ç╪º ╪»╪▒ ╪¡┘ä</w:t>
      </w:r>
      <w:r>
        <w:t xml:space="preserve"> </w:t>
      </w:r>
      <w:r>
        <w:t xml:space="preserve">overload ╪¿╪º ┘é┘ê╪º┘å█î┘å ╪¬┘é╪»┘à ┘ê╪º╪╢╪¡</w:t>
      </w:r>
      <w:r>
        <w:t xml:space="preserve"> </w:t>
      </w:r>
      <w:r>
        <w:rPr>
          <w:b/>
          <w:bCs/>
        </w:rPr>
        <w:t xml:space="preserve">[32]</w:t>
      </w:r>
      <w:r>
        <w:t xml:space="preserve"> </w:t>
      </w:r>
      <w:r>
        <w:t xml:space="preserve">┘à╪¡╪»┘ê╪»█î╪¬┘ç╪º█î ╪¿┘å█î╪º╪»█î</w:t>
      </w:r>
      <w:r>
        <w:t xml:space="preserve"> </w:t>
      </w:r>
      <w:r>
        <w:t xml:space="preserve">┘à╪¬╪º╪¿╪▒┘å╪º┘à┘ç┘å┘ê█î╪│█î ┘à╪¿╪¬┘å█î ╪¿╪▒ ┘é╪º┘ä╪¿</w:t>
      </w:r>
      <w:r>
        <w:t xml:space="preserve"> </w:t>
      </w:r>
      <w:r>
        <w:rPr>
          <w:b/>
          <w:bCs/>
        </w:rPr>
        <w:t xml:space="preserve">[33]</w:t>
      </w:r>
      <w:r>
        <w:t xml:space="preserve"> </w:t>
      </w:r>
      <w:r>
        <w:t xml:space="preserve">┘à╪╖╪º┘ä╪╣╪º╪¬ ┘╛█î┌å█î╪»┌»█î</w:t>
      </w:r>
      <w:r>
        <w:t xml:space="preserve"> </w:t>
      </w:r>
      <w:r>
        <w:t xml:space="preserve">┌⌐╪º┘à┘╛╪º█î┘ä ┘å╪┤╪º┘å╪»┘ç┘å╪»┘ç 60-80% ╪▓┘à╪º┘å ┌⌐╪º┘à┘╛╪º█î┘ä ╪»╪▒ ┌⌐╪»╪¿█î╪│┘ç╪º█î ╪│┘å┌»█î┘å ┘é╪º┘ä╪¿</w:t>
      </w:r>
      <w:r>
        <w:t xml:space="preserve"> </w:t>
      </w:r>
      <w:r>
        <w:rPr>
          <w:b/>
          <w:bCs/>
        </w:rPr>
        <w:t xml:space="preserve">[34]</w:t>
      </w:r>
      <w:r>
        <w:t xml:space="preserve"> </w:t>
      </w:r>
      <w:r>
        <w:t xml:space="preserve">╪¿╪º╪▒ ╪┤┘å╪º╪«╪¬█î ┘ê ┘à┘ê╪º┘å╪╣ ╪¬╪«╪╡╪╡ ╪»╪▒ ╪¬█î┘à┘ç╪º█î ╪¿╪▓╪▒┌»</w:t>
      </w:r>
      <w:r>
        <w:t xml:space="preserve"> </w:t>
      </w:r>
      <w:r>
        <w:rPr>
          <w:b/>
          <w:bCs/>
        </w:rPr>
        <w:t xml:space="preserve">[35]</w:t>
      </w:r>
      <w:r>
        <w:t xml:space="preserve"> </w:t>
      </w:r>
      <w:r>
        <w:t xml:space="preserve">╪▒┘ê█î┌⌐╪▒╪»┘ç╪º█î ╪¿╪º╪▓╪¬╪º╪¿ ╪│╪º█î╪▒ ╪▓╪¿╪º┘å┘ç╪º█î ╪¿╪▒┘å╪º┘à┘ç┘å┘ê█î╪│█î</w:t>
      </w:r>
      <w:r>
        <w:t xml:space="preserve"> </w:t>
      </w:r>
      <w:r>
        <w:t xml:space="preserve">╪ó┌»╪º┘ç┌⌐┘å┘å╪»┘ç ╪╖╪▒╪º╪¡█î C++</w:t>
      </w:r>
      <w:r>
        <w:t xml:space="preserve"> </w:t>
      </w:r>
      <w:r>
        <w:rPr>
          <w:b/>
          <w:bCs/>
        </w:rPr>
        <w:t xml:space="preserve">[36]</w:t>
      </w:r>
      <w:r>
        <w:t xml:space="preserve"> </w:t>
      </w:r>
      <w:r>
        <w:t xml:space="preserve">╪│█î╪│╪¬┘à ╪¿╪º╪▓╪¬╪º╪¿ Java ┘à╪╣╪▒┘ü█î ╪┤╪»┘ç ╪»╪▒</w:t>
      </w:r>
      <w:r>
        <w:t xml:space="preserve"> </w:t>
      </w:r>
      <w:r>
        <w:t xml:space="preserve">Java 1.1 ╪¿╪º ╪»╪▒┘ê┘å┘å┌»╪▒█î ╪▓┘à╪º┘å ╪º╪¼╪▒╪º</w:t>
      </w:r>
      <w:r>
        <w:t xml:space="preserve"> </w:t>
      </w:r>
      <w:r>
        <w:rPr>
          <w:b/>
          <w:bCs/>
        </w:rPr>
        <w:t xml:space="preserve">[37]</w:t>
      </w:r>
      <w:r>
        <w:t xml:space="preserve"> </w:t>
      </w:r>
      <w:r>
        <w:t xml:space="preserve">overhead ┌⌐╪º╪▒╪º█î█î</w:t>
      </w:r>
      <w:r>
        <w:t xml:space="preserve"> </w:t>
      </w:r>
      <w:r>
        <w:t xml:space="preserve">╪¿╪º╪▓╪¬╪º╪¿ Java: 10-100x ┌⌐┘å╪»╪¬╪▒ ╪º╪▓ ┘ü╪▒╪º╪«┘ê╪º┘å█î ┘à╪│╪¬┘é█î┘à</w:t>
      </w:r>
      <w:r>
        <w:t xml:space="preserve"> </w:t>
      </w:r>
      <w:r>
        <w:rPr>
          <w:b/>
          <w:bCs/>
        </w:rPr>
        <w:t xml:space="preserve">[38]</w:t>
      </w:r>
      <w:r>
        <w:t xml:space="preserve"> </w:t>
      </w:r>
      <w:r>
        <w:t xml:space="preserve">┘à╪»█î╪▒█î╪¬ ╪º┘à┘å█î╪¬ ╪¿╪º╪▓╪¬╪º╪¿ Java ┘ê ╪¼┘ä┘ê┌»█î╪▒█î ╪º╪▓ ╪»╪│╪¬╪▒╪│█î ╪║█î╪▒┘à╪¼╪º╪▓</w:t>
      </w:r>
      <w:r>
        <w:t xml:space="preserve"> </w:t>
      </w:r>
      <w:r>
        <w:rPr>
          <w:b/>
          <w:bCs/>
        </w:rPr>
        <w:t xml:space="preserve">[39]</w:t>
      </w:r>
      <w:r>
        <w:t xml:space="preserve"> </w:t>
      </w:r>
      <w:r>
        <w:t xml:space="preserve">╪│█î╪│╪¬┘à ╪¿╪º╪▓╪¬╪º╪¿ C# ╪│╪º╪«╪¬┘ç ╪¿╪▒ Java ╪¿╪º ╪¿┘ç█î┘å┘ç╪│╪º╪▓█î┘ç╪º█î ╪▓┘à╪º┘å</w:t>
      </w:r>
      <w:r>
        <w:t xml:space="preserve"> </w:t>
      </w:r>
      <w:r>
        <w:t xml:space="preserve">┌⌐╪º┘à┘╛╪º█î┘ä</w:t>
      </w:r>
      <w:r>
        <w:t xml:space="preserve"> </w:t>
      </w:r>
      <w:r>
        <w:rPr>
          <w:b/>
          <w:bCs/>
        </w:rPr>
        <w:t xml:space="preserve">[40]</w:t>
      </w:r>
      <w:r>
        <w:t xml:space="preserve"> </w:t>
      </w:r>
      <w:r>
        <w:t xml:space="preserve">╪»╪▒╪«╪¬┘ç╪º█î ╪¿█î╪º┘å C# ╪¿╪▒╪º█î ┘å┘à╪º█î╪┤ ┌⌐╪» ╪▓┘à╪º┘å ┌⌐╪º┘à┘╛╪º█î┘ä</w:t>
      </w:r>
      <w:r>
        <w:t xml:space="preserve"> </w:t>
      </w:r>
      <w:r>
        <w:t xml:space="preserve">(Entity Framework)</w:t>
      </w:r>
      <w:r>
        <w:t xml:space="preserve"> </w:t>
      </w:r>
      <w:r>
        <w:rPr>
          <w:b/>
          <w:bCs/>
        </w:rPr>
        <w:t xml:space="preserve">[41]</w:t>
      </w:r>
      <w:r>
        <w:t xml:space="preserve"> </w:t>
      </w:r>
      <w:r>
        <w:t xml:space="preserve">╪¬┘ê┘ä█î╪»┌⌐┘å┘å╪»┘ç┘ç╪º█î ┘à┘å╪¿╪╣ C# ╪º╪▒╪º╪ª┘ç</w:t>
      </w:r>
      <w:r>
        <w:t xml:space="preserve"> </w:t>
      </w:r>
      <w:r>
        <w:t xml:space="preserve">╪¬┘ê┘ä█î╪» ┌⌐╪» ╪▓┘à╪º┘å ┌⌐╪º┘à┘╛╪º█î┘ä ┘à╪º┘å┘å╪» ┘à╪¬╪º┌⌐┘ä╪º╪│┘ç╪º█î C++23</w:t>
      </w:r>
      <w:r>
        <w:t xml:space="preserve"> </w:t>
      </w:r>
      <w:r>
        <w:rPr>
          <w:b/>
          <w:bCs/>
        </w:rPr>
        <w:t xml:space="preserve">[42]</w:t>
      </w:r>
      <w:r>
        <w:t xml:space="preserve"> </w:t>
      </w:r>
      <w:r>
        <w:t xml:space="preserve">┘à╪º┌⌐╪▒┘ê┘ç╪º█î ╪▒┘ê█î┘ç╪º█î Rust ╪╣┘à┘ä ╪¿╪▒ ╪»╪▒╪«╪¬ ┘å╪¡┘ê ╪º┘å╪¬╪▓╪º╪╣█î (AST) ╪╖█î ┌⌐╪º┘à┘╛╪º█î┘ä</w:t>
      </w:r>
      <w:r>
        <w:t xml:space="preserve"> </w:t>
      </w:r>
      <w:r>
        <w:rPr>
          <w:b/>
          <w:bCs/>
        </w:rPr>
        <w:t xml:space="preserve">[43]</w:t>
      </w:r>
      <w:r>
        <w:t xml:space="preserve"> </w:t>
      </w:r>
      <w:r>
        <w:t xml:space="preserve">╪º╪¼╪▒╪º█î ╪▓┘à╪º┘å ┌⌐╪º┘à┘╛╪º█î┘ä ┘à╪º┌⌐╪▒┘ê┘ç╪º█î Rust ╪¿╪º ╪º┘å╪¬╪▓╪º╪╣╪º╪¬ ╪¿╪»┘ê┘å</w:t>
      </w:r>
      <w:r>
        <w:t xml:space="preserve"> </w:t>
      </w:r>
      <w:r>
        <w:t xml:space="preserve">┘ç╪▓█î┘å┘ç ╪▓┘à╪º┘å ╪º╪¼╪▒╪º</w:t>
      </w:r>
      <w:r>
        <w:t xml:space="preserve"> </w:t>
      </w:r>
      <w:r>
        <w:rPr>
          <w:b/>
          <w:bCs/>
        </w:rPr>
        <w:t xml:space="preserve">[44]</w:t>
      </w:r>
      <w:r>
        <w:t xml:space="preserve"> </w:t>
      </w:r>
      <w:r>
        <w:t xml:space="preserve">╪╢┘à╪º┘å╪¬┘ç╪º█î ╪¿┘ç╪»╪º╪┤╪¬ ╪│█î╪│╪¬┘à ┘à╪º┌⌐╪▒┘ê█î Rust</w:t>
      </w:r>
      <w:r>
        <w:t xml:space="preserve"> </w:t>
      </w:r>
      <w:r>
        <w:t xml:space="preserve">╪¼┘ä┘ê┌»█î╪▒█î ╪º╪▓ ╪º╪│█î╪▒ ┘å╪º┘à</w:t>
      </w:r>
      <w:r>
        <w:t xml:space="preserve"> </w:t>
      </w:r>
      <w:r>
        <w:rPr>
          <w:b/>
          <w:bCs/>
        </w:rPr>
        <w:t xml:space="preserve">[45]</w:t>
      </w:r>
      <w:r>
        <w:t xml:space="preserve"> </w:t>
      </w:r>
      <w:r>
        <w:t xml:space="preserve">╪▓╪¿╪º┘å ╪¿╪▒┘å╪º┘à┘ç┘å┘ê█î╪│█î D ┘╛█î╪┤┌»╪º┘à</w:t>
      </w:r>
      <w:r>
        <w:t xml:space="preserve"> </w:t>
      </w:r>
      <w:r>
        <w:t xml:space="preserve">┘à┘ü╪º┘ç█î┘à ╪¬╪ú╪½█î╪▒┌»╪░╪º╪▒ ╪¿╪▒ ╪╖╪▒╪º╪¡█î ╪¿╪º╪▓╪¬╪º╪¿ C++23</w:t>
      </w:r>
      <w:r>
        <w:t xml:space="preserve"> </w:t>
      </w:r>
      <w:r>
        <w:rPr>
          <w:b/>
          <w:bCs/>
        </w:rPr>
        <w:t xml:space="preserve">[46]</w:t>
      </w:r>
      <w:r>
        <w:t xml:space="preserve"> </w:t>
      </w:r>
      <w:r>
        <w:t xml:space="preserve">╪»╪▒┘ê┘å┘å┌»╪▒█î</w:t>
      </w:r>
      <w:r>
        <w:t xml:space="preserve"> </w:t>
      </w:r>
      <w:r>
        <w:t xml:space="preserve">╪º╪│╪¬╪º╪¬█î┌⌐ D ╪º╪▒╪º╪ª┘ç ╪º╪╖┘ä╪º╪╣╪º╪¬ ┘å┘ê╪╣ ╪▓┘à╪º┘å ┌⌐╪º┘à┘╛╪º█î┘ä ╪¿╪»┘ê┘å overhead ╪▓┘à╪º┘å ╪º╪¼╪▒╪º</w:t>
      </w:r>
      <w:r>
        <w:t xml:space="preserve"> </w:t>
      </w:r>
      <w:r>
        <w:rPr>
          <w:b/>
          <w:bCs/>
        </w:rPr>
        <w:t xml:space="preserve">[47]</w:t>
      </w:r>
      <w:r>
        <w:t xml:space="preserve"> </w:t>
      </w:r>
      <w:r>
        <w:t xml:space="preserve">╪º╪¼╪▒╪º█î ╪¬╪º╪¿╪╣ ╪▓┘à╪º┘å ┌⌐╪º┘à┘╛╪º█î┘ä D (CTFE) ┘ê mixin ┘ç╪º█î ╪▒╪┤╪¬┘ç</w:t>
      </w:r>
      <w:r>
        <w:t xml:space="preserve"> </w:t>
      </w:r>
      <w:r>
        <w:t xml:space="preserve">╪¿╪▒╪º█î ╪¬┘ê┘ä█î╪» ┌⌐╪»</w:t>
      </w:r>
      <w:r>
        <w:t xml:space="preserve"> </w:t>
      </w:r>
      <w:r>
        <w:rPr>
          <w:b/>
          <w:bCs/>
        </w:rPr>
        <w:t xml:space="preserve">[48]</w:t>
      </w:r>
      <w:r>
        <w:t xml:space="preserve"> </w:t>
      </w:r>
      <w:r>
        <w:t xml:space="preserve">╪¬┘ä╪º╪┤┘ç╪º█î ╪º╪│╪¬╪º┘å╪»╪º╪▒╪»╪│╪º╪▓█î ╪¿╪º╪▓╪¬╪º╪¿ C++23</w:t>
      </w:r>
      <w:r>
        <w:t xml:space="preserve"> </w:t>
      </w:r>
      <w:r>
        <w:t xml:space="preserve">╪»╪▒ ╪╖┘ê┘ä ╪│╪º┘ä┘ç╪º ┘ê ┘╛█î╪┤┘å┘ç╪º╪»┘ç╪º█î ┘à╪¬╪╣╪»╪»</w:t>
      </w:r>
      <w:r>
        <w:t xml:space="preserve"> </w:t>
      </w:r>
      <w:r>
        <w:rPr>
          <w:b/>
          <w:bCs/>
        </w:rPr>
        <w:t xml:space="preserve">[49]</w:t>
      </w:r>
      <w:r>
        <w:t xml:space="preserve"> </w:t>
      </w:r>
      <w:r>
        <w:t xml:space="preserve">P0194 ┌⌐╪º╪▒ ╪¿┘å█î╪º╪»█î</w:t>
      </w:r>
      <w:r>
        <w:t xml:space="preserve"> </w:t>
      </w:r>
      <w:r>
        <w:t xml:space="preserve">╪¬┘ê╪│╪╖ Mat├║┼í Chochl├¡k╪î Axel Naumann ┘ê David Sankel</w:t>
      </w:r>
      <w:r>
        <w:t xml:space="preserve"> </w:t>
      </w:r>
      <w:r>
        <w:rPr>
          <w:b/>
          <w:bCs/>
        </w:rPr>
        <w:t xml:space="preserve">[50]</w:t>
      </w:r>
      <w:r>
        <w:t xml:space="preserve"> </w:t>
      </w:r>
      <w:r>
        <w:t xml:space="preserve">┘à┘å╪╖┘é ╪¬┘ü╪╡█î┘ä█î ╪¿╪▒╪º█î ╪¬╪╡┘à█î┘à╪º╪¬ ╪╖╪▒╪º╪¡█î ╪│█î╪│╪¬┘à ╪¿╪º╪▓╪¬╪º╪¿ ### ┘à╪▒╪º╪¼╪╣ [51-100]: ┌å╪º╪▒┌å┘ê╪¿</w:t>
      </w:r>
      <w:r>
        <w:t xml:space="preserve"> </w:t>
      </w:r>
      <w:r>
        <w:t xml:space="preserve">╪¿╪º╪▓╪¬╪º╪¿ ┘ê ╪╖╪▒╪º╪¡█î</w:t>
      </w:r>
      <w:r>
        <w:t xml:space="preserve"> </w:t>
      </w:r>
      <w:r>
        <w:rPr>
          <w:b/>
          <w:bCs/>
        </w:rPr>
        <w:t xml:space="preserve">[51]</w:t>
      </w:r>
      <w:r>
        <w:t xml:space="preserve"> </w:t>
      </w:r>
      <w:r>
        <w:t xml:space="preserve">┘╛█î╪┤┘å┘ç╪º╪» ┘à╪¬╪º┌⌐┘ä╪º╪│┘ç╪º█î Herb Sutter</w:t>
      </w:r>
      <w:r>
        <w:t xml:space="preserve"> </w:t>
      </w:r>
      <w:r>
        <w:t xml:space="preserve">┘à╪╣╪▒┘ü█î ╪¬┘ê┘ä█î╪» ┌⌐┘ä╪º╪│ ╪▓┘à╪º┘å ┌⌐╪º┘à┘╛╪º█î┘ä</w:t>
      </w:r>
      <w:r>
        <w:t xml:space="preserve"> </w:t>
      </w:r>
      <w:r>
        <w:rPr>
          <w:b/>
          <w:bCs/>
        </w:rPr>
        <w:t xml:space="preserve">[52]</w:t>
      </w:r>
      <w:r>
        <w:t xml:space="preserve"> </w:t>
      </w:r>
      <w:r>
        <w:t xml:space="preserve">╪¬╪╡╪¡█î╪¡ ┘ü╪▒╪ó█î┘å╪»</w:t>
      </w:r>
      <w:r>
        <w:t xml:space="preserve"> </w:t>
      </w:r>
      <w:r>
        <w:t xml:space="preserve">╪º╪│╪¬╪º┘å╪»╪º╪▒╪»╪│╪º╪▓█î ╪¿╪▒ ╪º╪│╪º╪│ ╪¬╪¼╪▒╪¿┘ç ┘╛█î╪º╪»┘ç╪│╪º╪▓█î ┘ê ╪¿╪º╪▓╪«┘ê╪▒╪»</w:t>
      </w:r>
      <w:r>
        <w:t xml:space="preserve"> </w:t>
      </w:r>
      <w:r>
        <w:rPr>
          <w:b/>
          <w:bCs/>
        </w:rPr>
        <w:t xml:space="preserve">[53]</w:t>
      </w:r>
      <w:r>
        <w:t xml:space="preserve"> </w:t>
      </w:r>
      <w:r>
        <w:t xml:space="preserve">╪¬╪╣╪º╪»┘ä┘ç╪º ╪¿█î┘å ╪▒┘ê█î┌⌐╪▒╪»┘ç╪º█î ╪¿╪º╪▓╪¬╪º╪¿ ╪º╪│╪¬╪º╪¬█î┌⌐ ┘ê ┘╛┘ê█î╪º</w:t>
      </w:r>
      <w:r>
        <w:t xml:space="preserve"> </w:t>
      </w:r>
      <w:r>
        <w:rPr>
          <w:b/>
          <w:bCs/>
        </w:rPr>
        <w:t xml:space="preserve">[54]</w:t>
      </w:r>
      <w:r>
        <w:t xml:space="preserve"> </w:t>
      </w:r>
      <w:r>
        <w:t xml:space="preserve">╪▒┘ê█î┌⌐╪▒╪»┘ç╪º█î ┘à╪«╪¬┘ä┘ü █î┌⌐┘╛╪º╪▒┌å┌»█î ╪¿╪º╪▓╪¬╪º╪¿ ┘ê ┘à┘ä╪º╪¡╪╕╪º╪¬ ╪╖╪▒╪º╪¡█î</w:t>
      </w:r>
      <w:r>
        <w:t xml:space="preserve"> </w:t>
      </w:r>
      <w:r>
        <w:rPr>
          <w:b/>
          <w:bCs/>
        </w:rPr>
        <w:t xml:space="preserve">[55]</w:t>
      </w:r>
      <w:r>
        <w:t xml:space="preserve"> </w:t>
      </w:r>
      <w:r>
        <w:t xml:space="preserve">╪¬╪ú╪½█î╪▒╪º╪¬ ╪│█î╪│╪¬┘à┘ç╪º█î ╪¿╪º╪▓╪¬╪º╪¿ ╪¿╪▒ ╪º┌⌐┘ê╪│█î╪│╪¬┘à┘ç╪º█î ╪¿╪▒┘å╪º┘à┘ç┘å┘ê█î╪│█î</w:t>
      </w:r>
      <w:r>
        <w:t xml:space="preserve"> </w:t>
      </w:r>
      <w:r>
        <w:rPr>
          <w:b/>
          <w:bCs/>
        </w:rPr>
        <w:t xml:space="preserve">[56]</w:t>
      </w:r>
      <w:r>
        <w:t xml:space="preserve"> </w:t>
      </w:r>
      <w:r>
        <w:t xml:space="preserve">╪¡┘ê╪▓┘ç┘ç╪º█î█î ┌⌐┘ç ╪¬╪¡┘é█î┘é ╪¿╪º╪▓╪¬╪º╪¿ C++23 ┘à█î╪¬┘ê╪º┘å╪» ┘à╪┤╪º╪▒┌⌐╪¬┘ç╪º█î ┘é╪º╪¿┘ä ╪¬┘ê╪¼┘ç█î ┌⌐┘å╪»</w:t>
      </w:r>
      <w:r>
        <w:t xml:space="preserve"> </w:t>
      </w:r>
      <w:r>
        <w:rPr>
          <w:b/>
          <w:bCs/>
        </w:rPr>
        <w:t xml:space="preserve">[57]</w:t>
      </w:r>
      <w:r>
        <w:t xml:space="preserve"> </w:t>
      </w:r>
      <w:r>
        <w:t xml:space="preserve">┘╛╪▒┘ê╪¬┌⌐┘ä meta-object ╪¿╪º╪▓╪¬╪º╪¿ C++23 ╪¿╪▒╪º█î ╪»╪│╪¬╪▒╪│█î ╪│╪º╪«╪¬╪º╪▒</w:t>
      </w:r>
      <w:r>
        <w:t xml:space="preserve"> </w:t>
      </w:r>
      <w:r>
        <w:t xml:space="preserve">╪¿╪▒┘å╪º┘à┘ç ╪▓┘à╪º┘å ┌⌐╪º┘à┘╛╪º█î┘ä</w:t>
      </w:r>
      <w:r>
        <w:t xml:space="preserve"> </w:t>
      </w:r>
      <w:r>
        <w:rPr>
          <w:b/>
          <w:bCs/>
        </w:rPr>
        <w:t xml:space="preserve">[58]</w:t>
      </w:r>
      <w:r>
        <w:t xml:space="preserve"> </w:t>
      </w:r>
      <w:r>
        <w:t xml:space="preserve">┘ê╪¼┘ê╪» ╪▓┘à╪º┘å ┌⌐╪º┘à┘╛╪º█î┘ä meta-object</w:t>
      </w:r>
      <w:r>
        <w:t xml:space="preserve"> </w:t>
      </w:r>
      <w:r>
        <w:t xml:space="preserve">┘ç╪º ╪¬╪╢┘à█î┘å ╪╡┘ü╪▒ overhead ╪▓┘à╪º┘å ╪º╪¼╪▒╪º</w:t>
      </w:r>
      <w:r>
        <w:t xml:space="preserve"> </w:t>
      </w:r>
      <w:r>
        <w:rPr>
          <w:b/>
          <w:bCs/>
        </w:rPr>
        <w:t xml:space="preserve">[59]</w:t>
      </w:r>
      <w:r>
        <w:t xml:space="preserve"> </w:t>
      </w:r>
      <w:r>
        <w:t xml:space="preserve">╪»┘å╪¿╪º┘ä┘ç┘ç╪º█î</w:t>
      </w:r>
      <w:r>
        <w:t xml:space="preserve"> </w:t>
      </w:r>
      <w:r>
        <w:t xml:space="preserve">meta-object ╪¿╪▒╪º█î ┘╛╪▒╪»╪º╪▓╪┤ ╪▓┘à╪º┘å ┌⌐╪º┘à┘╛╪º█î┘ä ╪¿╪º ┌»╪│╪¬╪▒╪┤ ╪¿╪│╪¬┘ç ┘╛╪º╪▒╪º┘à╪¬╪▒ ┘é╪º┘ä╪¿</w:t>
      </w:r>
      <w:r>
        <w:t xml:space="preserve"> </w:t>
      </w:r>
      <w:r>
        <w:rPr>
          <w:b/>
          <w:bCs/>
        </w:rPr>
        <w:t xml:space="preserve">[60]</w:t>
      </w:r>
      <w:r>
        <w:t xml:space="preserve"> </w:t>
      </w:r>
      <w:r>
        <w:t xml:space="preserve">╪¬┌⌐╪▒╪º╪▒ ┌⌐╪º╪▒╪º ╪▓┘à╪º┘å ┌⌐╪º┘à┘╛╪º█î┘ä ╪¿╪»┘ê┘å ┌⌐╪º┘å╪¬█î┘å╪▒┘ç╪º█î ╪▓┘à╪º┘å ╪º╪¼╪▒╪º</w:t>
      </w:r>
      <w:r>
        <w:t xml:space="preserve"> </w:t>
      </w:r>
      <w:r>
        <w:t xml:space="preserve">█î╪º ╪¿╪º╪▓┌»╪┤╪¬ ┘╛█î┌å█î╪»┘ç ┘é╪º┘ä╪¿</w:t>
      </w:r>
      <w:r>
        <w:t xml:space="preserve"> </w:t>
      </w:r>
      <w:r>
        <w:rPr>
          <w:b/>
          <w:bCs/>
        </w:rPr>
        <w:t xml:space="preserve">[61]</w:t>
      </w:r>
      <w:r>
        <w:t xml:space="preserve"> </w:t>
      </w:r>
      <w:r>
        <w:t xml:space="preserve">╪º█î┘à┘å█î ┘å┘ê╪╣ ╪º╪▓ ╪╖╪▒█î┘é ╪¿╪▒╪▒╪│█î ┘é┘ê█î</w:t>
      </w:r>
      <w:r>
        <w:t xml:space="preserve"> </w:t>
      </w:r>
      <w:r>
        <w:t xml:space="preserve">╪▓┘à╪º┘å ┌⌐╪º┘à┘╛╪º█î┘ä ╪»╪▒ API ╪¿╪º╪▓╪¬╪º╪¿</w:t>
      </w:r>
      <w:r>
        <w:t xml:space="preserve"> </w:t>
      </w:r>
      <w:r>
        <w:rPr>
          <w:b/>
          <w:bCs/>
        </w:rPr>
        <w:t xml:space="preserve">[62]</w:t>
      </w:r>
      <w:r>
        <w:t xml:space="preserve"> </w:t>
      </w:r>
      <w:r>
        <w:t xml:space="preserve">█î┌⌐┘╛╪º╪▒┌å┌»█î ╪¿█î╪»╪▒╪▓ ╪¿╪º</w:t>
      </w:r>
      <w:r>
        <w:t xml:space="preserve"> </w:t>
      </w:r>
      <w:r>
        <w:t xml:space="preserve">┘ê█î┌ÿ┌»█î┘ç╪º█î ┘à┘ê╪¼┘ê╪» C++╪î ┘é╪º┘ä╪¿┘ç╪º ┘ê concept ┘ç╪º</w:t>
      </w:r>
      <w:r>
        <w:t xml:space="preserve"> </w:t>
      </w:r>
      <w:r>
        <w:rPr>
          <w:b/>
          <w:bCs/>
        </w:rPr>
        <w:t xml:space="preserve">[63]</w:t>
      </w:r>
      <w:r>
        <w:t xml:space="preserve"> </w:t>
      </w:r>
      <w:r>
        <w:t xml:space="preserve">╪╖╪▒╪º╪¡█î ╪¿╪»┘ê┘å</w:t>
      </w:r>
      <w:r>
        <w:t xml:space="preserve"> </w:t>
      </w:r>
      <w:r>
        <w:t xml:space="preserve">┘ç╪▓█î┘å┘ç ╪▓┘à╪º┘å ╪º╪¼╪▒╪º ╪º╪▓ ╪╖╪▒█î┘é ╪º╪▒╪▓█î╪º╪¿█î constexpr ┘ê ╪¿╪│╪¬┘ç┘ç╪º█î ┘╛╪º╪▒╪º┘à╪¬╪▒ ┘é╪º┘ä╪¿</w:t>
      </w:r>
      <w:r>
        <w:t xml:space="preserve"> </w:t>
      </w:r>
      <w:r>
        <w:rPr>
          <w:b/>
          <w:bCs/>
        </w:rPr>
        <w:t xml:space="preserve">[64]</w:t>
      </w:r>
      <w:r>
        <w:t xml:space="preserve"> </w:t>
      </w:r>
      <w:r>
        <w:t xml:space="preserve">╪º╪│╪¬┘å╪¬╪º╪¼ ┘╛╪º╪▒╪º┘à╪¬╪▒ ┘é╪º┘ä╪¿ ╪¬┘é┘ê█î╪¬ ╪┤╪»┘ç ╪¡╪░┘ü ╪│╪º╪«╪¬╪º╪▒┘ç╪º█î</w:t>
      </w:r>
      <w:r>
        <w:t xml:space="preserve"> </w:t>
      </w:r>
      <w:r>
        <w:t xml:space="preserve">┘╛█î┌å█î╪»┘ç SFINAE</w:t>
      </w:r>
      <w:r>
        <w:t xml:space="preserve"> </w:t>
      </w:r>
      <w:r>
        <w:rPr>
          <w:b/>
          <w:bCs/>
        </w:rPr>
        <w:t xml:space="preserve">[65]</w:t>
      </w:r>
      <w:r>
        <w:t xml:space="preserve"> </w:t>
      </w:r>
      <w:r>
        <w:t xml:space="preserve">█î┌⌐┘╛╪º╪▒┌å┌»█î ╪¿╪º╪▓╪¬╪º╪¿ ╪¿╪º ┘é╪º┘ä╪¿┘ç╪º█î variadic</w:t>
      </w:r>
      <w:r>
        <w:t xml:space="preserve"> </w:t>
      </w:r>
      <w:r>
        <w:t xml:space="preserve">╪¿╪▒╪º█î ╪¿╪▒┘å╪º┘à┘ç┘å┘ê█î╪│█î ╪╣┘à┘ê┘à█î ┘é╪»╪▒╪¬┘à┘å╪»</w:t>
      </w:r>
      <w:r>
        <w:t xml:space="preserve"> </w:t>
      </w:r>
      <w:r>
        <w:rPr>
          <w:b/>
          <w:bCs/>
        </w:rPr>
        <w:t xml:space="preserve">[66]</w:t>
      </w:r>
      <w:r>
        <w:t xml:space="preserve"> </w:t>
      </w:r>
      <w:r>
        <w:t xml:space="preserve">┌⌐╪º┘ç╪┤ ┌å╪┤┘à┌»█î╪▒ ╪»╪▒</w:t>
      </w:r>
      <w:r>
        <w:t xml:space="preserve"> </w:t>
      </w:r>
      <w:r>
        <w:t xml:space="preserve">╪¬╪«╪╡╪╡┘ç╪º█î ┘é╪º┘ä╪¿ ┘à┘ê╪▒╪» ┘å█î╪º╪▓</w:t>
      </w:r>
      <w:r>
        <w:t xml:space="preserve"> </w:t>
      </w:r>
      <w:r>
        <w:rPr>
          <w:b/>
          <w:bCs/>
        </w:rPr>
        <w:t xml:space="preserve">[67]</w:t>
      </w:r>
      <w:r>
        <w:t xml:space="preserve"> </w:t>
      </w:r>
      <w:r>
        <w:t xml:space="preserve">╪╣┘à┘ä┌»╪▒ reflexpr ╪¿┘ç ╪╣┘å┘ê╪º┘å</w:t>
      </w:r>
      <w:r>
        <w:t xml:space="preserve"> </w:t>
      </w:r>
      <w:r>
        <w:t xml:space="preserve">┘å┘é╪╖┘ç ┘ê╪▒┘ê╪» ╪º╪╡┘ä█î ╪¿┘ç ╪│█î╪│╪¬┘à ╪¿╪º╪▓╪¬╪º╪¿</w:t>
      </w:r>
      <w:r>
        <w:t xml:space="preserve"> </w:t>
      </w:r>
      <w:r>
        <w:rPr>
          <w:b/>
          <w:bCs/>
        </w:rPr>
        <w:t xml:space="preserve">[68]</w:t>
      </w:r>
      <w:r>
        <w:t xml:space="preserve"> </w:t>
      </w:r>
      <w:r>
        <w:t xml:space="preserve">╪º╪╣╪¬╪¿╪º╪▒╪│┘å╪¼█î ╪▓┘à╪º┘å</w:t>
      </w:r>
      <w:r>
        <w:t xml:space="preserve"> </w:t>
      </w:r>
      <w:r>
        <w:t xml:space="preserve">┌⌐╪º┘à┘╛╪º█î┘ä ╪¬╪╢┘à█î┘å ╪º┘ç╪»╪º┘ü ╪¿╪º╪▓╪¬╪º╪¿ ┘à╪╣╪¬╪¿╪▒</w:t>
      </w:r>
      <w:r>
        <w:t xml:space="preserve"> </w:t>
      </w:r>
      <w:r>
        <w:rPr>
          <w:b/>
          <w:bCs/>
        </w:rPr>
        <w:t xml:space="preserve">[69]</w:t>
      </w:r>
      <w:r>
        <w:t xml:space="preserve"> </w:t>
      </w:r>
      <w:r>
        <w:t xml:space="preserve">╪»╪│╪¬┘ç┘ç╪º█î</w:t>
      </w:r>
      <w:r>
        <w:t xml:space="preserve"> </w:t>
      </w:r>
      <w:r>
        <w:t xml:space="preserve">meta-object ╪¿╪º ╪▒╪º╪¿╪╖┘ç╪º█î ┌⌐┘ê╪ª╪▒█î ╪«╪º╪╡</w:t>
      </w:r>
      <w:r>
        <w:t xml:space="preserve"> </w:t>
      </w:r>
      <w:r>
        <w:rPr>
          <w:b/>
          <w:bCs/>
        </w:rPr>
        <w:t xml:space="preserve">[70]</w:t>
      </w:r>
      <w:r>
        <w:t xml:space="preserve"> </w:t>
      </w:r>
      <w:r>
        <w:t xml:space="preserve">╪▓┘à█î┘å┘ç┘ç╪º█î ╪º╪▒╪▓█î╪º╪¿█î</w:t>
      </w:r>
      <w:r>
        <w:t xml:space="preserve"> </w:t>
      </w:r>
      <w:r>
        <w:t xml:space="preserve">constexpr ╪¬╪╢┘à█î┘å ╪º╪¼╪▒╪º█î ╪▓┘à╪º┘å ┌⌐╪º┘à┘╛╪º█î┘ä</w:t>
      </w:r>
      <w:r>
        <w:t xml:space="preserve"> </w:t>
      </w:r>
      <w:r>
        <w:rPr>
          <w:b/>
          <w:bCs/>
        </w:rPr>
        <w:t xml:space="preserve">[71]</w:t>
      </w:r>
      <w:r>
        <w:t xml:space="preserve"> </w:t>
      </w:r>
      <w:r>
        <w:t xml:space="preserve">┌⌐╪º┘à┘╛╪º█î┘ä ╪┤╪▒╪╖█î</w:t>
      </w:r>
      <w:r>
        <w:t xml:space="preserve"> </w:t>
      </w:r>
      <w:r>
        <w:t xml:space="preserve">┘╛█î┌å█î╪»┘ç ╪¿╪▒ ╪º╪│╪º╪│ ╪│╪º╪«╪¬╪º╪▒ ┘ê╪º┘é╪╣█î ┘å┘ê╪╣</w:t>
      </w:r>
      <w:r>
        <w:t xml:space="preserve"> </w:t>
      </w:r>
      <w:r>
        <w:rPr>
          <w:b/>
          <w:bCs/>
        </w:rPr>
        <w:t xml:space="preserve">[72]</w:t>
      </w:r>
      <w:r>
        <w:t xml:space="preserve"> </w:t>
      </w:r>
      <w:r>
        <w:t xml:space="preserve">╪¬┘ê┘ä█î╪» ╪«┘ê╪»┌⌐╪º╪▒</w:t>
      </w:r>
      <w:r>
        <w:t xml:space="preserve"> </w:t>
      </w:r>
      <w:r>
        <w:t xml:space="preserve">┌⌐┘ä╪º╪│┘ç╪º█î adapter ┘ê proxy</w:t>
      </w:r>
      <w:r>
        <w:t xml:space="preserve"> </w:t>
      </w:r>
      <w:r>
        <w:rPr>
          <w:b/>
          <w:bCs/>
        </w:rPr>
        <w:t xml:space="preserve">[73]</w:t>
      </w:r>
      <w:r>
        <w:t xml:space="preserve"> </w:t>
      </w:r>
      <w:r>
        <w:t xml:space="preserve">┘╛█î╪º╪»┘ç╪│╪º╪▓█î ╪«┘ê╪»┌⌐╪º╪▒ ╪º┘ä┌»┘ê┘ç╪º█î</w:t>
      </w:r>
      <w:r>
        <w:t xml:space="preserve"> </w:t>
      </w:r>
      <w:r>
        <w:t xml:space="preserve">╪╖╪▒╪º╪¡█î ╪▒╪º█î╪¼</w:t>
      </w:r>
      <w:r>
        <w:t xml:space="preserve"> </w:t>
      </w:r>
      <w:r>
        <w:rPr>
          <w:b/>
          <w:bCs/>
        </w:rPr>
        <w:t xml:space="preserve">[74]</w:t>
      </w:r>
      <w:r>
        <w:t xml:space="preserve"> </w:t>
      </w:r>
      <w:r>
        <w:t xml:space="preserve">█î┌⌐┘╛╪º╪▒┌å┌»█î ╪¿╪º ╪«╪╖ ┘ä┘ê┘ä┘ç ┌⌐╪º┘à┘╛╪º█î┘ä ╪¡┘ü╪╕ ╪º╪╡┘ê┘ä</w:t>
      </w:r>
      <w:r>
        <w:t xml:space="preserve"> </w:t>
      </w:r>
      <w:r>
        <w:t xml:space="preserve">┌⌐╪º┘à┘╛╪º█î┘ä ╪¼╪»╪º┌»╪º┘å┘ç</w:t>
      </w:r>
      <w:r>
        <w:t xml:space="preserve"> </w:t>
      </w:r>
      <w:r>
        <w:rPr>
          <w:b/>
          <w:bCs/>
        </w:rPr>
        <w:t xml:space="preserve">[75]</w:t>
      </w:r>
      <w:r>
        <w:t xml:space="preserve"> </w:t>
      </w:r>
      <w:r>
        <w:t xml:space="preserve">█î┌⌐┘╛╪º╪▒┌å┌»█î ╪¿╪º ╪º╪¿╪▓╪º╪▒┘ç╪º█î ╪»█î╪¿╪º┌» ┘ê ╪¬┘ê╪│╪╣┘ç</w:t>
      </w:r>
      <w:r>
        <w:t xml:space="preserve"> </w:t>
      </w:r>
      <w:r>
        <w:rPr>
          <w:b/>
          <w:bCs/>
        </w:rPr>
        <w:t xml:space="preserve">[76]</w:t>
      </w:r>
      <w:r>
        <w:t xml:space="preserve"> </w:t>
      </w:r>
      <w:r>
        <w:t xml:space="preserve">┌⌐╪º┘à┘╛╪º█î┘ä╪▒ ╪¿┘ç╪▒┘ç╪¿╪▒╪»╪º╪▒█î ╪º╪▓ ╪º╪╖┘ä╪º╪╣╪º╪¬ ╪¿╪º╪▓╪¬╪º╪¿ ╪¿╪▒╪º█î</w:t>
      </w:r>
      <w:r>
        <w:t xml:space="preserve"> </w:t>
      </w:r>
      <w:r>
        <w:t xml:space="preserve">╪¿┘ç█î┘å┘ç╪│╪º╪▓█î┘ç╪º█î ┘╛█î╪┤╪▒┘ü╪¬┘ç</w:t>
      </w:r>
      <w:r>
        <w:t xml:space="preserve"> </w:t>
      </w:r>
      <w:r>
        <w:rPr>
          <w:b/>
          <w:bCs/>
        </w:rPr>
        <w:t xml:space="preserve">[77]</w:t>
      </w:r>
      <w:r>
        <w:t xml:space="preserve"> </w:t>
      </w:r>
      <w:r>
        <w:t xml:space="preserve">┘à╪¬╪º┌⌐┘ä╪º╪│┘ç╪º ╪¿┘ç ╪╣┘å┘ê╪º┘å ╪º┘ê╪¼</w:t>
      </w:r>
      <w:r>
        <w:t xml:space="preserve"> </w:t>
      </w:r>
      <w:r>
        <w:t xml:space="preserve">╪¿╪▒┘å╪º┘à┘ç┘å┘ê█î╪│█î ╪¬┘ê┘ä█î╪»█î ┘ê ╪¬╪¡┘é█î┘é ╪│┘å╪¬╪▓ ┌⌐╪» ╪▓┘à╪º┘å ┌⌐╪º┘à┘╛╪º█î┘ä</w:t>
      </w:r>
      <w:r>
        <w:t xml:space="preserve"> </w:t>
      </w:r>
      <w:r>
        <w:rPr>
          <w:b/>
          <w:bCs/>
        </w:rPr>
        <w:t xml:space="preserve">[78]</w:t>
      </w:r>
      <w:r>
        <w:t xml:space="preserve"> </w:t>
      </w:r>
      <w:r>
        <w:t xml:space="preserve">╪¿█î┘å╪┤ ╪¿┘å█î╪º╪»█î ╪»╪▒ ┘à┘ê╪▒╪» ┌⌐╪» boilerplate ╪¬┌⌐╪▒╪º╪▒█î ┘╛█î╪▒┘ê█î ╪º╪▓ ╪º┘ä┌»┘ê┘ç╪º█î ┘é╪º╪¿┘ä ┘╛█î╪┤╪¿█î┘å█î</w:t>
      </w:r>
      <w:r>
        <w:t xml:space="preserve"> </w:t>
      </w:r>
      <w:r>
        <w:rPr>
          <w:b/>
          <w:bCs/>
        </w:rPr>
        <w:t xml:space="preserve">[79]</w:t>
      </w:r>
      <w:r>
        <w:t xml:space="preserve"> </w:t>
      </w:r>
      <w:r>
        <w:t xml:space="preserve">┘à╪┤╪«╪╡╪º╪¬ ╪º╪╣┘ä╪º┘å█î ╪▒┘ü╪¬╪º╪▒ ┘à╪╖┘ä┘ê╪¿ ╪¿╪º ╪¬┘ê┘ä█î╪» ╪«┘ê╪»┌⌐╪º╪▒</w:t>
      </w:r>
      <w:r>
        <w:t xml:space="preserve"> </w:t>
      </w:r>
      <w:r>
        <w:t xml:space="preserve">┘╛█î╪º╪»┘ç╪│╪º╪▓█î</w:t>
      </w:r>
      <w:r>
        <w:t xml:space="preserve"> </w:t>
      </w:r>
      <w:r>
        <w:rPr>
          <w:b/>
          <w:bCs/>
        </w:rPr>
        <w:t xml:space="preserve">[80]</w:t>
      </w:r>
      <w:r>
        <w:t xml:space="preserve"> </w:t>
      </w:r>
      <w:r>
        <w:t xml:space="preserve">╪º╪╡┘ê┘ä ╪╖╪▒╪º╪¡█î ┘à╪¬╪º┌⌐┘ä╪º╪│ C++23</w:t>
      </w:r>
      <w:r>
        <w:t xml:space="preserve"> </w:t>
      </w:r>
      <w:r>
        <w:rPr>
          <w:b/>
          <w:bCs/>
        </w:rPr>
        <w:t xml:space="preserve">[81]</w:t>
      </w:r>
      <w:r>
        <w:t xml:space="preserve"> </w:t>
      </w:r>
      <w:r>
        <w:t xml:space="preserve">╪▒╪º╪¿╪╖┘ç ┘ç┘à╪▓█î╪│╪¬ ╪¿█î┘å ┘à╪¬╪º┌⌐┘ä╪º╪│┘ç╪º ┘ê ╪▓█î╪▒╪│╪º╪«╪¬ ╪¿╪º╪▓╪¬╪º╪¿</w:t>
      </w:r>
      <w:r>
        <w:t xml:space="preserve"> </w:t>
      </w:r>
      <w:r>
        <w:rPr>
          <w:b/>
          <w:bCs/>
        </w:rPr>
        <w:t xml:space="preserve">[82]</w:t>
      </w:r>
      <w:r>
        <w:t xml:space="preserve"> </w:t>
      </w:r>
      <w:r>
        <w:t xml:space="preserve">┘à╪¬╪º┌⌐┘ä╪º╪│┘ç╪º ╪¬╪╣╪▒█î┘ü ╪┤╪»┘ç ╪¿┘ç ╪╣┘å┘ê╪º┘å ╪¬┘ê╪º╪¿╪╣ constexpr ╪╣┘à┘ä</w:t>
      </w:r>
      <w:r>
        <w:t xml:space="preserve"> </w:t>
      </w:r>
      <w:r>
        <w:t xml:space="preserve">╪¿╪▒ ╪ó╪¿╪¼┌⌐╪¬┘ç╪º█î std::meta::info</w:t>
      </w:r>
      <w:r>
        <w:t xml:space="preserve"> </w:t>
      </w:r>
      <w:r>
        <w:rPr>
          <w:b/>
          <w:bCs/>
        </w:rPr>
        <w:t xml:space="preserve">[83]</w:t>
      </w:r>
      <w:r>
        <w:t xml:space="preserve"> </w:t>
      </w:r>
      <w:r>
        <w:t xml:space="preserve">┘╛╪░█î╪▒╪┤ ┘╛╪º╪▒╪º┘à╪¬╪▒ ┘à╪¬╪º┌⌐┘ä╪º╪│</w:t>
      </w:r>
      <w:r>
        <w:t xml:space="preserve"> </w:t>
      </w:r>
      <w:r>
        <w:t xml:space="preserve">╪¿╪▒╪º█î ╪│┘ü╪º╪▒╪┤█î╪│╪º╪▓█î ╪▒┘ü╪¬╪º╪▒</w:t>
      </w:r>
      <w:r>
        <w:t xml:space="preserve"> </w:t>
      </w:r>
      <w:r>
        <w:rPr>
          <w:b/>
          <w:bCs/>
        </w:rPr>
        <w:t xml:space="preserve">[84]</w:t>
      </w:r>
      <w:r>
        <w:t xml:space="preserve"> </w:t>
      </w:r>
      <w:r>
        <w:t xml:space="preserve">┘à┘å╪╖┘é ╪┤╪▒╪╖█î ┘à╪¬╪º┌⌐┘ä╪º╪│ ╪¿╪▒ ╪º╪│╪º╪│</w:t>
      </w:r>
      <w:r>
        <w:t xml:space="preserve"> </w:t>
      </w:r>
      <w:r>
        <w:t xml:space="preserve">┘à╪┤╪«╪╡╪º╪¬ ┘å┘ê╪╣</w:t>
      </w:r>
      <w:r>
        <w:t xml:space="preserve"> </w:t>
      </w:r>
      <w:r>
        <w:rPr>
          <w:b/>
          <w:bCs/>
        </w:rPr>
        <w:t xml:space="preserve">[85]</w:t>
      </w:r>
      <w:r>
        <w:t xml:space="preserve"> </w:t>
      </w:r>
      <w:r>
        <w:t xml:space="preserve">╪▒╪º╪¿╪╖ std::meta::compiler ╪¿┘ç ╪╣┘å┘ê╪º┘å</w:t>
      </w:r>
      <w:r>
        <w:t xml:space="preserve"> </w:t>
      </w:r>
      <w:r>
        <w:t xml:space="preserve">┘à┌⌐╪º┘å█î╪▓┘à ╪º╪╡┘ä█î ╪¬┘ê┘ä█î╪» ┌⌐╪»</w:t>
      </w:r>
      <w:r>
        <w:t xml:space="preserve"> </w:t>
      </w:r>
      <w:r>
        <w:rPr>
          <w:b/>
          <w:bCs/>
        </w:rPr>
        <w:t xml:space="preserve">[86]</w:t>
      </w:r>
      <w:r>
        <w:t xml:space="preserve"> </w:t>
      </w:r>
      <w:r>
        <w:t xml:space="preserve">╪¬┌⌐┘å█î┌⌐┘ç╪º█î ┘é╪º┘ä╪¿ ╪»╪▒ ┘à╪¬╪º┌⌐┘ä╪º╪│┘ç╪º</w:t>
      </w:r>
      <w:r>
        <w:t xml:space="preserve"> </w:t>
      </w:r>
      <w:r>
        <w:t xml:space="preserve">╪¿╪▒╪º█î ╪¬┘ê┘ä█î╪» ┌⌐╪» ╪º█î┘à┘å ┘å┘ê╪╣</w:t>
      </w:r>
      <w:r>
        <w:t xml:space="preserve"> </w:t>
      </w:r>
      <w:r>
        <w:rPr>
          <w:b/>
          <w:bCs/>
        </w:rPr>
        <w:t xml:space="preserve">[87]</w:t>
      </w:r>
      <w:r>
        <w:t xml:space="preserve"> </w:t>
      </w:r>
      <w:r>
        <w:t xml:space="preserve">╪º╪│╪¬╪▒╪º╪¬┌ÿ█î┘ç╪º█î ┘╛█î┌å█î╪»┘ç ╪¬┘ê┘ä█î╪» ┌⌐╪»</w:t>
      </w:r>
      <w:r>
        <w:t xml:space="preserve"> </w:t>
      </w:r>
      <w:r>
        <w:t xml:space="preserve">╪¿╪▒╪º█î ┘à╪¬╪º┌⌐┘ä╪º╪│┘ç╪º█î ┘╛█î┌å█î╪»┘ç</w:t>
      </w:r>
      <w:r>
        <w:t xml:space="preserve"> </w:t>
      </w:r>
      <w:r>
        <w:rPr>
          <w:b/>
          <w:bCs/>
        </w:rPr>
        <w:t xml:space="preserve">[88]</w:t>
      </w:r>
      <w:r>
        <w:t xml:space="preserve"> </w:t>
      </w:r>
      <w:r>
        <w:t xml:space="preserve">╪¬┘ê┘ä█î╪» ┘╛█î╪º╪»┘ç╪│╪º╪▓█î ╪▒╪º╪¿╪╖ ╪«┘ê╪»┌⌐╪º╪▒</w:t>
      </w:r>
      <w:r>
        <w:t xml:space="preserve"> </w:t>
      </w:r>
      <w:r>
        <w:t xml:space="preserve">╪¿╪▒ ╪º╪│╪º╪│ ╪º┘ä┌»┘ê┘ç╪º</w:t>
      </w:r>
      <w:r>
        <w:t xml:space="preserve"> </w:t>
      </w:r>
      <w:r>
        <w:rPr>
          <w:b/>
          <w:bCs/>
        </w:rPr>
        <w:t xml:space="preserve">[89]</w:t>
      </w:r>
      <w:r>
        <w:t xml:space="preserve"> </w:t>
      </w:r>
      <w:r>
        <w:t xml:space="preserve">┘à╪¬╪º┌⌐┘ä╪º╪│┘ç╪º█î ╪│╪▒█î╪º┘ä╪│╪º╪▓█î ┘╛█î╪┤╪▒┘ü╪¬┘ç ┘à╪»█î╪▒█î╪¬</w:t>
      </w:r>
      <w:r>
        <w:t xml:space="preserve"> </w:t>
      </w:r>
      <w:r>
        <w:t xml:space="preserve">╪│┘å╪º╪▒█î┘ê┘ç╪º█î ┘╛█î┌å█î╪»┘ç</w:t>
      </w:r>
      <w:r>
        <w:t xml:space="preserve"> </w:t>
      </w:r>
      <w:r>
        <w:rPr>
          <w:b/>
          <w:bCs/>
        </w:rPr>
        <w:t xml:space="preserve">[90]</w:t>
      </w:r>
      <w:r>
        <w:t xml:space="preserve"> </w:t>
      </w:r>
      <w:r>
        <w:t xml:space="preserve">┘à╪¬╪º┌⌐┘ä╪º╪│┘ç╪º█î ┘à╪¬┘à╪▒┌⌐╪▓ ╪¿╪▒ ┘╛╪º█î┌»╪º┘ç ╪»╪º╪»┘ç</w:t>
      </w:r>
      <w:r>
        <w:t xml:space="preserve"> </w:t>
      </w:r>
      <w:r>
        <w:t xml:space="preserve">╪¿╪º ╪¬┘ê┘ä█î╪» ┌⌐╪» ┘╛█î┌å█î╪»┘ç</w:t>
      </w:r>
      <w:r>
        <w:t xml:space="preserve"> </w:t>
      </w:r>
      <w:r>
        <w:rPr>
          <w:b/>
          <w:bCs/>
        </w:rPr>
        <w:t xml:space="preserve">[91]</w:t>
      </w:r>
      <w:r>
        <w:t xml:space="preserve"> </w:t>
      </w:r>
      <w:r>
        <w:t xml:space="preserve">┘╛█î╪º╪»┘ç╪│╪º╪▓█î ╪«┘ê╪»┌⌐╪º╪▒ ╪º┘ä┌»┘ê┘ç╪º█î ╪╖╪▒╪º╪¡█î</w:t>
      </w:r>
      <w:r>
        <w:t xml:space="preserve"> </w:t>
      </w:r>
      <w:r>
        <w:t xml:space="preserve">┘╛█î┌å█î╪»┘ç</w:t>
      </w:r>
      <w:r>
        <w:t xml:space="preserve"> </w:t>
      </w:r>
      <w:r>
        <w:rPr>
          <w:b/>
          <w:bCs/>
        </w:rPr>
        <w:t xml:space="preserve">[92]</w:t>
      </w:r>
      <w:r>
        <w:t xml:space="preserve"> </w:t>
      </w:r>
      <w:r>
        <w:t xml:space="preserve">╪¬╪▒┌⌐█î╪¿ ┘é╪º╪¿┘ä ┘╛█î╪┤╪¿█î┘å█î ┌å┘å╪»█î┘å ┘à╪¬╪º┌⌐┘ä╪º╪│ ╪º╪╣┘à╪º┘ä ╪┤╪»┘ç</w:t>
      </w:r>
      <w:r>
        <w:t xml:space="preserve"> </w:t>
      </w:r>
      <w:r>
        <w:t xml:space="preserve">╪¿┘ç ┘ç┘à╪º┘å ┘å┘ê╪╣</w:t>
      </w:r>
      <w:r>
        <w:t xml:space="preserve"> </w:t>
      </w:r>
      <w:r>
        <w:rPr>
          <w:b/>
          <w:bCs/>
        </w:rPr>
        <w:t xml:space="preserve">[93]</w:t>
      </w:r>
      <w:r>
        <w:t xml:space="preserve"> </w:t>
      </w:r>
      <w:r>
        <w:t xml:space="preserve">╪º╪▒╪¬╪¿╪º╪╖ ┘à╪¬╪º┌⌐┘ä╪º╪│ ╪º╪▓ ╪╖╪▒█î┘é ┘à╪¬╪º╪»█î╪¬╪º█î ┘à╪┤╪¬╪▒┌⌐</w:t>
      </w:r>
      <w:r>
        <w:t xml:space="preserve"> </w:t>
      </w:r>
      <w:r>
        <w:t xml:space="preserve">┘ê ┘é╪▒╪º╪▒╪»╪º╪»┘ç╪º</w:t>
      </w:r>
      <w:r>
        <w:t xml:space="preserve"> </w:t>
      </w:r>
      <w:r>
        <w:rPr>
          <w:b/>
          <w:bCs/>
        </w:rPr>
        <w:t xml:space="preserve">[94]</w:t>
      </w:r>
      <w:r>
        <w:t xml:space="preserve"> </w:t>
      </w:r>
      <w:r>
        <w:t xml:space="preserve">┘à╪»█î╪▒█î╪¬ ╪╡╪▒█î╪¡ ┘ê╪º╪¿╪│╪¬┌»█î ╪¿╪▒╪º█î ╪¬╪╣╪º┘à┘ä╪º╪¬</w:t>
      </w:r>
      <w:r>
        <w:t xml:space="preserve"> </w:t>
      </w:r>
      <w:r>
        <w:t xml:space="preserve">┘╛█î┌å█î╪»┘ç ┘à╪¬╪º┌⌐┘ä╪º╪│</w:t>
      </w:r>
      <w:r>
        <w:t xml:space="preserve"> </w:t>
      </w:r>
      <w:r>
        <w:rPr>
          <w:b/>
          <w:bCs/>
        </w:rPr>
        <w:t xml:space="preserve">[95]</w:t>
      </w:r>
      <w:r>
        <w:t xml:space="preserve"> </w:t>
      </w:r>
      <w:r>
        <w:t xml:space="preserve">╪º╪╣╪¬╪¿╪º╪▒╪│┘å╪¼█î ┌»╪│╪¬╪▒╪»┘ç ╪▓┘à╪º┘å ┌⌐╪º┘à┘╛╪º█î┘ä ╪¿╪▒╪º█î</w:t>
      </w:r>
      <w:r>
        <w:t xml:space="preserve"> </w:t>
      </w:r>
      <w:r>
        <w:t xml:space="preserve">╪¬╪┤╪«█î╪╡ ╪▓┘ê╪»┘ç┘å┌»╪º┘à ╪«╪╖╪º</w:t>
      </w:r>
      <w:r>
        <w:t xml:space="preserve"> </w:t>
      </w:r>
      <w:r>
        <w:rPr>
          <w:b/>
          <w:bCs/>
        </w:rPr>
        <w:t xml:space="preserve">[96]</w:t>
      </w:r>
      <w:r>
        <w:t xml:space="preserve"> </w:t>
      </w:r>
      <w:r>
        <w:t xml:space="preserve">┘╛█î╪º┘à┘ç╪º█î ╪¬╪┤╪«█î╪╡█î ┘à┘ü█î╪» ╪»╪▒</w:t>
      </w:r>
      <w:r>
        <w:t xml:space="preserve"> </w:t>
      </w:r>
      <w:r>
        <w:t xml:space="preserve">┘à╪¬╪º┌⌐┘ä╪º╪│┘ç╪º█î ╪«┘ê╪¿ ╪╖╪▒╪º╪¡█î ╪┤╪»┘ç</w:t>
      </w:r>
      <w:r>
        <w:t xml:space="preserve"> </w:t>
      </w:r>
      <w:r>
        <w:rPr>
          <w:b/>
          <w:bCs/>
        </w:rPr>
        <w:t xml:space="preserve">[97]</w:t>
      </w:r>
      <w:r>
        <w:t xml:space="preserve"> </w:t>
      </w:r>
      <w:r>
        <w:t xml:space="preserve">╪▒┘ê╪┤╪┤┘å╪º╪│█î ╪¬╪¼╪▒╪¿█î ╪»┘é█î┘é ╪¿╪▒╪º█î</w:t>
      </w:r>
      <w:r>
        <w:t xml:space="preserve"> </w:t>
      </w:r>
      <w:r>
        <w:t xml:space="preserve">╪¬╪¡┘ä█î┘ä ┌⌐╪º╪▒╪º█î█î</w:t>
      </w:r>
      <w:r>
        <w:t xml:space="preserve"> </w:t>
      </w:r>
      <w:r>
        <w:rPr>
          <w:b/>
          <w:bCs/>
        </w:rPr>
        <w:t xml:space="preserve">[98]</w:t>
      </w:r>
      <w:r>
        <w:t xml:space="preserve"> </w:t>
      </w:r>
      <w:r>
        <w:t xml:space="preserve">┘à╪¼┘à┘ê╪╣┘ç ╪¬╪│╪¬ ╪¼╪º┘à╪╣ ╪¿╪▒╪º█î ╪º╪╣╪¬╪¿╪º╪▒╪│┘å╪¼█î</w:t>
      </w:r>
      <w:r>
        <w:t xml:space="preserve"> </w:t>
      </w:r>
      <w:r>
        <w:t xml:space="preserve">┌⌐╪º╪▒╪º█î█î ╪¬┘ê┘ä█î╪» ┌⌐╪» ┘à╪¿╪¬┘å█î ╪¿╪▒ ╪¿╪º╪▓╪¬╪º╪¿</w:t>
      </w:r>
      <w:r>
        <w:t xml:space="preserve"> </w:t>
      </w:r>
      <w:r>
        <w:rPr>
          <w:b/>
          <w:bCs/>
        </w:rPr>
        <w:t xml:space="preserve">[99]</w:t>
      </w:r>
      <w:r>
        <w:t xml:space="preserve"> </w:t>
      </w:r>
      <w:r>
        <w:t xml:space="preserve">╪º╪│╪¬┘ü╪º╪»┘ç ╪º╪▓ ╪¡╪º┘ü╪╕┘ç</w:t>
      </w:r>
      <w:r>
        <w:t xml:space="preserve"> </w:t>
      </w:r>
      <w:r>
        <w:t xml:space="preserve">┌⌐╪º┘à┘╛╪º█î┘ä ╪¿┘ç ╪╣┘å┘ê╪º┘å ┘à╪╣█î╪º╪▒ ╪¡█î╪º╪¬█î ╪¿╪▒╪º█î ╪¬┘ê╪│╪╣┘ç ┘à┘é█î╪º╪│ ╪¿╪▓╪▒┌»</w:t>
      </w:r>
      <w:r>
        <w:t xml:space="preserve"> </w:t>
      </w:r>
      <w:r>
        <w:rPr>
          <w:b/>
          <w:bCs/>
        </w:rPr>
        <w:t xml:space="preserve">[100]</w:t>
      </w:r>
      <w:r>
        <w:t xml:space="preserve"> </w:t>
      </w:r>
      <w:r>
        <w:t xml:space="preserve">┘ç┘à╪¿╪│╪¬┌»█î ┌⌐╪º┘ç╪┤ ╪º╪│╪¬┘ü╪º╪»┘ç ╪º╪▓ ╪¡╪º┘ü╪╕┘ç ╪¿╪º ┌⌐╪º┘ç╪┤ ╪╣┘à┘é</w:t>
      </w:r>
      <w:r>
        <w:t xml:space="preserve"> </w:t>
      </w:r>
      <w:r>
        <w:t xml:space="preserve">instantiation ┘é╪º┘ä╪¿ ### ┘à╪▒╪º╪¼╪╣ [101-150]: ┌⌐╪º╪▒╪º█î█î ┘ê ┘à╪╖╪º┘ä╪╣╪º╪¬ ┘à┘ê╪▒╪»█î</w:t>
      </w:r>
      <w:r>
        <w:t xml:space="preserve"> </w:t>
      </w:r>
      <w:r>
        <w:rPr>
          <w:b/>
          <w:bCs/>
        </w:rPr>
        <w:t xml:space="preserve">[101]</w:t>
      </w:r>
      <w:r>
        <w:t xml:space="preserve"> </w:t>
      </w:r>
      <w:r>
        <w:t xml:space="preserve">╪º╪╣╪¬╪¿╪º╪▒╪│┘å╪¼█î ╪º┘ä╪▓╪º┘à ╪╡┘ü╪▒ overhead ╪▓┘à╪º┘å ╪º╪¼╪▒╪º ╪º╪▓ ╪╖╪▒█î┘é</w:t>
      </w:r>
      <w:r>
        <w:t xml:space="preserve"> </w:t>
      </w:r>
      <w:r>
        <w:t xml:space="preserve">┘à╪╣█î╪º╪▒╪│┘å╪¼█î ╪¼╪º┘à╪╣</w:t>
      </w:r>
      <w:r>
        <w:t xml:space="preserve"> </w:t>
      </w:r>
      <w:r>
        <w:rPr>
          <w:b/>
          <w:bCs/>
        </w:rPr>
        <w:t xml:space="preserve">[102]</w:t>
      </w:r>
      <w:r>
        <w:t xml:space="preserve"> </w:t>
      </w:r>
      <w:r>
        <w:t xml:space="preserve">╪¬╪¡┘ä█î┘ä ╪¬┘ü╪╡█î┘ä█î assembly ╪º╪╣╪¬╪¿╪º╪▒╪│┘å╪¼█î</w:t>
      </w:r>
      <w:r>
        <w:t xml:space="preserve"> </w:t>
      </w:r>
      <w:r>
        <w:t xml:space="preserve">╪º╪»╪╣╪º┘ç╪º█î ╪╡┘ü╪▒-overhead</w:t>
      </w:r>
      <w:r>
        <w:t xml:space="preserve"> </w:t>
      </w:r>
      <w:r>
        <w:rPr>
          <w:b/>
          <w:bCs/>
        </w:rPr>
        <w:t xml:space="preserve">[103]</w:t>
      </w:r>
      <w:r>
        <w:t xml:space="preserve"> </w:t>
      </w:r>
      <w:r>
        <w:t xml:space="preserve">╪¬╪¡┘ä█î┘ä ┘╛█î╪º┘à╪»┘ç╪º█î ┌⌐╪º╪▒╪º█î█î ┌⌐╪┤</w:t>
      </w:r>
      <w:r>
        <w:t xml:space="preserve"> </w:t>
      </w:r>
      <w:r>
        <w:t xml:space="preserve">╪¬┘ê┘ä█î╪» ┌⌐╪» ┘à╪¿╪¬┘å█î ╪¿╪▒ ╪¿╪º╪▓╪¬╪º╪¿</w:t>
      </w:r>
      <w:r>
        <w:t xml:space="preserve"> </w:t>
      </w:r>
      <w:r>
        <w:rPr>
          <w:b/>
          <w:bCs/>
        </w:rPr>
        <w:t xml:space="preserve">[104]</w:t>
      </w:r>
      <w:r>
        <w:t xml:space="preserve"> </w:t>
      </w:r>
      <w:r>
        <w:t xml:space="preserve">╪¬╪¡┘ä█î┘ä ╪¬╪ú╪½█î╪▒ ╪º┘å╪»╪º╪▓┘ç</w:t>
      </w:r>
      <w:r>
        <w:t xml:space="preserve"> </w:t>
      </w:r>
      <w:r>
        <w:t xml:space="preserve">╪¿╪º█î┘å╪▒█î ╪¿╪▒╪º█î ╪│┘å╪º╪▒█î┘ê┘ç╪º█î ╪º╪│╪¬┘é╪▒╪º╪▒</w:t>
      </w:r>
      <w:r>
        <w:t xml:space="preserve"> </w:t>
      </w:r>
      <w:r>
        <w:rPr>
          <w:b/>
          <w:bCs/>
        </w:rPr>
        <w:t xml:space="preserve">[105]</w:t>
      </w:r>
      <w:r>
        <w:t xml:space="preserve"> </w:t>
      </w:r>
      <w:r>
        <w:t xml:space="preserve">┘à╪┤╪º╪▒┌⌐╪¬ ╪¬┘ê╪▒┘à</w:t>
      </w:r>
      <w:r>
        <w:t xml:space="preserve"> </w:t>
      </w:r>
      <w:r>
        <w:t xml:space="preserve">instantiation ┘é╪º┘ä╪¿ ╪»╪▒ ╪º┘å╪»╪º╪▓┘ç ╪¿╪º█î┘å╪▒█î ╪»╪▒ ┌⌐╪»╪¿█î╪│┘ç╪º█î ╪│┘å┌»█î┘å ┘é╪º┘ä╪¿</w:t>
      </w:r>
      <w:r>
        <w:t xml:space="preserve"> </w:t>
      </w:r>
      <w:r>
        <w:rPr>
          <w:b/>
          <w:bCs/>
        </w:rPr>
        <w:t xml:space="preserve">[106]</w:t>
      </w:r>
      <w:r>
        <w:t xml:space="preserve"> </w:t>
      </w:r>
      <w:r>
        <w:t xml:space="preserve">╪¬╪ú┌⌐█î╪» ╪»┘é╪¬ ╪ó┘à╪º╪▒█î ┘ê ╪¬┌⌐╪▒╪º╪▒┘╛╪░█î╪▒█î ╪»╪▒ ╪▒┘ê╪┤╪┤┘å╪º╪│█î</w:t>
      </w:r>
      <w:r>
        <w:t xml:space="preserve"> </w:t>
      </w:r>
      <w:r>
        <w:t xml:space="preserve">┘à╪╣█î╪º╪▒╪│┘å╪¼█î</w:t>
      </w:r>
      <w:r>
        <w:t xml:space="preserve"> </w:t>
      </w:r>
      <w:r>
        <w:rPr>
          <w:b/>
          <w:bCs/>
        </w:rPr>
        <w:t xml:space="preserve">[107]</w:t>
      </w:r>
      <w:r>
        <w:t xml:space="preserve"> </w:t>
      </w:r>
      <w:r>
        <w:t xml:space="preserve">╪º╪╣╪¬╪¿╪º╪▒╪│┘å╪¼█î ┌å┘å╪»┘╛┘ä╪¬┘ü╪▒┘à┘ç ╪¿╪▒╪º█î ╪¬╪╣┘à█î┘à┘╛╪░█î╪▒█î</w:t>
      </w:r>
      <w:r>
        <w:t xml:space="preserve"> </w:t>
      </w:r>
      <w:r>
        <w:t xml:space="preserve">┘å╪¬╪º█î╪¼</w:t>
      </w:r>
      <w:r>
        <w:t xml:space="preserve"> </w:t>
      </w:r>
      <w:r>
        <w:rPr>
          <w:b/>
          <w:bCs/>
        </w:rPr>
        <w:t xml:space="preserve">[108]</w:t>
      </w:r>
      <w:r>
        <w:t xml:space="preserve"> </w:t>
      </w:r>
      <w:r>
        <w:t xml:space="preserve">┘à┘é╪º█î╪│┘ç ╪¼╪º┘à╪╣ ╪»╪▒ ╪º╪¿╪╣╪º╪» ┘à╪¬╪╣╪»╪»</w:t>
      </w:r>
      <w:r>
        <w:t xml:space="preserve"> </w:t>
      </w:r>
      <w:r>
        <w:rPr>
          <w:b/>
          <w:bCs/>
        </w:rPr>
        <w:t xml:space="preserve">[109]</w:t>
      </w:r>
      <w:r>
        <w:t xml:space="preserve"> </w:t>
      </w:r>
      <w:r>
        <w:t xml:space="preserve">╪º┘å╪»╪º╪▓┘ç┌»█î╪▒█î ╪¿┘ç╪▒┘ç┘ê╪▒█î ╪¬┘ê╪│╪╣┘ç ╪º╪▓ ╪╖╪▒█î┘é ╪ó╪▓┘à╪º█î╪┤┘ç╪º█î ┌⌐┘å╪¬╪▒┘ä</w:t>
      </w:r>
      <w:r>
        <w:t xml:space="preserve"> </w:t>
      </w:r>
      <w:r>
        <w:t xml:space="preserve">╪┤╪»┘ç</w:t>
      </w:r>
      <w:r>
        <w:t xml:space="preserve"> </w:t>
      </w:r>
      <w:r>
        <w:rPr>
          <w:b/>
          <w:bCs/>
        </w:rPr>
        <w:t xml:space="preserve">[110]</w:t>
      </w:r>
      <w:r>
        <w:t xml:space="preserve"> </w:t>
      </w:r>
      <w:r>
        <w:t xml:space="preserve">╪│╪▒█î╪º┘ä╪│╪º╪▓█î ╪¿┘ç ╪╣┘å┘ê╪º┘å ┌⌐╪º╪▒ ╪▒╪º█î╪¼ ╪¬┌⌐╪▒╪º╪▒█î</w:t>
      </w:r>
      <w:r>
        <w:t xml:space="preserve"> </w:t>
      </w:r>
      <w:r>
        <w:t xml:space="preserve">╪¿╪▒┘å╪º┘à┘ç┘å┘ê█î╪│█î ╪¿╪º ┘à╪¡╪»┘ê╪»█î╪¬┘ç╪º█î ╪│┘å╪¬█î</w:t>
      </w:r>
      <w:r>
        <w:t xml:space="preserve"> </w:t>
      </w:r>
      <w:r>
        <w:rPr>
          <w:b/>
          <w:bCs/>
        </w:rPr>
        <w:t xml:space="preserve">[111]</w:t>
      </w:r>
      <w:r>
        <w:t xml:space="preserve"> </w:t>
      </w:r>
      <w:r>
        <w:t xml:space="preserve">╪¬┘ê╪│╪╣┘ç ┌å╪º╪▒┌å┘ê╪¿</w:t>
      </w:r>
      <w:r>
        <w:t xml:space="preserve"> </w:t>
      </w:r>
      <w:r>
        <w:t xml:space="preserve">╪│╪▒█î╪º┘ä╪│╪º╪▓█î ╪¼╪º┘à╪╣ ╪¿╪º ╪º╪│╪¬┘ü╪º╪»┘ç ╪º╪▓ ╪¿╪º╪▓╪¬╪º╪¿ ┘ê ┘à╪¬╪º┌⌐┘ä╪º╪│┘ç╪º█î C++23</w:t>
      </w:r>
      <w:r>
        <w:t xml:space="preserve"> </w:t>
      </w:r>
      <w:r>
        <w:rPr>
          <w:b/>
          <w:bCs/>
        </w:rPr>
        <w:t xml:space="preserve">[112]</w:t>
      </w:r>
      <w:r>
        <w:t xml:space="preserve"> </w:t>
      </w:r>
      <w:r>
        <w:t xml:space="preserve">╪º╪▒╪▓█î╪º╪¿█î ┌⌐╪º╪▒╪º█î█î ┘à┘é╪º█î╪│┘ç ┌å╪º╪▒┌å┘ê╪¿ ╪¿╪º ╪▒╪º┘ç╪¡┘ä┘ç╪º█î ┘à┘ê╪¼┘ê╪»</w:t>
      </w:r>
      <w:r>
        <w:t xml:space="preserve"> </w:t>
      </w:r>
      <w:r>
        <w:rPr>
          <w:b/>
          <w:bCs/>
        </w:rPr>
        <w:t xml:space="preserve">[113]</w:t>
      </w:r>
      <w:r>
        <w:t xml:space="preserve"> </w:t>
      </w:r>
      <w:r>
        <w:t xml:space="preserve">┘å┌»╪º╪┤╪¬ ╪ó╪¿╪¼┌⌐╪¬-╪▒╪º╪¿╪╖┘ç╪º█î (ORM) ╪¡┘ê╪▓┘ç ┘╛█î┌å█î╪»┘ç ┌⌐┘ç ╪¿╪º╪▓╪¬╪º╪¿</w:t>
      </w:r>
      <w:r>
        <w:t xml:space="preserve"> </w:t>
      </w:r>
      <w:r>
        <w:t xml:space="preserve">╪º╪▒╪▓╪┤ ┘é╪º╪¿┘ä ╪¬┘ê╪¼┘ç█î ╪º╪▒╪º╪ª┘ç ┘à█î╪»┘ç╪»</w:t>
      </w:r>
      <w:r>
        <w:t xml:space="preserve"> </w:t>
      </w:r>
      <w:r>
        <w:rPr>
          <w:b/>
          <w:bCs/>
        </w:rPr>
        <w:t xml:space="preserve">[114]</w:t>
      </w:r>
      <w:r>
        <w:t xml:space="preserve"> </w:t>
      </w:r>
      <w:r>
        <w:t xml:space="preserve">╪▒┘ê█î┌⌐╪▒╪»┘ç╪º█î ╪º╪╣┘ä╪º┘å█î</w:t>
      </w:r>
      <w:r>
        <w:t xml:space="preserve"> </w:t>
      </w:r>
      <w:r>
        <w:t xml:space="preserve">╪¬┘ê╪│╪╣┘ç GUI ┘à╪»╪▒┘å ┘ü╪╣╪º┘ä ╪┤╪»┘ç ╪¬┘ê╪│╪╖ ╪¿╪º╪▓╪¬╪º╪¿ C++23</w:t>
      </w:r>
      <w:r>
        <w:t xml:space="preserve"> </w:t>
      </w:r>
      <w:r>
        <w:rPr>
          <w:b/>
          <w:bCs/>
        </w:rPr>
        <w:t xml:space="preserve">[115]</w:t>
      </w:r>
      <w:r>
        <w:t xml:space="preserve"> </w:t>
      </w:r>
      <w:r>
        <w:t xml:space="preserve">╪¡┘ê╪▓┘ç</w:t>
      </w:r>
      <w:r>
        <w:t xml:space="preserve"> </w:t>
      </w:r>
      <w:r>
        <w:t xml:space="preserve">╪¬╪│╪¬ ┌⌐┘ç ╪¿╪º╪▓╪¬╪º╪¿ ╪¬┘ê┘ä█î╪» ╪«┘ê╪»┌⌐╪º╪▒ ╪¬╪│╪¬ ╪▒╪º ╪º┘à┌⌐╪º┘å┘╛╪░█î╪▒ ┘à█î┌⌐┘å╪»</w:t>
      </w:r>
      <w:r>
        <w:t xml:space="preserve"> </w:t>
      </w:r>
      <w:r>
        <w:rPr>
          <w:b/>
          <w:bCs/>
        </w:rPr>
        <w:t xml:space="preserve">[116]</w:t>
      </w:r>
      <w:r>
        <w:t xml:space="preserve"> </w:t>
      </w:r>
      <w:r>
        <w:t xml:space="preserve">┘╛█î╪º╪»┘ç╪│╪º╪▓█î ╪«┘ê╪»┌⌐╪º╪▒ ╪º┘ä┌»┘ê┘ç╪º█î ╪╖╪▒╪º╪¡█î ┘╛█î┌å█î╪»┘ç ╪º╪▓ ╪╖╪▒█î┘é ╪¿╪º╪▓╪¬╪º╪¿</w:t>
      </w:r>
      <w:r>
        <w:t xml:space="preserve"> </w:t>
      </w:r>
      <w:r>
        <w:rPr>
          <w:b/>
          <w:bCs/>
        </w:rPr>
        <w:t xml:space="preserve">[117]</w:t>
      </w:r>
      <w:r>
        <w:t xml:space="preserve"> </w:t>
      </w:r>
      <w:r>
        <w:t xml:space="preserve">█î┌⌐┘╛╪º╪▒┌å┌»█î concept ┘ç╪º█î C++20 ╪¿╪º ╪¿╪º╪▓╪¬╪º╪¿ C++23 ╪¿╪▒╪º█î</w:t>
      </w:r>
      <w:r>
        <w:t xml:space="preserve"> </w:t>
      </w:r>
      <w:r>
        <w:t xml:space="preserve">╪¿╪▒┘å╪º┘à┘ç┘å┘ê█î╪│█î ╪╣┘à┘ê┘à█î ╪º█î┘à┘å ┘å┘ê╪╣</w:t>
      </w:r>
      <w:r>
        <w:t xml:space="preserve"> </w:t>
      </w:r>
      <w:r>
        <w:rPr>
          <w:b/>
          <w:bCs/>
        </w:rPr>
        <w:t xml:space="preserve">[118]</w:t>
      </w:r>
      <w:r>
        <w:t xml:space="preserve"> </w:t>
      </w:r>
      <w:r>
        <w:t xml:space="preserve">╪¬╪╣╪º╪▒█î┘ü ┘╛█î┌å█î╪»┘ç concept</w:t>
      </w:r>
      <w:r>
        <w:t xml:space="preserve"> </w:t>
      </w:r>
      <w:r>
        <w:t xml:space="preserve">╪¿╪▒╪▒╪│█î ╪│╪º╪«╪¬╪º╪▒ ┘å┘ê╪╣ ╪¬╪º ╪▒╪º╪¿╪╖┘ç╪º</w:t>
      </w:r>
      <w:r>
        <w:t xml:space="preserve"> </w:t>
      </w:r>
      <w:r>
        <w:rPr>
          <w:b/>
          <w:bCs/>
        </w:rPr>
        <w:t xml:space="preserve">[119]</w:t>
      </w:r>
      <w:r>
        <w:t xml:space="preserve"> </w:t>
      </w:r>
      <w:r>
        <w:t xml:space="preserve">╪º╪╣╪¬╪¿╪º╪▒╪│┘å╪¼█î ┘╛█î┌å█î╪»┘ç ╪▓┘à╪º┘å</w:t>
      </w:r>
      <w:r>
        <w:t xml:space="preserve"> </w:t>
      </w:r>
      <w:r>
        <w:t xml:space="preserve">┌⌐╪º┘à┘╛╪º█î┘ä ╪º╪▓ ╪╖╪▒█î┘é concept ┘ç╪º ┘ê ╪¿╪º╪▓╪¬╪º╪¿ ╪¬╪▒┌⌐█î╪¿█î</w:t>
      </w:r>
      <w:r>
        <w:t xml:space="preserve"> </w:t>
      </w:r>
      <w:r>
        <w:rPr>
          <w:b/>
          <w:bCs/>
        </w:rPr>
        <w:t xml:space="preserve">[120]</w:t>
      </w:r>
      <w:r>
        <w:t xml:space="preserve"> </w:t>
      </w:r>
      <w:r>
        <w:t xml:space="preserve">coroutine ┘ç╪º█î C++20 ╪¬╪▒┌⌐█î╪¿ ╪┤╪»┘ç ╪¿╪º ╪¿╪º╪▓╪¬╪º╪¿ C++23 ╪¿╪▒╪º█î ╪¬┘ê┘ä█î╪» ╪«┘ê╪»┌⌐╪º╪▒ API</w:t>
      </w:r>
      <w:r>
        <w:t xml:space="preserve"> </w:t>
      </w:r>
      <w:r>
        <w:t xml:space="preserve">┘å╪º┘ç┘à╪▓┘à╪º┘å</w:t>
      </w:r>
      <w:r>
        <w:t xml:space="preserve"> </w:t>
      </w:r>
      <w:r>
        <w:rPr>
          <w:b/>
          <w:bCs/>
        </w:rPr>
        <w:t xml:space="preserve">[121]</w:t>
      </w:r>
      <w:r>
        <w:t xml:space="preserve"> </w:t>
      </w:r>
      <w:r>
        <w:t xml:space="preserve">╪¬┘ê┘ä█î╪» ╪«┘ê╪»┌⌐╪º╪▒ ╪¼╪▒█î╪º┘å┘ç╪º█î ╪▒┘ê█î╪»╪º╪» ┘ê╪º┌⌐┘å╪┤█î ╪º╪▓</w:t>
      </w:r>
      <w:r>
        <w:t xml:space="preserve"> </w:t>
      </w:r>
      <w:r>
        <w:t xml:space="preserve">╪╖╪▒█î┘é ╪¿╪º╪▓╪¬╪º╪¿</w:t>
      </w:r>
      <w:r>
        <w:t xml:space="preserve"> </w:t>
      </w:r>
      <w:r>
        <w:rPr>
          <w:b/>
          <w:bCs/>
        </w:rPr>
        <w:t xml:space="preserve">[122]</w:t>
      </w:r>
      <w:r>
        <w:t xml:space="preserve"> </w:t>
      </w:r>
      <w:r>
        <w:t xml:space="preserve">┘à╪º┌ÿ┘ê┘ä┘ç╪º█î C++20 ┘å█î╪º╪▓ ╪¿┘ç ┘à┘ä╪º╪¡╪╕╪º╪¬ ┘ê█î┌ÿ┘ç</w:t>
      </w:r>
      <w:r>
        <w:t xml:space="preserve"> </w:t>
      </w:r>
      <w:r>
        <w:t xml:space="preserve">╪¿╪▒╪º█î ┘╛╪┤╪¬█î╪¿╪º┘å█î ╪¿╪º╪▓╪¬╪º╪¿</w:t>
      </w:r>
      <w:r>
        <w:t xml:space="preserve"> </w:t>
      </w:r>
      <w:r>
        <w:rPr>
          <w:b/>
          <w:bCs/>
        </w:rPr>
        <w:t xml:space="preserve">[123]</w:t>
      </w:r>
      <w:r>
        <w:t xml:space="preserve"> </w:t>
      </w:r>
      <w:r>
        <w:t xml:space="preserve">┘à╪¬╪º┌⌐┘ä╪º╪│┘ç╪º ┌⌐╪º╪▒ ╪╡╪¡█î╪¡ ╪»╪▒ ┘à╪▒╪▓┘ç╪º█î</w:t>
      </w:r>
      <w:r>
        <w:t xml:space="preserve"> </w:t>
      </w:r>
      <w:r>
        <w:t xml:space="preserve">┘à╪º┌ÿ┘ê┘ä</w:t>
      </w:r>
      <w:r>
        <w:t xml:space="preserve"> </w:t>
      </w:r>
      <w:r>
        <w:rPr>
          <w:b/>
          <w:bCs/>
        </w:rPr>
        <w:t xml:space="preserve">[124]</w:t>
      </w:r>
      <w:r>
        <w:t xml:space="preserve"> </w:t>
      </w:r>
      <w:r>
        <w:t xml:space="preserve">╪¬┘é┘ê█î╪¬ range ┘ç╪º█î C++20 ╪¿╪º ╪¿╪º╪▓╪¬╪º╪¿ ╪¿╪▒╪º█î ┘╛╪▒╪»╪º╪▓╪┤</w:t>
      </w:r>
      <w:r>
        <w:t xml:space="preserve"> </w:t>
      </w:r>
      <w:r>
        <w:t xml:space="preserve">╪«┘ê╪»┌⌐╪º╪▒ ╪»╪º╪»┘ç</w:t>
      </w:r>
      <w:r>
        <w:t xml:space="preserve"> </w:t>
      </w:r>
      <w:r>
        <w:rPr>
          <w:b/>
          <w:bCs/>
        </w:rPr>
        <w:t xml:space="preserve">[125]</w:t>
      </w:r>
      <w:r>
        <w:t xml:space="preserve"> </w:t>
      </w:r>
      <w:r>
        <w:t xml:space="preserve">╪¬┘ê┘ä█î╪» adapter range ╪│┘ü╪º╪▒╪┤█î ╪¿╪▒ ╪º╪│╪º╪│</w:t>
      </w:r>
      <w:r>
        <w:t xml:space="preserve"> </w:t>
      </w:r>
      <w:r>
        <w:t xml:space="preserve">╪│╪º╪«╪¬╪º╪▒ ┘å┘ê╪╣</w:t>
      </w:r>
      <w:r>
        <w:t xml:space="preserve"> </w:t>
      </w:r>
      <w:r>
        <w:rPr>
          <w:b/>
          <w:bCs/>
        </w:rPr>
        <w:t xml:space="preserve">[126]</w:t>
      </w:r>
      <w:r>
        <w:t xml:space="preserve"> </w:t>
      </w:r>
      <w:r>
        <w:t xml:space="preserve">╪¬┘é┘ê█î╪¬ ┌⌐╪º┘å╪¬█î┘å╪▒ ┌⌐╪¬╪º╪¿╪«╪º┘å┘ç ╪º╪│╪¬╪º┘å╪»╪º╪▒╪» ╪¿╪º</w:t>
      </w:r>
      <w:r>
        <w:t xml:space="preserve"> </w:t>
      </w:r>
      <w:r>
        <w:t xml:space="preserve">╪╣┘à┘ä┌⌐╪▒╪» ┘à╪¿╪¬┘å█î ╪¿╪▒ ╪¿╪º╪▓╪¬╪º╪¿</w:t>
      </w:r>
      <w:r>
        <w:t xml:space="preserve"> </w:t>
      </w:r>
      <w:r>
        <w:rPr>
          <w:b/>
          <w:bCs/>
        </w:rPr>
        <w:t xml:space="preserve">[127]</w:t>
      </w:r>
      <w:r>
        <w:t xml:space="preserve"> </w:t>
      </w:r>
      <w:r>
        <w:t xml:space="preserve">┌å╪º┘ä╪┤┘ç╪º█î ┘╛█î╪º╪»┘ç╪│╪º╪▓█î ╪»╪▒</w:t>
      </w:r>
      <w:r>
        <w:t xml:space="preserve"> </w:t>
      </w:r>
      <w:r>
        <w:t xml:space="preserve">frontend ┘ç╪º█î ┌⌐╪º┘à┘╛╪º█î┘ä╪▒ ╪¿╪▒╪º█î ╪¿╪º╪▓╪¬╪º╪¿ C++23</w:t>
      </w:r>
      <w:r>
        <w:t xml:space="preserve"> </w:t>
      </w:r>
      <w:r>
        <w:rPr>
          <w:b/>
          <w:bCs/>
        </w:rPr>
        <w:t xml:space="preserve">[128]</w:t>
      </w:r>
      <w:r>
        <w:t xml:space="preserve"> </w:t>
      </w:r>
      <w:r>
        <w:t xml:space="preserve">┘╛█î┌å█î╪»┌»█î┘ç╪º█î instantiation ┘é╪º┘ä╪¿ ╪¿╪º meta-object ┘ç╪º ╪╖█î instantiation</w:t>
      </w:r>
      <w:r>
        <w:t xml:space="preserve"> </w:t>
      </w:r>
      <w:r>
        <w:rPr>
          <w:b/>
          <w:bCs/>
        </w:rPr>
        <w:t xml:space="preserve">[129]</w:t>
      </w:r>
      <w:r>
        <w:t xml:space="preserve"> </w:t>
      </w:r>
      <w:r>
        <w:t xml:space="preserve">┌å╪º┘ä╪┤┘ç╪º█î ┘╛█î╪º╪»┘ç╪│╪º╪▓█î backend ╪¿╪▒╪º█î ╪¬┘ê┘ä█î╪» ┌⌐╪» ┌⌐╪º╪▒╪º ╪º╪▓</w:t>
      </w:r>
      <w:r>
        <w:t xml:space="preserve"> </w:t>
      </w:r>
      <w:r>
        <w:t xml:space="preserve">┌⌐╪º╪▒╪¿╪▒╪»┘ç╪º█î ┘à╪¬╪º┌⌐┘ä╪º╪│</w:t>
      </w:r>
      <w:r>
        <w:t xml:space="preserve"> </w:t>
      </w:r>
      <w:r>
        <w:rPr>
          <w:b/>
          <w:bCs/>
        </w:rPr>
        <w:t xml:space="preserve">[130]</w:t>
      </w:r>
      <w:r>
        <w:t xml:space="preserve"> </w:t>
      </w:r>
      <w:r>
        <w:t xml:space="preserve">┌å╪º┘ä╪┤┘ç╪º█î ╪¿╪º╪▓╪¬╪º╪¿ ╪¿╪▒╪º█î ╪│█î╪│╪¬┘à┘ç╪º█î</w:t>
      </w:r>
      <w:r>
        <w:t xml:space="preserve"> </w:t>
      </w:r>
      <w:r>
        <w:t xml:space="preserve">┌⌐╪º┘à┘╛╪º█î┘ä ╪º┘ü╪▓╪º█î╪┤█î</w:t>
      </w:r>
      <w:r>
        <w:t xml:space="preserve"> </w:t>
      </w:r>
      <w:r>
        <w:rPr>
          <w:b/>
          <w:bCs/>
        </w:rPr>
        <w:t xml:space="preserve">[131]</w:t>
      </w:r>
      <w:r>
        <w:t xml:space="preserve"> </w:t>
      </w:r>
      <w:r>
        <w:t xml:space="preserve">┌å╪º┘ä╪┤┘ç╪º█î ╪»█î╪¿╪º┌» ╪¿╪▒╪º█î ╪º╪│╪¬┘ü╪º╪»┘ç ┌»╪│╪¬╪▒╪»┘ç</w:t>
      </w:r>
      <w:r>
        <w:t xml:space="preserve"> </w:t>
      </w:r>
      <w:r>
        <w:t xml:space="preserve">╪º╪▓ ╪¿╪º╪▓╪¬╪º╪¿ ┘ê ┘à╪¬╪º┌⌐┘ä╪º╪│</w:t>
      </w:r>
      <w:r>
        <w:t xml:space="preserve"> </w:t>
      </w:r>
      <w:r>
        <w:rPr>
          <w:b/>
          <w:bCs/>
        </w:rPr>
        <w:t xml:space="preserve">[132]</w:t>
      </w:r>
      <w:r>
        <w:t xml:space="preserve"> </w:t>
      </w:r>
      <w:r>
        <w:t xml:space="preserve">╪º┘ä╪▓╪º┘à╪º╪¬ ╪¬┘é┘ê█î╪¬ IDE ┘à╪»╪▒┘å ╪¿╪▒╪º█î</w:t>
      </w:r>
      <w:r>
        <w:t xml:space="preserve"> </w:t>
      </w:r>
      <w:r>
        <w:t xml:space="preserve">┘╛╪┤╪¬█î╪¿╪º┘å█î ┌⌐╪» ┘à╪¿╪¬┘å█î ╪¿╪▒ ╪¿╪º╪▓╪¬╪º╪¿</w:t>
      </w:r>
      <w:r>
        <w:t xml:space="preserve"> </w:t>
      </w:r>
      <w:r>
        <w:rPr>
          <w:b/>
          <w:bCs/>
        </w:rPr>
        <w:t xml:space="preserve">[133]</w:t>
      </w:r>
      <w:r>
        <w:t xml:space="preserve"> </w:t>
      </w:r>
      <w:r>
        <w:t xml:space="preserve">╪»╪│╪¬┘ç┘ç╪º█î ╪¼╪»█î╪» ┘╛█î╪º┘à┘ç╪º█î</w:t>
      </w:r>
      <w:r>
        <w:t xml:space="preserve"> </w:t>
      </w:r>
      <w:r>
        <w:t xml:space="preserve">╪«╪╖╪º█î ┘╛█î┌å█î╪»┘ç ┘à╪╣╪▒┘ü█î ╪┤╪»┘ç ╪¬┘ê╪│╪╖ ╪¿╪º╪▓╪¬╪º╪¿</w:t>
      </w:r>
      <w:r>
        <w:t xml:space="preserve"> </w:t>
      </w:r>
      <w:r>
        <w:rPr>
          <w:b/>
          <w:bCs/>
        </w:rPr>
        <w:t xml:space="preserve">[134]</w:t>
      </w:r>
      <w:r>
        <w:t xml:space="preserve"> </w:t>
      </w:r>
      <w:r>
        <w:t xml:space="preserve">╪º┘ä╪▓╪º┘à╪º╪¬ ┌»╪▓╪º╪▒╪┤</w:t>
      </w:r>
      <w:r>
        <w:t xml:space="preserve"> </w:t>
      </w:r>
      <w:r>
        <w:t xml:space="preserve">╪«╪╖╪º█î ╪¬╪«╪╡╪╡█î ╪¿╪▒╪º█î ╪«╪╖╪º┘ç╪º█î ┘à╪¬╪º┌⌐┘ä╪º╪│</w:t>
      </w:r>
      <w:r>
        <w:t xml:space="preserve"> </w:t>
      </w:r>
      <w:r>
        <w:rPr>
          <w:b/>
          <w:bCs/>
        </w:rPr>
        <w:t xml:space="preserve">[135]</w:t>
      </w:r>
      <w:r>
        <w:t xml:space="preserve"> </w:t>
      </w:r>
      <w:r>
        <w:t xml:space="preserve">╪º╪╢╪º┘ü┘ç ╪┤╪»┘å ┘╛█î┌å█î╪»┌»█î</w:t>
      </w:r>
      <w:r>
        <w:t xml:space="preserve"> </w:t>
      </w:r>
      <w:r>
        <w:t xml:space="preserve">┘à┘ü┘ç┘ê┘à█î ╪¿┘ç C++ ╪º╪▓ ╪╖╪▒█î┘é ╪¿╪º╪▓╪¬╪º╪¿ ┘ê ┘à╪¬╪º┌⌐┘ä╪º╪│┘ç╪º</w:t>
      </w:r>
      <w:r>
        <w:t xml:space="preserve"> </w:t>
      </w:r>
      <w:r>
        <w:rPr>
          <w:b/>
          <w:bCs/>
        </w:rPr>
        <w:t xml:space="preserve">[136]</w:t>
      </w:r>
      <w:r>
        <w:t xml:space="preserve"> </w:t>
      </w:r>
      <w:r>
        <w:t xml:space="preserve">┌å╪º┘ä╪┤┘ç╪º█î</w:t>
      </w:r>
      <w:r>
        <w:t xml:space="preserve"> </w:t>
      </w:r>
      <w:r>
        <w:t xml:space="preserve">╪│╪º╪▓┘à╪º┘å█î ╪»╪▒ ┘à┘ç╪º╪¼╪▒╪¬ ┌⌐╪»╪¿█î╪│┘ç╪º█î ┘à┘ê╪¼┘ê╪» ╪¿┘ç ╪¿╪º╪▓╪¬╪º╪¿</w:t>
      </w:r>
      <w:r>
        <w:t xml:space="preserve"> </w:t>
      </w:r>
      <w:r>
        <w:rPr>
          <w:b/>
          <w:bCs/>
        </w:rPr>
        <w:t xml:space="preserve">[137]</w:t>
      </w:r>
      <w:r>
        <w:t xml:space="preserve"> </w:t>
      </w:r>
      <w:r>
        <w:t xml:space="preserve">┌å╪º┘ä╪┤┘ç╪º█î ╪½╪¿╪º╪¬ ╪▒╪º╪¿╪╖ ╪¿╪º█î┘å╪▒█î ┌⌐╪º╪▒╪¿╪▒╪» (ABI) ╪º╪▓ ╪¿╪º╪▓╪¬╪º╪¿ ┘ê ┘à╪¬╪º┌⌐┘ä╪º╪│┘ç╪º</w:t>
      </w:r>
      <w:r>
        <w:t xml:space="preserve"> </w:t>
      </w:r>
      <w:r>
        <w:rPr>
          <w:b/>
          <w:bCs/>
        </w:rPr>
        <w:t xml:space="preserve">[138]</w:t>
      </w:r>
      <w:r>
        <w:t xml:space="preserve"> </w:t>
      </w:r>
      <w:r>
        <w:t xml:space="preserve">┌å╪º┘ä╪┤┘ç╪º█î ╪▒┘ü╪¬╪º╪▒ ╪½╪º╪¿╪¬ ╪»╪▒ ┘╛█î╪º╪»┘ç╪│╪º╪▓█î┘ç╪º█î ┘à╪«╪¬┘ä┘ü ┌⌐╪º┘à┘╛╪º█î┘ä╪▒</w:t>
      </w:r>
      <w:r>
        <w:t xml:space="preserve"> </w:t>
      </w:r>
      <w:r>
        <w:rPr>
          <w:b/>
          <w:bCs/>
        </w:rPr>
        <w:t xml:space="preserve">[139]</w:t>
      </w:r>
      <w:r>
        <w:t xml:space="preserve"> </w:t>
      </w:r>
      <w:r>
        <w:t xml:space="preserve">╪╣┘ä╪º┘é┘ç ┘ü╪▓╪º█î┘å╪»┘ç ╪¿┘ç ┌»╪│╪¬╪▒╪┤ ╪¿╪º╪▓╪¬╪º╪¿ ╪º╪│╪¬╪º╪¬█î┌⌐ ╪¿┘ç</w:t>
      </w:r>
      <w:r>
        <w:t xml:space="preserve"> </w:t>
      </w:r>
      <w:r>
        <w:t xml:space="preserve">╪│┘å╪º╪▒█î┘ê┘ç╪º█î ╪▓┘à╪º┘å ╪º╪¼╪▒╪º</w:t>
      </w:r>
      <w:r>
        <w:t xml:space="preserve"> </w:t>
      </w:r>
      <w:r>
        <w:rPr>
          <w:b/>
          <w:bCs/>
        </w:rPr>
        <w:t xml:space="preserve">[140]</w:t>
      </w:r>
      <w:r>
        <w:t xml:space="preserve"> </w:t>
      </w:r>
      <w:r>
        <w:t xml:space="preserve">┘à┌⌐╪º┘å█î╪▓┘à┘ç╪º█î ╪¬╪▒┌⌐█î╪¿ ┘à╪¬╪º┌⌐┘ä╪º╪│</w:t>
      </w:r>
      <w:r>
        <w:t xml:space="preserve"> </w:t>
      </w:r>
      <w:r>
        <w:t xml:space="preserve">┘╛█î┌å█î╪»┘ç╪¬╪▒ ╪»╪▒ ╪º╪│╪¬╪º┘å╪»╪º╪▒╪»┘ç╪º█î ╪ó█î┘å╪»┘ç</w:t>
      </w:r>
      <w:r>
        <w:t xml:space="preserve"> </w:t>
      </w:r>
      <w:r>
        <w:rPr>
          <w:b/>
          <w:bCs/>
        </w:rPr>
        <w:t xml:space="preserve">[141]</w:t>
      </w:r>
      <w:r>
        <w:t xml:space="preserve"> </w:t>
      </w:r>
      <w:r>
        <w:t xml:space="preserve">█î┌⌐┘╛╪º╪▒┌å┌»█î ╪¿┘ç╪¬╪▒ ╪¿█î┘å</w:t>
      </w:r>
      <w:r>
        <w:t xml:space="preserve"> </w:t>
      </w:r>
      <w:r>
        <w:t xml:space="preserve">╪¿╪º╪▓╪¬╪º╪¿╪î ┘à╪¬╪º┌⌐┘ä╪º╪│┘ç╪º ┘ê ╪│█î╪│╪¬┘à ┘à╪º┌ÿ┘ê┘ä┘ç╪º</w:t>
      </w:r>
      <w:r>
        <w:t xml:space="preserve"> </w:t>
      </w:r>
      <w:r>
        <w:rPr>
          <w:b/>
          <w:bCs/>
        </w:rPr>
        <w:t xml:space="preserve">[142]</w:t>
      </w:r>
      <w:r>
        <w:t xml:space="preserve"> </w:t>
      </w:r>
      <w:r>
        <w:t xml:space="preserve">┘ü╪▒╪╡╪¬┘ç╪º█î █î╪º╪»┌»█î╪▒█î</w:t>
      </w:r>
      <w:r>
        <w:t xml:space="preserve"> </w:t>
      </w:r>
      <w:r>
        <w:t xml:space="preserve">┘à╪º╪┤█î┘å ╪¿╪º ┘à╪¬╪º╪»█î╪¬╪º█î ╪¿╪º╪▓╪¬╪º╪¿ ╪¿╪▒╪º█î ╪¿┘ç█î┘å┘ç╪│╪º╪▓█î ╪«┘ê╪»┌⌐╪º╪▒</w:t>
      </w:r>
      <w:r>
        <w:t xml:space="preserve"> </w:t>
      </w:r>
      <w:r>
        <w:rPr>
          <w:b/>
          <w:bCs/>
        </w:rPr>
        <w:t xml:space="preserve">[143]</w:t>
      </w:r>
      <w:r>
        <w:t xml:space="preserve"> </w:t>
      </w:r>
      <w:r>
        <w:t xml:space="preserve">╪¿┘ç█î┘å┘ç╪│╪º╪▓█î ╪«╪º╪╡ ┘╛┘ä╪¬┘ü╪▒┘à ┘ê ╪│╪º╪▓┌»╪º╪▒█î ┌å┘å╪»┘╛┘ä╪¬┘ü╪▒┘à┘ç ╪º╪▓ ╪╖╪▒█î┘é ╪¿╪º╪▓╪¬╪º╪¿</w:t>
      </w:r>
      <w:r>
        <w:t xml:space="preserve"> </w:t>
      </w:r>
      <w:r>
        <w:rPr>
          <w:b/>
          <w:bCs/>
        </w:rPr>
        <w:t xml:space="preserve">[144]</w:t>
      </w:r>
      <w:r>
        <w:t xml:space="preserve"> </w:t>
      </w:r>
      <w:r>
        <w:t xml:space="preserve">╪¬┌⌐╪º┘à┘ä ┘╛╪┤╪¬█î╪¿╪º┘å█î ┘à╪¡╪»┘ê╪»█î╪¬┘ç╪º█î ╪│█î╪│╪¬┘à ╪¿┘ä╪º╪»╪▒┘å┌» ┘ê</w:t>
      </w:r>
      <w:r>
        <w:t xml:space="preserve"> </w:t>
      </w:r>
      <w:r>
        <w:t xml:space="preserve">╪¬╪╣╪¿█î┘ç╪┤╪»┘ç</w:t>
      </w:r>
      <w:r>
        <w:t xml:space="preserve"> </w:t>
      </w:r>
      <w:r>
        <w:rPr>
          <w:b/>
          <w:bCs/>
        </w:rPr>
        <w:t xml:space="preserve">[145]</w:t>
      </w:r>
      <w:r>
        <w:t xml:space="preserve"> </w:t>
      </w:r>
      <w:r>
        <w:t xml:space="preserve">┘╛╪┤╪¬█î╪¿╪º┘å█î ┘╛█î┌å█î╪»┘ç ╪º╪¿╪▓╪º╪▒┘ç╪º█î ╪»█î╪¿╪º┌» ╪ó█î┘å╪»┘ç</w:t>
      </w:r>
      <w:r>
        <w:t xml:space="preserve"> </w:t>
      </w:r>
      <w:r>
        <w:t xml:space="preserve">╪¿╪▒╪º█î ┌⌐╪» ┘à╪¿╪¬┘å█î ╪¿╪▒ ╪¿╪º╪▓╪¬╪º╪¿</w:t>
      </w:r>
      <w:r>
        <w:t xml:space="preserve"> </w:t>
      </w:r>
      <w:r>
        <w:rPr>
          <w:b/>
          <w:bCs/>
        </w:rPr>
        <w:t xml:space="preserve">[146]</w:t>
      </w:r>
      <w:r>
        <w:t xml:space="preserve"> </w:t>
      </w:r>
      <w:r>
        <w:t xml:space="preserve">╪¬┌⌐╪º┘à┘ä IDE ╪¿╪▒╪º█î ┘╛╪┤╪¬█î╪¿╪º┘å█î</w:t>
      </w:r>
      <w:r>
        <w:t xml:space="preserve"> </w:t>
      </w:r>
      <w:r>
        <w:t xml:space="preserve">╪¼╪º┘à╪╣ ╪¿╪º╪▓╪¬╪º╪¿ ┘ê ┘à╪¬╪º┌⌐┘ä╪º╪│┘ç╪º</w:t>
      </w:r>
      <w:r>
        <w:t xml:space="preserve"> </w:t>
      </w:r>
      <w:r>
        <w:rPr>
          <w:b/>
          <w:bCs/>
        </w:rPr>
        <w:t xml:space="preserve">[147]</w:t>
      </w:r>
      <w:r>
        <w:t xml:space="preserve"> </w:t>
      </w:r>
      <w:r>
        <w:t xml:space="preserve">╪º╪¿╪▓╪º╪▒┘ç╪º█î ╪¬╪«╪╡╪╡█î ╪¿╪▒╪º█î ╪¬╪¡┘ä█î┘ä</w:t>
      </w:r>
      <w:r>
        <w:t xml:space="preserve"> </w:t>
      </w:r>
      <w:r>
        <w:t xml:space="preserve">┌⌐╪º╪▒╪º█î█î ╪¿╪º╪▓╪¬╪º╪¿ ┘ê ┘à╪¬╪º┌⌐┘ä╪º╪│</w:t>
      </w:r>
      <w:r>
        <w:t xml:space="preserve"> </w:t>
      </w:r>
      <w:r>
        <w:rPr>
          <w:b/>
          <w:bCs/>
        </w:rPr>
        <w:t xml:space="preserve">[148]</w:t>
      </w:r>
      <w:r>
        <w:t xml:space="preserve"> </w:t>
      </w:r>
      <w:r>
        <w:t xml:space="preserve">╪º┘å╪¬╪▓╪º╪╣ std::meta::info ╪¿┘ç</w:t>
      </w:r>
      <w:r>
        <w:t xml:space="preserve"> </w:t>
      </w:r>
      <w:r>
        <w:t xml:space="preserve">╪╣┘å┘ê╪º┘å ┘╛╪º█î┘ç ┘à╪¡┌⌐┘à ╪¡┘ü╪╕ ╪º╪╡┘ä ╪╡┘ü╪▒-overhead</w:t>
      </w:r>
      <w:r>
        <w:t xml:space="preserve"> </w:t>
      </w:r>
      <w:r>
        <w:rPr>
          <w:b/>
          <w:bCs/>
        </w:rPr>
        <w:t xml:space="preserve">[149]</w:t>
      </w:r>
      <w:r>
        <w:t xml:space="preserve"> </w:t>
      </w:r>
      <w:r>
        <w:t xml:space="preserve">╪«┘ê╪»┌⌐╪º╪▒╪│╪º╪▓█î</w:t>
      </w:r>
      <w:r>
        <w:t xml:space="preserve"> </w:t>
      </w:r>
      <w:r>
        <w:t xml:space="preserve">┘à╪¬╪º┌⌐┘ä╪º╪│ 80% ┌⌐╪» boilerplate ╪»╪▒ ╪│┘å╪º╪▒█î┘ê┘ç╪º█î ╪▒╪º█î╪¼</w:t>
      </w:r>
      <w:r>
        <w:t xml:space="preserve"> </w:t>
      </w:r>
      <w:r>
        <w:rPr>
          <w:b/>
          <w:bCs/>
        </w:rPr>
        <w:t xml:space="preserve">[150]</w:t>
      </w:r>
      <w:r>
        <w:t xml:space="preserve"> </w:t>
      </w:r>
      <w:r>
        <w:t xml:space="preserve">╪▒╪º┘ç╪¡┘ä┘ç╪º█î ┘à╪¿╪¬┘å█î ╪¿╪▒ ╪¿╪º╪▓╪¬╪º╪¿ ╪»╪│╪¬█î╪º╪¿█î ╪¿┘ç 40-50% ┌⌐╪º┘ç╪┤ ╪▓┘à╪º┘å ┌⌐╪º┘à┘╛╪º█î┘ä ### ┘à╪▒╪º╪¼╪╣</w:t>
      </w:r>
      <w:r>
        <w:t xml:space="preserve"> </w:t>
      </w:r>
      <w:r>
        <w:t xml:space="preserve">[151-184]: ╪¬╪ú╪½█î╪▒ ┘ê ╪¼┘ç╪¬┘ç╪º█î ╪ó█î┘å╪»┘ç</w:t>
      </w:r>
      <w:r>
        <w:t xml:space="preserve"> </w:t>
      </w:r>
      <w:r>
        <w:rPr>
          <w:b/>
          <w:bCs/>
        </w:rPr>
        <w:t xml:space="preserve">[151]</w:t>
      </w:r>
      <w:r>
        <w:t xml:space="preserve"> </w:t>
      </w:r>
      <w:r>
        <w:t xml:space="preserve">┘╛█î╪┤╪▒┘ü╪¬┘ç╪º█î ╪¿┘ç╪▒┘ç┘ê╪▒█î</w:t>
      </w:r>
      <w:r>
        <w:t xml:space="preserve"> </w:t>
      </w:r>
      <w:r>
        <w:t xml:space="preserve">╪¬┘ê╪│╪╣┘ç ╪º╪¼╪º╪▓┘ç ╪¬┘à╪▒┌⌐╪▓ ╪¿╪▒ ┘à┘å╪╖┘é ╪«╪º╪╡ ╪¡┘ê╪▓┘ç</w:t>
      </w:r>
      <w:r>
        <w:t xml:space="preserve"> </w:t>
      </w:r>
      <w:r>
        <w:rPr>
          <w:b/>
          <w:bCs/>
        </w:rPr>
        <w:t xml:space="preserve">[152]</w:t>
      </w:r>
      <w:r>
        <w:t xml:space="preserve"> </w:t>
      </w:r>
      <w:r>
        <w:t xml:space="preserve">╪½╪¿╪º╪¬ ╪¿╪▒╪¬╪▒ ┌⌐╪»</w:t>
      </w:r>
      <w:r>
        <w:t xml:space="preserve"> </w:t>
      </w:r>
      <w:r>
        <w:t xml:space="preserve">╪¬┘ê┘ä█î╪» ╪┤╪»┘ç ╪¿╪º╪▓╪¬╪º╪¿ ┘ê 70% ┘à╪│╪º╪ª┘ä ┌⌐█î┘ü█î ┌⌐┘à╪¬╪▒</w:t>
      </w:r>
      <w:r>
        <w:t xml:space="preserve"> </w:t>
      </w:r>
      <w:r>
        <w:rPr>
          <w:b/>
          <w:bCs/>
        </w:rPr>
        <w:t xml:space="preserve">[153]</w:t>
      </w:r>
      <w:r>
        <w:t xml:space="preserve"> </w:t>
      </w:r>
      <w:r>
        <w:t xml:space="preserve">┘à┘ä╪º╪¡╪╕╪º╪¬</w:t>
      </w:r>
      <w:r>
        <w:t xml:space="preserve"> </w:t>
      </w:r>
      <w:r>
        <w:t xml:space="preserve">┘à┘å╪¡┘å█î █î╪º╪»┌»█î╪▒█î: 2-3 ┘ç┘ü╪¬┘ç ┘à┘ç╪º╪▒╪¬ ╪¿╪▒╪º█î ╪¬┘ê╪│╪╣┘ç╪»┘ç┘å╪»┌»╪º┘å ┘à╪»╪▒┘å C++</w:t>
      </w:r>
      <w:r>
        <w:t xml:space="preserve"> </w:t>
      </w:r>
      <w:r>
        <w:rPr>
          <w:b/>
          <w:bCs/>
        </w:rPr>
        <w:t xml:space="preserve">[154]</w:t>
      </w:r>
      <w:r>
        <w:t xml:space="preserve"> </w:t>
      </w:r>
      <w:r>
        <w:t xml:space="preserve">╪¬╪║█î█î╪▒╪º╪¬ ╪¿┘å█î╪º╪»█î ┘à╪╣┘à╪º╪▒█î ┌å╪º╪▒┌å┘ê╪¿ ╪¿╪º ╪▒┘ê█î┌⌐╪▒╪»</w:t>
      </w:r>
      <w:r>
        <w:t xml:space="preserve"> </w:t>
      </w:r>
      <w:r>
        <w:t xml:space="preserve">┘à╪¬╪º┌⌐┘ä╪º╪│-╪º┘ê┘ä</w:t>
      </w:r>
      <w:r>
        <w:t xml:space="preserve"> </w:t>
      </w:r>
      <w:r>
        <w:rPr>
          <w:b/>
          <w:bCs/>
        </w:rPr>
        <w:t xml:space="preserve">[155]</w:t>
      </w:r>
      <w:r>
        <w:t xml:space="preserve"> </w:t>
      </w:r>
      <w:r>
        <w:t xml:space="preserve">╪▒╪º┘ç╪¡┘ä┘ç╪º█î ╪│╪▒█î╪º┘ä╪│╪º╪▓█î ╪¼┘ç╪º┘å█î ╪¿╪º ┌⌐╪º╪▒╪º█î█î</w:t>
      </w:r>
      <w:r>
        <w:t xml:space="preserve"> </w:t>
      </w:r>
      <w:r>
        <w:t xml:space="preserve">╪¿╪º┘ä╪º ┘à╪º┘å┘å╪» reflection_serializer</w:t>
      </w:r>
      <w:r>
        <w:t xml:space="preserve"> </w:t>
      </w:r>
      <w:r>
        <w:rPr>
          <w:b/>
          <w:bCs/>
        </w:rPr>
        <w:t xml:space="preserve">[156]</w:t>
      </w:r>
      <w:r>
        <w:t xml:space="preserve"> </w:t>
      </w:r>
      <w:r>
        <w:t xml:space="preserve">╪º╪¬╪╡╪º┘ä ╪«┘ê╪»┌⌐╪º╪▒</w:t>
      </w:r>
      <w:r>
        <w:t xml:space="preserve"> </w:t>
      </w:r>
      <w:r>
        <w:t xml:space="preserve">╪«╪º╪╡█î╪¬ ╪¡╪░┘ü ┘╛█î┌å█î╪»┌»█î ╪»╪▒ ╪¬┘ê╪│╪╣┘ç ┌⌐╪º╪▒╪¿╪▒╪»</w:t>
      </w:r>
      <w:r>
        <w:t xml:space="preserve"> </w:t>
      </w:r>
      <w:r>
        <w:rPr>
          <w:b/>
          <w:bCs/>
        </w:rPr>
        <w:t xml:space="preserve">[157]</w:t>
      </w:r>
      <w:r>
        <w:t xml:space="preserve"> </w:t>
      </w:r>
      <w:r>
        <w:t xml:space="preserve">╪¬┘é┘ê█î╪¬ ╪¬╪¡┘ä█î┘ä</w:t>
      </w:r>
      <w:r>
        <w:t xml:space="preserve"> </w:t>
      </w:r>
      <w:r>
        <w:t xml:space="preserve">╪º╪│╪¬╪º╪¬█î┌⌐ ╪¿╪º ╪¿█î┘å╪┤ ╪¿█î╪│╪º╪¿┘é┘ç ╪│╪º╪«╪¬╪º╪▒ ╪¿╪▒┘å╪º┘à┘ç</w:t>
      </w:r>
      <w:r>
        <w:t xml:space="preserve"> </w:t>
      </w:r>
      <w:r>
        <w:rPr>
          <w:b/>
          <w:bCs/>
        </w:rPr>
        <w:t xml:space="preserve">[158]</w:t>
      </w:r>
      <w:r>
        <w:t xml:space="preserve"> </w:t>
      </w:r>
      <w:r>
        <w:t xml:space="preserve">█î┌⌐┘╛╪º╪▒┌å┌»█î</w:t>
      </w:r>
      <w:r>
        <w:t xml:space="preserve"> </w:t>
      </w:r>
      <w:r>
        <w:t xml:space="preserve">╪│█î╪│╪¬┘à ╪│╪º╪«╪¬ ╪»╪│╪¬█î╪º╪¿█î ╪¿┘ç 20-30% ╪▓┘à╪º┘å ╪│╪º╪«╪¬ ╪│╪▒█î╪╣╪¬╪▒</w:t>
      </w:r>
      <w:r>
        <w:t xml:space="preserve"> </w:t>
      </w:r>
      <w:r>
        <w:rPr>
          <w:b/>
          <w:bCs/>
        </w:rPr>
        <w:t xml:space="preserve">[159]</w:t>
      </w:r>
      <w:r>
        <w:t xml:space="preserve"> </w:t>
      </w:r>
      <w:r>
        <w:t xml:space="preserve">╪¬┘ê┘ä█î╪» ╪«┘ê╪»┌⌐╪º╪▒ ┘à╪│╪¬┘å╪»╪º╪¬ ╪¼╪º┘à╪╣ API</w:t>
      </w:r>
      <w:r>
        <w:t xml:space="preserve"> </w:t>
      </w:r>
      <w:r>
        <w:rPr>
          <w:b/>
          <w:bCs/>
        </w:rPr>
        <w:t xml:space="preserve">[160]</w:t>
      </w:r>
      <w:r>
        <w:t xml:space="preserve"> </w:t>
      </w:r>
      <w:r>
        <w:t xml:space="preserve">╪¬╪»╪▒█î╪│ ╪¿╪▒┘å╪º┘à┘ç┘å┘ê█î╪│█î</w:t>
      </w:r>
      <w:r>
        <w:t xml:space="preserve"> </w:t>
      </w:r>
      <w:r>
        <w:t xml:space="preserve">╪╣┘à┘ê┘à█î ╪¿╪º 40% ╪»╪▒┌⌐ ╪│╪▒█î╪╣╪¬╪▒ ┘à┘ü┘ç┘ê┘à</w:t>
      </w:r>
      <w:r>
        <w:t xml:space="preserve"> </w:t>
      </w:r>
      <w:r>
        <w:rPr>
          <w:b/>
          <w:bCs/>
        </w:rPr>
        <w:t xml:space="preserve">[161]</w:t>
      </w:r>
      <w:r>
        <w:t xml:space="preserve"> </w:t>
      </w:r>
      <w:r>
        <w:t xml:space="preserve">┘╛╪░█î╪▒╪┤ ╪╡┘å╪╣╪¬█î ╪»╪▒</w:t>
      </w:r>
      <w:r>
        <w:t xml:space="preserve"> </w:t>
      </w:r>
      <w:r>
        <w:t xml:space="preserve">╪╡┘å╪º█î╪╣ ╪¿╪¡╪▒╪º┘å█î ┌⌐╪º╪▒╪º█î█î (╪¿╪º╪▓█î╪î ┘à╪º┘ä█î╪î ╪¬╪╣╪¿█î┘ç╪┤╪»┘ç)</w:t>
      </w:r>
      <w:r>
        <w:t xml:space="preserve"> </w:t>
      </w:r>
      <w:r>
        <w:rPr>
          <w:b/>
          <w:bCs/>
        </w:rPr>
        <w:t xml:space="preserve">[162]</w:t>
      </w:r>
      <w:r>
        <w:t xml:space="preserve"> </w:t>
      </w:r>
      <w:r>
        <w:t xml:space="preserve">╪┤╪¬╪º╪¿</w:t>
      </w:r>
      <w:r>
        <w:t xml:space="preserve"> </w:t>
      </w:r>
      <w:r>
        <w:t xml:space="preserve">┘à┘å╪¿╪╣ ╪¿╪º╪▓ ┘ê ┘å┘ê╪ó┘ê╪▒█î ╪»╪▒ ╪¼╪º┘à╪╣┘ç C++</w:t>
      </w:r>
      <w:r>
        <w:t xml:space="preserve"> </w:t>
      </w:r>
      <w:r>
        <w:rPr>
          <w:b/>
          <w:bCs/>
        </w:rPr>
        <w:t xml:space="preserve">[163]</w:t>
      </w:r>
      <w:r>
        <w:t xml:space="preserve"> </w:t>
      </w:r>
      <w:r>
        <w:t xml:space="preserve">╪º╪╡┘ä ┘à╪│╪ª┘ê┘ä█î╪¬ ┘ê╪º╪¡╪»</w:t>
      </w:r>
      <w:r>
        <w:t xml:space="preserve"> </w:t>
      </w:r>
      <w:r>
        <w:t xml:space="preserve">╪»╪▒ ╪╖╪▒╪º╪¡█î ┘à╪¬╪º┌⌐┘ä╪º╪│</w:t>
      </w:r>
      <w:r>
        <w:t xml:space="preserve"> </w:t>
      </w:r>
      <w:r>
        <w:rPr>
          <w:b/>
          <w:bCs/>
        </w:rPr>
        <w:t xml:space="preserve">[164]</w:t>
      </w:r>
      <w:r>
        <w:t xml:space="preserve"> </w:t>
      </w:r>
      <w:r>
        <w:t xml:space="preserve">╪¬╪▒┌⌐█î╪¿┘╛╪░█î╪▒█î ╪»╪▒ ╪╖╪▒╪º╪¡█î ┘à╪¬╪º┌⌐┘ä╪º╪│ ╪¿╪º</w:t>
      </w:r>
      <w:r>
        <w:t xml:space="preserve"> </w:t>
      </w:r>
      <w:r>
        <w:t xml:space="preserve">╪▒╪º╪¿╪╖┘ç╪º█î ┘ê╪º╪╢╪¡</w:t>
      </w:r>
      <w:r>
        <w:t xml:space="preserve"> </w:t>
      </w:r>
      <w:r>
        <w:rPr>
          <w:b/>
          <w:bCs/>
        </w:rPr>
        <w:t xml:space="preserve">[165]</w:t>
      </w:r>
      <w:r>
        <w:t xml:space="preserve"> </w:t>
      </w:r>
      <w:r>
        <w:t xml:space="preserve">╪ó┌»╪º┘ç█î ┌⌐╪º╪▒╪º█î█î ╪»╪▒ ╪╖╪▒╪º╪¡█î ┘à╪¬╪º┌⌐┘ä╪º╪│ ╪¬╪▒╪¼█î╪¡</w:t>
      </w:r>
      <w:r>
        <w:t xml:space="preserve"> </w:t>
      </w:r>
      <w:r>
        <w:t xml:space="preserve">╪¬┘ê┘ä█î╪» ┌⌐╪» ╪│╪º╪»┘ç</w:t>
      </w:r>
      <w:r>
        <w:t xml:space="preserve"> </w:t>
      </w:r>
      <w:r>
        <w:rPr>
          <w:b/>
          <w:bCs/>
        </w:rPr>
        <w:t xml:space="preserve">[166]</w:t>
      </w:r>
      <w:r>
        <w:t xml:space="preserve"> </w:t>
      </w:r>
      <w:r>
        <w:t xml:space="preserve">┘à╪»█î╪▒█î╪¬ ╪«╪╖╪º ╪¿╪º ┘╛█î╪º┘à┘ç╪º█î ╪«╪╖╪º█î ┘ê╪º╪╢╪¡</w:t>
      </w:r>
      <w:r>
        <w:t xml:space="preserve"> </w:t>
      </w:r>
      <w:r>
        <w:t xml:space="preserve">┘é╪º╪¿┘ä ╪º╪¼╪▒╪º</w:t>
      </w:r>
      <w:r>
        <w:t xml:space="preserve"> </w:t>
      </w:r>
      <w:r>
        <w:rPr>
          <w:b/>
          <w:bCs/>
        </w:rPr>
        <w:t xml:space="preserve">[167]</w:t>
      </w:r>
      <w:r>
        <w:t xml:space="preserve"> </w:t>
      </w:r>
      <w:r>
        <w:t xml:space="preserve">╪¬╪▒╪¼█î╪¡ ╪▓┘à╪º┘å ┌⌐╪º┘à┘╛╪º█î┘ä ╪¿╪▒ ╪▒┘ê█î┌⌐╪▒╪»┘ç╪º█î ╪▓┘à╪º┘å</w:t>
      </w:r>
      <w:r>
        <w:t xml:space="preserve"> </w:t>
      </w:r>
      <w:r>
        <w:t xml:space="preserve">╪º╪¼╪▒╪º ╪¿╪▒╪º█î ┌⌐╪º╪▒╪º█î█î ┘ê ╪º█î┘à┘å█î ┘å┘ê╪╣</w:t>
      </w:r>
      <w:r>
        <w:t xml:space="preserve"> </w:t>
      </w:r>
      <w:r>
        <w:rPr>
          <w:b/>
          <w:bCs/>
        </w:rPr>
        <w:t xml:space="preserve">[168]</w:t>
      </w:r>
      <w:r>
        <w:t xml:space="preserve"> </w:t>
      </w:r>
      <w:r>
        <w:t xml:space="preserve">╪º╪│╪¬╪▒╪º╪¬┌ÿ█î ┌⌐╪┤ ╪¿╪▒╪º█î</w:t>
      </w:r>
      <w:r>
        <w:t xml:space="preserve"> </w:t>
      </w:r>
      <w:r>
        <w:t xml:space="preserve">┘à╪¡╪º╪│╪¿╪º╪¬ ┌»╪▒╪º┘å ╪¿╪º╪▓╪¬╪º╪¿</w:t>
      </w:r>
      <w:r>
        <w:t xml:space="preserve"> </w:t>
      </w:r>
      <w:r>
        <w:rPr>
          <w:b/>
          <w:bCs/>
        </w:rPr>
        <w:t xml:space="preserve">[169]</w:t>
      </w:r>
      <w:r>
        <w:t xml:space="preserve"> </w:t>
      </w:r>
      <w:r>
        <w:t xml:space="preserve">╪º█î┘à┘å█î ┘å┘ê╪╣ ╪¿┘ç╪▒┘ç╪¿╪▒╪»╪º╪▒█î ╪º╪▓</w:t>
      </w:r>
      <w:r>
        <w:t xml:space="preserve"> </w:t>
      </w:r>
      <w:r>
        <w:t xml:space="preserve">┘ê█î┌ÿ┌»█î┘ç╪º█î ╪¿╪º╪▓╪¬╪º╪¿ ╪¿╪▒╪º█î ╪¼┘ä┘ê┌»█î╪▒█î ╪º╪▓ ╪«╪╖╪º┘ç╪º█î ┘à╪¬╪º╪¿╪▒┘å╪º┘à┘ç┘å┘ê█î╪│█î</w:t>
      </w:r>
      <w:r>
        <w:t xml:space="preserve"> </w:t>
      </w:r>
      <w:r>
        <w:rPr>
          <w:b/>
          <w:bCs/>
        </w:rPr>
        <w:t xml:space="preserve">[170]</w:t>
      </w:r>
      <w:r>
        <w:t xml:space="preserve"> </w:t>
      </w:r>
      <w:r>
        <w:t xml:space="preserve">╪¬╪│╪¬ ┌⌐╪» ╪¬┘ê┘ä█î╪» ╪┤╪»┘ç ╪¿╪º ┘à╪¼┘à┘ê╪╣┘ç┘ç╪º█î ╪¬╪│╪¬ ╪«┘ê╪»┌⌐╪º╪▒</w:t>
      </w:r>
      <w:r>
        <w:t xml:space="preserve"> </w:t>
      </w:r>
      <w:r>
        <w:rPr>
          <w:b/>
          <w:bCs/>
        </w:rPr>
        <w:t xml:space="preserve">[171]</w:t>
      </w:r>
      <w:r>
        <w:t xml:space="preserve"> </w:t>
      </w:r>
      <w:r>
        <w:t xml:space="preserve">╪¬╪│╪¬ ╪▒┌»╪▒╪│█î┘ê┘å ┌⌐╪º╪▒╪º█î█î ╪¿╪º ┘å╪╕╪º╪▒╪¬ ┘à╪»╪º┘ê┘à</w:t>
      </w:r>
      <w:r>
        <w:t xml:space="preserve"> </w:t>
      </w:r>
      <w:r>
        <w:rPr>
          <w:b/>
          <w:bCs/>
        </w:rPr>
        <w:t xml:space="preserve">[172]</w:t>
      </w:r>
      <w:r>
        <w:t xml:space="preserve"> </w:t>
      </w:r>
      <w:r>
        <w:t xml:space="preserve">╪º╪╣╪¬╪¿╪º╪▒╪│┘å╪¼█î ┌å┘å╪» ┌⌐╪º┘à┘╛╪º█î┘ä╪▒█î ╪¿╪▒╪º█î ┘é╪º╪¿┘ä█î╪¬ ╪¡┘à┘ä ╪»╪▒</w:t>
      </w:r>
      <w:r>
        <w:t xml:space="preserve"> </w:t>
      </w:r>
      <w:r>
        <w:t xml:space="preserve">┘╛█î╪º╪»┘ç╪│╪º╪▓█î┘ç╪º</w:t>
      </w:r>
      <w:r>
        <w:t xml:space="preserve"> </w:t>
      </w:r>
      <w:r>
        <w:rPr>
          <w:b/>
          <w:bCs/>
        </w:rPr>
        <w:t xml:space="preserve">[173]</w:t>
      </w:r>
      <w:r>
        <w:t xml:space="preserve"> </w:t>
      </w:r>
      <w:r>
        <w:t xml:space="preserve">╪¬┌⌐┘å█î┌⌐┘ç╪º█î ╪¬╪ú█î█î╪» ╪▒╪│┘à█î ╪¿╪▒╪º█î ┌⌐╪» ╪¬┘ê┘ä█î╪» ╪┤╪»┘ç</w:t>
      </w:r>
      <w:r>
        <w:t xml:space="preserve"> </w:t>
      </w:r>
      <w:r>
        <w:t xml:space="preserve">╪¿╪º╪▓╪¬╪º╪¿</w:t>
      </w:r>
      <w:r>
        <w:t xml:space="preserve"> </w:t>
      </w:r>
      <w:r>
        <w:rPr>
          <w:b/>
          <w:bCs/>
        </w:rPr>
        <w:t xml:space="preserve">[174]</w:t>
      </w:r>
      <w:r>
        <w:t xml:space="preserve"> </w:t>
      </w:r>
      <w:r>
        <w:t xml:space="preserve">┌»╪│╪¬╪▒╪┤┘ç╪º█î ╪¬╪ª┘ê╪▒█î ┘å┘ê╪╣ ╪¿╪▒╪▒╪│█î ╪▒╪º╪¿╪╖┘ç ╪¿█î┘å ╪º┘å┘ê╪º╪╣ ┘ê</w:t>
      </w:r>
      <w:r>
        <w:t xml:space="preserve"> </w:t>
      </w:r>
      <w:r>
        <w:t xml:space="preserve">┘à╪¬╪º-╪º┘å┘ê╪º╪╣</w:t>
      </w:r>
      <w:r>
        <w:t xml:space="preserve"> </w:t>
      </w:r>
      <w:r>
        <w:rPr>
          <w:b/>
          <w:bCs/>
        </w:rPr>
        <w:t xml:space="preserve">[175]</w:t>
      </w:r>
      <w:r>
        <w:t xml:space="preserve"> </w:t>
      </w:r>
      <w:r>
        <w:t xml:space="preserve">╪¬╪¡┘ä█î┘ä ┘╛█î┌å█î╪»┌»█î ┘╛█î┌å█î╪»┌»█î ┘à╪¡╪º╪│╪¿╪º╪¬█î ╪╣┘à┘ä█î╪º╪¬</w:t>
      </w:r>
      <w:r>
        <w:t xml:space="preserve"> </w:t>
      </w:r>
      <w:r>
        <w:t xml:space="preserve">╪¿╪º╪▓╪¬╪º╪¿</w:t>
      </w:r>
      <w:r>
        <w:t xml:space="preserve"> </w:t>
      </w:r>
      <w:r>
        <w:rPr>
          <w:b/>
          <w:bCs/>
        </w:rPr>
        <w:t xml:space="preserve">[176]</w:t>
      </w:r>
      <w:r>
        <w:t xml:space="preserve"> </w:t>
      </w:r>
      <w:r>
        <w:t xml:space="preserve">╪¼╪º╪│╪º╪▓█î ╪▓╪¿╪º┘å┘ç╪º█î ╪«╪º╪╡ ╪¡┘ê╪▓┘ç ╪»╪▒ C++ ╪¿╪º ╪º╪│╪¬┘ü╪º╪»┘ç</w:t>
      </w:r>
      <w:r>
        <w:t xml:space="preserve"> </w:t>
      </w:r>
      <w:r>
        <w:t xml:space="preserve">╪º╪▓ ╪¿╪º╪▓╪¬╪º╪¿ ┘ê ┘à╪¬╪º┌⌐┘ä╪º╪│┘ç╪º</w:t>
      </w:r>
      <w:r>
        <w:t xml:space="preserve"> </w:t>
      </w:r>
      <w:r>
        <w:rPr>
          <w:b/>
          <w:bCs/>
        </w:rPr>
        <w:t xml:space="preserve">[177]</w:t>
      </w:r>
      <w:r>
        <w:t xml:space="preserve"> </w:t>
      </w:r>
      <w:r>
        <w:t xml:space="preserve">╪¿┘ç█î┘å┘ç╪│╪º╪▓█î ╪«┘ê╪»┌⌐╪º╪▒ ╪¿╪º ╪º╪│╪¬┘ü╪º╪»┘ç</w:t>
      </w:r>
      <w:r>
        <w:t xml:space="preserve"> </w:t>
      </w:r>
      <w:r>
        <w:t xml:space="preserve">╪º╪▓ ╪¬┌⌐┘å█î┌⌐┘ç╪º█î █î╪º╪»┌»█î╪▒█î ┘à╪º╪┤█î┘å ╪¿╪º ┘à╪¬╪º╪»█î╪¬╪º█î ╪¿╪º╪▓╪¬╪º╪¿</w:t>
      </w:r>
      <w:r>
        <w:t xml:space="preserve"> </w:t>
      </w:r>
      <w:r>
        <w:rPr>
          <w:b/>
          <w:bCs/>
        </w:rPr>
        <w:t xml:space="preserve">[178]</w:t>
      </w:r>
      <w:r>
        <w:t xml:space="preserve"> </w:t>
      </w:r>
      <w:r>
        <w:t xml:space="preserve">█î┌⌐┘╛╪º╪▒┌å┌»█î ╪¿█î┘å ╪▓╪¿╪º┘å┘ç ╪¬╪│┘ç█î┘ä █î┌⌐┘╛╪º╪▒┌å┌»█î ╪¿┘ç╪¬╪▒ C++ ╪¿╪º ╪│╪º█î╪▒ ╪▓╪¿╪º┘å┘ç╪º</w:t>
      </w:r>
      <w:r>
        <w:t xml:space="preserve"> </w:t>
      </w:r>
      <w:r>
        <w:rPr>
          <w:b/>
          <w:bCs/>
        </w:rPr>
        <w:t xml:space="preserve">[179]</w:t>
      </w:r>
      <w:r>
        <w:t xml:space="preserve"> </w:t>
      </w:r>
      <w:r>
        <w:t xml:space="preserve">╪¬┌⌐╪º┘à┘ä ╪º╪▓ ┘à╪¬╪º╪¿╪▒┘å╪º┘à┘ç┘å┘ê█î╪│█î ┘é╪º┘ä╪¿ ┘╛█î┌å█î╪»┘ç ╪¿┘ç ╪¿╪º╪▓╪¬╪º╪¿</w:t>
      </w:r>
      <w:r>
        <w:t xml:space="preserve"> </w:t>
      </w:r>
      <w:r>
        <w:t xml:space="preserve">╪º╪╣┘ä╪º┘å█î</w:t>
      </w:r>
      <w:r>
        <w:t xml:space="preserve"> </w:t>
      </w:r>
      <w:r>
        <w:rPr>
          <w:b/>
          <w:bCs/>
        </w:rPr>
        <w:t xml:space="preserve">[180]</w:t>
      </w:r>
      <w:r>
        <w:t xml:space="preserve"> </w:t>
      </w:r>
      <w:r>
        <w:t xml:space="preserve">┘╛╪º╪▒╪º╪»╪º█î┘à ┌⌐╪» ╪¿┘ç ╪╣┘å┘ê╪º┘å ╪»╪º╪»┘ç ╪¿┘ç ╪┤█î┘ê┘ç ╪ó┌»╪º┘ç ╪º╪▓</w:t>
      </w:r>
      <w:r>
        <w:t xml:space="preserve"> </w:t>
      </w:r>
      <w:r>
        <w:t xml:space="preserve">┌⌐╪º╪▒╪º█î█î</w:t>
      </w:r>
      <w:r>
        <w:t xml:space="preserve"> </w:t>
      </w:r>
      <w:r>
        <w:rPr>
          <w:b/>
          <w:bCs/>
        </w:rPr>
        <w:t xml:space="preserve">[181]</w:t>
      </w:r>
      <w:r>
        <w:t xml:space="preserve"> </w:t>
      </w:r>
      <w:r>
        <w:t xml:space="preserve">╪»┘à┘ê┌⌐╪▒╪º╪¬█î┌⌐╪│╪º╪▓█î ╪¬┌⌐┘å█î┌⌐┘ç╪º█î ┘╛█î╪┤╪▒┘ü╪¬┘ç ┘é╪¿┘ä╪º┘ï ╪»╪▒</w:t>
      </w:r>
      <w:r>
        <w:t xml:space="preserve"> </w:t>
      </w:r>
      <w:r>
        <w:t xml:space="preserve">╪»╪│╪¬╪▒╪│ ┘ü┘é╪╖ ┘à╪¬╪«╪╡╪╡╪º┘å</w:t>
      </w:r>
      <w:r>
        <w:t xml:space="preserve"> </w:t>
      </w:r>
      <w:r>
        <w:rPr>
          <w:b/>
          <w:bCs/>
        </w:rPr>
        <w:t xml:space="preserve">[182]</w:t>
      </w:r>
      <w:r>
        <w:t xml:space="preserve"> </w:t>
      </w:r>
      <w:r>
        <w:t xml:space="preserve">┘å┌»╪º┘ç ╪¿█î╪│╪¬ ╪│╪º┘ä┘ç ╪¿┘ç ╪│┘à╪¬</w:t>
      </w:r>
      <w:r>
        <w:t xml:space="preserve"> </w:t>
      </w:r>
      <w:r>
        <w:t xml:space="preserve">╪¿╪▒┘å╪º┘à┘ç┘å┘ê█î╪│█î ┘à╪¿╪¬┘å█î ╪¿╪▒ ╪¿╪º╪▓╪¬╪º╪¿ ╪¿┘ç ╪╣┘å┘ê╪º┘å ┘ç┘å╪¼╪º╪▒</w:t>
      </w:r>
      <w:r>
        <w:t xml:space="preserve"> </w:t>
      </w:r>
      <w:r>
        <w:rPr>
          <w:b/>
          <w:bCs/>
        </w:rPr>
        <w:t xml:space="preserve">[183]</w:t>
      </w:r>
      <w:r>
        <w:t xml:space="preserve"> </w:t>
      </w:r>
      <w:r>
        <w:t xml:space="preserve">█î┌⌐┘╛╪º╪▒┌å┌»█î ╪¿╪º ╪¬┌⌐┘å┘ê┘ä┘ê┌ÿ█î┘ç╪º█î ┘å┘ê╪╕┘ç┘ê╪▒ ╪»╪▒ ╪│█î╪│╪¬┘à┘ç╪º█î ┘å╪º┘ç┘à┌»┘å╪î ╪¬┘ê╪▓█î╪╣ ╪┤╪»┘ç╪î ╪¬┘é┘ê█î╪¬ ╪┤╪»┘ç</w:t>
      </w:r>
      <w:r>
        <w:t xml:space="preserve"> </w:t>
      </w:r>
      <w:r>
        <w:t xml:space="preserve">╪¿╪º AI</w:t>
      </w:r>
      <w:r>
        <w:t xml:space="preserve"> </w:t>
      </w:r>
      <w:r>
        <w:rPr>
          <w:b/>
          <w:bCs/>
        </w:rPr>
        <w:t xml:space="preserve">[184]</w:t>
      </w:r>
      <w:r>
        <w:t xml:space="preserve"> </w:t>
      </w:r>
      <w:r>
        <w:t xml:space="preserve">╪¬╪¡┘ê┘ä ╪ó┘à┘ê╪▓╪┤█î ╪¿╪º ┘à╪╣╪▒┘ü█î ╪▓┘ê╪»╪¬╪▒ ┘à┘ü╪º┘ç█î┘à ┘╛█î╪┤╪▒┘ü╪¬┘ç</w:t>
      </w:r>
      <w:r>
        <w:t xml:space="preserve"> </w:t>
      </w:r>
      <w:r>
        <w:t xml:space="preserve">╪¿╪▒┘å╪º┘à┘ç┘å┘ê█î╪│█î ΓÇö ## ╪ó┘à╪º╪▒┘ç╪º█î ╪«┘ä╪º╪╡┘ç -</w:t>
      </w:r>
      <w:r>
        <w:t xml:space="preserve"> </w:t>
      </w:r>
      <w:r>
        <w:rPr>
          <w:b/>
          <w:bCs/>
        </w:rPr>
        <w:t xml:space="preserve">┌⌐┘ä ┘à╪▒╪º╪¼╪╣ █î╪º┘ü╪¬ ╪┤╪»┘ç:</w:t>
      </w:r>
      <w:r>
        <w:t xml:space="preserve"> </w:t>
      </w:r>
      <w:r>
        <w:t xml:space="preserve">184</w:t>
      </w:r>
      <w:r>
        <w:t xml:space="preserve"> </w:t>
      </w:r>
      <w:r>
        <w:t xml:space="preserve">╪º╪▓ 184 ╪░┌⌐╪▒ ╪┤╪»┘ç -</w:t>
      </w:r>
      <w:r>
        <w:t xml:space="preserve"> </w:t>
      </w:r>
      <w:r>
        <w:rPr>
          <w:b/>
          <w:bCs/>
        </w:rPr>
        <w:t xml:space="preserve">┘à╪▒╪º╪¼╪╣ ┌»┘à╪┤╪»┘ç:</w:t>
      </w:r>
      <w:r>
        <w:t xml:space="preserve"> </w:t>
      </w:r>
      <w:r>
        <w:t xml:space="preserve">┘ç█î┌å - ┘ç┘à┘ç ┘à╪▒╪º╪¼╪╣ ╪¿╪º ┘à┘ê┘ü┘é█î╪¬</w:t>
      </w:r>
      <w:r>
        <w:t xml:space="preserve"> </w:t>
      </w:r>
      <w:r>
        <w:t xml:space="preserve">┘à┌⌐╪º┘å█î╪º╪¿█î ┘ê ╪»╪│╪¬┘ç╪¿┘å╪»█î ╪┤╪»┘å╪» -</w:t>
      </w:r>
      <w:r>
        <w:t xml:space="preserve"> </w:t>
      </w:r>
      <w:r>
        <w:rPr>
          <w:b/>
          <w:bCs/>
        </w:rPr>
        <w:t xml:space="preserve">┘à╪¡╪»┘ê╪»┘ç ┘à╪▒╪º╪¼╪╣:</w:t>
      </w:r>
      <w:r>
        <w:t xml:space="preserve"> </w:t>
      </w:r>
      <w:r>
        <w:t xml:space="preserve">[1] ╪¬╪º [184] -</w:t>
      </w:r>
      <w:r>
        <w:t xml:space="preserve"> </w:t>
      </w:r>
      <w:r>
        <w:rPr>
          <w:b/>
          <w:bCs/>
        </w:rPr>
        <w:t xml:space="preserve">┘╛┘ê╪┤╪┤:</w:t>
      </w:r>
      <w:r>
        <w:t xml:space="preserve"> </w:t>
      </w:r>
      <w:r>
        <w:t xml:space="preserve">╪┤╪º┘à┘ä ╪¬┘à╪º┘à 10 ╪¿╪«╪┤ ┘à┘é╪º┘ä┘ç ╪╣┘ä┘à█î -</w:t>
      </w:r>
      <w:r>
        <w:t xml:space="preserve"> </w:t>
      </w:r>
      <w:r>
        <w:rPr>
          <w:b/>
          <w:bCs/>
        </w:rPr>
        <w:t xml:space="preserve">╪»╪│╪¬┘ç┘ç╪º:</w:t>
      </w:r>
      <w:r>
        <w:t xml:space="preserve"> </w:t>
      </w:r>
      <w:r>
        <w:t xml:space="preserve">┘à╪¿╪º┘å█î ┘ê ┘╛█î╪┤█î┘å┘ç (1-50)╪î ┌å╪º╪▒┌å┘ê╪¿ ┘ê ╪╖╪▒╪º╪¡█î (51-100)╪î</w:t>
      </w:r>
      <w:r>
        <w:t xml:space="preserve"> </w:t>
      </w:r>
      <w:r>
        <w:t xml:space="preserve">┌⌐╪º╪▒╪º█î█î ┘ê ┘à╪╖╪º┘ä╪╣╪º╪¬ ┘à┘ê╪▒╪»█î (101-150)╪î ╪¬╪ú╪½█î╪▒ ┘ê ╪ó█î┘å╪»┘ç (151-184) ## █î╪º╪»╪»╪º╪┤╪¬┘ç╪º</w:t>
      </w:r>
      <w:r>
        <w:t xml:space="preserve"> </w:t>
      </w:r>
      <w:r>
        <w:t xml:space="preserve">╪º█î┘å ┌⌐╪¬╪º╪¿╪┤┘å╪º╪│█î ╪º╪▓ ╪╖╪▒█î┘é ╪¬╪¡┘ä█î┘ä ╪│█î╪│╪¬┘à╪º╪¬█î┌⌐ ╪¬┘à╪º┘à ┘ü╪º█î┘ä┘ç╪º█î markdown ╪º┘å┌»┘ä█î╪│█î</w:t>
      </w:r>
      <w:r>
        <w:t xml:space="preserve"> </w:t>
      </w:r>
      <w:r>
        <w:t xml:space="preserve">(01-10) ╪¡╪º┘ê█î ┘à┘é╪º┘ä┘ç ╪╣┘ä┘à█î ╪¿╪º╪▓╪¬╪º╪¿ ┘ê ┘à╪¬╪º┌⌐┘ä╪º╪│┘ç╪º█î C++23 ╪º╪│╪¬╪«╪▒╪º╪¼ ╪┤╪»┘ç ╪º╪│╪¬. ┘ç╪▒</w:t>
      </w:r>
      <w:r>
        <w:t xml:space="preserve"> </w:t>
      </w:r>
      <w:r>
        <w:t xml:space="preserve">╪┤┘à╪º╪▒┘ç ┘à╪▒╪¼╪╣ ┘à╪╖╪º╪¿┘é ╪¿╪º ╪º╪▒╪¼╪º╪╣╪º╪¬ ╪»╪▒┘ê┘å╪«╪╖█î █î╪º┘ü╪¬ ╪┤╪»┘ç ╪»╪▒ ╪│╪▒╪º╪│╪▒ ╪¿╪«╪┤┘ç╪º█î ┘à┘é╪º┘ä┘ç ╪º╪│╪¬.</w:t>
      </w:r>
      <w:r>
        <w:t xml:space="preserve"> </w:t>
      </w:r>
      <w:r>
        <w:t xml:space="preserve">╪¬┘à╪º┘à 184 ┘à╪▒╪¼╪╣ ╪¿╪º ┘à┘ê┘ü┘é█î╪¬ ┘à┌⌐╪º┘å█î╪º╪¿█î ┘ê ╪»╪│╪¬┘ç╪¿┘å╪»█î ╪┤╪»┘ç╪º┘å╪». ┘à╪▒╪º╪¼╪╣ ╪╖█î┘ü ┌⌐╪º┘à┘ä█î ╪º╪▓</w:t>
      </w:r>
      <w:r>
        <w:t xml:space="preserve"> </w:t>
      </w:r>
      <w:r>
        <w:t xml:space="preserve">╪¬╪¡┘é█î┘é╪º╪¬ ╪¿╪º╪▓╪¬╪º╪¿ ┘ê ┘à╪¬╪º┌⌐┘ä╪º╪│┘ç╪º█î C++23 ╪▒╪º ┘╛┘ê╪┤╪┤ ┘à█î╪»┘ç┘å╪»╪î ╪º╪▓ ╪¬┌⌐╪º┘à┘ä ╪¬╪º╪▒█î╪«█î</w:t>
      </w:r>
      <w:r>
        <w:t xml:space="preserve"> </w:t>
      </w:r>
      <w:r>
        <w:t xml:space="preserve">┘à╪¬╪º╪¿╪▒┘å╪º┘à┘ç┘å┘ê█î╪│█î ┘é╪º┘ä╪¿ ┌»╪▒┘ü╪¬┘ç ╪¬╪º ╪╖╪▒╪º╪¡█î ╪¿╪º╪▓╪¬╪º╪¿ ╪º╪│╪¬╪º╪¬█î┌⌐ ┘à╪»╪▒┘å╪î ╪¬╪¡┘ä█î┘ä ┌⌐╪º╪▒╪º█î█î╪î</w:t>
      </w:r>
      <w:r>
        <w:t xml:space="preserve"> </w:t>
      </w:r>
      <w:r>
        <w:t xml:space="preserve">┌⌐╪º╪▒╪¿╪▒╪»┘ç╪º█î ╪╣┘à┘ä█î╪î ┌å╪º┘ä╪┤┘ç╪º█î ┘╛█î╪º╪»┘ç╪│╪º╪▓█î ┘ê ╪¼┘ç╪¬┘ç╪º█î ╪¬╪¡┘é█î┘é ╪ó█î┘å╪»┘ç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a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ازتاب و متاکلاس‌ها در C++23</dc:title>
  <dc:creator/>
  <dc:language>fa</dc:language>
  <cp:keywords/>
  <dcterms:created xsi:type="dcterms:W3CDTF">2025-08-30T18:14:29Z</dcterms:created>
  <dcterms:modified xsi:type="dcterms:W3CDTF">2025-08-30T18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